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57F17202" w:rsidR="00472434" w:rsidRPr="00C570E5" w:rsidRDefault="0099576F" w:rsidP="0099576F">
      <w:pPr>
        <w:rPr>
          <w:b/>
        </w:rPr>
      </w:pPr>
      <w:bookmarkStart w:id="0" w:name="_Hlk121929766"/>
      <w:r w:rsidRPr="00C570E5">
        <w:rPr>
          <w:noProof/>
          <w:color w:val="000000"/>
          <w:sz w:val="30"/>
          <w:szCs w:val="30"/>
          <w:lang w:val="en-US" w:eastAsia="en-US"/>
        </w:rPr>
        <w:drawing>
          <wp:anchor distT="0" distB="0" distL="114300" distR="114300" simplePos="0" relativeHeight="251658240" behindDoc="1" locked="0" layoutInCell="1" allowOverlap="1" wp14:anchorId="4764CC81" wp14:editId="64AFA9F7">
            <wp:simplePos x="0" y="0"/>
            <wp:positionH relativeFrom="margin">
              <wp:align>center</wp:align>
            </wp:positionH>
            <wp:positionV relativeFrom="paragraph">
              <wp:posOffset>275687</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587B64BF" w14:textId="5653625D" w:rsidR="00D74623" w:rsidRPr="00C570E5" w:rsidRDefault="00D74623" w:rsidP="0099576F">
      <w:pPr>
        <w:jc w:val="center"/>
        <w:rPr>
          <w:rStyle w:val="fontstyle01"/>
          <w:rFonts w:ascii="Times New Roman" w:hAnsi="Times New Roman"/>
        </w:rPr>
      </w:pPr>
    </w:p>
    <w:p w14:paraId="10D4DFA9" w14:textId="2F5769A8" w:rsidR="000145D5" w:rsidRPr="00C570E5" w:rsidRDefault="009B0B11" w:rsidP="0099576F">
      <w:pPr>
        <w:jc w:val="center"/>
        <w:rPr>
          <w:rStyle w:val="fontstyle01"/>
          <w:rFonts w:ascii="Times New Roman" w:hAnsi="Times New Roman"/>
          <w:b/>
          <w:bCs/>
          <w:sz w:val="32"/>
          <w:szCs w:val="32"/>
        </w:rPr>
      </w:pPr>
      <w:r w:rsidRPr="00C570E5">
        <w:rPr>
          <w:rStyle w:val="fontstyle01"/>
          <w:rFonts w:ascii="Times New Roman" w:hAnsi="Times New Roman"/>
          <w:b/>
          <w:bCs/>
          <w:sz w:val="32"/>
          <w:szCs w:val="32"/>
        </w:rPr>
        <w:t>BSCS-</w:t>
      </w:r>
      <w:r w:rsidR="00800669" w:rsidRPr="00C570E5">
        <w:rPr>
          <w:rStyle w:val="fontstyle01"/>
          <w:rFonts w:ascii="Times New Roman" w:hAnsi="Times New Roman"/>
          <w:b/>
          <w:bCs/>
          <w:sz w:val="32"/>
          <w:szCs w:val="32"/>
        </w:rPr>
        <w:t>F</w:t>
      </w:r>
      <w:r w:rsidRPr="00C570E5">
        <w:rPr>
          <w:rStyle w:val="fontstyle01"/>
          <w:rFonts w:ascii="Times New Roman" w:hAnsi="Times New Roman"/>
          <w:b/>
          <w:bCs/>
          <w:sz w:val="32"/>
          <w:szCs w:val="32"/>
        </w:rPr>
        <w:t>22-</w:t>
      </w:r>
      <w:r w:rsidR="00800669" w:rsidRPr="00C570E5">
        <w:rPr>
          <w:rStyle w:val="fontstyle01"/>
          <w:rFonts w:ascii="Times New Roman" w:hAnsi="Times New Roman"/>
          <w:b/>
          <w:bCs/>
          <w:sz w:val="32"/>
          <w:szCs w:val="32"/>
        </w:rPr>
        <w:t>1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2164"/>
      </w:tblGrid>
      <w:tr w:rsidR="00D74623" w:rsidRPr="00C570E5" w14:paraId="74CD9F9C" w14:textId="77777777" w:rsidTr="00D26301">
        <w:trPr>
          <w:jc w:val="center"/>
        </w:trPr>
        <w:tc>
          <w:tcPr>
            <w:tcW w:w="0" w:type="auto"/>
            <w:vAlign w:val="center"/>
          </w:tcPr>
          <w:p w14:paraId="51951BED" w14:textId="6F6871BA" w:rsidR="00D74623" w:rsidRPr="00C570E5" w:rsidRDefault="00DE1CD3" w:rsidP="0099576F">
            <w:pPr>
              <w:spacing w:before="120" w:after="120" w:line="240" w:lineRule="auto"/>
              <w:jc w:val="center"/>
              <w:rPr>
                <w:rStyle w:val="fontstyle01"/>
                <w:rFonts w:ascii="Times New Roman" w:hAnsi="Times New Roman"/>
                <w:b/>
                <w:bCs/>
                <w:sz w:val="32"/>
                <w:szCs w:val="32"/>
              </w:rPr>
            </w:pPr>
            <w:r w:rsidRPr="00C570E5">
              <w:rPr>
                <w:rStyle w:val="fontstyle21"/>
                <w:rFonts w:ascii="Times New Roman" w:hAnsi="Times New Roman"/>
                <w:sz w:val="32"/>
                <w:szCs w:val="32"/>
              </w:rPr>
              <w:t>03-13</w:t>
            </w:r>
            <w:r w:rsidR="009B0B11" w:rsidRPr="00C570E5">
              <w:rPr>
                <w:rStyle w:val="fontstyle21"/>
                <w:rFonts w:ascii="Times New Roman" w:hAnsi="Times New Roman"/>
                <w:sz w:val="32"/>
                <w:szCs w:val="32"/>
              </w:rPr>
              <w:t>41</w:t>
            </w:r>
            <w:r w:rsidRPr="00C570E5">
              <w:rPr>
                <w:rStyle w:val="fontstyle21"/>
                <w:rFonts w:ascii="Times New Roman" w:hAnsi="Times New Roman"/>
                <w:sz w:val="32"/>
                <w:szCs w:val="32"/>
              </w:rPr>
              <w:t>9</w:t>
            </w:r>
            <w:r w:rsidR="009B0B11" w:rsidRPr="00C570E5">
              <w:rPr>
                <w:rStyle w:val="fontstyle21"/>
                <w:rFonts w:ascii="Times New Roman" w:hAnsi="Times New Roman"/>
                <w:sz w:val="32"/>
                <w:szCs w:val="32"/>
              </w:rPr>
              <w:t>2</w:t>
            </w:r>
            <w:r w:rsidRPr="00C570E5">
              <w:rPr>
                <w:rStyle w:val="fontstyle21"/>
                <w:rFonts w:ascii="Times New Roman" w:hAnsi="Times New Roman"/>
                <w:sz w:val="32"/>
                <w:szCs w:val="32"/>
              </w:rPr>
              <w:t>-0</w:t>
            </w:r>
            <w:r w:rsidR="009B0B11" w:rsidRPr="00C570E5">
              <w:rPr>
                <w:rStyle w:val="fontstyle21"/>
                <w:rFonts w:ascii="Times New Roman" w:hAnsi="Times New Roman"/>
                <w:sz w:val="32"/>
                <w:szCs w:val="32"/>
              </w:rPr>
              <w:t>57</w:t>
            </w:r>
          </w:p>
        </w:tc>
        <w:tc>
          <w:tcPr>
            <w:tcW w:w="0" w:type="auto"/>
            <w:vAlign w:val="center"/>
          </w:tcPr>
          <w:p w14:paraId="605D4284" w14:textId="5BC105E3" w:rsidR="00D74623" w:rsidRPr="00C570E5" w:rsidRDefault="009A720E" w:rsidP="0099576F">
            <w:pPr>
              <w:spacing w:before="120" w:after="120" w:line="240" w:lineRule="auto"/>
              <w:jc w:val="center"/>
              <w:rPr>
                <w:rStyle w:val="fontstyle01"/>
                <w:rFonts w:ascii="Times New Roman" w:hAnsi="Times New Roman"/>
                <w:b/>
                <w:bCs/>
                <w:sz w:val="32"/>
                <w:szCs w:val="32"/>
              </w:rPr>
            </w:pPr>
            <w:r w:rsidRPr="00C570E5">
              <w:rPr>
                <w:rStyle w:val="fontstyle01"/>
                <w:rFonts w:ascii="Times New Roman" w:hAnsi="Times New Roman"/>
                <w:b/>
                <w:bCs/>
                <w:sz w:val="32"/>
                <w:szCs w:val="32"/>
              </w:rPr>
              <w:t>U</w:t>
            </w:r>
            <w:r w:rsidR="009B0B11" w:rsidRPr="00C570E5">
              <w:rPr>
                <w:rStyle w:val="fontstyle01"/>
                <w:rFonts w:ascii="Times New Roman" w:hAnsi="Times New Roman"/>
                <w:b/>
                <w:bCs/>
                <w:sz w:val="32"/>
                <w:szCs w:val="32"/>
              </w:rPr>
              <w:t xml:space="preserve">sama </w:t>
            </w:r>
            <w:r w:rsidR="00E606ED" w:rsidRPr="00C570E5">
              <w:rPr>
                <w:rStyle w:val="fontstyle01"/>
                <w:rFonts w:ascii="Times New Roman" w:hAnsi="Times New Roman"/>
                <w:b/>
                <w:bCs/>
                <w:sz w:val="32"/>
                <w:szCs w:val="32"/>
              </w:rPr>
              <w:t>Adnan</w:t>
            </w:r>
          </w:p>
        </w:tc>
      </w:tr>
    </w:tbl>
    <w:p w14:paraId="45584C7A" w14:textId="77777777" w:rsidR="00D74623" w:rsidRPr="00C570E5" w:rsidRDefault="00D74623" w:rsidP="0099576F">
      <w:pPr>
        <w:jc w:val="center"/>
        <w:rPr>
          <w:rStyle w:val="fontstyle21"/>
          <w:rFonts w:ascii="Times New Roman" w:hAnsi="Times New Roman"/>
          <w:sz w:val="50"/>
          <w:szCs w:val="50"/>
        </w:rPr>
      </w:pPr>
    </w:p>
    <w:p w14:paraId="677ABD2F" w14:textId="717C00EF" w:rsidR="00D74623" w:rsidRPr="00C570E5" w:rsidRDefault="0002783D" w:rsidP="0099576F">
      <w:pPr>
        <w:jc w:val="center"/>
        <w:rPr>
          <w:rStyle w:val="fontstyle21"/>
          <w:rFonts w:ascii="Times New Roman" w:hAnsi="Times New Roman"/>
          <w:sz w:val="32"/>
          <w:szCs w:val="32"/>
        </w:rPr>
      </w:pPr>
      <w:r w:rsidRPr="00C570E5">
        <w:rPr>
          <w:rStyle w:val="fontstyle21"/>
          <w:rFonts w:ascii="Times New Roman" w:hAnsi="Times New Roman"/>
          <w:sz w:val="44"/>
          <w:szCs w:val="52"/>
        </w:rPr>
        <w:t>Extreme</w:t>
      </w:r>
      <w:r w:rsidR="009B0B11" w:rsidRPr="00C570E5">
        <w:rPr>
          <w:rStyle w:val="fontstyle21"/>
          <w:rFonts w:ascii="Times New Roman" w:hAnsi="Times New Roman"/>
          <w:sz w:val="44"/>
          <w:szCs w:val="52"/>
        </w:rPr>
        <w:t xml:space="preserve"> Racing</w:t>
      </w:r>
      <w:r w:rsidR="009A720E" w:rsidRPr="00C570E5">
        <w:rPr>
          <w:rStyle w:val="fontstyle21"/>
          <w:rFonts w:ascii="Times New Roman" w:hAnsi="Times New Roman"/>
          <w:sz w:val="44"/>
          <w:szCs w:val="52"/>
        </w:rPr>
        <w:t xml:space="preserve"> </w:t>
      </w:r>
      <w:r w:rsidR="009B0B11" w:rsidRPr="00C570E5">
        <w:rPr>
          <w:rStyle w:val="fontstyle21"/>
          <w:rFonts w:ascii="Times New Roman" w:hAnsi="Times New Roman"/>
          <w:sz w:val="44"/>
          <w:szCs w:val="52"/>
        </w:rPr>
        <w:t>Rush</w:t>
      </w:r>
      <w:r w:rsidR="0024704C" w:rsidRPr="00C570E5">
        <w:rPr>
          <w:b/>
          <w:bCs/>
          <w:color w:val="000000"/>
          <w:sz w:val="52"/>
          <w:szCs w:val="52"/>
        </w:rPr>
        <w:br/>
      </w:r>
    </w:p>
    <w:p w14:paraId="6AB89E3F" w14:textId="77777777" w:rsidR="00D74623" w:rsidRPr="00C570E5" w:rsidRDefault="00D74623" w:rsidP="0099576F">
      <w:pPr>
        <w:jc w:val="center"/>
        <w:rPr>
          <w:rStyle w:val="fontstyle21"/>
          <w:rFonts w:ascii="Times New Roman" w:hAnsi="Times New Roman"/>
        </w:rPr>
      </w:pPr>
    </w:p>
    <w:p w14:paraId="479BBF7D" w14:textId="0972051D" w:rsidR="000145D5" w:rsidRPr="00C570E5" w:rsidRDefault="00D74623" w:rsidP="0099576F">
      <w:pPr>
        <w:jc w:val="center"/>
        <w:rPr>
          <w:rStyle w:val="fontstyle01"/>
          <w:rFonts w:ascii="Times New Roman" w:hAnsi="Times New Roman"/>
          <w:sz w:val="32"/>
          <w:szCs w:val="32"/>
        </w:rPr>
      </w:pPr>
      <w:r w:rsidRPr="00C570E5">
        <w:rPr>
          <w:rStyle w:val="fontstyle01"/>
          <w:rFonts w:ascii="Times New Roman" w:hAnsi="Times New Roman"/>
          <w:sz w:val="32"/>
          <w:szCs w:val="32"/>
        </w:rPr>
        <w:t>In partial fulfilment of the requirements for the degree of</w:t>
      </w:r>
      <w:r w:rsidRPr="00C570E5">
        <w:rPr>
          <w:rStyle w:val="FooterChar"/>
          <w:sz w:val="28"/>
          <w:szCs w:val="28"/>
        </w:rPr>
        <w:t xml:space="preserve"> </w:t>
      </w:r>
      <w:r w:rsidRPr="00C570E5">
        <w:rPr>
          <w:rStyle w:val="FooterChar"/>
          <w:sz w:val="28"/>
          <w:szCs w:val="28"/>
        </w:rPr>
        <w:br/>
      </w:r>
      <w:r w:rsidR="0024704C" w:rsidRPr="00C570E5">
        <w:rPr>
          <w:rStyle w:val="fontstyle21"/>
          <w:rFonts w:ascii="Times New Roman" w:hAnsi="Times New Roman"/>
          <w:sz w:val="32"/>
          <w:szCs w:val="32"/>
        </w:rPr>
        <w:t xml:space="preserve">Bachelor of Science in </w:t>
      </w:r>
      <w:r w:rsidR="009A720E" w:rsidRPr="00C570E5">
        <w:rPr>
          <w:rStyle w:val="fontstyle21"/>
          <w:rFonts w:ascii="Times New Roman" w:hAnsi="Times New Roman"/>
          <w:color w:val="auto"/>
          <w:sz w:val="32"/>
          <w:szCs w:val="32"/>
        </w:rPr>
        <w:t>Information Technology</w:t>
      </w:r>
      <w:r w:rsidR="0024704C" w:rsidRPr="00C570E5">
        <w:rPr>
          <w:b/>
          <w:bCs/>
          <w:color w:val="000000"/>
          <w:sz w:val="32"/>
          <w:szCs w:val="32"/>
        </w:rPr>
        <w:br/>
      </w:r>
    </w:p>
    <w:p w14:paraId="3D0DE7C4" w14:textId="2D4F06BF" w:rsidR="000145D5" w:rsidRPr="00C570E5" w:rsidRDefault="0024704C" w:rsidP="0099576F">
      <w:pPr>
        <w:jc w:val="center"/>
        <w:rPr>
          <w:rStyle w:val="fontstyle01"/>
          <w:rFonts w:ascii="Times New Roman" w:hAnsi="Times New Roman"/>
          <w:b/>
          <w:bCs/>
          <w:sz w:val="32"/>
          <w:szCs w:val="32"/>
        </w:rPr>
      </w:pPr>
      <w:r w:rsidRPr="00C570E5">
        <w:rPr>
          <w:rStyle w:val="fontstyle01"/>
          <w:rFonts w:ascii="Times New Roman" w:hAnsi="Times New Roman"/>
          <w:b/>
          <w:bCs/>
          <w:sz w:val="32"/>
          <w:szCs w:val="32"/>
        </w:rPr>
        <w:t xml:space="preserve">Supervisor: </w:t>
      </w:r>
      <w:r w:rsidR="009B0B11" w:rsidRPr="00C570E5">
        <w:rPr>
          <w:rStyle w:val="fontstyle01"/>
          <w:rFonts w:ascii="Times New Roman" w:hAnsi="Times New Roman"/>
          <w:b/>
          <w:bCs/>
          <w:sz w:val="32"/>
          <w:szCs w:val="32"/>
        </w:rPr>
        <w:t xml:space="preserve">Muhammad </w:t>
      </w:r>
      <w:proofErr w:type="spellStart"/>
      <w:r w:rsidR="009B0B11" w:rsidRPr="00C570E5">
        <w:rPr>
          <w:rStyle w:val="fontstyle01"/>
          <w:rFonts w:ascii="Times New Roman" w:hAnsi="Times New Roman"/>
          <w:b/>
          <w:bCs/>
          <w:sz w:val="32"/>
          <w:szCs w:val="32"/>
        </w:rPr>
        <w:t>Sauood</w:t>
      </w:r>
      <w:proofErr w:type="spellEnd"/>
      <w:r w:rsidRPr="00C570E5">
        <w:rPr>
          <w:b/>
          <w:bCs/>
          <w:color w:val="000000"/>
          <w:sz w:val="28"/>
          <w:szCs w:val="28"/>
        </w:rPr>
        <w:br/>
      </w:r>
    </w:p>
    <w:p w14:paraId="59811D5F" w14:textId="77777777" w:rsidR="000145D5" w:rsidRPr="00C570E5" w:rsidRDefault="0024704C" w:rsidP="0099576F">
      <w:pPr>
        <w:jc w:val="center"/>
        <w:rPr>
          <w:rStyle w:val="fontstyle01"/>
          <w:rFonts w:ascii="Times New Roman" w:hAnsi="Times New Roman"/>
          <w:b/>
          <w:bCs/>
          <w:sz w:val="32"/>
          <w:szCs w:val="32"/>
        </w:rPr>
      </w:pPr>
      <w:r w:rsidRPr="00C570E5">
        <w:rPr>
          <w:rStyle w:val="fontstyle01"/>
          <w:rFonts w:ascii="Times New Roman" w:hAnsi="Times New Roman"/>
          <w:b/>
          <w:bCs/>
          <w:sz w:val="32"/>
          <w:szCs w:val="32"/>
        </w:rPr>
        <w:t>Department of Computer Science</w:t>
      </w:r>
      <w:r w:rsidR="000145D5" w:rsidRPr="00C570E5">
        <w:rPr>
          <w:rStyle w:val="fontstyle01"/>
          <w:rFonts w:ascii="Times New Roman" w:hAnsi="Times New Roman"/>
          <w:b/>
          <w:bCs/>
          <w:sz w:val="32"/>
          <w:szCs w:val="32"/>
        </w:rPr>
        <w:t>s</w:t>
      </w:r>
      <w:r w:rsidRPr="00C570E5">
        <w:rPr>
          <w:b/>
          <w:bCs/>
          <w:color w:val="000000"/>
          <w:sz w:val="28"/>
          <w:szCs w:val="28"/>
        </w:rPr>
        <w:br/>
      </w:r>
      <w:r w:rsidRPr="00C570E5">
        <w:rPr>
          <w:rStyle w:val="fontstyle01"/>
          <w:rFonts w:ascii="Times New Roman" w:hAnsi="Times New Roman"/>
          <w:b/>
          <w:bCs/>
          <w:sz w:val="32"/>
          <w:szCs w:val="32"/>
        </w:rPr>
        <w:t xml:space="preserve">Bahria University, </w:t>
      </w:r>
      <w:r w:rsidR="000145D5" w:rsidRPr="00C570E5">
        <w:rPr>
          <w:rStyle w:val="fontstyle01"/>
          <w:rFonts w:ascii="Times New Roman" w:hAnsi="Times New Roman"/>
          <w:b/>
          <w:bCs/>
          <w:sz w:val="32"/>
          <w:szCs w:val="32"/>
        </w:rPr>
        <w:t>Lahore Campus</w:t>
      </w:r>
    </w:p>
    <w:p w14:paraId="35456641" w14:textId="73AE05A9" w:rsidR="00966DCC" w:rsidRPr="00C570E5" w:rsidRDefault="00966DCC" w:rsidP="001E6185">
      <w:pPr>
        <w:rPr>
          <w:color w:val="000000"/>
        </w:rPr>
      </w:pPr>
    </w:p>
    <w:p w14:paraId="761C08B8" w14:textId="43DDE8F9" w:rsidR="001E6185" w:rsidRPr="00C570E5" w:rsidRDefault="001E6185" w:rsidP="001E6185">
      <w:pPr>
        <w:rPr>
          <w:color w:val="000000"/>
        </w:rPr>
      </w:pPr>
    </w:p>
    <w:p w14:paraId="333F7ECF" w14:textId="25F0A9B0" w:rsidR="0015463D" w:rsidRPr="00C570E5" w:rsidRDefault="0015463D" w:rsidP="001E6185">
      <w:pPr>
        <w:rPr>
          <w:color w:val="000000"/>
        </w:rPr>
      </w:pPr>
    </w:p>
    <w:p w14:paraId="1CAA7A4A" w14:textId="532228F2" w:rsidR="0015463D" w:rsidRPr="00C570E5" w:rsidRDefault="0015463D" w:rsidP="001E6185">
      <w:pPr>
        <w:rPr>
          <w:color w:val="000000"/>
        </w:rPr>
      </w:pPr>
    </w:p>
    <w:p w14:paraId="6089B15E" w14:textId="77777777" w:rsidR="0015463D" w:rsidRPr="00C570E5" w:rsidRDefault="0015463D" w:rsidP="001E6185">
      <w:pPr>
        <w:rPr>
          <w:color w:val="000000"/>
        </w:rPr>
      </w:pPr>
    </w:p>
    <w:p w14:paraId="65CA3E9F" w14:textId="1AD138EC" w:rsidR="001E6185" w:rsidRPr="00C570E5" w:rsidRDefault="001E6185" w:rsidP="001E6185">
      <w:pPr>
        <w:rPr>
          <w:color w:val="000000"/>
        </w:rPr>
      </w:pPr>
    </w:p>
    <w:p w14:paraId="75E84B75" w14:textId="77777777" w:rsidR="0015463D" w:rsidRPr="00C570E5" w:rsidRDefault="0015463D" w:rsidP="00650985">
      <w:pPr>
        <w:rPr>
          <w:color w:val="000000"/>
          <w:sz w:val="22"/>
          <w:szCs w:val="22"/>
        </w:rPr>
      </w:pPr>
    </w:p>
    <w:p w14:paraId="0667AE8A" w14:textId="77777777" w:rsidR="0015463D" w:rsidRPr="00C570E5" w:rsidRDefault="0015463D" w:rsidP="0082723B">
      <w:pPr>
        <w:jc w:val="center"/>
        <w:rPr>
          <w:color w:val="000000"/>
          <w:sz w:val="22"/>
          <w:szCs w:val="22"/>
        </w:rPr>
      </w:pPr>
    </w:p>
    <w:p w14:paraId="4D0FA9CC" w14:textId="77777777" w:rsidR="0015463D" w:rsidRPr="00C570E5" w:rsidRDefault="0015463D" w:rsidP="0082723B">
      <w:pPr>
        <w:jc w:val="center"/>
        <w:rPr>
          <w:color w:val="000000"/>
          <w:sz w:val="22"/>
          <w:szCs w:val="22"/>
        </w:rPr>
      </w:pPr>
    </w:p>
    <w:p w14:paraId="11BC250B" w14:textId="77777777" w:rsidR="0015463D" w:rsidRPr="00C570E5" w:rsidRDefault="0015463D" w:rsidP="0082723B">
      <w:pPr>
        <w:jc w:val="center"/>
        <w:rPr>
          <w:color w:val="000000"/>
          <w:sz w:val="22"/>
          <w:szCs w:val="22"/>
        </w:rPr>
      </w:pPr>
    </w:p>
    <w:p w14:paraId="7E986102" w14:textId="77777777" w:rsidR="0015463D" w:rsidRPr="00C570E5" w:rsidRDefault="0015463D" w:rsidP="0082723B">
      <w:pPr>
        <w:jc w:val="center"/>
        <w:rPr>
          <w:color w:val="000000"/>
          <w:sz w:val="22"/>
          <w:szCs w:val="22"/>
        </w:rPr>
      </w:pPr>
    </w:p>
    <w:p w14:paraId="295DE5F0" w14:textId="77777777" w:rsidR="0015463D" w:rsidRPr="00C570E5" w:rsidRDefault="0015463D" w:rsidP="0082723B">
      <w:pPr>
        <w:jc w:val="center"/>
        <w:rPr>
          <w:color w:val="000000"/>
          <w:sz w:val="22"/>
          <w:szCs w:val="22"/>
        </w:rPr>
      </w:pPr>
    </w:p>
    <w:p w14:paraId="60BF4D8D" w14:textId="77777777" w:rsidR="0015463D" w:rsidRPr="00C570E5" w:rsidRDefault="0015463D" w:rsidP="0082723B">
      <w:pPr>
        <w:jc w:val="center"/>
        <w:rPr>
          <w:color w:val="000000"/>
          <w:sz w:val="22"/>
          <w:szCs w:val="22"/>
        </w:rPr>
      </w:pPr>
    </w:p>
    <w:p w14:paraId="2ACF0C48" w14:textId="77777777" w:rsidR="0015463D" w:rsidRPr="00C570E5" w:rsidRDefault="0015463D" w:rsidP="0082723B">
      <w:pPr>
        <w:jc w:val="center"/>
        <w:rPr>
          <w:color w:val="000000"/>
          <w:sz w:val="22"/>
          <w:szCs w:val="22"/>
        </w:rPr>
      </w:pPr>
    </w:p>
    <w:p w14:paraId="6022D9EC" w14:textId="77777777" w:rsidR="0015463D" w:rsidRPr="00C570E5" w:rsidRDefault="0015463D" w:rsidP="0082723B">
      <w:pPr>
        <w:jc w:val="center"/>
        <w:rPr>
          <w:color w:val="000000"/>
          <w:sz w:val="22"/>
          <w:szCs w:val="22"/>
        </w:rPr>
      </w:pPr>
    </w:p>
    <w:p w14:paraId="411D0CAB" w14:textId="77777777" w:rsidR="0015463D" w:rsidRPr="00C570E5" w:rsidRDefault="0015463D" w:rsidP="0082723B">
      <w:pPr>
        <w:jc w:val="center"/>
        <w:rPr>
          <w:color w:val="000000"/>
          <w:sz w:val="22"/>
          <w:szCs w:val="22"/>
        </w:rPr>
      </w:pPr>
    </w:p>
    <w:p w14:paraId="33D4AFA7" w14:textId="77777777" w:rsidR="0015463D" w:rsidRPr="00C570E5" w:rsidRDefault="0015463D" w:rsidP="0082723B">
      <w:pPr>
        <w:jc w:val="center"/>
        <w:rPr>
          <w:color w:val="000000"/>
          <w:sz w:val="22"/>
          <w:szCs w:val="22"/>
        </w:rPr>
      </w:pPr>
    </w:p>
    <w:p w14:paraId="5D678A03" w14:textId="77777777" w:rsidR="0015463D" w:rsidRPr="00C570E5" w:rsidRDefault="0015463D" w:rsidP="0082723B">
      <w:pPr>
        <w:jc w:val="center"/>
        <w:rPr>
          <w:color w:val="000000"/>
          <w:sz w:val="22"/>
          <w:szCs w:val="22"/>
        </w:rPr>
      </w:pPr>
    </w:p>
    <w:p w14:paraId="278885EF" w14:textId="77777777" w:rsidR="0015463D" w:rsidRPr="00C570E5" w:rsidRDefault="0015463D" w:rsidP="0082723B">
      <w:pPr>
        <w:jc w:val="center"/>
        <w:rPr>
          <w:color w:val="000000"/>
          <w:sz w:val="22"/>
          <w:szCs w:val="22"/>
        </w:rPr>
      </w:pPr>
    </w:p>
    <w:p w14:paraId="3F63F4A0" w14:textId="77777777" w:rsidR="0015463D" w:rsidRPr="00C570E5" w:rsidRDefault="0015463D" w:rsidP="0082723B">
      <w:pPr>
        <w:jc w:val="center"/>
        <w:rPr>
          <w:color w:val="000000"/>
          <w:sz w:val="22"/>
          <w:szCs w:val="22"/>
        </w:rPr>
      </w:pPr>
    </w:p>
    <w:p w14:paraId="0D65FAAE" w14:textId="77777777" w:rsidR="0015463D" w:rsidRPr="00C570E5" w:rsidRDefault="0015463D" w:rsidP="0082723B">
      <w:pPr>
        <w:jc w:val="center"/>
        <w:rPr>
          <w:color w:val="000000"/>
          <w:sz w:val="22"/>
          <w:szCs w:val="22"/>
        </w:rPr>
      </w:pPr>
    </w:p>
    <w:p w14:paraId="0DF3ED3C" w14:textId="77777777" w:rsidR="0015463D" w:rsidRPr="00C570E5" w:rsidRDefault="0015463D" w:rsidP="0082723B">
      <w:pPr>
        <w:jc w:val="center"/>
        <w:rPr>
          <w:color w:val="000000"/>
          <w:sz w:val="22"/>
          <w:szCs w:val="22"/>
        </w:rPr>
      </w:pPr>
    </w:p>
    <w:p w14:paraId="07B6F15D" w14:textId="77777777" w:rsidR="0015463D" w:rsidRPr="00C570E5" w:rsidRDefault="0015463D" w:rsidP="0082723B">
      <w:pPr>
        <w:jc w:val="center"/>
        <w:rPr>
          <w:color w:val="000000"/>
          <w:sz w:val="22"/>
          <w:szCs w:val="22"/>
        </w:rPr>
      </w:pPr>
    </w:p>
    <w:p w14:paraId="56B13E90" w14:textId="77777777" w:rsidR="0015463D" w:rsidRPr="00C570E5" w:rsidRDefault="0015463D" w:rsidP="0082723B">
      <w:pPr>
        <w:jc w:val="center"/>
        <w:rPr>
          <w:color w:val="000000"/>
          <w:sz w:val="22"/>
          <w:szCs w:val="22"/>
        </w:rPr>
      </w:pPr>
    </w:p>
    <w:p w14:paraId="3FCA19FF" w14:textId="77777777" w:rsidR="0015463D" w:rsidRPr="00C570E5" w:rsidRDefault="0015463D" w:rsidP="0082723B">
      <w:pPr>
        <w:jc w:val="center"/>
        <w:rPr>
          <w:color w:val="000000"/>
          <w:sz w:val="22"/>
          <w:szCs w:val="22"/>
        </w:rPr>
      </w:pPr>
    </w:p>
    <w:p w14:paraId="02AD054E" w14:textId="77777777" w:rsidR="0015463D" w:rsidRPr="00C570E5" w:rsidRDefault="0015463D" w:rsidP="0082723B">
      <w:pPr>
        <w:jc w:val="center"/>
        <w:rPr>
          <w:color w:val="000000"/>
          <w:sz w:val="22"/>
          <w:szCs w:val="22"/>
        </w:rPr>
      </w:pPr>
    </w:p>
    <w:p w14:paraId="24C50FE9" w14:textId="77777777" w:rsidR="0015463D" w:rsidRPr="00C570E5" w:rsidRDefault="0015463D" w:rsidP="0082723B">
      <w:pPr>
        <w:jc w:val="center"/>
        <w:rPr>
          <w:color w:val="000000"/>
          <w:sz w:val="22"/>
          <w:szCs w:val="22"/>
        </w:rPr>
      </w:pPr>
    </w:p>
    <w:p w14:paraId="19BA3722" w14:textId="77777777" w:rsidR="0015463D" w:rsidRPr="00C570E5" w:rsidRDefault="0015463D" w:rsidP="0082723B">
      <w:pPr>
        <w:jc w:val="center"/>
        <w:rPr>
          <w:color w:val="000000"/>
          <w:sz w:val="22"/>
          <w:szCs w:val="22"/>
        </w:rPr>
      </w:pPr>
    </w:p>
    <w:p w14:paraId="4D9DCD47" w14:textId="77777777" w:rsidR="0015463D" w:rsidRPr="00C570E5" w:rsidRDefault="0015463D" w:rsidP="0082723B">
      <w:pPr>
        <w:jc w:val="center"/>
        <w:rPr>
          <w:color w:val="000000"/>
          <w:sz w:val="22"/>
          <w:szCs w:val="22"/>
        </w:rPr>
      </w:pPr>
    </w:p>
    <w:p w14:paraId="569C7271" w14:textId="77777777" w:rsidR="0015463D" w:rsidRPr="00C570E5" w:rsidRDefault="0015463D" w:rsidP="0082723B">
      <w:pPr>
        <w:jc w:val="center"/>
        <w:rPr>
          <w:color w:val="000000"/>
          <w:sz w:val="22"/>
          <w:szCs w:val="22"/>
        </w:rPr>
      </w:pPr>
    </w:p>
    <w:p w14:paraId="6FCA0555" w14:textId="77777777" w:rsidR="0015463D" w:rsidRPr="00C570E5" w:rsidRDefault="0015463D" w:rsidP="0082723B">
      <w:pPr>
        <w:jc w:val="center"/>
        <w:rPr>
          <w:color w:val="000000"/>
          <w:sz w:val="22"/>
          <w:szCs w:val="22"/>
        </w:rPr>
      </w:pPr>
    </w:p>
    <w:p w14:paraId="6BE62C07" w14:textId="77777777" w:rsidR="0015463D" w:rsidRPr="00C570E5" w:rsidRDefault="0015463D" w:rsidP="0082723B">
      <w:pPr>
        <w:jc w:val="center"/>
        <w:rPr>
          <w:color w:val="000000"/>
          <w:sz w:val="22"/>
          <w:szCs w:val="22"/>
        </w:rPr>
      </w:pPr>
    </w:p>
    <w:p w14:paraId="7A7AB02B" w14:textId="77777777" w:rsidR="0015463D" w:rsidRPr="00C570E5" w:rsidRDefault="0015463D" w:rsidP="0082723B">
      <w:pPr>
        <w:jc w:val="center"/>
        <w:rPr>
          <w:color w:val="000000"/>
          <w:sz w:val="22"/>
          <w:szCs w:val="22"/>
        </w:rPr>
      </w:pPr>
    </w:p>
    <w:p w14:paraId="62522CE1" w14:textId="77777777" w:rsidR="0015463D" w:rsidRPr="00C570E5" w:rsidRDefault="0015463D" w:rsidP="0082723B">
      <w:pPr>
        <w:jc w:val="center"/>
        <w:rPr>
          <w:color w:val="000000"/>
          <w:sz w:val="22"/>
          <w:szCs w:val="22"/>
        </w:rPr>
      </w:pPr>
    </w:p>
    <w:p w14:paraId="19D5A76D" w14:textId="77777777" w:rsidR="0015463D" w:rsidRPr="00C570E5" w:rsidRDefault="0015463D" w:rsidP="0082723B">
      <w:pPr>
        <w:jc w:val="center"/>
        <w:rPr>
          <w:color w:val="000000"/>
          <w:sz w:val="22"/>
          <w:szCs w:val="22"/>
        </w:rPr>
      </w:pPr>
    </w:p>
    <w:p w14:paraId="63925C56" w14:textId="77777777" w:rsidR="0015463D" w:rsidRPr="00C570E5" w:rsidRDefault="0015463D" w:rsidP="0082723B">
      <w:pPr>
        <w:jc w:val="center"/>
        <w:rPr>
          <w:color w:val="000000"/>
          <w:sz w:val="22"/>
          <w:szCs w:val="22"/>
        </w:rPr>
      </w:pPr>
    </w:p>
    <w:p w14:paraId="2A24C490" w14:textId="77777777" w:rsidR="0015463D" w:rsidRPr="00C570E5" w:rsidRDefault="0015463D" w:rsidP="0082723B">
      <w:pPr>
        <w:jc w:val="center"/>
        <w:rPr>
          <w:color w:val="000000"/>
          <w:sz w:val="22"/>
          <w:szCs w:val="22"/>
        </w:rPr>
      </w:pPr>
    </w:p>
    <w:p w14:paraId="08B183E8" w14:textId="77777777" w:rsidR="0015463D" w:rsidRPr="00C570E5" w:rsidRDefault="0015463D" w:rsidP="0082723B">
      <w:pPr>
        <w:jc w:val="center"/>
        <w:rPr>
          <w:color w:val="000000"/>
          <w:sz w:val="22"/>
          <w:szCs w:val="22"/>
        </w:rPr>
      </w:pPr>
    </w:p>
    <w:p w14:paraId="27C0FC47" w14:textId="77777777" w:rsidR="0015463D" w:rsidRPr="00C570E5" w:rsidRDefault="0015463D" w:rsidP="0082723B">
      <w:pPr>
        <w:jc w:val="center"/>
        <w:rPr>
          <w:color w:val="000000"/>
          <w:sz w:val="22"/>
          <w:szCs w:val="22"/>
        </w:rPr>
      </w:pPr>
    </w:p>
    <w:p w14:paraId="1F0D743B" w14:textId="77777777" w:rsidR="0015463D" w:rsidRPr="00C570E5" w:rsidRDefault="0015463D" w:rsidP="0082723B">
      <w:pPr>
        <w:jc w:val="center"/>
        <w:rPr>
          <w:color w:val="000000"/>
          <w:sz w:val="22"/>
          <w:szCs w:val="22"/>
        </w:rPr>
      </w:pPr>
    </w:p>
    <w:p w14:paraId="032875FF" w14:textId="77777777" w:rsidR="0015463D" w:rsidRPr="00C570E5" w:rsidRDefault="0015463D" w:rsidP="0082723B">
      <w:pPr>
        <w:jc w:val="center"/>
        <w:rPr>
          <w:color w:val="000000"/>
          <w:sz w:val="22"/>
          <w:szCs w:val="22"/>
        </w:rPr>
      </w:pPr>
    </w:p>
    <w:p w14:paraId="321A4A8F" w14:textId="77777777" w:rsidR="0015463D" w:rsidRPr="00C570E5" w:rsidRDefault="0015463D" w:rsidP="0082723B">
      <w:pPr>
        <w:jc w:val="center"/>
        <w:rPr>
          <w:color w:val="000000"/>
          <w:sz w:val="22"/>
          <w:szCs w:val="22"/>
        </w:rPr>
      </w:pPr>
    </w:p>
    <w:p w14:paraId="655EF7E5" w14:textId="77777777" w:rsidR="001E6185" w:rsidRPr="00C570E5" w:rsidRDefault="001E6185" w:rsidP="0082723B">
      <w:pPr>
        <w:jc w:val="center"/>
        <w:rPr>
          <w:color w:val="000000"/>
          <w:sz w:val="22"/>
          <w:szCs w:val="22"/>
        </w:rPr>
      </w:pPr>
      <w:r w:rsidRPr="00C570E5">
        <w:rPr>
          <w:color w:val="000000"/>
          <w:sz w:val="22"/>
          <w:szCs w:val="22"/>
        </w:rPr>
        <w:t>© Bahria University, 202</w:t>
      </w:r>
      <w:bookmarkEnd w:id="0"/>
      <w:r w:rsidR="00E162EF" w:rsidRPr="00C570E5">
        <w:rPr>
          <w:color w:val="000000"/>
          <w:sz w:val="22"/>
          <w:szCs w:val="22"/>
        </w:rPr>
        <w:t>3</w:t>
      </w:r>
    </w:p>
    <w:p w14:paraId="693848D6" w14:textId="5AC14332" w:rsidR="00E162EF" w:rsidRPr="00C570E5" w:rsidRDefault="00E162EF" w:rsidP="0082723B">
      <w:pPr>
        <w:jc w:val="center"/>
        <w:rPr>
          <w:color w:val="000000"/>
          <w:sz w:val="22"/>
          <w:szCs w:val="22"/>
        </w:rPr>
        <w:sectPr w:rsidR="00E162EF" w:rsidRPr="00C570E5" w:rsidSect="00C254D1">
          <w:type w:val="nextColumn"/>
          <w:pgSz w:w="11909" w:h="16834" w:code="9"/>
          <w:pgMar w:top="1440" w:right="1440" w:bottom="1440" w:left="1829" w:header="850" w:footer="850" w:gutter="0"/>
          <w:pgNumType w:fmt="lowerRoman"/>
          <w:cols w:space="720"/>
          <w:docGrid w:linePitch="360"/>
        </w:sectPr>
      </w:pPr>
    </w:p>
    <w:p w14:paraId="24B1E805" w14:textId="77777777" w:rsidR="007663A9" w:rsidRPr="00C570E5" w:rsidRDefault="007663A9" w:rsidP="0068056E">
      <w:pPr>
        <w:jc w:val="center"/>
        <w:rPr>
          <w:b/>
          <w:bCs/>
          <w:color w:val="000000"/>
          <w:spacing w:val="100"/>
          <w:sz w:val="34"/>
          <w:szCs w:val="34"/>
        </w:rPr>
      </w:pPr>
      <w:bookmarkStart w:id="1" w:name="_Hlk121929812"/>
    </w:p>
    <w:p w14:paraId="2E8837F8" w14:textId="77777777" w:rsidR="007663A9" w:rsidRPr="00C570E5" w:rsidRDefault="007663A9" w:rsidP="0068056E">
      <w:pPr>
        <w:jc w:val="center"/>
        <w:rPr>
          <w:b/>
          <w:bCs/>
          <w:color w:val="000000"/>
          <w:spacing w:val="100"/>
          <w:sz w:val="34"/>
          <w:szCs w:val="34"/>
        </w:rPr>
      </w:pPr>
    </w:p>
    <w:p w14:paraId="6B57D812" w14:textId="3AD800BB" w:rsidR="000145D5" w:rsidRPr="00C570E5" w:rsidRDefault="00403A05" w:rsidP="0068056E">
      <w:pPr>
        <w:jc w:val="center"/>
        <w:rPr>
          <w:b/>
          <w:bCs/>
          <w:color w:val="000000"/>
          <w:spacing w:val="100"/>
          <w:sz w:val="34"/>
          <w:szCs w:val="34"/>
        </w:rPr>
      </w:pPr>
      <w:r w:rsidRPr="00C570E5">
        <w:rPr>
          <w:b/>
          <w:bCs/>
          <w:color w:val="000000"/>
          <w:spacing w:val="100"/>
          <w:sz w:val="34"/>
          <w:szCs w:val="34"/>
        </w:rPr>
        <w:t>Certifi</w:t>
      </w:r>
      <w:r w:rsidR="0024704C" w:rsidRPr="00C570E5">
        <w:rPr>
          <w:b/>
          <w:bCs/>
          <w:color w:val="000000"/>
          <w:spacing w:val="100"/>
          <w:sz w:val="34"/>
          <w:szCs w:val="34"/>
        </w:rPr>
        <w:t>cate</w:t>
      </w:r>
    </w:p>
    <w:p w14:paraId="2409280C" w14:textId="4BA12355" w:rsidR="00966DCC" w:rsidRPr="00C570E5" w:rsidRDefault="0099576F" w:rsidP="0099576F">
      <w:pPr>
        <w:jc w:val="center"/>
        <w:rPr>
          <w:color w:val="000000"/>
          <w:spacing w:val="100"/>
        </w:rPr>
      </w:pPr>
      <w:r w:rsidRPr="00C570E5">
        <w:rPr>
          <w:noProof/>
          <w:color w:val="000000"/>
          <w:spacing w:val="100"/>
          <w:sz w:val="30"/>
          <w:szCs w:val="30"/>
          <w:lang w:val="en-US" w:eastAsia="en-US"/>
        </w:rPr>
        <w:drawing>
          <wp:anchor distT="0" distB="0" distL="114300" distR="114300" simplePos="0" relativeHeight="251660288" behindDoc="1" locked="0" layoutInCell="1" allowOverlap="1" wp14:anchorId="6B5836F2" wp14:editId="7FD543C0">
            <wp:simplePos x="0" y="0"/>
            <wp:positionH relativeFrom="margin">
              <wp:align>center</wp:align>
            </wp:positionH>
            <wp:positionV relativeFrom="paragraph">
              <wp:posOffset>229284</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0E52285B" w14:textId="77777777" w:rsidR="000145D5" w:rsidRPr="00C570E5" w:rsidRDefault="000145D5" w:rsidP="0099576F">
      <w:pPr>
        <w:jc w:val="center"/>
        <w:rPr>
          <w:color w:val="000000"/>
        </w:rPr>
      </w:pPr>
    </w:p>
    <w:p w14:paraId="00E2F64A" w14:textId="45AD3A26" w:rsidR="00966DCC" w:rsidRPr="00C570E5" w:rsidRDefault="0024704C" w:rsidP="0099576F">
      <w:pPr>
        <w:jc w:val="center"/>
        <w:rPr>
          <w:b/>
          <w:bCs/>
          <w:color w:val="000000"/>
        </w:rPr>
      </w:pPr>
      <w:r w:rsidRPr="00C570E5">
        <w:rPr>
          <w:b/>
          <w:bCs/>
          <w:color w:val="000000"/>
        </w:rPr>
        <w:t>We accept the work</w:t>
      </w:r>
      <w:r w:rsidR="000145D5" w:rsidRPr="00C570E5">
        <w:rPr>
          <w:b/>
          <w:bCs/>
          <w:color w:val="000000"/>
        </w:rPr>
        <w:t xml:space="preserve"> contained in the report </w:t>
      </w:r>
      <w:r w:rsidR="00E162EF" w:rsidRPr="00C570E5">
        <w:rPr>
          <w:b/>
          <w:bCs/>
          <w:color w:val="000000"/>
        </w:rPr>
        <w:t>titled.</w:t>
      </w:r>
    </w:p>
    <w:p w14:paraId="1E0F3673" w14:textId="3DD7B7F6" w:rsidR="00966DCC" w:rsidRPr="00C570E5" w:rsidRDefault="0024704C" w:rsidP="0099576F">
      <w:pPr>
        <w:jc w:val="center"/>
        <w:rPr>
          <w:b/>
          <w:bCs/>
          <w:color w:val="000000"/>
        </w:rPr>
      </w:pPr>
      <w:r w:rsidRPr="00C570E5">
        <w:rPr>
          <w:b/>
          <w:bCs/>
          <w:color w:val="000000"/>
        </w:rPr>
        <w:t>“</w:t>
      </w:r>
      <w:r w:rsidR="00650985" w:rsidRPr="00C570E5">
        <w:rPr>
          <w:b/>
          <w:bCs/>
          <w:color w:val="000000"/>
        </w:rPr>
        <w:t>Extreme</w:t>
      </w:r>
      <w:r w:rsidR="009B0B11" w:rsidRPr="00C570E5">
        <w:rPr>
          <w:b/>
          <w:bCs/>
          <w:color w:val="000000"/>
        </w:rPr>
        <w:t xml:space="preserve"> Racing Rush</w:t>
      </w:r>
      <w:r w:rsidR="00072AFF" w:rsidRPr="00C570E5">
        <w:rPr>
          <w:b/>
          <w:bCs/>
          <w:color w:val="000000"/>
        </w:rPr>
        <w:t>”</w:t>
      </w:r>
    </w:p>
    <w:p w14:paraId="48A88AC8" w14:textId="682463F9" w:rsidR="00966DCC" w:rsidRPr="00C570E5" w:rsidRDefault="007E509B" w:rsidP="0099576F">
      <w:pPr>
        <w:jc w:val="center"/>
        <w:rPr>
          <w:b/>
          <w:bCs/>
          <w:color w:val="000000"/>
        </w:rPr>
      </w:pPr>
      <w:r w:rsidRPr="00C570E5">
        <w:rPr>
          <w:b/>
          <w:bCs/>
          <w:color w:val="000000"/>
        </w:rPr>
        <w:t>Written</w:t>
      </w:r>
      <w:r w:rsidR="0024704C" w:rsidRPr="00C570E5">
        <w:rPr>
          <w:b/>
          <w:bCs/>
          <w:color w:val="000000"/>
        </w:rPr>
        <w:t xml:space="preserve"> by</w:t>
      </w:r>
    </w:p>
    <w:p w14:paraId="04E0F80F" w14:textId="041C46A0" w:rsidR="00966DCC" w:rsidRPr="00C570E5" w:rsidRDefault="009B0B11" w:rsidP="0099576F">
      <w:pPr>
        <w:jc w:val="center"/>
        <w:rPr>
          <w:b/>
          <w:bCs/>
          <w:color w:val="000000"/>
        </w:rPr>
      </w:pPr>
      <w:r w:rsidRPr="00C570E5">
        <w:rPr>
          <w:b/>
          <w:bCs/>
          <w:color w:val="000000"/>
        </w:rPr>
        <w:t>Usama Adnan</w:t>
      </w:r>
    </w:p>
    <w:p w14:paraId="1AC95D55" w14:textId="3C5C4CAC" w:rsidR="00966DCC" w:rsidRPr="00C570E5" w:rsidRDefault="00966DCC" w:rsidP="0099576F">
      <w:pPr>
        <w:jc w:val="center"/>
        <w:rPr>
          <w:b/>
          <w:bCs/>
          <w:color w:val="000000"/>
        </w:rPr>
      </w:pPr>
    </w:p>
    <w:p w14:paraId="3A0E50A8" w14:textId="77777777" w:rsidR="00966DCC" w:rsidRPr="00C570E5" w:rsidRDefault="0024704C" w:rsidP="0099576F">
      <w:pPr>
        <w:jc w:val="center"/>
        <w:rPr>
          <w:b/>
          <w:bCs/>
          <w:color w:val="000000"/>
        </w:rPr>
      </w:pPr>
      <w:r w:rsidRPr="00C570E5">
        <w:rPr>
          <w:b/>
          <w:bCs/>
          <w:color w:val="000000"/>
        </w:rPr>
        <w:t>as a confirmation to the required</w:t>
      </w:r>
      <w:r w:rsidR="000145D5" w:rsidRPr="00C570E5">
        <w:rPr>
          <w:b/>
          <w:bCs/>
          <w:color w:val="000000"/>
        </w:rPr>
        <w:t xml:space="preserve"> </w:t>
      </w:r>
      <w:r w:rsidRPr="00C570E5">
        <w:rPr>
          <w:b/>
          <w:bCs/>
          <w:color w:val="000000"/>
        </w:rPr>
        <w:t>standard for the partial fulfilment of the degree of</w:t>
      </w:r>
    </w:p>
    <w:p w14:paraId="52392182" w14:textId="72EF29D1" w:rsidR="000145D5" w:rsidRPr="00C570E5" w:rsidRDefault="003C1542" w:rsidP="0099576F">
      <w:pPr>
        <w:jc w:val="center"/>
        <w:rPr>
          <w:b/>
          <w:bCs/>
          <w:color w:val="000000"/>
        </w:rPr>
      </w:pPr>
      <w:r w:rsidRPr="00C570E5">
        <w:rPr>
          <w:b/>
          <w:bCs/>
          <w:color w:val="000000"/>
        </w:rPr>
        <w:t>Bachelor of Science in Information Technology</w:t>
      </w:r>
      <w:r w:rsidR="0024704C" w:rsidRPr="00C570E5">
        <w:rPr>
          <w:b/>
          <w:bCs/>
          <w:color w:val="000000"/>
        </w:rPr>
        <w:t>.</w:t>
      </w:r>
    </w:p>
    <w:p w14:paraId="74C76851" w14:textId="77777777" w:rsidR="00966DCC" w:rsidRPr="00C570E5" w:rsidRDefault="00966DCC" w:rsidP="0099576F">
      <w:pPr>
        <w:jc w:val="center"/>
        <w:rPr>
          <w:color w:val="000000"/>
          <w:sz w:val="30"/>
          <w:szCs w:val="30"/>
        </w:rPr>
      </w:pPr>
    </w:p>
    <w:p w14:paraId="20F9E171" w14:textId="77777777" w:rsidR="00B03ED9" w:rsidRPr="00C570E5" w:rsidRDefault="00B03ED9" w:rsidP="0099576F">
      <w:pPr>
        <w:jc w:val="center"/>
        <w:rPr>
          <w:color w:val="000000"/>
          <w:sz w:val="30"/>
          <w:szCs w:val="30"/>
        </w:rPr>
      </w:pPr>
    </w:p>
    <w:p w14:paraId="2D4A62D3" w14:textId="7E27F037" w:rsidR="000145D5" w:rsidRPr="00C570E5" w:rsidRDefault="0024704C" w:rsidP="0099576F">
      <w:pPr>
        <w:tabs>
          <w:tab w:val="left" w:pos="2430"/>
        </w:tabs>
        <w:jc w:val="left"/>
        <w:rPr>
          <w:b/>
          <w:bCs/>
          <w:color w:val="000000"/>
        </w:rPr>
      </w:pPr>
      <w:r w:rsidRPr="00C570E5">
        <w:rPr>
          <w:b/>
          <w:bCs/>
          <w:color w:val="000000"/>
          <w:sz w:val="30"/>
          <w:szCs w:val="30"/>
        </w:rPr>
        <w:t>Approved by</w:t>
      </w:r>
      <w:r w:rsidR="004B22AC" w:rsidRPr="00C570E5">
        <w:rPr>
          <w:b/>
          <w:bCs/>
          <w:color w:val="000000"/>
          <w:sz w:val="30"/>
          <w:szCs w:val="30"/>
        </w:rPr>
        <w:t xml:space="preserve">: </w:t>
      </w:r>
      <w:r w:rsidRPr="00C570E5">
        <w:rPr>
          <w:b/>
          <w:bCs/>
          <w:color w:val="000000"/>
          <w:sz w:val="30"/>
          <w:szCs w:val="30"/>
        </w:rPr>
        <w:br/>
      </w:r>
      <w:r w:rsidRPr="00C570E5">
        <w:rPr>
          <w:b/>
          <w:bCs/>
          <w:color w:val="000000"/>
        </w:rPr>
        <w:t xml:space="preserve">Supervisor: </w:t>
      </w:r>
      <w:r w:rsidR="000145D5" w:rsidRPr="00C570E5">
        <w:rPr>
          <w:b/>
          <w:bCs/>
          <w:color w:val="000000"/>
        </w:rPr>
        <w:tab/>
      </w:r>
      <w:r w:rsidR="009B0B11" w:rsidRPr="00C570E5">
        <w:rPr>
          <w:b/>
          <w:bCs/>
          <w:color w:val="000000"/>
        </w:rPr>
        <w:t xml:space="preserve">Muhammad </w:t>
      </w:r>
      <w:proofErr w:type="spellStart"/>
      <w:r w:rsidR="009B0B11" w:rsidRPr="00C570E5">
        <w:rPr>
          <w:b/>
          <w:bCs/>
          <w:color w:val="000000"/>
        </w:rPr>
        <w:t>Sauood</w:t>
      </w:r>
      <w:proofErr w:type="spellEnd"/>
    </w:p>
    <w:p w14:paraId="19BE0A07" w14:textId="7E4F0B00" w:rsidR="000145D5" w:rsidRPr="00C570E5" w:rsidRDefault="00EA25E1" w:rsidP="0075698D">
      <w:pPr>
        <w:tabs>
          <w:tab w:val="left" w:pos="2430"/>
          <w:tab w:val="left" w:pos="8190"/>
        </w:tabs>
        <w:jc w:val="left"/>
        <w:rPr>
          <w:b/>
          <w:bCs/>
          <w:color w:val="000000"/>
        </w:rPr>
      </w:pPr>
      <w:r w:rsidRPr="00C570E5">
        <w:rPr>
          <w:b/>
          <w:bCs/>
          <w:color w:val="000000"/>
        </w:rPr>
        <w:t>Dec</w:t>
      </w:r>
      <w:r w:rsidR="0075698D" w:rsidRPr="00C570E5">
        <w:rPr>
          <w:b/>
          <w:bCs/>
          <w:color w:val="000000"/>
        </w:rPr>
        <w:t xml:space="preserve"> </w:t>
      </w:r>
      <w:r w:rsidRPr="00C570E5">
        <w:rPr>
          <w:b/>
          <w:bCs/>
          <w:color w:val="000000"/>
        </w:rPr>
        <w:t>23</w:t>
      </w:r>
      <w:r w:rsidR="0075698D" w:rsidRPr="00C570E5">
        <w:rPr>
          <w:b/>
          <w:bCs/>
          <w:color w:val="000000"/>
        </w:rPr>
        <w:t>, 2022</w:t>
      </w:r>
      <w:r w:rsidR="0010393B" w:rsidRPr="00C570E5">
        <w:rPr>
          <w:b/>
          <w:bCs/>
          <w:color w:val="000000"/>
          <w:sz w:val="16"/>
          <w:szCs w:val="16"/>
        </w:rPr>
        <w:tab/>
      </w:r>
      <w:r w:rsidR="0010393B" w:rsidRPr="00C570E5">
        <w:rPr>
          <w:b/>
          <w:bCs/>
          <w:color w:val="000000"/>
          <w:sz w:val="16"/>
          <w:szCs w:val="16"/>
          <w:u w:val="single"/>
        </w:rPr>
        <w:tab/>
        <w:t>(Signature)</w:t>
      </w:r>
      <w:r w:rsidR="0010393B" w:rsidRPr="00C570E5">
        <w:rPr>
          <w:b/>
          <w:bCs/>
          <w:color w:val="000000"/>
          <w:sz w:val="16"/>
          <w:szCs w:val="16"/>
        </w:rPr>
        <w:t xml:space="preserve">                                                                  </w:t>
      </w:r>
    </w:p>
    <w:bookmarkEnd w:id="1"/>
    <w:p w14:paraId="0680A127" w14:textId="77777777" w:rsidR="0024704C" w:rsidRPr="00C570E5" w:rsidRDefault="0024704C" w:rsidP="0099576F">
      <w:pPr>
        <w:jc w:val="center"/>
        <w:rPr>
          <w:color w:val="000000"/>
        </w:rPr>
      </w:pPr>
    </w:p>
    <w:p w14:paraId="0FB308F2" w14:textId="77777777" w:rsidR="00722084" w:rsidRPr="00C570E5" w:rsidRDefault="00722084" w:rsidP="0099576F">
      <w:pPr>
        <w:jc w:val="center"/>
      </w:pPr>
    </w:p>
    <w:p w14:paraId="626AF318" w14:textId="77777777" w:rsidR="00722084" w:rsidRPr="00C570E5" w:rsidRDefault="00722084" w:rsidP="0099576F">
      <w:pPr>
        <w:jc w:val="left"/>
      </w:pPr>
    </w:p>
    <w:p w14:paraId="3BFCCEFD" w14:textId="77777777" w:rsidR="00966DCC" w:rsidRPr="00C570E5" w:rsidRDefault="00966DCC" w:rsidP="00B53278">
      <w:pPr>
        <w:sectPr w:rsidR="00966DCC" w:rsidRPr="00C570E5" w:rsidSect="00C254D1">
          <w:headerReference w:type="default" r:id="rId9"/>
          <w:type w:val="nextColumn"/>
          <w:pgSz w:w="11909" w:h="16834" w:code="9"/>
          <w:pgMar w:top="1440" w:right="1440" w:bottom="1440" w:left="1829" w:header="850" w:footer="850" w:gutter="0"/>
          <w:pgNumType w:fmt="lowerRoman" w:start="1"/>
          <w:cols w:space="720"/>
          <w:docGrid w:linePitch="360"/>
        </w:sectPr>
      </w:pPr>
    </w:p>
    <w:p w14:paraId="47332D76" w14:textId="77777777" w:rsidR="00EE5E46" w:rsidRPr="00C570E5" w:rsidRDefault="00EE5E46" w:rsidP="00B53278"/>
    <w:p w14:paraId="4F02051D" w14:textId="77777777" w:rsidR="007663A9" w:rsidRPr="00C570E5" w:rsidRDefault="007663A9" w:rsidP="007663A9">
      <w:pPr>
        <w:pStyle w:val="Heading2"/>
        <w:numPr>
          <w:ilvl w:val="0"/>
          <w:numId w:val="0"/>
        </w:numPr>
      </w:pPr>
      <w:bookmarkStart w:id="2" w:name="_Toc121927353"/>
      <w:bookmarkStart w:id="3" w:name="_Hlk121929845"/>
    </w:p>
    <w:p w14:paraId="40607C49" w14:textId="77777777" w:rsidR="007663A9" w:rsidRPr="00C570E5" w:rsidRDefault="007663A9" w:rsidP="007663A9">
      <w:pPr>
        <w:pStyle w:val="Heading2"/>
        <w:numPr>
          <w:ilvl w:val="0"/>
          <w:numId w:val="0"/>
        </w:numPr>
      </w:pPr>
    </w:p>
    <w:p w14:paraId="47D44467" w14:textId="77777777" w:rsidR="007663A9" w:rsidRPr="00C570E5" w:rsidRDefault="007663A9" w:rsidP="007663A9">
      <w:pPr>
        <w:pStyle w:val="Heading2"/>
        <w:numPr>
          <w:ilvl w:val="0"/>
          <w:numId w:val="0"/>
        </w:numPr>
      </w:pPr>
    </w:p>
    <w:p w14:paraId="3F12F3D0" w14:textId="3C85062A" w:rsidR="00722084" w:rsidRPr="00C570E5" w:rsidRDefault="00722084" w:rsidP="00366923">
      <w:pPr>
        <w:pStyle w:val="Heading2"/>
        <w:numPr>
          <w:ilvl w:val="0"/>
          <w:numId w:val="0"/>
        </w:numPr>
        <w:spacing w:after="240"/>
      </w:pPr>
      <w:bookmarkStart w:id="4" w:name="_Toc135393597"/>
      <w:r w:rsidRPr="00C570E5">
        <w:t>DECLARATION</w:t>
      </w:r>
      <w:bookmarkEnd w:id="2"/>
      <w:bookmarkEnd w:id="4"/>
    </w:p>
    <w:p w14:paraId="564A4A67" w14:textId="7B1546C1" w:rsidR="007663A9" w:rsidRPr="00C570E5" w:rsidRDefault="007663A9" w:rsidP="007663A9"/>
    <w:p w14:paraId="7A48452F" w14:textId="41930BA5" w:rsidR="007663A9" w:rsidRPr="00C570E5" w:rsidRDefault="007663A9" w:rsidP="007663A9"/>
    <w:p w14:paraId="41327E40" w14:textId="77777777" w:rsidR="007663A9" w:rsidRPr="00C570E5" w:rsidRDefault="007663A9" w:rsidP="007663A9"/>
    <w:p w14:paraId="49503292" w14:textId="6DB4A811" w:rsidR="00366923" w:rsidRPr="00C570E5" w:rsidRDefault="009B2B3C" w:rsidP="00366923">
      <w:pPr>
        <w:spacing w:after="240"/>
      </w:pPr>
      <w:r w:rsidRPr="00C570E5">
        <w:t xml:space="preserve">I hereby declare that this project report is based on my original work except for citations and quotations which have been duly acknowledged.  I also declare that it has not been previously and concurrently submitted for any other degree or award at </w:t>
      </w:r>
      <w:r w:rsidR="00DA71F2" w:rsidRPr="00C570E5">
        <w:t>Bahria University</w:t>
      </w:r>
      <w:r w:rsidRPr="00C570E5">
        <w:t xml:space="preserve"> or other institutions.</w:t>
      </w:r>
    </w:p>
    <w:p w14:paraId="46A0955A" w14:textId="77777777" w:rsidR="00671C78" w:rsidRPr="00C570E5" w:rsidRDefault="00671C78" w:rsidP="00366923">
      <w:pPr>
        <w:spacing w:after="240"/>
      </w:pPr>
    </w:p>
    <w:tbl>
      <w:tblPr>
        <w:tblStyle w:val="TableGrid"/>
        <w:tblW w:w="0" w:type="auto"/>
        <w:jc w:val="center"/>
        <w:tblLook w:val="04A0" w:firstRow="1" w:lastRow="0" w:firstColumn="1" w:lastColumn="0" w:noHBand="0" w:noVBand="1"/>
      </w:tblPr>
      <w:tblGrid>
        <w:gridCol w:w="1696"/>
        <w:gridCol w:w="1583"/>
        <w:gridCol w:w="2419"/>
      </w:tblGrid>
      <w:tr w:rsidR="00443E71" w:rsidRPr="00C570E5" w14:paraId="2B2257C7" w14:textId="77777777" w:rsidTr="006C0295">
        <w:trPr>
          <w:jc w:val="center"/>
        </w:trPr>
        <w:tc>
          <w:tcPr>
            <w:tcW w:w="0" w:type="auto"/>
            <w:vAlign w:val="center"/>
          </w:tcPr>
          <w:p w14:paraId="611B1790" w14:textId="77777777" w:rsidR="00443E71" w:rsidRPr="00C570E5" w:rsidRDefault="00443E71" w:rsidP="0099576F">
            <w:pPr>
              <w:spacing w:before="120" w:after="120" w:line="240" w:lineRule="auto"/>
              <w:jc w:val="right"/>
              <w:rPr>
                <w:rStyle w:val="fontstyle01"/>
                <w:rFonts w:ascii="Times New Roman" w:hAnsi="Times New Roman"/>
                <w:sz w:val="24"/>
                <w:szCs w:val="24"/>
              </w:rPr>
            </w:pPr>
            <w:r w:rsidRPr="00C570E5">
              <w:rPr>
                <w:rStyle w:val="fontstyle01"/>
                <w:rFonts w:ascii="Times New Roman" w:hAnsi="Times New Roman"/>
                <w:sz w:val="24"/>
                <w:szCs w:val="24"/>
              </w:rPr>
              <w:t>Enrolment</w:t>
            </w:r>
          </w:p>
        </w:tc>
        <w:tc>
          <w:tcPr>
            <w:tcW w:w="0" w:type="auto"/>
            <w:vAlign w:val="center"/>
          </w:tcPr>
          <w:p w14:paraId="6763CBB2" w14:textId="77777777" w:rsidR="00443E71" w:rsidRPr="00C570E5" w:rsidRDefault="00443E71" w:rsidP="0099576F">
            <w:pPr>
              <w:spacing w:before="120" w:after="120" w:line="240" w:lineRule="auto"/>
              <w:jc w:val="left"/>
              <w:rPr>
                <w:rStyle w:val="fontstyle01"/>
                <w:rFonts w:ascii="Times New Roman" w:hAnsi="Times New Roman"/>
                <w:sz w:val="24"/>
                <w:szCs w:val="24"/>
              </w:rPr>
            </w:pPr>
            <w:r w:rsidRPr="00C570E5">
              <w:rPr>
                <w:rStyle w:val="fontstyle01"/>
                <w:rFonts w:ascii="Times New Roman" w:hAnsi="Times New Roman"/>
                <w:sz w:val="24"/>
                <w:szCs w:val="24"/>
              </w:rPr>
              <w:t>Name</w:t>
            </w:r>
          </w:p>
        </w:tc>
        <w:tc>
          <w:tcPr>
            <w:tcW w:w="2419" w:type="dxa"/>
            <w:vAlign w:val="center"/>
          </w:tcPr>
          <w:p w14:paraId="7A8A6A71" w14:textId="77777777" w:rsidR="00443E71" w:rsidRPr="00C570E5" w:rsidRDefault="004E756D" w:rsidP="0099576F">
            <w:pPr>
              <w:spacing w:before="120" w:after="120" w:line="240" w:lineRule="auto"/>
              <w:jc w:val="center"/>
              <w:rPr>
                <w:rStyle w:val="fontstyle01"/>
                <w:rFonts w:ascii="Times New Roman" w:hAnsi="Times New Roman"/>
                <w:sz w:val="24"/>
                <w:szCs w:val="24"/>
              </w:rPr>
            </w:pPr>
            <w:r w:rsidRPr="00C570E5">
              <w:rPr>
                <w:rStyle w:val="fontstyle01"/>
                <w:rFonts w:ascii="Times New Roman" w:hAnsi="Times New Roman"/>
                <w:sz w:val="24"/>
                <w:szCs w:val="24"/>
              </w:rPr>
              <w:t>Signature</w:t>
            </w:r>
          </w:p>
        </w:tc>
      </w:tr>
      <w:tr w:rsidR="00443E71" w:rsidRPr="00C570E5" w14:paraId="49523295" w14:textId="77777777" w:rsidTr="006C0295">
        <w:trPr>
          <w:jc w:val="center"/>
        </w:trPr>
        <w:tc>
          <w:tcPr>
            <w:tcW w:w="0" w:type="auto"/>
            <w:vAlign w:val="center"/>
          </w:tcPr>
          <w:p w14:paraId="5F8E4854" w14:textId="5A67D8B7" w:rsidR="00443E71" w:rsidRPr="00C570E5" w:rsidRDefault="00A725A0" w:rsidP="0099576F">
            <w:pPr>
              <w:spacing w:before="120" w:after="120" w:line="240" w:lineRule="auto"/>
              <w:jc w:val="right"/>
              <w:rPr>
                <w:rStyle w:val="fontstyle01"/>
                <w:rFonts w:ascii="Times New Roman" w:hAnsi="Times New Roman"/>
                <w:b/>
                <w:bCs/>
                <w:sz w:val="24"/>
                <w:szCs w:val="24"/>
              </w:rPr>
            </w:pPr>
            <w:r w:rsidRPr="00C570E5">
              <w:rPr>
                <w:rStyle w:val="fontstyle21"/>
                <w:rFonts w:ascii="Times New Roman" w:hAnsi="Times New Roman"/>
                <w:b w:val="0"/>
                <w:bCs w:val="0"/>
                <w:sz w:val="24"/>
                <w:szCs w:val="24"/>
              </w:rPr>
              <w:t>03-</w:t>
            </w:r>
            <w:r w:rsidR="009B0B11" w:rsidRPr="00C570E5">
              <w:rPr>
                <w:rStyle w:val="fontstyle21"/>
                <w:rFonts w:ascii="Times New Roman" w:hAnsi="Times New Roman"/>
                <w:b w:val="0"/>
                <w:bCs w:val="0"/>
                <w:sz w:val="24"/>
                <w:szCs w:val="24"/>
              </w:rPr>
              <w:t>134192-057</w:t>
            </w:r>
          </w:p>
        </w:tc>
        <w:tc>
          <w:tcPr>
            <w:tcW w:w="0" w:type="auto"/>
            <w:vAlign w:val="center"/>
          </w:tcPr>
          <w:p w14:paraId="7079B2F4" w14:textId="535CD94E" w:rsidR="00443E71" w:rsidRPr="00C570E5" w:rsidRDefault="00A725A0" w:rsidP="0099576F">
            <w:pPr>
              <w:spacing w:before="120" w:after="120" w:line="240" w:lineRule="auto"/>
              <w:jc w:val="left"/>
              <w:rPr>
                <w:rStyle w:val="fontstyle01"/>
                <w:rFonts w:ascii="Times New Roman" w:hAnsi="Times New Roman"/>
                <w:sz w:val="24"/>
                <w:szCs w:val="24"/>
              </w:rPr>
            </w:pPr>
            <w:r w:rsidRPr="00C570E5">
              <w:rPr>
                <w:rStyle w:val="fontstyle01"/>
                <w:rFonts w:ascii="Times New Roman" w:hAnsi="Times New Roman"/>
                <w:sz w:val="24"/>
                <w:szCs w:val="24"/>
              </w:rPr>
              <w:t>U</w:t>
            </w:r>
            <w:r w:rsidR="009B0B11" w:rsidRPr="00C570E5">
              <w:rPr>
                <w:rStyle w:val="fontstyle01"/>
                <w:rFonts w:ascii="Times New Roman" w:hAnsi="Times New Roman"/>
                <w:sz w:val="24"/>
                <w:szCs w:val="24"/>
              </w:rPr>
              <w:t>sama Adnan</w:t>
            </w:r>
          </w:p>
        </w:tc>
        <w:tc>
          <w:tcPr>
            <w:tcW w:w="2419" w:type="dxa"/>
            <w:vAlign w:val="center"/>
          </w:tcPr>
          <w:p w14:paraId="07D31ED3" w14:textId="77777777" w:rsidR="00443E71" w:rsidRPr="00C570E5" w:rsidRDefault="00443E71" w:rsidP="0099576F">
            <w:pPr>
              <w:spacing w:before="120" w:after="120" w:line="240" w:lineRule="auto"/>
              <w:jc w:val="left"/>
              <w:rPr>
                <w:rStyle w:val="fontstyle01"/>
                <w:rFonts w:ascii="Times New Roman" w:hAnsi="Times New Roman"/>
                <w:sz w:val="24"/>
                <w:szCs w:val="24"/>
              </w:rPr>
            </w:pPr>
          </w:p>
        </w:tc>
      </w:tr>
    </w:tbl>
    <w:p w14:paraId="454DF9C3" w14:textId="77777777" w:rsidR="00722084" w:rsidRPr="00C570E5" w:rsidRDefault="00722084" w:rsidP="0099576F">
      <w:pPr>
        <w:tabs>
          <w:tab w:val="left" w:pos="1080"/>
        </w:tabs>
      </w:pPr>
    </w:p>
    <w:p w14:paraId="5B7395D7" w14:textId="77777777" w:rsidR="00101D05" w:rsidRPr="00C570E5" w:rsidRDefault="00101D05" w:rsidP="0099576F">
      <w:pPr>
        <w:tabs>
          <w:tab w:val="left" w:pos="1080"/>
        </w:tabs>
      </w:pPr>
    </w:p>
    <w:p w14:paraId="70986FFC" w14:textId="4B097CC0" w:rsidR="00966DCC" w:rsidRPr="00C570E5" w:rsidRDefault="00E2133D" w:rsidP="007B6B80">
      <w:r w:rsidRPr="00C570E5">
        <w:t>May</w:t>
      </w:r>
      <w:r w:rsidR="009B0B11" w:rsidRPr="00C570E5">
        <w:t xml:space="preserve"> </w:t>
      </w:r>
      <w:r w:rsidRPr="00C570E5">
        <w:t>22</w:t>
      </w:r>
      <w:r w:rsidR="009B0B11" w:rsidRPr="00C570E5">
        <w:t>, 2023</w:t>
      </w:r>
    </w:p>
    <w:p w14:paraId="45E42FE1" w14:textId="77777777" w:rsidR="007B6B80" w:rsidRPr="00C570E5" w:rsidRDefault="007B6B80" w:rsidP="007B6B80"/>
    <w:p w14:paraId="4CEB2DE0" w14:textId="77777777" w:rsidR="007B6B80" w:rsidRPr="00C570E5" w:rsidRDefault="007B6B80" w:rsidP="007B6B80"/>
    <w:p w14:paraId="46C1D64F" w14:textId="40336478" w:rsidR="007B6B80" w:rsidRPr="00C570E5" w:rsidRDefault="007B6B80" w:rsidP="007B6B80">
      <w:pPr>
        <w:sectPr w:rsidR="007B6B80" w:rsidRPr="00C570E5" w:rsidSect="00C254D1">
          <w:type w:val="nextColumn"/>
          <w:pgSz w:w="11909" w:h="16834" w:code="9"/>
          <w:pgMar w:top="1440" w:right="1440" w:bottom="1440" w:left="1829" w:header="850" w:footer="850" w:gutter="0"/>
          <w:pgNumType w:fmt="lowerRoman"/>
          <w:cols w:space="720"/>
          <w:docGrid w:linePitch="360"/>
        </w:sectPr>
      </w:pPr>
    </w:p>
    <w:p w14:paraId="0A2C87FC" w14:textId="77777777" w:rsidR="00C254D1" w:rsidRPr="00C570E5" w:rsidRDefault="00C254D1" w:rsidP="00CB1681">
      <w:pPr>
        <w:pStyle w:val="Heading2"/>
        <w:numPr>
          <w:ilvl w:val="0"/>
          <w:numId w:val="0"/>
        </w:numPr>
      </w:pPr>
      <w:bookmarkStart w:id="5" w:name="_Toc121927354"/>
    </w:p>
    <w:p w14:paraId="0E0484FF" w14:textId="77777777" w:rsidR="00C254D1" w:rsidRPr="00C570E5" w:rsidRDefault="00C254D1" w:rsidP="00CB1681">
      <w:pPr>
        <w:pStyle w:val="Heading2"/>
        <w:numPr>
          <w:ilvl w:val="0"/>
          <w:numId w:val="0"/>
        </w:numPr>
      </w:pPr>
    </w:p>
    <w:p w14:paraId="5DA517B5" w14:textId="77777777" w:rsidR="00C254D1" w:rsidRPr="00C570E5" w:rsidRDefault="00C254D1" w:rsidP="00CB1681">
      <w:pPr>
        <w:pStyle w:val="Heading2"/>
        <w:numPr>
          <w:ilvl w:val="0"/>
          <w:numId w:val="0"/>
        </w:numPr>
      </w:pPr>
    </w:p>
    <w:p w14:paraId="77E1D2EF" w14:textId="218B5CFD" w:rsidR="00C254D1" w:rsidRPr="00C570E5" w:rsidRDefault="00FF2365" w:rsidP="00C254D1">
      <w:pPr>
        <w:pStyle w:val="Heading2"/>
        <w:numPr>
          <w:ilvl w:val="0"/>
          <w:numId w:val="0"/>
        </w:numPr>
        <w:spacing w:after="240"/>
      </w:pPr>
      <w:bookmarkStart w:id="6" w:name="_Toc135393598"/>
      <w:r w:rsidRPr="00C570E5">
        <w:t>ACKNOWLEDGEMENTS</w:t>
      </w:r>
      <w:bookmarkEnd w:id="5"/>
      <w:bookmarkEnd w:id="6"/>
    </w:p>
    <w:p w14:paraId="4097F3C2" w14:textId="206F21B6" w:rsidR="00C254D1" w:rsidRPr="00C570E5" w:rsidRDefault="00C254D1" w:rsidP="00C254D1"/>
    <w:p w14:paraId="626CFA7D" w14:textId="09D2702B" w:rsidR="00C254D1" w:rsidRPr="00C570E5" w:rsidRDefault="00C254D1" w:rsidP="00C254D1"/>
    <w:p w14:paraId="6925E488" w14:textId="77777777" w:rsidR="00C254D1" w:rsidRPr="00C570E5" w:rsidRDefault="00C254D1" w:rsidP="00C254D1"/>
    <w:p w14:paraId="66369C74" w14:textId="671D97D1" w:rsidR="00FF2365" w:rsidRPr="00C570E5" w:rsidRDefault="00FF2365" w:rsidP="007C5826">
      <w:pPr>
        <w:spacing w:after="240"/>
      </w:pPr>
      <w:r w:rsidRPr="00C570E5">
        <w:t>I would like to thank everyone who had contributed to the successful completion of this project.  I would like to express my gratitude t</w:t>
      </w:r>
      <w:r w:rsidR="00AA06C1" w:rsidRPr="00C570E5">
        <w:t xml:space="preserve">o my research supervisor, </w:t>
      </w:r>
      <w:r w:rsidR="009B0B11" w:rsidRPr="00C570E5">
        <w:rPr>
          <w:b/>
          <w:bCs/>
        </w:rPr>
        <w:t xml:space="preserve">Mr Muhammad </w:t>
      </w:r>
      <w:proofErr w:type="spellStart"/>
      <w:r w:rsidR="009B0B11" w:rsidRPr="00C570E5">
        <w:rPr>
          <w:b/>
          <w:bCs/>
        </w:rPr>
        <w:t>Sauood</w:t>
      </w:r>
      <w:proofErr w:type="spellEnd"/>
      <w:r w:rsidR="009B0B11" w:rsidRPr="00C570E5">
        <w:rPr>
          <w:b/>
          <w:bCs/>
        </w:rPr>
        <w:t xml:space="preserve"> </w:t>
      </w:r>
      <w:r w:rsidR="008A7578" w:rsidRPr="00C570E5">
        <w:t xml:space="preserve">for </w:t>
      </w:r>
      <w:r w:rsidR="005A2986" w:rsidRPr="00C570E5">
        <w:t>h</w:t>
      </w:r>
      <w:r w:rsidR="009B0B11" w:rsidRPr="00C570E5">
        <w:t>is</w:t>
      </w:r>
      <w:r w:rsidRPr="00C570E5">
        <w:t xml:space="preserve"> inv</w:t>
      </w:r>
      <w:r w:rsidR="008A7578" w:rsidRPr="00C570E5">
        <w:t xml:space="preserve">aluable advice, </w:t>
      </w:r>
      <w:r w:rsidR="007B6B80" w:rsidRPr="00C570E5">
        <w:t>guidance,</w:t>
      </w:r>
      <w:r w:rsidR="008A7578" w:rsidRPr="00C570E5">
        <w:t xml:space="preserve"> and </w:t>
      </w:r>
      <w:r w:rsidR="005A2986" w:rsidRPr="00C570E5">
        <w:t>h</w:t>
      </w:r>
      <w:r w:rsidR="009B0B11" w:rsidRPr="00C570E5">
        <w:t>is</w:t>
      </w:r>
      <w:r w:rsidRPr="00C570E5">
        <w:t xml:space="preserve"> enormous patience throughout the development of the research.</w:t>
      </w:r>
    </w:p>
    <w:p w14:paraId="0A670A9E" w14:textId="77777777" w:rsidR="00671C78" w:rsidRPr="00C570E5" w:rsidRDefault="00671C78" w:rsidP="00671C78"/>
    <w:p w14:paraId="581D0DBE" w14:textId="4FB42691" w:rsidR="00FF2365" w:rsidRPr="00C570E5" w:rsidRDefault="00FF2365" w:rsidP="0099576F">
      <w:pPr>
        <w:ind w:firstLine="720"/>
      </w:pPr>
      <w:r w:rsidRPr="00C570E5">
        <w:t>In addi</w:t>
      </w:r>
      <w:r w:rsidR="008A7578" w:rsidRPr="00C570E5">
        <w:t>tion, I</w:t>
      </w:r>
      <w:r w:rsidRPr="00C570E5">
        <w:t xml:space="preserve"> would also like to express my gratitude to my loving parent and friends who had helped and given me encouragement. </w:t>
      </w:r>
    </w:p>
    <w:p w14:paraId="6DA518AC" w14:textId="77777777" w:rsidR="00472434" w:rsidRPr="00C570E5" w:rsidRDefault="00472434" w:rsidP="0099576F"/>
    <w:p w14:paraId="71B078D7" w14:textId="77777777" w:rsidR="00EE5E46" w:rsidRPr="00C570E5" w:rsidRDefault="00EE5E46" w:rsidP="0099576F"/>
    <w:p w14:paraId="1A18C1C6" w14:textId="77777777" w:rsidR="00EE5E46" w:rsidRPr="00C570E5" w:rsidRDefault="00EE5E46" w:rsidP="0099576F"/>
    <w:p w14:paraId="132E5498" w14:textId="2BDC24D1" w:rsidR="003E1C08" w:rsidRPr="00C570E5" w:rsidRDefault="003E1C08" w:rsidP="0099576F">
      <w:pPr>
        <w:jc w:val="right"/>
      </w:pPr>
      <w:r w:rsidRPr="00C570E5">
        <w:t>U</w:t>
      </w:r>
      <w:r w:rsidR="009B0B11" w:rsidRPr="00C570E5">
        <w:t>sama Adnan</w:t>
      </w:r>
    </w:p>
    <w:bookmarkEnd w:id="3"/>
    <w:p w14:paraId="0D22F5AA" w14:textId="77777777" w:rsidR="00EE5E46" w:rsidRPr="00C570E5" w:rsidRDefault="00EE5E46" w:rsidP="0099576F"/>
    <w:p w14:paraId="113734E8" w14:textId="77777777" w:rsidR="00EE5E46" w:rsidRPr="00C570E5" w:rsidRDefault="00EE5E46" w:rsidP="0099576F"/>
    <w:p w14:paraId="0DF56577" w14:textId="4F586A75" w:rsidR="00472434" w:rsidRPr="00C570E5" w:rsidRDefault="00FF2365" w:rsidP="0099576F">
      <w:r w:rsidRPr="00C570E5">
        <w:tab/>
      </w:r>
    </w:p>
    <w:p w14:paraId="6FA828A5" w14:textId="77777777" w:rsidR="00966DCC" w:rsidRPr="00C570E5" w:rsidRDefault="00966DCC" w:rsidP="00D2546A">
      <w:pPr>
        <w:sectPr w:rsidR="00966DCC" w:rsidRPr="00C570E5" w:rsidSect="00C254D1">
          <w:type w:val="nextColumn"/>
          <w:pgSz w:w="11909" w:h="16834" w:code="9"/>
          <w:pgMar w:top="1440" w:right="1440" w:bottom="1440" w:left="1829" w:header="850" w:footer="850" w:gutter="0"/>
          <w:pgNumType w:fmt="lowerRoman"/>
          <w:cols w:space="720"/>
          <w:docGrid w:linePitch="360"/>
        </w:sectPr>
      </w:pPr>
    </w:p>
    <w:p w14:paraId="6D3D4F79" w14:textId="77777777" w:rsidR="00FA7B8E" w:rsidRPr="00C570E5" w:rsidRDefault="00FA7B8E" w:rsidP="00A9206A">
      <w:pPr>
        <w:jc w:val="center"/>
      </w:pPr>
      <w:bookmarkStart w:id="7" w:name="_Toc121927355"/>
      <w:bookmarkStart w:id="8" w:name="_Hlk121929877"/>
    </w:p>
    <w:p w14:paraId="0BD08FA5" w14:textId="77777777" w:rsidR="00FA7B8E" w:rsidRPr="00C570E5" w:rsidRDefault="00FA7B8E" w:rsidP="00A9206A">
      <w:pPr>
        <w:jc w:val="center"/>
      </w:pPr>
    </w:p>
    <w:p w14:paraId="78814BAB" w14:textId="77777777" w:rsidR="00FA7B8E" w:rsidRPr="00C570E5" w:rsidRDefault="00FA7B8E" w:rsidP="00A9206A">
      <w:pPr>
        <w:jc w:val="center"/>
      </w:pPr>
    </w:p>
    <w:p w14:paraId="3E62F8F1" w14:textId="24CE1399" w:rsidR="00FF2365" w:rsidRPr="00C570E5" w:rsidRDefault="00FF2365" w:rsidP="00D01B30">
      <w:pPr>
        <w:pStyle w:val="Heading2"/>
        <w:numPr>
          <w:ilvl w:val="0"/>
          <w:numId w:val="0"/>
        </w:numPr>
        <w:spacing w:after="240"/>
      </w:pPr>
      <w:bookmarkStart w:id="9" w:name="_Toc135393599"/>
      <w:r w:rsidRPr="00C570E5">
        <w:t>ABSTRACT</w:t>
      </w:r>
      <w:bookmarkEnd w:id="7"/>
      <w:bookmarkEnd w:id="9"/>
    </w:p>
    <w:p w14:paraId="10D2A249" w14:textId="0F6DA4D1" w:rsidR="0033069B" w:rsidRPr="00C570E5" w:rsidRDefault="0033069B" w:rsidP="0033069B"/>
    <w:p w14:paraId="7C588D43" w14:textId="6C302B0A" w:rsidR="00144804" w:rsidRPr="00C570E5" w:rsidRDefault="00144804" w:rsidP="0033069B"/>
    <w:p w14:paraId="0EF00776" w14:textId="77777777" w:rsidR="00144804" w:rsidRPr="00C570E5" w:rsidRDefault="00144804" w:rsidP="0033069B"/>
    <w:bookmarkEnd w:id="8"/>
    <w:p w14:paraId="077A586E" w14:textId="4603BE9F" w:rsidR="00301D98" w:rsidRPr="00C570E5" w:rsidRDefault="00301D98" w:rsidP="00301D98">
      <w:pPr>
        <w:rPr>
          <w:color w:val="000000" w:themeColor="text1"/>
        </w:rPr>
      </w:pPr>
      <w:r w:rsidRPr="00C570E5">
        <w:rPr>
          <w:color w:val="000000" w:themeColor="text1"/>
        </w:rPr>
        <w:t>The gaming Industry has expanded rapidly in recent years. Not only indie games becoming increasingly popular these days, but particularly clever indie racing games are in demand. Racing games can help kids become flexible in their thinking. These games help users improve their calculating and problem-solving abilities. To succeed at racing games, players must be able to respond effectively to unfamiliar situations, make wise choices, choose the best path of action, and become adept at dodging hurdles.</w:t>
      </w:r>
    </w:p>
    <w:p w14:paraId="7B9F33F2" w14:textId="77777777" w:rsidR="00301D98" w:rsidRPr="00C570E5" w:rsidRDefault="00301D98" w:rsidP="00301D98">
      <w:pPr>
        <w:rPr>
          <w:color w:val="000000" w:themeColor="text1"/>
        </w:rPr>
      </w:pPr>
    </w:p>
    <w:p w14:paraId="2598CFC4" w14:textId="03BDB29E" w:rsidR="00301D98" w:rsidRPr="00C570E5" w:rsidRDefault="00301D98" w:rsidP="00301D98">
      <w:pPr>
        <w:rPr>
          <w:color w:val="000000" w:themeColor="text1"/>
        </w:rPr>
      </w:pPr>
      <w:r w:rsidRPr="00C570E5">
        <w:rPr>
          <w:color w:val="000000" w:themeColor="text1"/>
        </w:rPr>
        <w:t xml:space="preserve">Going with the trend, I have proposed a Car Racing Game. This Game is being developed in Unity 3D that can help children to stay home by playing games and avoiding getting bored. This game can help you improve your thinking skills and bring out your inner racing abilities. Extreme Racing Rush is a project, which will provide the real experience of a 3D Racing game to the user. The main object of this game is to survive and reach the destination by beating opponent’s cars in the shortest time with efficient speed and avoiding obstacles on the track. The player’s goal is to get to the destination as soon as possible while trying to avoid bumping to other vehicles or road objects. When the total no of laps is completed. This game has different maps in which the player can race with other cars. </w:t>
      </w:r>
    </w:p>
    <w:p w14:paraId="726747A0" w14:textId="77777777" w:rsidR="00301D98" w:rsidRPr="00C570E5" w:rsidRDefault="00301D98" w:rsidP="00301D98">
      <w:pPr>
        <w:rPr>
          <w:color w:val="000000" w:themeColor="text1"/>
        </w:rPr>
      </w:pPr>
    </w:p>
    <w:p w14:paraId="40CC90A8" w14:textId="3C9D4371" w:rsidR="00D2546A" w:rsidRPr="00C570E5" w:rsidRDefault="00301D98" w:rsidP="00D2546A">
      <w:pPr>
        <w:sectPr w:rsidR="00D2546A" w:rsidRPr="00C570E5" w:rsidSect="00C254D1">
          <w:type w:val="nextColumn"/>
          <w:pgSz w:w="11909" w:h="16834" w:code="9"/>
          <w:pgMar w:top="1440" w:right="1440" w:bottom="1440" w:left="1829" w:header="850" w:footer="850" w:gutter="0"/>
          <w:pgNumType w:fmt="lowerRoman"/>
          <w:cols w:space="720"/>
          <w:docGrid w:linePitch="360"/>
        </w:sectPr>
      </w:pPr>
      <w:r w:rsidRPr="00C570E5">
        <w:rPr>
          <w:color w:val="000000" w:themeColor="text1"/>
        </w:rPr>
        <w:t xml:space="preserve">I am going to design and build this game in Unity 3D. Tools used to develop the game are Visual Studio, Adobe Photoshop, Blender, Maya, C#, freesounds.org (Sounds), </w:t>
      </w:r>
      <w:proofErr w:type="spellStart"/>
      <w:r w:rsidRPr="00C570E5">
        <w:rPr>
          <w:color w:val="000000" w:themeColor="text1"/>
        </w:rPr>
        <w:t>SketchFab</w:t>
      </w:r>
      <w:proofErr w:type="spellEnd"/>
      <w:r w:rsidRPr="00C570E5">
        <w:rPr>
          <w:color w:val="000000" w:themeColor="text1"/>
        </w:rPr>
        <w:t xml:space="preserve"> (for 3D models).</w:t>
      </w:r>
    </w:p>
    <w:p w14:paraId="123CBEF7" w14:textId="77777777" w:rsidR="0033069B" w:rsidRPr="00C570E5" w:rsidRDefault="0033069B" w:rsidP="00F10111">
      <w:pPr>
        <w:pStyle w:val="Heading9"/>
        <w:jc w:val="both"/>
      </w:pPr>
      <w:bookmarkStart w:id="10" w:name="_Toc121927356"/>
    </w:p>
    <w:p w14:paraId="4C6A47B7" w14:textId="25C71E80" w:rsidR="0033069B" w:rsidRPr="00C570E5" w:rsidRDefault="0033069B" w:rsidP="00D2546A">
      <w:pPr>
        <w:pStyle w:val="Heading9"/>
      </w:pPr>
    </w:p>
    <w:p w14:paraId="62E9CAD2" w14:textId="30EBD315" w:rsidR="00853F27" w:rsidRPr="00C570E5" w:rsidRDefault="00853F27" w:rsidP="009B683F">
      <w:pPr>
        <w:tabs>
          <w:tab w:val="left" w:pos="720"/>
          <w:tab w:val="left" w:pos="1440"/>
          <w:tab w:val="left" w:pos="2160"/>
          <w:tab w:val="left" w:pos="2880"/>
          <w:tab w:val="left" w:pos="3600"/>
          <w:tab w:val="left" w:pos="4320"/>
          <w:tab w:val="left" w:pos="5774"/>
        </w:tabs>
      </w:pPr>
      <w:r w:rsidRPr="00C570E5">
        <w:tab/>
      </w:r>
      <w:r w:rsidRPr="00C570E5">
        <w:tab/>
      </w:r>
      <w:r w:rsidRPr="00C570E5">
        <w:tab/>
      </w:r>
      <w:r w:rsidRPr="00C570E5">
        <w:tab/>
      </w:r>
      <w:r w:rsidRPr="00C570E5">
        <w:tab/>
      </w:r>
      <w:r w:rsidRPr="00C570E5">
        <w:tab/>
      </w:r>
      <w:r w:rsidR="009B683F" w:rsidRPr="00C570E5">
        <w:tab/>
      </w:r>
    </w:p>
    <w:p w14:paraId="712D9D74" w14:textId="3F76D230" w:rsidR="00472434" w:rsidRPr="00C570E5" w:rsidRDefault="00ED4293" w:rsidP="00D2546A">
      <w:pPr>
        <w:pStyle w:val="Heading9"/>
      </w:pPr>
      <w:r w:rsidRPr="00C570E5">
        <w:t>TABLE OF CONTENTS</w:t>
      </w:r>
      <w:bookmarkEnd w:id="10"/>
    </w:p>
    <w:p w14:paraId="3F7F546F" w14:textId="6F1C2512" w:rsidR="00BB6C42" w:rsidRPr="00C570E5" w:rsidRDefault="00BB6C42" w:rsidP="00853057">
      <w:pPr>
        <w:pStyle w:val="TOC9"/>
      </w:pPr>
    </w:p>
    <w:p w14:paraId="79ECBB4D" w14:textId="09DA67B8" w:rsidR="00F62511" w:rsidRPr="00C570E5" w:rsidRDefault="00F62511" w:rsidP="00F62511"/>
    <w:p w14:paraId="07DDFD09" w14:textId="4939D3BA" w:rsidR="008D5E22" w:rsidRPr="00C570E5" w:rsidRDefault="009B683F" w:rsidP="00D23158">
      <w:pPr>
        <w:tabs>
          <w:tab w:val="left" w:pos="6072"/>
        </w:tabs>
      </w:pPr>
      <w:r w:rsidRPr="00C570E5">
        <w:tab/>
      </w:r>
    </w:p>
    <w:p w14:paraId="32CF23C6" w14:textId="77777777" w:rsidR="007912E5" w:rsidRPr="00C570E5" w:rsidRDefault="00BB6C42" w:rsidP="00853057">
      <w:pPr>
        <w:pStyle w:val="TOC9"/>
      </w:pPr>
      <w:r w:rsidRPr="00C570E5">
        <w:t xml:space="preserve"> </w:t>
      </w:r>
      <w:r w:rsidR="00A8093C" w:rsidRPr="00C570E5">
        <w:t xml:space="preserve">     </w:t>
      </w:r>
      <w:r w:rsidR="00E657FE" w:rsidRPr="00C570E5">
        <w:t xml:space="preserve"> </w:t>
      </w:r>
      <w:r w:rsidR="00A729A8" w:rsidRPr="00C570E5">
        <w:t xml:space="preserve"> </w:t>
      </w:r>
      <w:hyperlink w:anchor="_Toc121927356" w:history="1">
        <w:r w:rsidRPr="00C570E5">
          <w:rPr>
            <w:rStyle w:val="Hyperlink"/>
            <w:color w:val="000000" w:themeColor="text1"/>
            <w:u w:val="none"/>
          </w:rPr>
          <w:t>TABLE OF CONTENTS</w:t>
        </w:r>
        <w:r w:rsidRPr="00C570E5">
          <w:rPr>
            <w:webHidden/>
          </w:rPr>
          <w:tab/>
        </w:r>
        <w:r w:rsidRPr="00C570E5">
          <w:rPr>
            <w:webHidden/>
          </w:rPr>
          <w:fldChar w:fldCharType="begin"/>
        </w:r>
        <w:r w:rsidRPr="00C570E5">
          <w:rPr>
            <w:webHidden/>
          </w:rPr>
          <w:instrText xml:space="preserve"> PAGEREF _Toc121927356 \h </w:instrText>
        </w:r>
        <w:r w:rsidRPr="00C570E5">
          <w:rPr>
            <w:webHidden/>
          </w:rPr>
        </w:r>
        <w:r w:rsidRPr="00C570E5">
          <w:rPr>
            <w:webHidden/>
          </w:rPr>
          <w:fldChar w:fldCharType="separate"/>
        </w:r>
        <w:r w:rsidRPr="00C570E5">
          <w:rPr>
            <w:webHidden/>
          </w:rPr>
          <w:t>v</w:t>
        </w:r>
        <w:r w:rsidRPr="00C570E5">
          <w:rPr>
            <w:webHidden/>
          </w:rPr>
          <w:fldChar w:fldCharType="end"/>
        </w:r>
      </w:hyperlink>
      <w:r w:rsidR="00726B27" w:rsidRPr="00C570E5">
        <w:fldChar w:fldCharType="begin"/>
      </w:r>
      <w:r w:rsidR="00EC42F1" w:rsidRPr="00C570E5">
        <w:instrText xml:space="preserve"> TOC \o "2-4" \h \z \u </w:instrText>
      </w:r>
      <w:r w:rsidR="00726B27" w:rsidRPr="00C570E5">
        <w:fldChar w:fldCharType="separate"/>
      </w:r>
    </w:p>
    <w:p w14:paraId="36AC108F" w14:textId="58D77B54" w:rsidR="007912E5" w:rsidRPr="00C570E5" w:rsidRDefault="00000000">
      <w:pPr>
        <w:pStyle w:val="TOC2"/>
        <w:rPr>
          <w:rFonts w:eastAsiaTheme="minorEastAsia"/>
          <w:b w:val="0"/>
          <w:noProof/>
          <w:kern w:val="2"/>
          <w:sz w:val="22"/>
          <w:szCs w:val="22"/>
          <w:lang w:val="en-US" w:eastAsia="en-US"/>
          <w14:ligatures w14:val="standardContextual"/>
        </w:rPr>
      </w:pPr>
      <w:hyperlink w:anchor="_Toc135393597" w:history="1">
        <w:r w:rsidR="007912E5" w:rsidRPr="00C570E5">
          <w:rPr>
            <w:rStyle w:val="Hyperlink"/>
            <w:noProof/>
          </w:rPr>
          <w:t>DECLARA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597 \h </w:instrText>
        </w:r>
        <w:r w:rsidR="007912E5" w:rsidRPr="00C570E5">
          <w:rPr>
            <w:noProof/>
            <w:webHidden/>
          </w:rPr>
        </w:r>
        <w:r w:rsidR="007912E5" w:rsidRPr="00C570E5">
          <w:rPr>
            <w:noProof/>
            <w:webHidden/>
          </w:rPr>
          <w:fldChar w:fldCharType="separate"/>
        </w:r>
        <w:r w:rsidR="007912E5" w:rsidRPr="00C570E5">
          <w:rPr>
            <w:noProof/>
            <w:webHidden/>
          </w:rPr>
          <w:t>ii</w:t>
        </w:r>
        <w:r w:rsidR="007912E5" w:rsidRPr="00C570E5">
          <w:rPr>
            <w:noProof/>
            <w:webHidden/>
          </w:rPr>
          <w:fldChar w:fldCharType="end"/>
        </w:r>
      </w:hyperlink>
    </w:p>
    <w:p w14:paraId="020419D1" w14:textId="244C535B" w:rsidR="007912E5" w:rsidRPr="00C570E5" w:rsidRDefault="00000000">
      <w:pPr>
        <w:pStyle w:val="TOC2"/>
        <w:rPr>
          <w:rFonts w:eastAsiaTheme="minorEastAsia"/>
          <w:b w:val="0"/>
          <w:noProof/>
          <w:kern w:val="2"/>
          <w:sz w:val="22"/>
          <w:szCs w:val="22"/>
          <w:lang w:val="en-US" w:eastAsia="en-US"/>
          <w14:ligatures w14:val="standardContextual"/>
        </w:rPr>
      </w:pPr>
      <w:hyperlink w:anchor="_Toc135393598" w:history="1">
        <w:r w:rsidR="007912E5" w:rsidRPr="00C570E5">
          <w:rPr>
            <w:rStyle w:val="Hyperlink"/>
            <w:noProof/>
          </w:rPr>
          <w:t>ACKNOWLEDGEMENT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598 \h </w:instrText>
        </w:r>
        <w:r w:rsidR="007912E5" w:rsidRPr="00C570E5">
          <w:rPr>
            <w:noProof/>
            <w:webHidden/>
          </w:rPr>
        </w:r>
        <w:r w:rsidR="007912E5" w:rsidRPr="00C570E5">
          <w:rPr>
            <w:noProof/>
            <w:webHidden/>
          </w:rPr>
          <w:fldChar w:fldCharType="separate"/>
        </w:r>
        <w:r w:rsidR="007912E5" w:rsidRPr="00C570E5">
          <w:rPr>
            <w:noProof/>
            <w:webHidden/>
          </w:rPr>
          <w:t>iii</w:t>
        </w:r>
        <w:r w:rsidR="007912E5" w:rsidRPr="00C570E5">
          <w:rPr>
            <w:noProof/>
            <w:webHidden/>
          </w:rPr>
          <w:fldChar w:fldCharType="end"/>
        </w:r>
      </w:hyperlink>
    </w:p>
    <w:p w14:paraId="725F0E8F" w14:textId="40E0CA8E" w:rsidR="007912E5" w:rsidRPr="00C570E5" w:rsidRDefault="00000000">
      <w:pPr>
        <w:pStyle w:val="TOC2"/>
        <w:rPr>
          <w:rFonts w:eastAsiaTheme="minorEastAsia"/>
          <w:b w:val="0"/>
          <w:noProof/>
          <w:kern w:val="2"/>
          <w:sz w:val="22"/>
          <w:szCs w:val="22"/>
          <w:lang w:val="en-US" w:eastAsia="en-US"/>
          <w14:ligatures w14:val="standardContextual"/>
        </w:rPr>
      </w:pPr>
      <w:hyperlink w:anchor="_Toc135393599" w:history="1">
        <w:r w:rsidR="007912E5" w:rsidRPr="00C570E5">
          <w:rPr>
            <w:rStyle w:val="Hyperlink"/>
            <w:noProof/>
          </w:rPr>
          <w:t>ABSTRACT</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599 \h </w:instrText>
        </w:r>
        <w:r w:rsidR="007912E5" w:rsidRPr="00C570E5">
          <w:rPr>
            <w:noProof/>
            <w:webHidden/>
          </w:rPr>
        </w:r>
        <w:r w:rsidR="007912E5" w:rsidRPr="00C570E5">
          <w:rPr>
            <w:noProof/>
            <w:webHidden/>
          </w:rPr>
          <w:fldChar w:fldCharType="separate"/>
        </w:r>
        <w:r w:rsidR="007912E5" w:rsidRPr="00C570E5">
          <w:rPr>
            <w:noProof/>
            <w:webHidden/>
          </w:rPr>
          <w:t>iv</w:t>
        </w:r>
        <w:r w:rsidR="007912E5" w:rsidRPr="00C570E5">
          <w:rPr>
            <w:noProof/>
            <w:webHidden/>
          </w:rPr>
          <w:fldChar w:fldCharType="end"/>
        </w:r>
      </w:hyperlink>
    </w:p>
    <w:p w14:paraId="43BE8787" w14:textId="7F07F9F3" w:rsidR="007912E5" w:rsidRPr="00C570E5" w:rsidRDefault="00000000">
      <w:pPr>
        <w:pStyle w:val="TOC2"/>
        <w:rPr>
          <w:rFonts w:eastAsiaTheme="minorEastAsia"/>
          <w:b w:val="0"/>
          <w:noProof/>
          <w:kern w:val="2"/>
          <w:sz w:val="22"/>
          <w:szCs w:val="22"/>
          <w:lang w:val="en-US" w:eastAsia="en-US"/>
          <w14:ligatures w14:val="standardContextual"/>
        </w:rPr>
      </w:pPr>
      <w:hyperlink w:anchor="_Toc135393600" w:history="1">
        <w:r w:rsidR="007912E5" w:rsidRPr="00C570E5">
          <w:rPr>
            <w:rStyle w:val="Hyperlink"/>
            <w:noProof/>
          </w:rPr>
          <w:t>LIST OF FIGURE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0 \h </w:instrText>
        </w:r>
        <w:r w:rsidR="007912E5" w:rsidRPr="00C570E5">
          <w:rPr>
            <w:noProof/>
            <w:webHidden/>
          </w:rPr>
        </w:r>
        <w:r w:rsidR="007912E5" w:rsidRPr="00C570E5">
          <w:rPr>
            <w:noProof/>
            <w:webHidden/>
          </w:rPr>
          <w:fldChar w:fldCharType="separate"/>
        </w:r>
        <w:r w:rsidR="007912E5" w:rsidRPr="00C570E5">
          <w:rPr>
            <w:noProof/>
            <w:webHidden/>
          </w:rPr>
          <w:t>viii</w:t>
        </w:r>
        <w:r w:rsidR="007912E5" w:rsidRPr="00C570E5">
          <w:rPr>
            <w:noProof/>
            <w:webHidden/>
          </w:rPr>
          <w:fldChar w:fldCharType="end"/>
        </w:r>
      </w:hyperlink>
    </w:p>
    <w:p w14:paraId="7F620F18" w14:textId="50E24FFC" w:rsidR="007912E5" w:rsidRPr="00C570E5" w:rsidRDefault="00000000">
      <w:pPr>
        <w:pStyle w:val="TOC2"/>
        <w:rPr>
          <w:rFonts w:eastAsiaTheme="minorEastAsia"/>
          <w:b w:val="0"/>
          <w:noProof/>
          <w:kern w:val="2"/>
          <w:sz w:val="22"/>
          <w:szCs w:val="22"/>
          <w:lang w:val="en-US" w:eastAsia="en-US"/>
          <w14:ligatures w14:val="standardContextual"/>
        </w:rPr>
      </w:pPr>
      <w:hyperlink w:anchor="_Toc135393601" w:history="1">
        <w:r w:rsidR="007912E5" w:rsidRPr="00C570E5">
          <w:rPr>
            <w:rStyle w:val="Hyperlink"/>
            <w:noProof/>
          </w:rPr>
          <w:t>LIST OF TABLE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1 \h </w:instrText>
        </w:r>
        <w:r w:rsidR="007912E5" w:rsidRPr="00C570E5">
          <w:rPr>
            <w:noProof/>
            <w:webHidden/>
          </w:rPr>
        </w:r>
        <w:r w:rsidR="007912E5" w:rsidRPr="00C570E5">
          <w:rPr>
            <w:noProof/>
            <w:webHidden/>
          </w:rPr>
          <w:fldChar w:fldCharType="separate"/>
        </w:r>
        <w:r w:rsidR="007912E5" w:rsidRPr="00C570E5">
          <w:rPr>
            <w:noProof/>
            <w:webHidden/>
          </w:rPr>
          <w:t>ix</w:t>
        </w:r>
        <w:r w:rsidR="007912E5" w:rsidRPr="00C570E5">
          <w:rPr>
            <w:noProof/>
            <w:webHidden/>
          </w:rPr>
          <w:fldChar w:fldCharType="end"/>
        </w:r>
      </w:hyperlink>
    </w:p>
    <w:p w14:paraId="6FEA0FBD" w14:textId="67FCFAA5" w:rsidR="007912E5" w:rsidRPr="00C570E5" w:rsidRDefault="00000000">
      <w:pPr>
        <w:pStyle w:val="TOC2"/>
        <w:rPr>
          <w:rFonts w:eastAsiaTheme="minorEastAsia"/>
          <w:b w:val="0"/>
          <w:noProof/>
          <w:kern w:val="2"/>
          <w:sz w:val="22"/>
          <w:szCs w:val="22"/>
          <w:lang w:val="en-US" w:eastAsia="en-US"/>
          <w14:ligatures w14:val="standardContextual"/>
        </w:rPr>
      </w:pPr>
      <w:hyperlink w:anchor="_Toc135393602" w:history="1">
        <w:r w:rsidR="007912E5" w:rsidRPr="00C570E5">
          <w:rPr>
            <w:rStyle w:val="Hyperlink"/>
            <w:noProof/>
          </w:rPr>
          <w:t>LIST OF SYMBOLS / ABBREVIATION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2 \h </w:instrText>
        </w:r>
        <w:r w:rsidR="007912E5" w:rsidRPr="00C570E5">
          <w:rPr>
            <w:noProof/>
            <w:webHidden/>
          </w:rPr>
        </w:r>
        <w:r w:rsidR="007912E5" w:rsidRPr="00C570E5">
          <w:rPr>
            <w:noProof/>
            <w:webHidden/>
          </w:rPr>
          <w:fldChar w:fldCharType="separate"/>
        </w:r>
        <w:r w:rsidR="007912E5" w:rsidRPr="00C570E5">
          <w:rPr>
            <w:noProof/>
            <w:webHidden/>
          </w:rPr>
          <w:t>x</w:t>
        </w:r>
        <w:r w:rsidR="007912E5" w:rsidRPr="00C570E5">
          <w:rPr>
            <w:noProof/>
            <w:webHidden/>
          </w:rPr>
          <w:fldChar w:fldCharType="end"/>
        </w:r>
      </w:hyperlink>
    </w:p>
    <w:p w14:paraId="016AC7F7" w14:textId="1407AF42" w:rsidR="007912E5" w:rsidRPr="00C570E5" w:rsidRDefault="00000000">
      <w:pPr>
        <w:pStyle w:val="TOC2"/>
        <w:rPr>
          <w:rFonts w:eastAsiaTheme="minorEastAsia"/>
          <w:b w:val="0"/>
          <w:noProof/>
          <w:kern w:val="2"/>
          <w:sz w:val="22"/>
          <w:szCs w:val="22"/>
          <w:lang w:val="en-US" w:eastAsia="en-US"/>
          <w14:ligatures w14:val="standardContextual"/>
        </w:rPr>
      </w:pPr>
      <w:hyperlink w:anchor="_Toc135393603" w:history="1">
        <w:r w:rsidR="007912E5" w:rsidRPr="00C570E5">
          <w:rPr>
            <w:rStyle w:val="Hyperlink"/>
            <w:noProof/>
          </w:rPr>
          <w:t>CHAPTER 1</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3 \h </w:instrText>
        </w:r>
        <w:r w:rsidR="007912E5" w:rsidRPr="00C570E5">
          <w:rPr>
            <w:noProof/>
            <w:webHidden/>
          </w:rPr>
        </w:r>
        <w:r w:rsidR="007912E5" w:rsidRPr="00C570E5">
          <w:rPr>
            <w:noProof/>
            <w:webHidden/>
          </w:rPr>
          <w:fldChar w:fldCharType="separate"/>
        </w:r>
        <w:r w:rsidR="007912E5" w:rsidRPr="00C570E5">
          <w:rPr>
            <w:noProof/>
            <w:webHidden/>
          </w:rPr>
          <w:t>1</w:t>
        </w:r>
        <w:r w:rsidR="007912E5" w:rsidRPr="00C570E5">
          <w:rPr>
            <w:noProof/>
            <w:webHidden/>
          </w:rPr>
          <w:fldChar w:fldCharType="end"/>
        </w:r>
      </w:hyperlink>
    </w:p>
    <w:p w14:paraId="7885FD68" w14:textId="4CB73B67" w:rsidR="007912E5" w:rsidRPr="00C570E5" w:rsidRDefault="00000000">
      <w:pPr>
        <w:pStyle w:val="TOC2"/>
        <w:rPr>
          <w:rFonts w:eastAsiaTheme="minorEastAsia"/>
          <w:b w:val="0"/>
          <w:noProof/>
          <w:kern w:val="2"/>
          <w:sz w:val="22"/>
          <w:szCs w:val="22"/>
          <w:lang w:val="en-US" w:eastAsia="en-US"/>
          <w14:ligatures w14:val="standardContextual"/>
        </w:rPr>
      </w:pPr>
      <w:hyperlink w:anchor="_Toc135393604" w:history="1">
        <w:r w:rsidR="007912E5" w:rsidRPr="00C570E5">
          <w:rPr>
            <w:rStyle w:val="Hyperlink"/>
            <w:noProof/>
          </w:rPr>
          <w:t>INTRODUC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4 \h </w:instrText>
        </w:r>
        <w:r w:rsidR="007912E5" w:rsidRPr="00C570E5">
          <w:rPr>
            <w:noProof/>
            <w:webHidden/>
          </w:rPr>
        </w:r>
        <w:r w:rsidR="007912E5" w:rsidRPr="00C570E5">
          <w:rPr>
            <w:noProof/>
            <w:webHidden/>
          </w:rPr>
          <w:fldChar w:fldCharType="separate"/>
        </w:r>
        <w:r w:rsidR="007912E5" w:rsidRPr="00C570E5">
          <w:rPr>
            <w:noProof/>
            <w:webHidden/>
          </w:rPr>
          <w:t>1</w:t>
        </w:r>
        <w:r w:rsidR="007912E5" w:rsidRPr="00C570E5">
          <w:rPr>
            <w:noProof/>
            <w:webHidden/>
          </w:rPr>
          <w:fldChar w:fldCharType="end"/>
        </w:r>
      </w:hyperlink>
    </w:p>
    <w:p w14:paraId="47578534" w14:textId="698208D4" w:rsidR="007912E5" w:rsidRPr="00C570E5" w:rsidRDefault="00000000">
      <w:pPr>
        <w:pStyle w:val="TOC3"/>
        <w:rPr>
          <w:rFonts w:eastAsiaTheme="minorEastAsia"/>
          <w:noProof/>
          <w:kern w:val="2"/>
          <w:sz w:val="22"/>
          <w:szCs w:val="22"/>
          <w:lang w:val="en-US" w:eastAsia="en-US"/>
          <w14:ligatures w14:val="standardContextual"/>
        </w:rPr>
      </w:pPr>
      <w:hyperlink w:anchor="_Toc135393605" w:history="1">
        <w:r w:rsidR="007912E5" w:rsidRPr="00C570E5">
          <w:rPr>
            <w:rStyle w:val="Hyperlink"/>
            <w:noProof/>
          </w:rPr>
          <w:t>1.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Background</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5 \h </w:instrText>
        </w:r>
        <w:r w:rsidR="007912E5" w:rsidRPr="00C570E5">
          <w:rPr>
            <w:noProof/>
            <w:webHidden/>
          </w:rPr>
        </w:r>
        <w:r w:rsidR="007912E5" w:rsidRPr="00C570E5">
          <w:rPr>
            <w:noProof/>
            <w:webHidden/>
          </w:rPr>
          <w:fldChar w:fldCharType="separate"/>
        </w:r>
        <w:r w:rsidR="007912E5" w:rsidRPr="00C570E5">
          <w:rPr>
            <w:noProof/>
            <w:webHidden/>
          </w:rPr>
          <w:t>1</w:t>
        </w:r>
        <w:r w:rsidR="007912E5" w:rsidRPr="00C570E5">
          <w:rPr>
            <w:noProof/>
            <w:webHidden/>
          </w:rPr>
          <w:fldChar w:fldCharType="end"/>
        </w:r>
      </w:hyperlink>
    </w:p>
    <w:p w14:paraId="039DFC07" w14:textId="69B1FF7D" w:rsidR="007912E5" w:rsidRPr="00C570E5" w:rsidRDefault="00000000">
      <w:pPr>
        <w:pStyle w:val="TOC3"/>
        <w:rPr>
          <w:rFonts w:eastAsiaTheme="minorEastAsia"/>
          <w:noProof/>
          <w:kern w:val="2"/>
          <w:sz w:val="22"/>
          <w:szCs w:val="22"/>
          <w:lang w:val="en-US" w:eastAsia="en-US"/>
          <w14:ligatures w14:val="standardContextual"/>
        </w:rPr>
      </w:pPr>
      <w:hyperlink w:anchor="_Toc135393606" w:history="1">
        <w:r w:rsidR="007912E5" w:rsidRPr="00C570E5">
          <w:rPr>
            <w:rStyle w:val="Hyperlink"/>
            <w:noProof/>
          </w:rPr>
          <w:t>1.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Problem Statement</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6 \h </w:instrText>
        </w:r>
        <w:r w:rsidR="007912E5" w:rsidRPr="00C570E5">
          <w:rPr>
            <w:noProof/>
            <w:webHidden/>
          </w:rPr>
        </w:r>
        <w:r w:rsidR="007912E5" w:rsidRPr="00C570E5">
          <w:rPr>
            <w:noProof/>
            <w:webHidden/>
          </w:rPr>
          <w:fldChar w:fldCharType="separate"/>
        </w:r>
        <w:r w:rsidR="007912E5" w:rsidRPr="00C570E5">
          <w:rPr>
            <w:noProof/>
            <w:webHidden/>
          </w:rPr>
          <w:t>1</w:t>
        </w:r>
        <w:r w:rsidR="007912E5" w:rsidRPr="00C570E5">
          <w:rPr>
            <w:noProof/>
            <w:webHidden/>
          </w:rPr>
          <w:fldChar w:fldCharType="end"/>
        </w:r>
      </w:hyperlink>
    </w:p>
    <w:p w14:paraId="5EDA4DBE" w14:textId="36151C6A" w:rsidR="007912E5" w:rsidRPr="00C570E5" w:rsidRDefault="00000000">
      <w:pPr>
        <w:pStyle w:val="TOC3"/>
        <w:rPr>
          <w:rFonts w:eastAsiaTheme="minorEastAsia"/>
          <w:noProof/>
          <w:kern w:val="2"/>
          <w:sz w:val="22"/>
          <w:szCs w:val="22"/>
          <w:lang w:val="en-US" w:eastAsia="en-US"/>
          <w14:ligatures w14:val="standardContextual"/>
        </w:rPr>
      </w:pPr>
      <w:hyperlink w:anchor="_Toc135393607" w:history="1">
        <w:r w:rsidR="007912E5" w:rsidRPr="00C570E5">
          <w:rPr>
            <w:rStyle w:val="Hyperlink"/>
            <w:noProof/>
          </w:rPr>
          <w:t>1.3</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Aims and Objective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7 \h </w:instrText>
        </w:r>
        <w:r w:rsidR="007912E5" w:rsidRPr="00C570E5">
          <w:rPr>
            <w:noProof/>
            <w:webHidden/>
          </w:rPr>
        </w:r>
        <w:r w:rsidR="007912E5" w:rsidRPr="00C570E5">
          <w:rPr>
            <w:noProof/>
            <w:webHidden/>
          </w:rPr>
          <w:fldChar w:fldCharType="separate"/>
        </w:r>
        <w:r w:rsidR="007912E5" w:rsidRPr="00C570E5">
          <w:rPr>
            <w:noProof/>
            <w:webHidden/>
          </w:rPr>
          <w:t>2</w:t>
        </w:r>
        <w:r w:rsidR="007912E5" w:rsidRPr="00C570E5">
          <w:rPr>
            <w:noProof/>
            <w:webHidden/>
          </w:rPr>
          <w:fldChar w:fldCharType="end"/>
        </w:r>
      </w:hyperlink>
    </w:p>
    <w:p w14:paraId="77E54A83" w14:textId="2C751BFD" w:rsidR="007912E5" w:rsidRPr="00C570E5" w:rsidRDefault="00000000">
      <w:pPr>
        <w:pStyle w:val="TOC3"/>
        <w:rPr>
          <w:rFonts w:eastAsiaTheme="minorEastAsia"/>
          <w:noProof/>
          <w:kern w:val="2"/>
          <w:sz w:val="22"/>
          <w:szCs w:val="22"/>
          <w:lang w:val="en-US" w:eastAsia="en-US"/>
          <w14:ligatures w14:val="standardContextual"/>
        </w:rPr>
      </w:pPr>
      <w:hyperlink w:anchor="_Toc135393608" w:history="1">
        <w:r w:rsidR="007912E5" w:rsidRPr="00C570E5">
          <w:rPr>
            <w:rStyle w:val="Hyperlink"/>
            <w:noProof/>
          </w:rPr>
          <w:t>1.4</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Scope of Project</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8 \h </w:instrText>
        </w:r>
        <w:r w:rsidR="007912E5" w:rsidRPr="00C570E5">
          <w:rPr>
            <w:noProof/>
            <w:webHidden/>
          </w:rPr>
        </w:r>
        <w:r w:rsidR="007912E5" w:rsidRPr="00C570E5">
          <w:rPr>
            <w:noProof/>
            <w:webHidden/>
          </w:rPr>
          <w:fldChar w:fldCharType="separate"/>
        </w:r>
        <w:r w:rsidR="007912E5" w:rsidRPr="00C570E5">
          <w:rPr>
            <w:noProof/>
            <w:webHidden/>
          </w:rPr>
          <w:t>2</w:t>
        </w:r>
        <w:r w:rsidR="007912E5" w:rsidRPr="00C570E5">
          <w:rPr>
            <w:noProof/>
            <w:webHidden/>
          </w:rPr>
          <w:fldChar w:fldCharType="end"/>
        </w:r>
      </w:hyperlink>
    </w:p>
    <w:p w14:paraId="32687149" w14:textId="0AD085BC" w:rsidR="007912E5" w:rsidRPr="00C570E5" w:rsidRDefault="00000000">
      <w:pPr>
        <w:pStyle w:val="TOC2"/>
        <w:rPr>
          <w:rFonts w:eastAsiaTheme="minorEastAsia"/>
          <w:b w:val="0"/>
          <w:noProof/>
          <w:kern w:val="2"/>
          <w:sz w:val="22"/>
          <w:szCs w:val="22"/>
          <w:lang w:val="en-US" w:eastAsia="en-US"/>
          <w14:ligatures w14:val="standardContextual"/>
        </w:rPr>
      </w:pPr>
      <w:hyperlink w:anchor="_Toc135393609" w:history="1">
        <w:r w:rsidR="007912E5" w:rsidRPr="00C570E5">
          <w:rPr>
            <w:rStyle w:val="Hyperlink"/>
            <w:noProof/>
          </w:rPr>
          <w:t>CHAPTER 2</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09 \h </w:instrText>
        </w:r>
        <w:r w:rsidR="007912E5" w:rsidRPr="00C570E5">
          <w:rPr>
            <w:noProof/>
            <w:webHidden/>
          </w:rPr>
        </w:r>
        <w:r w:rsidR="007912E5" w:rsidRPr="00C570E5">
          <w:rPr>
            <w:noProof/>
            <w:webHidden/>
          </w:rPr>
          <w:fldChar w:fldCharType="separate"/>
        </w:r>
        <w:r w:rsidR="007912E5" w:rsidRPr="00C570E5">
          <w:rPr>
            <w:noProof/>
            <w:webHidden/>
          </w:rPr>
          <w:t>3</w:t>
        </w:r>
        <w:r w:rsidR="007912E5" w:rsidRPr="00C570E5">
          <w:rPr>
            <w:noProof/>
            <w:webHidden/>
          </w:rPr>
          <w:fldChar w:fldCharType="end"/>
        </w:r>
      </w:hyperlink>
    </w:p>
    <w:p w14:paraId="6BCED45C" w14:textId="37AAEE5B" w:rsidR="007912E5" w:rsidRPr="00C570E5" w:rsidRDefault="00000000">
      <w:pPr>
        <w:pStyle w:val="TOC2"/>
        <w:rPr>
          <w:rFonts w:eastAsiaTheme="minorEastAsia"/>
          <w:b w:val="0"/>
          <w:noProof/>
          <w:kern w:val="2"/>
          <w:sz w:val="22"/>
          <w:szCs w:val="22"/>
          <w:lang w:val="en-US" w:eastAsia="en-US"/>
          <w14:ligatures w14:val="standardContextual"/>
        </w:rPr>
      </w:pPr>
      <w:hyperlink w:anchor="_Toc135393610" w:history="1">
        <w:r w:rsidR="007912E5" w:rsidRPr="00C570E5">
          <w:rPr>
            <w:rStyle w:val="Hyperlink"/>
            <w:bCs/>
            <w:noProof/>
          </w:rPr>
          <w:t>SOFTWARE REQUIREMENT SPECIFICA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0 \h </w:instrText>
        </w:r>
        <w:r w:rsidR="007912E5" w:rsidRPr="00C570E5">
          <w:rPr>
            <w:noProof/>
            <w:webHidden/>
          </w:rPr>
        </w:r>
        <w:r w:rsidR="007912E5" w:rsidRPr="00C570E5">
          <w:rPr>
            <w:noProof/>
            <w:webHidden/>
          </w:rPr>
          <w:fldChar w:fldCharType="separate"/>
        </w:r>
        <w:r w:rsidR="007912E5" w:rsidRPr="00C570E5">
          <w:rPr>
            <w:noProof/>
            <w:webHidden/>
          </w:rPr>
          <w:t>3</w:t>
        </w:r>
        <w:r w:rsidR="007912E5" w:rsidRPr="00C570E5">
          <w:rPr>
            <w:noProof/>
            <w:webHidden/>
          </w:rPr>
          <w:fldChar w:fldCharType="end"/>
        </w:r>
      </w:hyperlink>
    </w:p>
    <w:p w14:paraId="78B5BB43" w14:textId="19D745D3" w:rsidR="007912E5" w:rsidRPr="00C570E5" w:rsidRDefault="00000000">
      <w:pPr>
        <w:pStyle w:val="TOC3"/>
        <w:rPr>
          <w:rFonts w:eastAsiaTheme="minorEastAsia"/>
          <w:noProof/>
          <w:kern w:val="2"/>
          <w:sz w:val="22"/>
          <w:szCs w:val="22"/>
          <w:lang w:val="en-US" w:eastAsia="en-US"/>
          <w14:ligatures w14:val="standardContextual"/>
        </w:rPr>
      </w:pPr>
      <w:hyperlink w:anchor="_Toc135393611" w:history="1">
        <w:r w:rsidR="007912E5" w:rsidRPr="00C570E5">
          <w:rPr>
            <w:rStyle w:val="Hyperlink"/>
            <w:noProof/>
          </w:rPr>
          <w:t>2.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Introduc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1 \h </w:instrText>
        </w:r>
        <w:r w:rsidR="007912E5" w:rsidRPr="00C570E5">
          <w:rPr>
            <w:noProof/>
            <w:webHidden/>
          </w:rPr>
        </w:r>
        <w:r w:rsidR="007912E5" w:rsidRPr="00C570E5">
          <w:rPr>
            <w:noProof/>
            <w:webHidden/>
          </w:rPr>
          <w:fldChar w:fldCharType="separate"/>
        </w:r>
        <w:r w:rsidR="007912E5" w:rsidRPr="00C570E5">
          <w:rPr>
            <w:noProof/>
            <w:webHidden/>
          </w:rPr>
          <w:t>3</w:t>
        </w:r>
        <w:r w:rsidR="007912E5" w:rsidRPr="00C570E5">
          <w:rPr>
            <w:noProof/>
            <w:webHidden/>
          </w:rPr>
          <w:fldChar w:fldCharType="end"/>
        </w:r>
      </w:hyperlink>
    </w:p>
    <w:p w14:paraId="6EDE04A1" w14:textId="67FDA7AE" w:rsidR="007912E5" w:rsidRPr="00C570E5" w:rsidRDefault="00000000">
      <w:pPr>
        <w:pStyle w:val="TOC3"/>
        <w:rPr>
          <w:rFonts w:eastAsiaTheme="minorEastAsia"/>
          <w:noProof/>
          <w:kern w:val="2"/>
          <w:sz w:val="22"/>
          <w:szCs w:val="22"/>
          <w:lang w:val="en-US" w:eastAsia="en-US"/>
          <w14:ligatures w14:val="standardContextual"/>
        </w:rPr>
      </w:pPr>
      <w:hyperlink w:anchor="_Toc135393612" w:history="1">
        <w:r w:rsidR="007912E5" w:rsidRPr="00C570E5">
          <w:rPr>
            <w:rStyle w:val="Hyperlink"/>
            <w:noProof/>
          </w:rPr>
          <w:t>2.1.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Overview</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2 \h </w:instrText>
        </w:r>
        <w:r w:rsidR="007912E5" w:rsidRPr="00C570E5">
          <w:rPr>
            <w:noProof/>
            <w:webHidden/>
          </w:rPr>
        </w:r>
        <w:r w:rsidR="007912E5" w:rsidRPr="00C570E5">
          <w:rPr>
            <w:noProof/>
            <w:webHidden/>
          </w:rPr>
          <w:fldChar w:fldCharType="separate"/>
        </w:r>
        <w:r w:rsidR="007912E5" w:rsidRPr="00C570E5">
          <w:rPr>
            <w:noProof/>
            <w:webHidden/>
          </w:rPr>
          <w:t>3</w:t>
        </w:r>
        <w:r w:rsidR="007912E5" w:rsidRPr="00C570E5">
          <w:rPr>
            <w:noProof/>
            <w:webHidden/>
          </w:rPr>
          <w:fldChar w:fldCharType="end"/>
        </w:r>
      </w:hyperlink>
    </w:p>
    <w:p w14:paraId="5664881A" w14:textId="72DBAE71" w:rsidR="007912E5" w:rsidRPr="00C570E5" w:rsidRDefault="00000000">
      <w:pPr>
        <w:pStyle w:val="TOC3"/>
        <w:rPr>
          <w:rFonts w:eastAsiaTheme="minorEastAsia"/>
          <w:noProof/>
          <w:kern w:val="2"/>
          <w:sz w:val="22"/>
          <w:szCs w:val="22"/>
          <w:lang w:val="en-US" w:eastAsia="en-US"/>
          <w14:ligatures w14:val="standardContextual"/>
        </w:rPr>
      </w:pPr>
      <w:hyperlink w:anchor="_Toc135393613" w:history="1">
        <w:r w:rsidR="007912E5" w:rsidRPr="00C570E5">
          <w:rPr>
            <w:rStyle w:val="Hyperlink"/>
            <w:noProof/>
          </w:rPr>
          <w:t>2.1.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Functional Requirement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3 \h </w:instrText>
        </w:r>
        <w:r w:rsidR="007912E5" w:rsidRPr="00C570E5">
          <w:rPr>
            <w:noProof/>
            <w:webHidden/>
          </w:rPr>
        </w:r>
        <w:r w:rsidR="007912E5" w:rsidRPr="00C570E5">
          <w:rPr>
            <w:noProof/>
            <w:webHidden/>
          </w:rPr>
          <w:fldChar w:fldCharType="separate"/>
        </w:r>
        <w:r w:rsidR="007912E5" w:rsidRPr="00C570E5">
          <w:rPr>
            <w:noProof/>
            <w:webHidden/>
          </w:rPr>
          <w:t>4</w:t>
        </w:r>
        <w:r w:rsidR="007912E5" w:rsidRPr="00C570E5">
          <w:rPr>
            <w:noProof/>
            <w:webHidden/>
          </w:rPr>
          <w:fldChar w:fldCharType="end"/>
        </w:r>
      </w:hyperlink>
    </w:p>
    <w:p w14:paraId="69C631C6" w14:textId="75E8849A" w:rsidR="007912E5" w:rsidRPr="00C570E5" w:rsidRDefault="00000000">
      <w:pPr>
        <w:pStyle w:val="TOC3"/>
        <w:rPr>
          <w:rFonts w:eastAsiaTheme="minorEastAsia"/>
          <w:noProof/>
          <w:kern w:val="2"/>
          <w:sz w:val="22"/>
          <w:szCs w:val="22"/>
          <w:lang w:val="en-US" w:eastAsia="en-US"/>
          <w14:ligatures w14:val="standardContextual"/>
        </w:rPr>
      </w:pPr>
      <w:hyperlink w:anchor="_Toc135393614" w:history="1">
        <w:r w:rsidR="007912E5" w:rsidRPr="00C570E5">
          <w:rPr>
            <w:rStyle w:val="Hyperlink"/>
            <w:noProof/>
          </w:rPr>
          <w:t>2.1.3</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Non-Functional Requirement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4 \h </w:instrText>
        </w:r>
        <w:r w:rsidR="007912E5" w:rsidRPr="00C570E5">
          <w:rPr>
            <w:noProof/>
            <w:webHidden/>
          </w:rPr>
        </w:r>
        <w:r w:rsidR="007912E5" w:rsidRPr="00C570E5">
          <w:rPr>
            <w:noProof/>
            <w:webHidden/>
          </w:rPr>
          <w:fldChar w:fldCharType="separate"/>
        </w:r>
        <w:r w:rsidR="007912E5" w:rsidRPr="00C570E5">
          <w:rPr>
            <w:noProof/>
            <w:webHidden/>
          </w:rPr>
          <w:t>4</w:t>
        </w:r>
        <w:r w:rsidR="007912E5" w:rsidRPr="00C570E5">
          <w:rPr>
            <w:noProof/>
            <w:webHidden/>
          </w:rPr>
          <w:fldChar w:fldCharType="end"/>
        </w:r>
      </w:hyperlink>
    </w:p>
    <w:p w14:paraId="73705B15" w14:textId="4AE7A114" w:rsidR="007912E5" w:rsidRPr="00C570E5" w:rsidRDefault="00000000">
      <w:pPr>
        <w:pStyle w:val="TOC2"/>
        <w:rPr>
          <w:rFonts w:eastAsiaTheme="minorEastAsia"/>
          <w:b w:val="0"/>
          <w:noProof/>
          <w:kern w:val="2"/>
          <w:sz w:val="22"/>
          <w:szCs w:val="22"/>
          <w:lang w:val="en-US" w:eastAsia="en-US"/>
          <w14:ligatures w14:val="standardContextual"/>
        </w:rPr>
      </w:pPr>
      <w:hyperlink w:anchor="_Toc135393615" w:history="1">
        <w:r w:rsidR="007912E5" w:rsidRPr="00C570E5">
          <w:rPr>
            <w:rStyle w:val="Hyperlink"/>
            <w:noProof/>
          </w:rPr>
          <w:t>CHAPTER 3</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5 \h </w:instrText>
        </w:r>
        <w:r w:rsidR="007912E5" w:rsidRPr="00C570E5">
          <w:rPr>
            <w:noProof/>
            <w:webHidden/>
          </w:rPr>
        </w:r>
        <w:r w:rsidR="007912E5" w:rsidRPr="00C570E5">
          <w:rPr>
            <w:noProof/>
            <w:webHidden/>
          </w:rPr>
          <w:fldChar w:fldCharType="separate"/>
        </w:r>
        <w:r w:rsidR="007912E5" w:rsidRPr="00C570E5">
          <w:rPr>
            <w:noProof/>
            <w:webHidden/>
          </w:rPr>
          <w:t>5</w:t>
        </w:r>
        <w:r w:rsidR="007912E5" w:rsidRPr="00C570E5">
          <w:rPr>
            <w:noProof/>
            <w:webHidden/>
          </w:rPr>
          <w:fldChar w:fldCharType="end"/>
        </w:r>
      </w:hyperlink>
    </w:p>
    <w:p w14:paraId="386332E2" w14:textId="31078C9E" w:rsidR="007912E5" w:rsidRPr="00C570E5" w:rsidRDefault="00000000">
      <w:pPr>
        <w:pStyle w:val="TOC2"/>
        <w:rPr>
          <w:rFonts w:eastAsiaTheme="minorEastAsia"/>
          <w:b w:val="0"/>
          <w:noProof/>
          <w:kern w:val="2"/>
          <w:sz w:val="22"/>
          <w:szCs w:val="22"/>
          <w:lang w:val="en-US" w:eastAsia="en-US"/>
          <w14:ligatures w14:val="standardContextual"/>
        </w:rPr>
      </w:pPr>
      <w:hyperlink w:anchor="_Toc135393616" w:history="1">
        <w:r w:rsidR="007912E5" w:rsidRPr="00C570E5">
          <w:rPr>
            <w:rStyle w:val="Hyperlink"/>
            <w:noProof/>
          </w:rPr>
          <w:t>DESIGN AND METHODOLOGY</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6 \h </w:instrText>
        </w:r>
        <w:r w:rsidR="007912E5" w:rsidRPr="00C570E5">
          <w:rPr>
            <w:noProof/>
            <w:webHidden/>
          </w:rPr>
        </w:r>
        <w:r w:rsidR="007912E5" w:rsidRPr="00C570E5">
          <w:rPr>
            <w:noProof/>
            <w:webHidden/>
          </w:rPr>
          <w:fldChar w:fldCharType="separate"/>
        </w:r>
        <w:r w:rsidR="007912E5" w:rsidRPr="00C570E5">
          <w:rPr>
            <w:noProof/>
            <w:webHidden/>
          </w:rPr>
          <w:t>5</w:t>
        </w:r>
        <w:r w:rsidR="007912E5" w:rsidRPr="00C570E5">
          <w:rPr>
            <w:noProof/>
            <w:webHidden/>
          </w:rPr>
          <w:fldChar w:fldCharType="end"/>
        </w:r>
      </w:hyperlink>
    </w:p>
    <w:p w14:paraId="50A3E47D" w14:textId="1EB07775" w:rsidR="007912E5" w:rsidRPr="00C570E5" w:rsidRDefault="00000000">
      <w:pPr>
        <w:pStyle w:val="TOC3"/>
        <w:rPr>
          <w:rFonts w:eastAsiaTheme="minorEastAsia"/>
          <w:noProof/>
          <w:kern w:val="2"/>
          <w:sz w:val="22"/>
          <w:szCs w:val="22"/>
          <w:lang w:val="en-US" w:eastAsia="en-US"/>
          <w14:ligatures w14:val="standardContextual"/>
        </w:rPr>
      </w:pPr>
      <w:hyperlink w:anchor="_Toc135393617" w:history="1">
        <w:r w:rsidR="007912E5" w:rsidRPr="00C570E5">
          <w:rPr>
            <w:rStyle w:val="Hyperlink"/>
            <w:noProof/>
          </w:rPr>
          <w:t>3.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Methodology</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7 \h </w:instrText>
        </w:r>
        <w:r w:rsidR="007912E5" w:rsidRPr="00C570E5">
          <w:rPr>
            <w:noProof/>
            <w:webHidden/>
          </w:rPr>
        </w:r>
        <w:r w:rsidR="007912E5" w:rsidRPr="00C570E5">
          <w:rPr>
            <w:noProof/>
            <w:webHidden/>
          </w:rPr>
          <w:fldChar w:fldCharType="separate"/>
        </w:r>
        <w:r w:rsidR="007912E5" w:rsidRPr="00C570E5">
          <w:rPr>
            <w:noProof/>
            <w:webHidden/>
          </w:rPr>
          <w:t>5</w:t>
        </w:r>
        <w:r w:rsidR="007912E5" w:rsidRPr="00C570E5">
          <w:rPr>
            <w:noProof/>
            <w:webHidden/>
          </w:rPr>
          <w:fldChar w:fldCharType="end"/>
        </w:r>
      </w:hyperlink>
    </w:p>
    <w:p w14:paraId="3A8167D4" w14:textId="463BC36E" w:rsidR="007912E5" w:rsidRPr="00C570E5" w:rsidRDefault="00000000">
      <w:pPr>
        <w:pStyle w:val="TOC3"/>
        <w:rPr>
          <w:rFonts w:eastAsiaTheme="minorEastAsia"/>
          <w:noProof/>
          <w:kern w:val="2"/>
          <w:sz w:val="22"/>
          <w:szCs w:val="22"/>
          <w:lang w:val="en-US" w:eastAsia="en-US"/>
          <w14:ligatures w14:val="standardContextual"/>
        </w:rPr>
      </w:pPr>
      <w:hyperlink w:anchor="_Toc135393618" w:history="1">
        <w:r w:rsidR="007912E5" w:rsidRPr="00C570E5">
          <w:rPr>
            <w:rStyle w:val="Hyperlink"/>
            <w:noProof/>
          </w:rPr>
          <w:t>3.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Feature Driven Development</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8 \h </w:instrText>
        </w:r>
        <w:r w:rsidR="007912E5" w:rsidRPr="00C570E5">
          <w:rPr>
            <w:noProof/>
            <w:webHidden/>
          </w:rPr>
        </w:r>
        <w:r w:rsidR="007912E5" w:rsidRPr="00C570E5">
          <w:rPr>
            <w:noProof/>
            <w:webHidden/>
          </w:rPr>
          <w:fldChar w:fldCharType="separate"/>
        </w:r>
        <w:r w:rsidR="007912E5" w:rsidRPr="00C570E5">
          <w:rPr>
            <w:noProof/>
            <w:webHidden/>
          </w:rPr>
          <w:t>5</w:t>
        </w:r>
        <w:r w:rsidR="007912E5" w:rsidRPr="00C570E5">
          <w:rPr>
            <w:noProof/>
            <w:webHidden/>
          </w:rPr>
          <w:fldChar w:fldCharType="end"/>
        </w:r>
      </w:hyperlink>
    </w:p>
    <w:p w14:paraId="1178F062" w14:textId="50CABBA3" w:rsidR="007912E5" w:rsidRPr="00C570E5" w:rsidRDefault="00000000">
      <w:pPr>
        <w:pStyle w:val="TOC3"/>
        <w:rPr>
          <w:rFonts w:eastAsiaTheme="minorEastAsia"/>
          <w:noProof/>
          <w:kern w:val="2"/>
          <w:sz w:val="22"/>
          <w:szCs w:val="22"/>
          <w:lang w:val="en-US" w:eastAsia="en-US"/>
          <w14:ligatures w14:val="standardContextual"/>
        </w:rPr>
      </w:pPr>
      <w:hyperlink w:anchor="_Toc135393619" w:history="1">
        <w:r w:rsidR="007912E5" w:rsidRPr="00C570E5">
          <w:rPr>
            <w:rStyle w:val="Hyperlink"/>
            <w:noProof/>
          </w:rPr>
          <w:t>3.3</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Research</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19 \h </w:instrText>
        </w:r>
        <w:r w:rsidR="007912E5" w:rsidRPr="00C570E5">
          <w:rPr>
            <w:noProof/>
            <w:webHidden/>
          </w:rPr>
        </w:r>
        <w:r w:rsidR="007912E5" w:rsidRPr="00C570E5">
          <w:rPr>
            <w:noProof/>
            <w:webHidden/>
          </w:rPr>
          <w:fldChar w:fldCharType="separate"/>
        </w:r>
        <w:r w:rsidR="007912E5" w:rsidRPr="00C570E5">
          <w:rPr>
            <w:noProof/>
            <w:webHidden/>
          </w:rPr>
          <w:t>5</w:t>
        </w:r>
        <w:r w:rsidR="007912E5" w:rsidRPr="00C570E5">
          <w:rPr>
            <w:noProof/>
            <w:webHidden/>
          </w:rPr>
          <w:fldChar w:fldCharType="end"/>
        </w:r>
      </w:hyperlink>
    </w:p>
    <w:p w14:paraId="67AA9433" w14:textId="0B72C256" w:rsidR="007912E5" w:rsidRPr="00C570E5" w:rsidRDefault="00000000">
      <w:pPr>
        <w:pStyle w:val="TOC3"/>
        <w:rPr>
          <w:rFonts w:eastAsiaTheme="minorEastAsia"/>
          <w:noProof/>
          <w:kern w:val="2"/>
          <w:sz w:val="22"/>
          <w:szCs w:val="22"/>
          <w:lang w:val="en-US" w:eastAsia="en-US"/>
          <w14:ligatures w14:val="standardContextual"/>
        </w:rPr>
      </w:pPr>
      <w:hyperlink w:anchor="_Toc135393620" w:history="1">
        <w:r w:rsidR="007912E5" w:rsidRPr="00C570E5">
          <w:rPr>
            <w:rStyle w:val="Hyperlink"/>
            <w:noProof/>
          </w:rPr>
          <w:t>3.4</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nity 3D</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0 \h </w:instrText>
        </w:r>
        <w:r w:rsidR="007912E5" w:rsidRPr="00C570E5">
          <w:rPr>
            <w:noProof/>
            <w:webHidden/>
          </w:rPr>
        </w:r>
        <w:r w:rsidR="007912E5" w:rsidRPr="00C570E5">
          <w:rPr>
            <w:noProof/>
            <w:webHidden/>
          </w:rPr>
          <w:fldChar w:fldCharType="separate"/>
        </w:r>
        <w:r w:rsidR="007912E5" w:rsidRPr="00C570E5">
          <w:rPr>
            <w:noProof/>
            <w:webHidden/>
          </w:rPr>
          <w:t>6</w:t>
        </w:r>
        <w:r w:rsidR="007912E5" w:rsidRPr="00C570E5">
          <w:rPr>
            <w:noProof/>
            <w:webHidden/>
          </w:rPr>
          <w:fldChar w:fldCharType="end"/>
        </w:r>
      </w:hyperlink>
    </w:p>
    <w:p w14:paraId="16045600" w14:textId="6520388F" w:rsidR="007912E5" w:rsidRPr="00C570E5" w:rsidRDefault="00000000">
      <w:pPr>
        <w:pStyle w:val="TOC3"/>
        <w:rPr>
          <w:rFonts w:eastAsiaTheme="minorEastAsia"/>
          <w:noProof/>
          <w:kern w:val="2"/>
          <w:sz w:val="22"/>
          <w:szCs w:val="22"/>
          <w:lang w:val="en-US" w:eastAsia="en-US"/>
          <w14:ligatures w14:val="standardContextual"/>
        </w:rPr>
      </w:pPr>
      <w:hyperlink w:anchor="_Toc135393621" w:history="1">
        <w:r w:rsidR="007912E5" w:rsidRPr="00C570E5">
          <w:rPr>
            <w:rStyle w:val="Hyperlink"/>
            <w:noProof/>
          </w:rPr>
          <w:t>3.5</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Planning</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1 \h </w:instrText>
        </w:r>
        <w:r w:rsidR="007912E5" w:rsidRPr="00C570E5">
          <w:rPr>
            <w:noProof/>
            <w:webHidden/>
          </w:rPr>
        </w:r>
        <w:r w:rsidR="007912E5" w:rsidRPr="00C570E5">
          <w:rPr>
            <w:noProof/>
            <w:webHidden/>
          </w:rPr>
          <w:fldChar w:fldCharType="separate"/>
        </w:r>
        <w:r w:rsidR="007912E5" w:rsidRPr="00C570E5">
          <w:rPr>
            <w:noProof/>
            <w:webHidden/>
          </w:rPr>
          <w:t>6</w:t>
        </w:r>
        <w:r w:rsidR="007912E5" w:rsidRPr="00C570E5">
          <w:rPr>
            <w:noProof/>
            <w:webHidden/>
          </w:rPr>
          <w:fldChar w:fldCharType="end"/>
        </w:r>
      </w:hyperlink>
    </w:p>
    <w:p w14:paraId="3F63FFF0" w14:textId="63434F85" w:rsidR="007912E5" w:rsidRPr="00C570E5" w:rsidRDefault="00000000">
      <w:pPr>
        <w:pStyle w:val="TOC3"/>
        <w:rPr>
          <w:rFonts w:eastAsiaTheme="minorEastAsia"/>
          <w:noProof/>
          <w:kern w:val="2"/>
          <w:sz w:val="22"/>
          <w:szCs w:val="22"/>
          <w:lang w:val="en-US" w:eastAsia="en-US"/>
          <w14:ligatures w14:val="standardContextual"/>
        </w:rPr>
      </w:pPr>
      <w:hyperlink w:anchor="_Toc135393622" w:history="1">
        <w:r w:rsidR="007912E5" w:rsidRPr="00C570E5">
          <w:rPr>
            <w:rStyle w:val="Hyperlink"/>
            <w:noProof/>
          </w:rPr>
          <w:t>3.6</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Desig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2 \h </w:instrText>
        </w:r>
        <w:r w:rsidR="007912E5" w:rsidRPr="00C570E5">
          <w:rPr>
            <w:noProof/>
            <w:webHidden/>
          </w:rPr>
        </w:r>
        <w:r w:rsidR="007912E5" w:rsidRPr="00C570E5">
          <w:rPr>
            <w:noProof/>
            <w:webHidden/>
          </w:rPr>
          <w:fldChar w:fldCharType="separate"/>
        </w:r>
        <w:r w:rsidR="007912E5" w:rsidRPr="00C570E5">
          <w:rPr>
            <w:noProof/>
            <w:webHidden/>
          </w:rPr>
          <w:t>6</w:t>
        </w:r>
        <w:r w:rsidR="007912E5" w:rsidRPr="00C570E5">
          <w:rPr>
            <w:noProof/>
            <w:webHidden/>
          </w:rPr>
          <w:fldChar w:fldCharType="end"/>
        </w:r>
      </w:hyperlink>
    </w:p>
    <w:p w14:paraId="7A5E6E07" w14:textId="068B497D" w:rsidR="007912E5" w:rsidRPr="00C570E5" w:rsidRDefault="00000000">
      <w:pPr>
        <w:pStyle w:val="TOC3"/>
        <w:rPr>
          <w:rFonts w:eastAsiaTheme="minorEastAsia"/>
          <w:noProof/>
          <w:kern w:val="2"/>
          <w:sz w:val="22"/>
          <w:szCs w:val="22"/>
          <w:lang w:val="en-US" w:eastAsia="en-US"/>
          <w14:ligatures w14:val="standardContextual"/>
        </w:rPr>
      </w:pPr>
      <w:hyperlink w:anchor="_Toc135393623" w:history="1">
        <w:r w:rsidR="007912E5" w:rsidRPr="00C570E5">
          <w:rPr>
            <w:rStyle w:val="Hyperlink"/>
            <w:noProof/>
          </w:rPr>
          <w:t>3.6.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System Case Diagram</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3 \h </w:instrText>
        </w:r>
        <w:r w:rsidR="007912E5" w:rsidRPr="00C570E5">
          <w:rPr>
            <w:noProof/>
            <w:webHidden/>
          </w:rPr>
        </w:r>
        <w:r w:rsidR="007912E5" w:rsidRPr="00C570E5">
          <w:rPr>
            <w:noProof/>
            <w:webHidden/>
          </w:rPr>
          <w:fldChar w:fldCharType="separate"/>
        </w:r>
        <w:r w:rsidR="007912E5" w:rsidRPr="00C570E5">
          <w:rPr>
            <w:noProof/>
            <w:webHidden/>
          </w:rPr>
          <w:t>6</w:t>
        </w:r>
        <w:r w:rsidR="007912E5" w:rsidRPr="00C570E5">
          <w:rPr>
            <w:noProof/>
            <w:webHidden/>
          </w:rPr>
          <w:fldChar w:fldCharType="end"/>
        </w:r>
      </w:hyperlink>
    </w:p>
    <w:p w14:paraId="13B00C90" w14:textId="407458E5" w:rsidR="007912E5" w:rsidRPr="00C570E5" w:rsidRDefault="00000000">
      <w:pPr>
        <w:pStyle w:val="TOC3"/>
        <w:rPr>
          <w:rFonts w:eastAsiaTheme="minorEastAsia"/>
          <w:noProof/>
          <w:kern w:val="2"/>
          <w:sz w:val="22"/>
          <w:szCs w:val="22"/>
          <w:lang w:val="en-US" w:eastAsia="en-US"/>
          <w14:ligatures w14:val="standardContextual"/>
        </w:rPr>
      </w:pPr>
      <w:hyperlink w:anchor="_Toc135393624" w:history="1">
        <w:r w:rsidR="007912E5" w:rsidRPr="00C570E5">
          <w:rPr>
            <w:rStyle w:val="Hyperlink"/>
            <w:noProof/>
          </w:rPr>
          <w:t>3.6.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Sequence Diagram</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4 \h </w:instrText>
        </w:r>
        <w:r w:rsidR="007912E5" w:rsidRPr="00C570E5">
          <w:rPr>
            <w:noProof/>
            <w:webHidden/>
          </w:rPr>
        </w:r>
        <w:r w:rsidR="007912E5" w:rsidRPr="00C570E5">
          <w:rPr>
            <w:noProof/>
            <w:webHidden/>
          </w:rPr>
          <w:fldChar w:fldCharType="separate"/>
        </w:r>
        <w:r w:rsidR="007912E5" w:rsidRPr="00C570E5">
          <w:rPr>
            <w:noProof/>
            <w:webHidden/>
          </w:rPr>
          <w:t>7</w:t>
        </w:r>
        <w:r w:rsidR="007912E5" w:rsidRPr="00C570E5">
          <w:rPr>
            <w:noProof/>
            <w:webHidden/>
          </w:rPr>
          <w:fldChar w:fldCharType="end"/>
        </w:r>
      </w:hyperlink>
    </w:p>
    <w:p w14:paraId="63DEBA44" w14:textId="4327E005" w:rsidR="007912E5" w:rsidRPr="00C570E5" w:rsidRDefault="00000000">
      <w:pPr>
        <w:pStyle w:val="TOC3"/>
        <w:rPr>
          <w:rFonts w:eastAsiaTheme="minorEastAsia"/>
          <w:noProof/>
          <w:kern w:val="2"/>
          <w:sz w:val="22"/>
          <w:szCs w:val="22"/>
          <w:lang w:val="en-US" w:eastAsia="en-US"/>
          <w14:ligatures w14:val="standardContextual"/>
        </w:rPr>
      </w:pPr>
      <w:hyperlink w:anchor="_Toc135393625" w:history="1">
        <w:r w:rsidR="007912E5" w:rsidRPr="00C570E5">
          <w:rPr>
            <w:rStyle w:val="Hyperlink"/>
            <w:noProof/>
          </w:rPr>
          <w:t>3.6.3</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Class Diagram</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5 \h </w:instrText>
        </w:r>
        <w:r w:rsidR="007912E5" w:rsidRPr="00C570E5">
          <w:rPr>
            <w:noProof/>
            <w:webHidden/>
          </w:rPr>
        </w:r>
        <w:r w:rsidR="007912E5" w:rsidRPr="00C570E5">
          <w:rPr>
            <w:noProof/>
            <w:webHidden/>
          </w:rPr>
          <w:fldChar w:fldCharType="separate"/>
        </w:r>
        <w:r w:rsidR="007912E5" w:rsidRPr="00C570E5">
          <w:rPr>
            <w:noProof/>
            <w:webHidden/>
          </w:rPr>
          <w:t>8</w:t>
        </w:r>
        <w:r w:rsidR="007912E5" w:rsidRPr="00C570E5">
          <w:rPr>
            <w:noProof/>
            <w:webHidden/>
          </w:rPr>
          <w:fldChar w:fldCharType="end"/>
        </w:r>
      </w:hyperlink>
    </w:p>
    <w:p w14:paraId="729CA741" w14:textId="6244462D" w:rsidR="007912E5" w:rsidRPr="00C570E5" w:rsidRDefault="00000000">
      <w:pPr>
        <w:pStyle w:val="TOC3"/>
        <w:rPr>
          <w:rFonts w:eastAsiaTheme="minorEastAsia"/>
          <w:noProof/>
          <w:kern w:val="2"/>
          <w:sz w:val="22"/>
          <w:szCs w:val="22"/>
          <w:lang w:val="en-US" w:eastAsia="en-US"/>
          <w14:ligatures w14:val="standardContextual"/>
        </w:rPr>
      </w:pPr>
      <w:hyperlink w:anchor="_Toc135393626" w:history="1">
        <w:r w:rsidR="007912E5" w:rsidRPr="00C570E5">
          <w:rPr>
            <w:rStyle w:val="Hyperlink"/>
            <w:noProof/>
          </w:rPr>
          <w:t>3.7</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6 \h </w:instrText>
        </w:r>
        <w:r w:rsidR="007912E5" w:rsidRPr="00C570E5">
          <w:rPr>
            <w:noProof/>
            <w:webHidden/>
          </w:rPr>
        </w:r>
        <w:r w:rsidR="007912E5" w:rsidRPr="00C570E5">
          <w:rPr>
            <w:noProof/>
            <w:webHidden/>
          </w:rPr>
          <w:fldChar w:fldCharType="separate"/>
        </w:r>
        <w:r w:rsidR="007912E5" w:rsidRPr="00C570E5">
          <w:rPr>
            <w:noProof/>
            <w:webHidden/>
          </w:rPr>
          <w:t>11</w:t>
        </w:r>
        <w:r w:rsidR="007912E5" w:rsidRPr="00C570E5">
          <w:rPr>
            <w:noProof/>
            <w:webHidden/>
          </w:rPr>
          <w:fldChar w:fldCharType="end"/>
        </w:r>
      </w:hyperlink>
    </w:p>
    <w:p w14:paraId="7EC95FAC" w14:textId="2CBAD07F" w:rsidR="007912E5" w:rsidRPr="00C570E5" w:rsidRDefault="00000000">
      <w:pPr>
        <w:pStyle w:val="TOC3"/>
        <w:rPr>
          <w:rFonts w:eastAsiaTheme="minorEastAsia"/>
          <w:noProof/>
          <w:kern w:val="2"/>
          <w:sz w:val="22"/>
          <w:szCs w:val="22"/>
          <w:lang w:val="en-US" w:eastAsia="en-US"/>
          <w14:ligatures w14:val="standardContextual"/>
        </w:rPr>
      </w:pPr>
      <w:hyperlink w:anchor="_Toc135393627" w:history="1">
        <w:r w:rsidR="007912E5" w:rsidRPr="00C570E5">
          <w:rPr>
            <w:rStyle w:val="Hyperlink"/>
            <w:noProof/>
          </w:rPr>
          <w:t>3.7.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 1 (Play Game)</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7 \h </w:instrText>
        </w:r>
        <w:r w:rsidR="007912E5" w:rsidRPr="00C570E5">
          <w:rPr>
            <w:noProof/>
            <w:webHidden/>
          </w:rPr>
        </w:r>
        <w:r w:rsidR="007912E5" w:rsidRPr="00C570E5">
          <w:rPr>
            <w:noProof/>
            <w:webHidden/>
          </w:rPr>
          <w:fldChar w:fldCharType="separate"/>
        </w:r>
        <w:r w:rsidR="007912E5" w:rsidRPr="00C570E5">
          <w:rPr>
            <w:noProof/>
            <w:webHidden/>
          </w:rPr>
          <w:t>11</w:t>
        </w:r>
        <w:r w:rsidR="007912E5" w:rsidRPr="00C570E5">
          <w:rPr>
            <w:noProof/>
            <w:webHidden/>
          </w:rPr>
          <w:fldChar w:fldCharType="end"/>
        </w:r>
      </w:hyperlink>
    </w:p>
    <w:p w14:paraId="0E683B74" w14:textId="16EFCE3D" w:rsidR="007912E5" w:rsidRPr="00C570E5" w:rsidRDefault="00000000">
      <w:pPr>
        <w:pStyle w:val="TOC3"/>
        <w:rPr>
          <w:rFonts w:eastAsiaTheme="minorEastAsia"/>
          <w:noProof/>
          <w:kern w:val="2"/>
          <w:sz w:val="22"/>
          <w:szCs w:val="22"/>
          <w:lang w:val="en-US" w:eastAsia="en-US"/>
          <w14:ligatures w14:val="standardContextual"/>
        </w:rPr>
      </w:pPr>
      <w:hyperlink w:anchor="_Toc135393628" w:history="1">
        <w:r w:rsidR="007912E5" w:rsidRPr="00C570E5">
          <w:rPr>
            <w:rStyle w:val="Hyperlink"/>
            <w:noProof/>
          </w:rPr>
          <w:t>3.7.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 2 (Rate Us &amp; More Game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8 \h </w:instrText>
        </w:r>
        <w:r w:rsidR="007912E5" w:rsidRPr="00C570E5">
          <w:rPr>
            <w:noProof/>
            <w:webHidden/>
          </w:rPr>
        </w:r>
        <w:r w:rsidR="007912E5" w:rsidRPr="00C570E5">
          <w:rPr>
            <w:noProof/>
            <w:webHidden/>
          </w:rPr>
          <w:fldChar w:fldCharType="separate"/>
        </w:r>
        <w:r w:rsidR="007912E5" w:rsidRPr="00C570E5">
          <w:rPr>
            <w:noProof/>
            <w:webHidden/>
          </w:rPr>
          <w:t>12</w:t>
        </w:r>
        <w:r w:rsidR="007912E5" w:rsidRPr="00C570E5">
          <w:rPr>
            <w:noProof/>
            <w:webHidden/>
          </w:rPr>
          <w:fldChar w:fldCharType="end"/>
        </w:r>
      </w:hyperlink>
    </w:p>
    <w:p w14:paraId="4FBD8F41" w14:textId="1A45A635" w:rsidR="007912E5" w:rsidRPr="00C570E5" w:rsidRDefault="00000000">
      <w:pPr>
        <w:pStyle w:val="TOC3"/>
        <w:rPr>
          <w:rFonts w:eastAsiaTheme="minorEastAsia"/>
          <w:noProof/>
          <w:kern w:val="2"/>
          <w:sz w:val="22"/>
          <w:szCs w:val="22"/>
          <w:lang w:val="en-US" w:eastAsia="en-US"/>
          <w14:ligatures w14:val="standardContextual"/>
        </w:rPr>
      </w:pPr>
      <w:hyperlink w:anchor="_Toc135393629" w:history="1">
        <w:r w:rsidR="007912E5" w:rsidRPr="00C570E5">
          <w:rPr>
            <w:rStyle w:val="Hyperlink"/>
            <w:noProof/>
          </w:rPr>
          <w:t>3.7.3</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 3 (Exit Game)</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29 \h </w:instrText>
        </w:r>
        <w:r w:rsidR="007912E5" w:rsidRPr="00C570E5">
          <w:rPr>
            <w:noProof/>
            <w:webHidden/>
          </w:rPr>
        </w:r>
        <w:r w:rsidR="007912E5" w:rsidRPr="00C570E5">
          <w:rPr>
            <w:noProof/>
            <w:webHidden/>
          </w:rPr>
          <w:fldChar w:fldCharType="separate"/>
        </w:r>
        <w:r w:rsidR="007912E5" w:rsidRPr="00C570E5">
          <w:rPr>
            <w:noProof/>
            <w:webHidden/>
          </w:rPr>
          <w:t>13</w:t>
        </w:r>
        <w:r w:rsidR="007912E5" w:rsidRPr="00C570E5">
          <w:rPr>
            <w:noProof/>
            <w:webHidden/>
          </w:rPr>
          <w:fldChar w:fldCharType="end"/>
        </w:r>
      </w:hyperlink>
    </w:p>
    <w:p w14:paraId="362DA0B5" w14:textId="5D52D869" w:rsidR="007912E5" w:rsidRPr="00C570E5" w:rsidRDefault="00000000">
      <w:pPr>
        <w:pStyle w:val="TOC3"/>
        <w:rPr>
          <w:rFonts w:eastAsiaTheme="minorEastAsia"/>
          <w:noProof/>
          <w:kern w:val="2"/>
          <w:sz w:val="22"/>
          <w:szCs w:val="22"/>
          <w:lang w:val="en-US" w:eastAsia="en-US"/>
          <w14:ligatures w14:val="standardContextual"/>
        </w:rPr>
      </w:pPr>
      <w:hyperlink w:anchor="_Toc135393630" w:history="1">
        <w:r w:rsidR="007912E5" w:rsidRPr="00C570E5">
          <w:rPr>
            <w:rStyle w:val="Hyperlink"/>
            <w:noProof/>
          </w:rPr>
          <w:t>3.7.4</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 4 (Setting Butt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0 \h </w:instrText>
        </w:r>
        <w:r w:rsidR="007912E5" w:rsidRPr="00C570E5">
          <w:rPr>
            <w:noProof/>
            <w:webHidden/>
          </w:rPr>
        </w:r>
        <w:r w:rsidR="007912E5" w:rsidRPr="00C570E5">
          <w:rPr>
            <w:noProof/>
            <w:webHidden/>
          </w:rPr>
          <w:fldChar w:fldCharType="separate"/>
        </w:r>
        <w:r w:rsidR="007912E5" w:rsidRPr="00C570E5">
          <w:rPr>
            <w:noProof/>
            <w:webHidden/>
          </w:rPr>
          <w:t>14</w:t>
        </w:r>
        <w:r w:rsidR="007912E5" w:rsidRPr="00C570E5">
          <w:rPr>
            <w:noProof/>
            <w:webHidden/>
          </w:rPr>
          <w:fldChar w:fldCharType="end"/>
        </w:r>
      </w:hyperlink>
    </w:p>
    <w:p w14:paraId="0F7B0F68" w14:textId="186AAC29" w:rsidR="007912E5" w:rsidRPr="00C570E5" w:rsidRDefault="00000000">
      <w:pPr>
        <w:pStyle w:val="TOC3"/>
        <w:rPr>
          <w:rFonts w:eastAsiaTheme="minorEastAsia"/>
          <w:noProof/>
          <w:kern w:val="2"/>
          <w:sz w:val="22"/>
          <w:szCs w:val="22"/>
          <w:lang w:val="en-US" w:eastAsia="en-US"/>
          <w14:ligatures w14:val="standardContextual"/>
        </w:rPr>
      </w:pPr>
      <w:hyperlink w:anchor="_Toc135393631" w:history="1">
        <w:r w:rsidR="007912E5" w:rsidRPr="00C570E5">
          <w:rPr>
            <w:rStyle w:val="Hyperlink"/>
            <w:noProof/>
          </w:rPr>
          <w:t>3.7.5</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 5 (Survival Mode)</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1 \h </w:instrText>
        </w:r>
        <w:r w:rsidR="007912E5" w:rsidRPr="00C570E5">
          <w:rPr>
            <w:noProof/>
            <w:webHidden/>
          </w:rPr>
        </w:r>
        <w:r w:rsidR="007912E5" w:rsidRPr="00C570E5">
          <w:rPr>
            <w:noProof/>
            <w:webHidden/>
          </w:rPr>
          <w:fldChar w:fldCharType="separate"/>
        </w:r>
        <w:r w:rsidR="007912E5" w:rsidRPr="00C570E5">
          <w:rPr>
            <w:noProof/>
            <w:webHidden/>
          </w:rPr>
          <w:t>15</w:t>
        </w:r>
        <w:r w:rsidR="007912E5" w:rsidRPr="00C570E5">
          <w:rPr>
            <w:noProof/>
            <w:webHidden/>
          </w:rPr>
          <w:fldChar w:fldCharType="end"/>
        </w:r>
      </w:hyperlink>
    </w:p>
    <w:p w14:paraId="7F0ABF7A" w14:textId="73364B87" w:rsidR="007912E5" w:rsidRPr="00C570E5" w:rsidRDefault="00000000">
      <w:pPr>
        <w:pStyle w:val="TOC3"/>
        <w:rPr>
          <w:rFonts w:eastAsiaTheme="minorEastAsia"/>
          <w:noProof/>
          <w:kern w:val="2"/>
          <w:sz w:val="22"/>
          <w:szCs w:val="22"/>
          <w:lang w:val="en-US" w:eastAsia="en-US"/>
          <w14:ligatures w14:val="standardContextual"/>
        </w:rPr>
      </w:pPr>
      <w:hyperlink w:anchor="_Toc135393632" w:history="1">
        <w:r w:rsidR="007912E5" w:rsidRPr="00C570E5">
          <w:rPr>
            <w:rStyle w:val="Hyperlink"/>
            <w:noProof/>
          </w:rPr>
          <w:t>3.7.6</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 6 (Time Lapse and Race Mode)</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2 \h </w:instrText>
        </w:r>
        <w:r w:rsidR="007912E5" w:rsidRPr="00C570E5">
          <w:rPr>
            <w:noProof/>
            <w:webHidden/>
          </w:rPr>
        </w:r>
        <w:r w:rsidR="007912E5" w:rsidRPr="00C570E5">
          <w:rPr>
            <w:noProof/>
            <w:webHidden/>
          </w:rPr>
          <w:fldChar w:fldCharType="separate"/>
        </w:r>
        <w:r w:rsidR="007912E5" w:rsidRPr="00C570E5">
          <w:rPr>
            <w:noProof/>
            <w:webHidden/>
          </w:rPr>
          <w:t>16</w:t>
        </w:r>
        <w:r w:rsidR="007912E5" w:rsidRPr="00C570E5">
          <w:rPr>
            <w:noProof/>
            <w:webHidden/>
          </w:rPr>
          <w:fldChar w:fldCharType="end"/>
        </w:r>
      </w:hyperlink>
    </w:p>
    <w:p w14:paraId="5A609C16" w14:textId="14AC415D" w:rsidR="007912E5" w:rsidRPr="00C570E5" w:rsidRDefault="00000000">
      <w:pPr>
        <w:pStyle w:val="TOC3"/>
        <w:rPr>
          <w:rFonts w:eastAsiaTheme="minorEastAsia"/>
          <w:noProof/>
          <w:kern w:val="2"/>
          <w:sz w:val="22"/>
          <w:szCs w:val="22"/>
          <w:lang w:val="en-US" w:eastAsia="en-US"/>
          <w14:ligatures w14:val="standardContextual"/>
        </w:rPr>
      </w:pPr>
      <w:hyperlink w:anchor="_Toc135393633" w:history="1">
        <w:r w:rsidR="007912E5" w:rsidRPr="00C570E5">
          <w:rPr>
            <w:rStyle w:val="Hyperlink"/>
            <w:noProof/>
          </w:rPr>
          <w:t>3.7.7</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 8 (Pause Butt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3 \h </w:instrText>
        </w:r>
        <w:r w:rsidR="007912E5" w:rsidRPr="00C570E5">
          <w:rPr>
            <w:noProof/>
            <w:webHidden/>
          </w:rPr>
        </w:r>
        <w:r w:rsidR="007912E5" w:rsidRPr="00C570E5">
          <w:rPr>
            <w:noProof/>
            <w:webHidden/>
          </w:rPr>
          <w:fldChar w:fldCharType="separate"/>
        </w:r>
        <w:r w:rsidR="007912E5" w:rsidRPr="00C570E5">
          <w:rPr>
            <w:noProof/>
            <w:webHidden/>
          </w:rPr>
          <w:t>17</w:t>
        </w:r>
        <w:r w:rsidR="007912E5" w:rsidRPr="00C570E5">
          <w:rPr>
            <w:noProof/>
            <w:webHidden/>
          </w:rPr>
          <w:fldChar w:fldCharType="end"/>
        </w:r>
      </w:hyperlink>
    </w:p>
    <w:p w14:paraId="4750E011" w14:textId="0F02DA3B" w:rsidR="007912E5" w:rsidRPr="00C570E5" w:rsidRDefault="00000000">
      <w:pPr>
        <w:pStyle w:val="TOC3"/>
        <w:rPr>
          <w:rFonts w:eastAsiaTheme="minorEastAsia"/>
          <w:noProof/>
          <w:kern w:val="2"/>
          <w:sz w:val="22"/>
          <w:szCs w:val="22"/>
          <w:lang w:val="en-US" w:eastAsia="en-US"/>
          <w14:ligatures w14:val="standardContextual"/>
        </w:rPr>
      </w:pPr>
      <w:hyperlink w:anchor="_Toc135393634" w:history="1">
        <w:r w:rsidR="007912E5" w:rsidRPr="00C570E5">
          <w:rPr>
            <w:rStyle w:val="Hyperlink"/>
            <w:noProof/>
          </w:rPr>
          <w:t>3.7.8</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Use Case 9 (Level Complete &amp; Level Fail)</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4 \h </w:instrText>
        </w:r>
        <w:r w:rsidR="007912E5" w:rsidRPr="00C570E5">
          <w:rPr>
            <w:noProof/>
            <w:webHidden/>
          </w:rPr>
        </w:r>
        <w:r w:rsidR="007912E5" w:rsidRPr="00C570E5">
          <w:rPr>
            <w:noProof/>
            <w:webHidden/>
          </w:rPr>
          <w:fldChar w:fldCharType="separate"/>
        </w:r>
        <w:r w:rsidR="007912E5" w:rsidRPr="00C570E5">
          <w:rPr>
            <w:noProof/>
            <w:webHidden/>
          </w:rPr>
          <w:t>18</w:t>
        </w:r>
        <w:r w:rsidR="007912E5" w:rsidRPr="00C570E5">
          <w:rPr>
            <w:noProof/>
            <w:webHidden/>
          </w:rPr>
          <w:fldChar w:fldCharType="end"/>
        </w:r>
      </w:hyperlink>
    </w:p>
    <w:p w14:paraId="04B0D17C" w14:textId="37B2789B" w:rsidR="007912E5" w:rsidRPr="00C570E5" w:rsidRDefault="00000000">
      <w:pPr>
        <w:pStyle w:val="TOC3"/>
        <w:rPr>
          <w:rFonts w:eastAsiaTheme="minorEastAsia"/>
          <w:noProof/>
          <w:kern w:val="2"/>
          <w:sz w:val="22"/>
          <w:szCs w:val="22"/>
          <w:lang w:val="en-US" w:eastAsia="en-US"/>
          <w14:ligatures w14:val="standardContextual"/>
        </w:rPr>
      </w:pPr>
      <w:hyperlink w:anchor="_Toc135393635" w:history="1">
        <w:r w:rsidR="007912E5" w:rsidRPr="00C570E5">
          <w:rPr>
            <w:rStyle w:val="Hyperlink"/>
            <w:noProof/>
          </w:rPr>
          <w:t>3.8</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Feature Build-Development, Testing, Sample</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5 \h </w:instrText>
        </w:r>
        <w:r w:rsidR="007912E5" w:rsidRPr="00C570E5">
          <w:rPr>
            <w:noProof/>
            <w:webHidden/>
          </w:rPr>
        </w:r>
        <w:r w:rsidR="007912E5" w:rsidRPr="00C570E5">
          <w:rPr>
            <w:noProof/>
            <w:webHidden/>
          </w:rPr>
          <w:fldChar w:fldCharType="separate"/>
        </w:r>
        <w:r w:rsidR="007912E5" w:rsidRPr="00C570E5">
          <w:rPr>
            <w:noProof/>
            <w:webHidden/>
          </w:rPr>
          <w:t>19</w:t>
        </w:r>
        <w:r w:rsidR="007912E5" w:rsidRPr="00C570E5">
          <w:rPr>
            <w:noProof/>
            <w:webHidden/>
          </w:rPr>
          <w:fldChar w:fldCharType="end"/>
        </w:r>
      </w:hyperlink>
    </w:p>
    <w:p w14:paraId="0E612557" w14:textId="3A08AA00" w:rsidR="007912E5" w:rsidRPr="00C570E5" w:rsidRDefault="00000000">
      <w:pPr>
        <w:pStyle w:val="TOC2"/>
        <w:rPr>
          <w:rFonts w:eastAsiaTheme="minorEastAsia"/>
          <w:b w:val="0"/>
          <w:noProof/>
          <w:kern w:val="2"/>
          <w:sz w:val="22"/>
          <w:szCs w:val="22"/>
          <w:lang w:val="en-US" w:eastAsia="en-US"/>
          <w14:ligatures w14:val="standardContextual"/>
        </w:rPr>
      </w:pPr>
      <w:hyperlink w:anchor="_Toc135393636" w:history="1">
        <w:r w:rsidR="007912E5" w:rsidRPr="00C570E5">
          <w:rPr>
            <w:rStyle w:val="Hyperlink"/>
            <w:noProof/>
          </w:rPr>
          <w:t>CHAPTER 4</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6 \h </w:instrText>
        </w:r>
        <w:r w:rsidR="007912E5" w:rsidRPr="00C570E5">
          <w:rPr>
            <w:noProof/>
            <w:webHidden/>
          </w:rPr>
        </w:r>
        <w:r w:rsidR="007912E5" w:rsidRPr="00C570E5">
          <w:rPr>
            <w:noProof/>
            <w:webHidden/>
          </w:rPr>
          <w:fldChar w:fldCharType="separate"/>
        </w:r>
        <w:r w:rsidR="007912E5" w:rsidRPr="00C570E5">
          <w:rPr>
            <w:noProof/>
            <w:webHidden/>
          </w:rPr>
          <w:t>20</w:t>
        </w:r>
        <w:r w:rsidR="007912E5" w:rsidRPr="00C570E5">
          <w:rPr>
            <w:noProof/>
            <w:webHidden/>
          </w:rPr>
          <w:fldChar w:fldCharType="end"/>
        </w:r>
      </w:hyperlink>
    </w:p>
    <w:p w14:paraId="3FE24349" w14:textId="613A9143" w:rsidR="007912E5" w:rsidRPr="00C570E5" w:rsidRDefault="00000000">
      <w:pPr>
        <w:pStyle w:val="TOC2"/>
        <w:rPr>
          <w:rFonts w:eastAsiaTheme="minorEastAsia"/>
          <w:b w:val="0"/>
          <w:noProof/>
          <w:kern w:val="2"/>
          <w:sz w:val="22"/>
          <w:szCs w:val="22"/>
          <w:lang w:val="en-US" w:eastAsia="en-US"/>
          <w14:ligatures w14:val="standardContextual"/>
        </w:rPr>
      </w:pPr>
      <w:hyperlink w:anchor="_Toc135393637" w:history="1">
        <w:r w:rsidR="007912E5" w:rsidRPr="00C570E5">
          <w:rPr>
            <w:rStyle w:val="Hyperlink"/>
            <w:noProof/>
          </w:rPr>
          <w:t>IMPLEMENTA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7 \h </w:instrText>
        </w:r>
        <w:r w:rsidR="007912E5" w:rsidRPr="00C570E5">
          <w:rPr>
            <w:noProof/>
            <w:webHidden/>
          </w:rPr>
        </w:r>
        <w:r w:rsidR="007912E5" w:rsidRPr="00C570E5">
          <w:rPr>
            <w:noProof/>
            <w:webHidden/>
          </w:rPr>
          <w:fldChar w:fldCharType="separate"/>
        </w:r>
        <w:r w:rsidR="007912E5" w:rsidRPr="00C570E5">
          <w:rPr>
            <w:noProof/>
            <w:webHidden/>
          </w:rPr>
          <w:t>20</w:t>
        </w:r>
        <w:r w:rsidR="007912E5" w:rsidRPr="00C570E5">
          <w:rPr>
            <w:noProof/>
            <w:webHidden/>
          </w:rPr>
          <w:fldChar w:fldCharType="end"/>
        </w:r>
      </w:hyperlink>
    </w:p>
    <w:p w14:paraId="663C28B3" w14:textId="1EA385CB" w:rsidR="007912E5" w:rsidRPr="00C570E5" w:rsidRDefault="00000000">
      <w:pPr>
        <w:pStyle w:val="TOC3"/>
        <w:rPr>
          <w:rFonts w:eastAsiaTheme="minorEastAsia"/>
          <w:noProof/>
          <w:kern w:val="2"/>
          <w:sz w:val="22"/>
          <w:szCs w:val="22"/>
          <w:lang w:val="en-US" w:eastAsia="en-US"/>
          <w14:ligatures w14:val="standardContextual"/>
        </w:rPr>
      </w:pPr>
      <w:hyperlink w:anchor="_Toc135393638" w:history="1">
        <w:r w:rsidR="007912E5" w:rsidRPr="00C570E5">
          <w:rPr>
            <w:rStyle w:val="Hyperlink"/>
            <w:noProof/>
          </w:rPr>
          <w:t>4.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Introduc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8 \h </w:instrText>
        </w:r>
        <w:r w:rsidR="007912E5" w:rsidRPr="00C570E5">
          <w:rPr>
            <w:noProof/>
            <w:webHidden/>
          </w:rPr>
        </w:r>
        <w:r w:rsidR="007912E5" w:rsidRPr="00C570E5">
          <w:rPr>
            <w:noProof/>
            <w:webHidden/>
          </w:rPr>
          <w:fldChar w:fldCharType="separate"/>
        </w:r>
        <w:r w:rsidR="007912E5" w:rsidRPr="00C570E5">
          <w:rPr>
            <w:noProof/>
            <w:webHidden/>
          </w:rPr>
          <w:t>20</w:t>
        </w:r>
        <w:r w:rsidR="007912E5" w:rsidRPr="00C570E5">
          <w:rPr>
            <w:noProof/>
            <w:webHidden/>
          </w:rPr>
          <w:fldChar w:fldCharType="end"/>
        </w:r>
      </w:hyperlink>
    </w:p>
    <w:p w14:paraId="2CF24B6C" w14:textId="25E0BE94" w:rsidR="007912E5" w:rsidRPr="00C570E5" w:rsidRDefault="00000000">
      <w:pPr>
        <w:pStyle w:val="TOC3"/>
        <w:rPr>
          <w:rFonts w:eastAsiaTheme="minorEastAsia"/>
          <w:noProof/>
          <w:kern w:val="2"/>
          <w:sz w:val="22"/>
          <w:szCs w:val="22"/>
          <w:lang w:val="en-US" w:eastAsia="en-US"/>
          <w14:ligatures w14:val="standardContextual"/>
        </w:rPr>
      </w:pPr>
      <w:hyperlink w:anchor="_Toc135393639" w:history="1">
        <w:r w:rsidR="007912E5" w:rsidRPr="00C570E5">
          <w:rPr>
            <w:rStyle w:val="Hyperlink"/>
            <w:noProof/>
          </w:rPr>
          <w:t>4.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Story Board</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39 \h </w:instrText>
        </w:r>
        <w:r w:rsidR="007912E5" w:rsidRPr="00C570E5">
          <w:rPr>
            <w:noProof/>
            <w:webHidden/>
          </w:rPr>
        </w:r>
        <w:r w:rsidR="007912E5" w:rsidRPr="00C570E5">
          <w:rPr>
            <w:noProof/>
            <w:webHidden/>
          </w:rPr>
          <w:fldChar w:fldCharType="separate"/>
        </w:r>
        <w:r w:rsidR="007912E5" w:rsidRPr="00C570E5">
          <w:rPr>
            <w:noProof/>
            <w:webHidden/>
          </w:rPr>
          <w:t>20</w:t>
        </w:r>
        <w:r w:rsidR="007912E5" w:rsidRPr="00C570E5">
          <w:rPr>
            <w:noProof/>
            <w:webHidden/>
          </w:rPr>
          <w:fldChar w:fldCharType="end"/>
        </w:r>
      </w:hyperlink>
    </w:p>
    <w:p w14:paraId="66443364" w14:textId="4A4E31A0" w:rsidR="007912E5" w:rsidRPr="00C570E5" w:rsidRDefault="00000000">
      <w:pPr>
        <w:pStyle w:val="TOC3"/>
        <w:rPr>
          <w:rFonts w:eastAsiaTheme="minorEastAsia"/>
          <w:noProof/>
          <w:kern w:val="2"/>
          <w:sz w:val="22"/>
          <w:szCs w:val="22"/>
          <w:lang w:val="en-US" w:eastAsia="en-US"/>
          <w14:ligatures w14:val="standardContextual"/>
        </w:rPr>
      </w:pPr>
      <w:hyperlink w:anchor="_Toc135393640" w:history="1">
        <w:r w:rsidR="007912E5" w:rsidRPr="00C570E5">
          <w:rPr>
            <w:rStyle w:val="Hyperlink"/>
            <w:noProof/>
          </w:rPr>
          <w:t>4.3</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Game Design and Development</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0 \h </w:instrText>
        </w:r>
        <w:r w:rsidR="007912E5" w:rsidRPr="00C570E5">
          <w:rPr>
            <w:noProof/>
            <w:webHidden/>
          </w:rPr>
        </w:r>
        <w:r w:rsidR="007912E5" w:rsidRPr="00C570E5">
          <w:rPr>
            <w:noProof/>
            <w:webHidden/>
          </w:rPr>
          <w:fldChar w:fldCharType="separate"/>
        </w:r>
        <w:r w:rsidR="007912E5" w:rsidRPr="00C570E5">
          <w:rPr>
            <w:noProof/>
            <w:webHidden/>
          </w:rPr>
          <w:t>21</w:t>
        </w:r>
        <w:r w:rsidR="007912E5" w:rsidRPr="00C570E5">
          <w:rPr>
            <w:noProof/>
            <w:webHidden/>
          </w:rPr>
          <w:fldChar w:fldCharType="end"/>
        </w:r>
      </w:hyperlink>
    </w:p>
    <w:p w14:paraId="61747644" w14:textId="6E9A2812" w:rsidR="007912E5" w:rsidRPr="00C570E5" w:rsidRDefault="00000000">
      <w:pPr>
        <w:pStyle w:val="TOC3"/>
        <w:rPr>
          <w:rFonts w:eastAsiaTheme="minorEastAsia"/>
          <w:noProof/>
          <w:kern w:val="2"/>
          <w:sz w:val="22"/>
          <w:szCs w:val="22"/>
          <w:lang w:val="en-US" w:eastAsia="en-US"/>
          <w14:ligatures w14:val="standardContextual"/>
        </w:rPr>
      </w:pPr>
      <w:hyperlink w:anchor="_Toc135393641" w:history="1">
        <w:r w:rsidR="007912E5" w:rsidRPr="00C570E5">
          <w:rPr>
            <w:rStyle w:val="Hyperlink"/>
            <w:noProof/>
          </w:rPr>
          <w:t>4.4</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Do Twee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1 \h </w:instrText>
        </w:r>
        <w:r w:rsidR="007912E5" w:rsidRPr="00C570E5">
          <w:rPr>
            <w:noProof/>
            <w:webHidden/>
          </w:rPr>
        </w:r>
        <w:r w:rsidR="007912E5" w:rsidRPr="00C570E5">
          <w:rPr>
            <w:noProof/>
            <w:webHidden/>
          </w:rPr>
          <w:fldChar w:fldCharType="separate"/>
        </w:r>
        <w:r w:rsidR="007912E5" w:rsidRPr="00C570E5">
          <w:rPr>
            <w:noProof/>
            <w:webHidden/>
          </w:rPr>
          <w:t>22</w:t>
        </w:r>
        <w:r w:rsidR="007912E5" w:rsidRPr="00C570E5">
          <w:rPr>
            <w:noProof/>
            <w:webHidden/>
          </w:rPr>
          <w:fldChar w:fldCharType="end"/>
        </w:r>
      </w:hyperlink>
    </w:p>
    <w:p w14:paraId="4BEA00F8" w14:textId="09E10C32" w:rsidR="007912E5" w:rsidRPr="00C570E5" w:rsidRDefault="00000000">
      <w:pPr>
        <w:pStyle w:val="TOC3"/>
        <w:rPr>
          <w:rFonts w:eastAsiaTheme="minorEastAsia"/>
          <w:noProof/>
          <w:kern w:val="2"/>
          <w:sz w:val="22"/>
          <w:szCs w:val="22"/>
          <w:lang w:val="en-US" w:eastAsia="en-US"/>
          <w14:ligatures w14:val="standardContextual"/>
        </w:rPr>
      </w:pPr>
      <w:hyperlink w:anchor="_Toc135393642" w:history="1">
        <w:r w:rsidR="007912E5" w:rsidRPr="00C570E5">
          <w:rPr>
            <w:rStyle w:val="Hyperlink"/>
            <w:noProof/>
          </w:rPr>
          <w:t>4.5</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Cinemachine</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2 \h </w:instrText>
        </w:r>
        <w:r w:rsidR="007912E5" w:rsidRPr="00C570E5">
          <w:rPr>
            <w:noProof/>
            <w:webHidden/>
          </w:rPr>
        </w:r>
        <w:r w:rsidR="007912E5" w:rsidRPr="00C570E5">
          <w:rPr>
            <w:noProof/>
            <w:webHidden/>
          </w:rPr>
          <w:fldChar w:fldCharType="separate"/>
        </w:r>
        <w:r w:rsidR="007912E5" w:rsidRPr="00C570E5">
          <w:rPr>
            <w:noProof/>
            <w:webHidden/>
          </w:rPr>
          <w:t>22</w:t>
        </w:r>
        <w:r w:rsidR="007912E5" w:rsidRPr="00C570E5">
          <w:rPr>
            <w:noProof/>
            <w:webHidden/>
          </w:rPr>
          <w:fldChar w:fldCharType="end"/>
        </w:r>
      </w:hyperlink>
    </w:p>
    <w:p w14:paraId="6B340401" w14:textId="0DAB3D05" w:rsidR="007912E5" w:rsidRPr="00C570E5" w:rsidRDefault="00000000">
      <w:pPr>
        <w:pStyle w:val="TOC3"/>
        <w:rPr>
          <w:rFonts w:eastAsiaTheme="minorEastAsia"/>
          <w:noProof/>
          <w:kern w:val="2"/>
          <w:sz w:val="22"/>
          <w:szCs w:val="22"/>
          <w:lang w:val="en-US" w:eastAsia="en-US"/>
          <w14:ligatures w14:val="standardContextual"/>
        </w:rPr>
      </w:pPr>
      <w:hyperlink w:anchor="_Toc135393643" w:history="1">
        <w:r w:rsidR="007912E5" w:rsidRPr="00C570E5">
          <w:rPr>
            <w:rStyle w:val="Hyperlink"/>
            <w:noProof/>
          </w:rPr>
          <w:t>4.6</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Particle Pack – Unity Technologie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3 \h </w:instrText>
        </w:r>
        <w:r w:rsidR="007912E5" w:rsidRPr="00C570E5">
          <w:rPr>
            <w:noProof/>
            <w:webHidden/>
          </w:rPr>
        </w:r>
        <w:r w:rsidR="007912E5" w:rsidRPr="00C570E5">
          <w:rPr>
            <w:noProof/>
            <w:webHidden/>
          </w:rPr>
          <w:fldChar w:fldCharType="separate"/>
        </w:r>
        <w:r w:rsidR="007912E5" w:rsidRPr="00C570E5">
          <w:rPr>
            <w:noProof/>
            <w:webHidden/>
          </w:rPr>
          <w:t>22</w:t>
        </w:r>
        <w:r w:rsidR="007912E5" w:rsidRPr="00C570E5">
          <w:rPr>
            <w:noProof/>
            <w:webHidden/>
          </w:rPr>
          <w:fldChar w:fldCharType="end"/>
        </w:r>
      </w:hyperlink>
    </w:p>
    <w:p w14:paraId="458A995E" w14:textId="14DB85AD" w:rsidR="007912E5" w:rsidRPr="00C570E5" w:rsidRDefault="00000000">
      <w:pPr>
        <w:pStyle w:val="TOC3"/>
        <w:rPr>
          <w:rFonts w:eastAsiaTheme="minorEastAsia"/>
          <w:noProof/>
          <w:kern w:val="2"/>
          <w:sz w:val="22"/>
          <w:szCs w:val="22"/>
          <w:lang w:val="en-US" w:eastAsia="en-US"/>
          <w14:ligatures w14:val="standardContextual"/>
        </w:rPr>
      </w:pPr>
      <w:hyperlink w:anchor="_Toc135393644" w:history="1">
        <w:r w:rsidR="007912E5" w:rsidRPr="00C570E5">
          <w:rPr>
            <w:rStyle w:val="Hyperlink"/>
            <w:noProof/>
          </w:rPr>
          <w:t>4.7</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Cross Platform Input</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4 \h </w:instrText>
        </w:r>
        <w:r w:rsidR="007912E5" w:rsidRPr="00C570E5">
          <w:rPr>
            <w:noProof/>
            <w:webHidden/>
          </w:rPr>
        </w:r>
        <w:r w:rsidR="007912E5" w:rsidRPr="00C570E5">
          <w:rPr>
            <w:noProof/>
            <w:webHidden/>
          </w:rPr>
          <w:fldChar w:fldCharType="separate"/>
        </w:r>
        <w:r w:rsidR="007912E5" w:rsidRPr="00C570E5">
          <w:rPr>
            <w:noProof/>
            <w:webHidden/>
          </w:rPr>
          <w:t>22</w:t>
        </w:r>
        <w:r w:rsidR="007912E5" w:rsidRPr="00C570E5">
          <w:rPr>
            <w:noProof/>
            <w:webHidden/>
          </w:rPr>
          <w:fldChar w:fldCharType="end"/>
        </w:r>
      </w:hyperlink>
    </w:p>
    <w:p w14:paraId="712A807D" w14:textId="76E286F9" w:rsidR="007912E5" w:rsidRPr="00C570E5" w:rsidRDefault="00000000">
      <w:pPr>
        <w:pStyle w:val="TOC3"/>
        <w:rPr>
          <w:rFonts w:eastAsiaTheme="minorEastAsia"/>
          <w:noProof/>
          <w:kern w:val="2"/>
          <w:sz w:val="22"/>
          <w:szCs w:val="22"/>
          <w:lang w:val="en-US" w:eastAsia="en-US"/>
          <w14:ligatures w14:val="standardContextual"/>
        </w:rPr>
      </w:pPr>
      <w:hyperlink w:anchor="_Toc135393645" w:history="1">
        <w:r w:rsidR="007912E5" w:rsidRPr="00C570E5">
          <w:rPr>
            <w:rStyle w:val="Hyperlink"/>
            <w:noProof/>
          </w:rPr>
          <w:t>4.8</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Car Controller Package</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5 \h </w:instrText>
        </w:r>
        <w:r w:rsidR="007912E5" w:rsidRPr="00C570E5">
          <w:rPr>
            <w:noProof/>
            <w:webHidden/>
          </w:rPr>
        </w:r>
        <w:r w:rsidR="007912E5" w:rsidRPr="00C570E5">
          <w:rPr>
            <w:noProof/>
            <w:webHidden/>
          </w:rPr>
          <w:fldChar w:fldCharType="separate"/>
        </w:r>
        <w:r w:rsidR="007912E5" w:rsidRPr="00C570E5">
          <w:rPr>
            <w:noProof/>
            <w:webHidden/>
          </w:rPr>
          <w:t>23</w:t>
        </w:r>
        <w:r w:rsidR="007912E5" w:rsidRPr="00C570E5">
          <w:rPr>
            <w:noProof/>
            <w:webHidden/>
          </w:rPr>
          <w:fldChar w:fldCharType="end"/>
        </w:r>
      </w:hyperlink>
    </w:p>
    <w:p w14:paraId="06903758" w14:textId="4732CC13" w:rsidR="007912E5" w:rsidRPr="00C570E5" w:rsidRDefault="00000000">
      <w:pPr>
        <w:pStyle w:val="TOC3"/>
        <w:rPr>
          <w:rFonts w:eastAsiaTheme="minorEastAsia"/>
          <w:noProof/>
          <w:kern w:val="2"/>
          <w:sz w:val="22"/>
          <w:szCs w:val="22"/>
          <w:lang w:val="en-US" w:eastAsia="en-US"/>
          <w14:ligatures w14:val="standardContextual"/>
        </w:rPr>
      </w:pPr>
      <w:hyperlink w:anchor="_Toc135393646" w:history="1">
        <w:r w:rsidR="007912E5" w:rsidRPr="00C570E5">
          <w:rPr>
            <w:rStyle w:val="Hyperlink"/>
            <w:noProof/>
          </w:rPr>
          <w:t>4.9</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Road Model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6 \h </w:instrText>
        </w:r>
        <w:r w:rsidR="007912E5" w:rsidRPr="00C570E5">
          <w:rPr>
            <w:noProof/>
            <w:webHidden/>
          </w:rPr>
        </w:r>
        <w:r w:rsidR="007912E5" w:rsidRPr="00C570E5">
          <w:rPr>
            <w:noProof/>
            <w:webHidden/>
          </w:rPr>
          <w:fldChar w:fldCharType="separate"/>
        </w:r>
        <w:r w:rsidR="007912E5" w:rsidRPr="00C570E5">
          <w:rPr>
            <w:noProof/>
            <w:webHidden/>
          </w:rPr>
          <w:t>23</w:t>
        </w:r>
        <w:r w:rsidR="007912E5" w:rsidRPr="00C570E5">
          <w:rPr>
            <w:noProof/>
            <w:webHidden/>
          </w:rPr>
          <w:fldChar w:fldCharType="end"/>
        </w:r>
      </w:hyperlink>
    </w:p>
    <w:p w14:paraId="65A7EF3A" w14:textId="30027EF6" w:rsidR="007912E5" w:rsidRPr="00C570E5" w:rsidRDefault="00000000">
      <w:pPr>
        <w:pStyle w:val="TOC3"/>
        <w:rPr>
          <w:rFonts w:eastAsiaTheme="minorEastAsia"/>
          <w:noProof/>
          <w:kern w:val="2"/>
          <w:sz w:val="22"/>
          <w:szCs w:val="22"/>
          <w:lang w:val="en-US" w:eastAsia="en-US"/>
          <w14:ligatures w14:val="standardContextual"/>
        </w:rPr>
      </w:pPr>
      <w:hyperlink w:anchor="_Toc135393647" w:history="1">
        <w:r w:rsidR="007912E5" w:rsidRPr="00C570E5">
          <w:rPr>
            <w:rStyle w:val="Hyperlink"/>
            <w:noProof/>
          </w:rPr>
          <w:t>4.10</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Player Model</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7 \h </w:instrText>
        </w:r>
        <w:r w:rsidR="007912E5" w:rsidRPr="00C570E5">
          <w:rPr>
            <w:noProof/>
            <w:webHidden/>
          </w:rPr>
        </w:r>
        <w:r w:rsidR="007912E5" w:rsidRPr="00C570E5">
          <w:rPr>
            <w:noProof/>
            <w:webHidden/>
          </w:rPr>
          <w:fldChar w:fldCharType="separate"/>
        </w:r>
        <w:r w:rsidR="007912E5" w:rsidRPr="00C570E5">
          <w:rPr>
            <w:noProof/>
            <w:webHidden/>
          </w:rPr>
          <w:t>23</w:t>
        </w:r>
        <w:r w:rsidR="007912E5" w:rsidRPr="00C570E5">
          <w:rPr>
            <w:noProof/>
            <w:webHidden/>
          </w:rPr>
          <w:fldChar w:fldCharType="end"/>
        </w:r>
      </w:hyperlink>
    </w:p>
    <w:p w14:paraId="7691701D" w14:textId="2595CBB2" w:rsidR="007912E5" w:rsidRPr="00C570E5" w:rsidRDefault="00000000">
      <w:pPr>
        <w:pStyle w:val="TOC3"/>
        <w:rPr>
          <w:rFonts w:eastAsiaTheme="minorEastAsia"/>
          <w:noProof/>
          <w:kern w:val="2"/>
          <w:sz w:val="22"/>
          <w:szCs w:val="22"/>
          <w:lang w:val="en-US" w:eastAsia="en-US"/>
          <w14:ligatures w14:val="standardContextual"/>
        </w:rPr>
      </w:pPr>
      <w:hyperlink w:anchor="_Toc135393648" w:history="1">
        <w:r w:rsidR="007912E5" w:rsidRPr="00C570E5">
          <w:rPr>
            <w:rStyle w:val="Hyperlink"/>
            <w:noProof/>
          </w:rPr>
          <w:t>4.1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Car Model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8 \h </w:instrText>
        </w:r>
        <w:r w:rsidR="007912E5" w:rsidRPr="00C570E5">
          <w:rPr>
            <w:noProof/>
            <w:webHidden/>
          </w:rPr>
        </w:r>
        <w:r w:rsidR="007912E5" w:rsidRPr="00C570E5">
          <w:rPr>
            <w:noProof/>
            <w:webHidden/>
          </w:rPr>
          <w:fldChar w:fldCharType="separate"/>
        </w:r>
        <w:r w:rsidR="007912E5" w:rsidRPr="00C570E5">
          <w:rPr>
            <w:noProof/>
            <w:webHidden/>
          </w:rPr>
          <w:t>24</w:t>
        </w:r>
        <w:r w:rsidR="007912E5" w:rsidRPr="00C570E5">
          <w:rPr>
            <w:noProof/>
            <w:webHidden/>
          </w:rPr>
          <w:fldChar w:fldCharType="end"/>
        </w:r>
      </w:hyperlink>
    </w:p>
    <w:p w14:paraId="448705E4" w14:textId="23F1A346" w:rsidR="007912E5" w:rsidRPr="00C570E5" w:rsidRDefault="00000000">
      <w:pPr>
        <w:pStyle w:val="TOC3"/>
        <w:rPr>
          <w:rFonts w:eastAsiaTheme="minorEastAsia"/>
          <w:noProof/>
          <w:kern w:val="2"/>
          <w:sz w:val="22"/>
          <w:szCs w:val="22"/>
          <w:lang w:val="en-US" w:eastAsia="en-US"/>
          <w14:ligatures w14:val="standardContextual"/>
        </w:rPr>
      </w:pPr>
      <w:hyperlink w:anchor="_Toc135393649" w:history="1">
        <w:r w:rsidR="007912E5" w:rsidRPr="00C570E5">
          <w:rPr>
            <w:rStyle w:val="Hyperlink"/>
            <w:noProof/>
          </w:rPr>
          <w:t>4.1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Sky Series Freebie</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49 \h </w:instrText>
        </w:r>
        <w:r w:rsidR="007912E5" w:rsidRPr="00C570E5">
          <w:rPr>
            <w:noProof/>
            <w:webHidden/>
          </w:rPr>
        </w:r>
        <w:r w:rsidR="007912E5" w:rsidRPr="00C570E5">
          <w:rPr>
            <w:noProof/>
            <w:webHidden/>
          </w:rPr>
          <w:fldChar w:fldCharType="separate"/>
        </w:r>
        <w:r w:rsidR="007912E5" w:rsidRPr="00C570E5">
          <w:rPr>
            <w:noProof/>
            <w:webHidden/>
          </w:rPr>
          <w:t>24</w:t>
        </w:r>
        <w:r w:rsidR="007912E5" w:rsidRPr="00C570E5">
          <w:rPr>
            <w:noProof/>
            <w:webHidden/>
          </w:rPr>
          <w:fldChar w:fldCharType="end"/>
        </w:r>
      </w:hyperlink>
    </w:p>
    <w:p w14:paraId="0AF9D153" w14:textId="4BCB800F" w:rsidR="007912E5" w:rsidRPr="00C570E5" w:rsidRDefault="00000000">
      <w:pPr>
        <w:pStyle w:val="TOC3"/>
        <w:rPr>
          <w:rFonts w:eastAsiaTheme="minorEastAsia"/>
          <w:noProof/>
          <w:kern w:val="2"/>
          <w:sz w:val="22"/>
          <w:szCs w:val="22"/>
          <w:lang w:val="en-US" w:eastAsia="en-US"/>
          <w14:ligatures w14:val="standardContextual"/>
        </w:rPr>
      </w:pPr>
      <w:hyperlink w:anchor="_Toc135393650" w:history="1">
        <w:r w:rsidR="007912E5" w:rsidRPr="00C570E5">
          <w:rPr>
            <w:rStyle w:val="Hyperlink"/>
            <w:noProof/>
          </w:rPr>
          <w:t>4.13</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Race Gamer Soundtrack</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0 \h </w:instrText>
        </w:r>
        <w:r w:rsidR="007912E5" w:rsidRPr="00C570E5">
          <w:rPr>
            <w:noProof/>
            <w:webHidden/>
          </w:rPr>
        </w:r>
        <w:r w:rsidR="007912E5" w:rsidRPr="00C570E5">
          <w:rPr>
            <w:noProof/>
            <w:webHidden/>
          </w:rPr>
          <w:fldChar w:fldCharType="separate"/>
        </w:r>
        <w:r w:rsidR="007912E5" w:rsidRPr="00C570E5">
          <w:rPr>
            <w:noProof/>
            <w:webHidden/>
          </w:rPr>
          <w:t>24</w:t>
        </w:r>
        <w:r w:rsidR="007912E5" w:rsidRPr="00C570E5">
          <w:rPr>
            <w:noProof/>
            <w:webHidden/>
          </w:rPr>
          <w:fldChar w:fldCharType="end"/>
        </w:r>
      </w:hyperlink>
    </w:p>
    <w:p w14:paraId="2CE01A4C" w14:textId="30E38302" w:rsidR="007912E5" w:rsidRPr="00C570E5" w:rsidRDefault="00000000">
      <w:pPr>
        <w:pStyle w:val="TOC2"/>
        <w:rPr>
          <w:rFonts w:eastAsiaTheme="minorEastAsia"/>
          <w:b w:val="0"/>
          <w:noProof/>
          <w:kern w:val="2"/>
          <w:sz w:val="22"/>
          <w:szCs w:val="22"/>
          <w:lang w:val="en-US" w:eastAsia="en-US"/>
          <w14:ligatures w14:val="standardContextual"/>
        </w:rPr>
      </w:pPr>
      <w:hyperlink w:anchor="_Toc135393651" w:history="1">
        <w:r w:rsidR="007912E5" w:rsidRPr="00C570E5">
          <w:rPr>
            <w:rStyle w:val="Hyperlink"/>
            <w:noProof/>
          </w:rPr>
          <w:t>CHAPTER 5</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1 \h </w:instrText>
        </w:r>
        <w:r w:rsidR="007912E5" w:rsidRPr="00C570E5">
          <w:rPr>
            <w:noProof/>
            <w:webHidden/>
          </w:rPr>
        </w:r>
        <w:r w:rsidR="007912E5" w:rsidRPr="00C570E5">
          <w:rPr>
            <w:noProof/>
            <w:webHidden/>
          </w:rPr>
          <w:fldChar w:fldCharType="separate"/>
        </w:r>
        <w:r w:rsidR="007912E5" w:rsidRPr="00C570E5">
          <w:rPr>
            <w:noProof/>
            <w:webHidden/>
          </w:rPr>
          <w:t>25</w:t>
        </w:r>
        <w:r w:rsidR="007912E5" w:rsidRPr="00C570E5">
          <w:rPr>
            <w:noProof/>
            <w:webHidden/>
          </w:rPr>
          <w:fldChar w:fldCharType="end"/>
        </w:r>
      </w:hyperlink>
    </w:p>
    <w:p w14:paraId="2C5D917B" w14:textId="25FA9AB5" w:rsidR="007912E5" w:rsidRPr="00C570E5" w:rsidRDefault="00000000">
      <w:pPr>
        <w:pStyle w:val="TOC2"/>
        <w:rPr>
          <w:rFonts w:eastAsiaTheme="minorEastAsia"/>
          <w:b w:val="0"/>
          <w:noProof/>
          <w:kern w:val="2"/>
          <w:sz w:val="22"/>
          <w:szCs w:val="22"/>
          <w:lang w:val="en-US" w:eastAsia="en-US"/>
          <w14:ligatures w14:val="standardContextual"/>
        </w:rPr>
      </w:pPr>
      <w:hyperlink w:anchor="_Toc135393652" w:history="1">
        <w:r w:rsidR="007912E5" w:rsidRPr="00C570E5">
          <w:rPr>
            <w:rStyle w:val="Hyperlink"/>
            <w:noProof/>
          </w:rPr>
          <w:t>RESULTS AND USER MANUAL</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2 \h </w:instrText>
        </w:r>
        <w:r w:rsidR="007912E5" w:rsidRPr="00C570E5">
          <w:rPr>
            <w:noProof/>
            <w:webHidden/>
          </w:rPr>
        </w:r>
        <w:r w:rsidR="007912E5" w:rsidRPr="00C570E5">
          <w:rPr>
            <w:noProof/>
            <w:webHidden/>
          </w:rPr>
          <w:fldChar w:fldCharType="separate"/>
        </w:r>
        <w:r w:rsidR="007912E5" w:rsidRPr="00C570E5">
          <w:rPr>
            <w:noProof/>
            <w:webHidden/>
          </w:rPr>
          <w:t>25</w:t>
        </w:r>
        <w:r w:rsidR="007912E5" w:rsidRPr="00C570E5">
          <w:rPr>
            <w:noProof/>
            <w:webHidden/>
          </w:rPr>
          <w:fldChar w:fldCharType="end"/>
        </w:r>
      </w:hyperlink>
    </w:p>
    <w:p w14:paraId="1CA2D42F" w14:textId="1CF2FE10" w:rsidR="007912E5" w:rsidRPr="00C570E5" w:rsidRDefault="00000000">
      <w:pPr>
        <w:pStyle w:val="TOC3"/>
        <w:rPr>
          <w:rFonts w:eastAsiaTheme="minorEastAsia"/>
          <w:noProof/>
          <w:kern w:val="2"/>
          <w:sz w:val="22"/>
          <w:szCs w:val="22"/>
          <w:lang w:val="en-US" w:eastAsia="en-US"/>
          <w14:ligatures w14:val="standardContextual"/>
        </w:rPr>
      </w:pPr>
      <w:hyperlink w:anchor="_Toc135393653" w:history="1">
        <w:r w:rsidR="007912E5" w:rsidRPr="00C570E5">
          <w:rPr>
            <w:rStyle w:val="Hyperlink"/>
            <w:noProof/>
          </w:rPr>
          <w:t>5.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Results and User Manual</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3 \h </w:instrText>
        </w:r>
        <w:r w:rsidR="007912E5" w:rsidRPr="00C570E5">
          <w:rPr>
            <w:noProof/>
            <w:webHidden/>
          </w:rPr>
        </w:r>
        <w:r w:rsidR="007912E5" w:rsidRPr="00C570E5">
          <w:rPr>
            <w:noProof/>
            <w:webHidden/>
          </w:rPr>
          <w:fldChar w:fldCharType="separate"/>
        </w:r>
        <w:r w:rsidR="007912E5" w:rsidRPr="00C570E5">
          <w:rPr>
            <w:noProof/>
            <w:webHidden/>
          </w:rPr>
          <w:t>25</w:t>
        </w:r>
        <w:r w:rsidR="007912E5" w:rsidRPr="00C570E5">
          <w:rPr>
            <w:noProof/>
            <w:webHidden/>
          </w:rPr>
          <w:fldChar w:fldCharType="end"/>
        </w:r>
      </w:hyperlink>
    </w:p>
    <w:p w14:paraId="2DB2C0E7" w14:textId="142FE529" w:rsidR="007912E5" w:rsidRPr="00C570E5" w:rsidRDefault="00000000">
      <w:pPr>
        <w:pStyle w:val="TOC3"/>
        <w:rPr>
          <w:rFonts w:eastAsiaTheme="minorEastAsia"/>
          <w:noProof/>
          <w:kern w:val="2"/>
          <w:sz w:val="22"/>
          <w:szCs w:val="22"/>
          <w:lang w:val="en-US" w:eastAsia="en-US"/>
          <w14:ligatures w14:val="standardContextual"/>
        </w:rPr>
      </w:pPr>
      <w:hyperlink w:anchor="_Toc135393654" w:history="1">
        <w:r w:rsidR="007912E5" w:rsidRPr="00C570E5">
          <w:rPr>
            <w:rStyle w:val="Hyperlink"/>
            <w:noProof/>
          </w:rPr>
          <w:t>5.1.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Splash Scree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4 \h </w:instrText>
        </w:r>
        <w:r w:rsidR="007912E5" w:rsidRPr="00C570E5">
          <w:rPr>
            <w:noProof/>
            <w:webHidden/>
          </w:rPr>
        </w:r>
        <w:r w:rsidR="007912E5" w:rsidRPr="00C570E5">
          <w:rPr>
            <w:noProof/>
            <w:webHidden/>
          </w:rPr>
          <w:fldChar w:fldCharType="separate"/>
        </w:r>
        <w:r w:rsidR="007912E5" w:rsidRPr="00C570E5">
          <w:rPr>
            <w:noProof/>
            <w:webHidden/>
          </w:rPr>
          <w:t>25</w:t>
        </w:r>
        <w:r w:rsidR="007912E5" w:rsidRPr="00C570E5">
          <w:rPr>
            <w:noProof/>
            <w:webHidden/>
          </w:rPr>
          <w:fldChar w:fldCharType="end"/>
        </w:r>
      </w:hyperlink>
    </w:p>
    <w:p w14:paraId="3D9F2FBD" w14:textId="65FCD846" w:rsidR="007912E5" w:rsidRPr="00C570E5" w:rsidRDefault="00000000">
      <w:pPr>
        <w:pStyle w:val="TOC3"/>
        <w:rPr>
          <w:rFonts w:eastAsiaTheme="minorEastAsia"/>
          <w:noProof/>
          <w:kern w:val="2"/>
          <w:sz w:val="22"/>
          <w:szCs w:val="22"/>
          <w:lang w:val="en-US" w:eastAsia="en-US"/>
          <w14:ligatures w14:val="standardContextual"/>
        </w:rPr>
      </w:pPr>
      <w:hyperlink w:anchor="_Toc135393655" w:history="1">
        <w:r w:rsidR="007912E5" w:rsidRPr="00C570E5">
          <w:rPr>
            <w:rStyle w:val="Hyperlink"/>
            <w:noProof/>
          </w:rPr>
          <w:t>5.1.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Main Menu Scree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5 \h </w:instrText>
        </w:r>
        <w:r w:rsidR="007912E5" w:rsidRPr="00C570E5">
          <w:rPr>
            <w:noProof/>
            <w:webHidden/>
          </w:rPr>
        </w:r>
        <w:r w:rsidR="007912E5" w:rsidRPr="00C570E5">
          <w:rPr>
            <w:noProof/>
            <w:webHidden/>
          </w:rPr>
          <w:fldChar w:fldCharType="separate"/>
        </w:r>
        <w:r w:rsidR="007912E5" w:rsidRPr="00C570E5">
          <w:rPr>
            <w:noProof/>
            <w:webHidden/>
          </w:rPr>
          <w:t>26</w:t>
        </w:r>
        <w:r w:rsidR="007912E5" w:rsidRPr="00C570E5">
          <w:rPr>
            <w:noProof/>
            <w:webHidden/>
          </w:rPr>
          <w:fldChar w:fldCharType="end"/>
        </w:r>
      </w:hyperlink>
    </w:p>
    <w:p w14:paraId="1EF74CFD" w14:textId="5E6FE612" w:rsidR="007912E5" w:rsidRPr="00C570E5" w:rsidRDefault="00000000">
      <w:pPr>
        <w:pStyle w:val="TOC3"/>
        <w:rPr>
          <w:rFonts w:eastAsiaTheme="minorEastAsia"/>
          <w:noProof/>
          <w:kern w:val="2"/>
          <w:sz w:val="22"/>
          <w:szCs w:val="22"/>
          <w:lang w:val="en-US" w:eastAsia="en-US"/>
          <w14:ligatures w14:val="standardContextual"/>
        </w:rPr>
      </w:pPr>
      <w:hyperlink w:anchor="_Toc135393656" w:history="1">
        <w:r w:rsidR="007912E5" w:rsidRPr="00C570E5">
          <w:rPr>
            <w:rStyle w:val="Hyperlink"/>
            <w:noProof/>
          </w:rPr>
          <w:t>5.1.3</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Mode Selec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6 \h </w:instrText>
        </w:r>
        <w:r w:rsidR="007912E5" w:rsidRPr="00C570E5">
          <w:rPr>
            <w:noProof/>
            <w:webHidden/>
          </w:rPr>
        </w:r>
        <w:r w:rsidR="007912E5" w:rsidRPr="00C570E5">
          <w:rPr>
            <w:noProof/>
            <w:webHidden/>
          </w:rPr>
          <w:fldChar w:fldCharType="separate"/>
        </w:r>
        <w:r w:rsidR="007912E5" w:rsidRPr="00C570E5">
          <w:rPr>
            <w:noProof/>
            <w:webHidden/>
          </w:rPr>
          <w:t>27</w:t>
        </w:r>
        <w:r w:rsidR="007912E5" w:rsidRPr="00C570E5">
          <w:rPr>
            <w:noProof/>
            <w:webHidden/>
          </w:rPr>
          <w:fldChar w:fldCharType="end"/>
        </w:r>
      </w:hyperlink>
    </w:p>
    <w:p w14:paraId="10514BE5" w14:textId="47DF5211" w:rsidR="007912E5" w:rsidRPr="00C570E5" w:rsidRDefault="00000000">
      <w:pPr>
        <w:pStyle w:val="TOC3"/>
        <w:rPr>
          <w:rFonts w:eastAsiaTheme="minorEastAsia"/>
          <w:noProof/>
          <w:kern w:val="2"/>
          <w:sz w:val="22"/>
          <w:szCs w:val="22"/>
          <w:lang w:val="en-US" w:eastAsia="en-US"/>
          <w14:ligatures w14:val="standardContextual"/>
        </w:rPr>
      </w:pPr>
      <w:hyperlink w:anchor="_Toc135393657" w:history="1">
        <w:r w:rsidR="007912E5" w:rsidRPr="00C570E5">
          <w:rPr>
            <w:rStyle w:val="Hyperlink"/>
            <w:noProof/>
          </w:rPr>
          <w:t>5.1.4</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Vehicle Selec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7 \h </w:instrText>
        </w:r>
        <w:r w:rsidR="007912E5" w:rsidRPr="00C570E5">
          <w:rPr>
            <w:noProof/>
            <w:webHidden/>
          </w:rPr>
        </w:r>
        <w:r w:rsidR="007912E5" w:rsidRPr="00C570E5">
          <w:rPr>
            <w:noProof/>
            <w:webHidden/>
          </w:rPr>
          <w:fldChar w:fldCharType="separate"/>
        </w:r>
        <w:r w:rsidR="007912E5" w:rsidRPr="00C570E5">
          <w:rPr>
            <w:noProof/>
            <w:webHidden/>
          </w:rPr>
          <w:t>28</w:t>
        </w:r>
        <w:r w:rsidR="007912E5" w:rsidRPr="00C570E5">
          <w:rPr>
            <w:noProof/>
            <w:webHidden/>
          </w:rPr>
          <w:fldChar w:fldCharType="end"/>
        </w:r>
      </w:hyperlink>
    </w:p>
    <w:p w14:paraId="19D95CB2" w14:textId="19C45120" w:rsidR="007912E5" w:rsidRPr="00C570E5" w:rsidRDefault="00000000">
      <w:pPr>
        <w:pStyle w:val="TOC3"/>
        <w:rPr>
          <w:rFonts w:eastAsiaTheme="minorEastAsia"/>
          <w:noProof/>
          <w:kern w:val="2"/>
          <w:sz w:val="22"/>
          <w:szCs w:val="22"/>
          <w:lang w:val="en-US" w:eastAsia="en-US"/>
          <w14:ligatures w14:val="standardContextual"/>
        </w:rPr>
      </w:pPr>
      <w:hyperlink w:anchor="_Toc135393658" w:history="1">
        <w:r w:rsidR="007912E5" w:rsidRPr="00C570E5">
          <w:rPr>
            <w:rStyle w:val="Hyperlink"/>
            <w:noProof/>
          </w:rPr>
          <w:t>5.1.5</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Race Select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8 \h </w:instrText>
        </w:r>
        <w:r w:rsidR="007912E5" w:rsidRPr="00C570E5">
          <w:rPr>
            <w:noProof/>
            <w:webHidden/>
          </w:rPr>
        </w:r>
        <w:r w:rsidR="007912E5" w:rsidRPr="00C570E5">
          <w:rPr>
            <w:noProof/>
            <w:webHidden/>
          </w:rPr>
          <w:fldChar w:fldCharType="separate"/>
        </w:r>
        <w:r w:rsidR="007912E5" w:rsidRPr="00C570E5">
          <w:rPr>
            <w:noProof/>
            <w:webHidden/>
          </w:rPr>
          <w:t>29</w:t>
        </w:r>
        <w:r w:rsidR="007912E5" w:rsidRPr="00C570E5">
          <w:rPr>
            <w:noProof/>
            <w:webHidden/>
          </w:rPr>
          <w:fldChar w:fldCharType="end"/>
        </w:r>
      </w:hyperlink>
    </w:p>
    <w:p w14:paraId="42C5DD99" w14:textId="43B85BCA" w:rsidR="007912E5" w:rsidRPr="00C570E5" w:rsidRDefault="00000000">
      <w:pPr>
        <w:pStyle w:val="TOC3"/>
        <w:rPr>
          <w:rFonts w:eastAsiaTheme="minorEastAsia"/>
          <w:noProof/>
          <w:kern w:val="2"/>
          <w:sz w:val="22"/>
          <w:szCs w:val="22"/>
          <w:lang w:val="en-US" w:eastAsia="en-US"/>
          <w14:ligatures w14:val="standardContextual"/>
        </w:rPr>
      </w:pPr>
      <w:hyperlink w:anchor="_Toc135393659" w:history="1">
        <w:r w:rsidR="007912E5" w:rsidRPr="00C570E5">
          <w:rPr>
            <w:rStyle w:val="Hyperlink"/>
            <w:noProof/>
          </w:rPr>
          <w:t>5.1.6</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Gameplay Control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59 \h </w:instrText>
        </w:r>
        <w:r w:rsidR="007912E5" w:rsidRPr="00C570E5">
          <w:rPr>
            <w:noProof/>
            <w:webHidden/>
          </w:rPr>
        </w:r>
        <w:r w:rsidR="007912E5" w:rsidRPr="00C570E5">
          <w:rPr>
            <w:noProof/>
            <w:webHidden/>
          </w:rPr>
          <w:fldChar w:fldCharType="separate"/>
        </w:r>
        <w:r w:rsidR="007912E5" w:rsidRPr="00C570E5">
          <w:rPr>
            <w:noProof/>
            <w:webHidden/>
          </w:rPr>
          <w:t>30</w:t>
        </w:r>
        <w:r w:rsidR="007912E5" w:rsidRPr="00C570E5">
          <w:rPr>
            <w:noProof/>
            <w:webHidden/>
          </w:rPr>
          <w:fldChar w:fldCharType="end"/>
        </w:r>
      </w:hyperlink>
    </w:p>
    <w:p w14:paraId="3BD3149E" w14:textId="6B55FE14" w:rsidR="007912E5" w:rsidRPr="00C570E5" w:rsidRDefault="00000000">
      <w:pPr>
        <w:pStyle w:val="TOC3"/>
        <w:rPr>
          <w:rFonts w:eastAsiaTheme="minorEastAsia"/>
          <w:noProof/>
          <w:kern w:val="2"/>
          <w:sz w:val="22"/>
          <w:szCs w:val="22"/>
          <w:lang w:val="en-US" w:eastAsia="en-US"/>
          <w14:ligatures w14:val="standardContextual"/>
        </w:rPr>
      </w:pPr>
      <w:hyperlink w:anchor="_Toc135393660" w:history="1">
        <w:r w:rsidR="007912E5" w:rsidRPr="00C570E5">
          <w:rPr>
            <w:rStyle w:val="Hyperlink"/>
            <w:noProof/>
          </w:rPr>
          <w:t>5.1.7</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How to Play</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60 \h </w:instrText>
        </w:r>
        <w:r w:rsidR="007912E5" w:rsidRPr="00C570E5">
          <w:rPr>
            <w:noProof/>
            <w:webHidden/>
          </w:rPr>
        </w:r>
        <w:r w:rsidR="007912E5" w:rsidRPr="00C570E5">
          <w:rPr>
            <w:noProof/>
            <w:webHidden/>
          </w:rPr>
          <w:fldChar w:fldCharType="separate"/>
        </w:r>
        <w:r w:rsidR="007912E5" w:rsidRPr="00C570E5">
          <w:rPr>
            <w:noProof/>
            <w:webHidden/>
          </w:rPr>
          <w:t>31</w:t>
        </w:r>
        <w:r w:rsidR="007912E5" w:rsidRPr="00C570E5">
          <w:rPr>
            <w:noProof/>
            <w:webHidden/>
          </w:rPr>
          <w:fldChar w:fldCharType="end"/>
        </w:r>
      </w:hyperlink>
    </w:p>
    <w:p w14:paraId="2BCAC9AA" w14:textId="78E6CA2D" w:rsidR="007912E5" w:rsidRPr="00C570E5" w:rsidRDefault="00000000">
      <w:pPr>
        <w:pStyle w:val="TOC2"/>
        <w:rPr>
          <w:rFonts w:eastAsiaTheme="minorEastAsia"/>
          <w:b w:val="0"/>
          <w:noProof/>
          <w:kern w:val="2"/>
          <w:sz w:val="22"/>
          <w:szCs w:val="22"/>
          <w:lang w:val="en-US" w:eastAsia="en-US"/>
          <w14:ligatures w14:val="standardContextual"/>
        </w:rPr>
      </w:pPr>
      <w:hyperlink w:anchor="_Toc135393661" w:history="1">
        <w:r w:rsidR="007912E5" w:rsidRPr="00C570E5">
          <w:rPr>
            <w:rStyle w:val="Hyperlink"/>
            <w:noProof/>
          </w:rPr>
          <w:t>CHAPTER 6</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61 \h </w:instrText>
        </w:r>
        <w:r w:rsidR="007912E5" w:rsidRPr="00C570E5">
          <w:rPr>
            <w:noProof/>
            <w:webHidden/>
          </w:rPr>
        </w:r>
        <w:r w:rsidR="007912E5" w:rsidRPr="00C570E5">
          <w:rPr>
            <w:noProof/>
            <w:webHidden/>
          </w:rPr>
          <w:fldChar w:fldCharType="separate"/>
        </w:r>
        <w:r w:rsidR="007912E5" w:rsidRPr="00C570E5">
          <w:rPr>
            <w:noProof/>
            <w:webHidden/>
          </w:rPr>
          <w:t>35</w:t>
        </w:r>
        <w:r w:rsidR="007912E5" w:rsidRPr="00C570E5">
          <w:rPr>
            <w:noProof/>
            <w:webHidden/>
          </w:rPr>
          <w:fldChar w:fldCharType="end"/>
        </w:r>
      </w:hyperlink>
    </w:p>
    <w:p w14:paraId="1DA7578D" w14:textId="58D32280" w:rsidR="007912E5" w:rsidRPr="00C570E5" w:rsidRDefault="00000000">
      <w:pPr>
        <w:pStyle w:val="TOC2"/>
        <w:rPr>
          <w:rFonts w:eastAsiaTheme="minorEastAsia"/>
          <w:b w:val="0"/>
          <w:noProof/>
          <w:kern w:val="2"/>
          <w:sz w:val="22"/>
          <w:szCs w:val="22"/>
          <w:lang w:val="en-US" w:eastAsia="en-US"/>
          <w14:ligatures w14:val="standardContextual"/>
        </w:rPr>
      </w:pPr>
      <w:hyperlink w:anchor="_Toc135393662" w:history="1">
        <w:r w:rsidR="007912E5" w:rsidRPr="00C570E5">
          <w:rPr>
            <w:rStyle w:val="Hyperlink"/>
            <w:noProof/>
          </w:rPr>
          <w:t>CONCLUSION AND RECOMMENDATION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62 \h </w:instrText>
        </w:r>
        <w:r w:rsidR="007912E5" w:rsidRPr="00C570E5">
          <w:rPr>
            <w:noProof/>
            <w:webHidden/>
          </w:rPr>
        </w:r>
        <w:r w:rsidR="007912E5" w:rsidRPr="00C570E5">
          <w:rPr>
            <w:noProof/>
            <w:webHidden/>
          </w:rPr>
          <w:fldChar w:fldCharType="separate"/>
        </w:r>
        <w:r w:rsidR="007912E5" w:rsidRPr="00C570E5">
          <w:rPr>
            <w:noProof/>
            <w:webHidden/>
          </w:rPr>
          <w:t>35</w:t>
        </w:r>
        <w:r w:rsidR="007912E5" w:rsidRPr="00C570E5">
          <w:rPr>
            <w:noProof/>
            <w:webHidden/>
          </w:rPr>
          <w:fldChar w:fldCharType="end"/>
        </w:r>
      </w:hyperlink>
    </w:p>
    <w:p w14:paraId="37D67911" w14:textId="1FB08778" w:rsidR="007912E5" w:rsidRPr="00C570E5" w:rsidRDefault="00000000">
      <w:pPr>
        <w:pStyle w:val="TOC3"/>
        <w:rPr>
          <w:rFonts w:eastAsiaTheme="minorEastAsia"/>
          <w:noProof/>
          <w:kern w:val="2"/>
          <w:sz w:val="22"/>
          <w:szCs w:val="22"/>
          <w:lang w:val="en-US" w:eastAsia="en-US"/>
          <w14:ligatures w14:val="standardContextual"/>
        </w:rPr>
      </w:pPr>
      <w:hyperlink w:anchor="_Toc135393663" w:history="1">
        <w:r w:rsidR="007912E5" w:rsidRPr="00C570E5">
          <w:rPr>
            <w:rStyle w:val="Hyperlink"/>
            <w:noProof/>
          </w:rPr>
          <w:t>6.1</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Conclusion</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63 \h </w:instrText>
        </w:r>
        <w:r w:rsidR="007912E5" w:rsidRPr="00C570E5">
          <w:rPr>
            <w:noProof/>
            <w:webHidden/>
          </w:rPr>
        </w:r>
        <w:r w:rsidR="007912E5" w:rsidRPr="00C570E5">
          <w:rPr>
            <w:noProof/>
            <w:webHidden/>
          </w:rPr>
          <w:fldChar w:fldCharType="separate"/>
        </w:r>
        <w:r w:rsidR="007912E5" w:rsidRPr="00C570E5">
          <w:rPr>
            <w:noProof/>
            <w:webHidden/>
          </w:rPr>
          <w:t>35</w:t>
        </w:r>
        <w:r w:rsidR="007912E5" w:rsidRPr="00C570E5">
          <w:rPr>
            <w:noProof/>
            <w:webHidden/>
          </w:rPr>
          <w:fldChar w:fldCharType="end"/>
        </w:r>
      </w:hyperlink>
    </w:p>
    <w:p w14:paraId="39EF4789" w14:textId="5BA98061" w:rsidR="007912E5" w:rsidRPr="00C570E5" w:rsidRDefault="00000000">
      <w:pPr>
        <w:pStyle w:val="TOC3"/>
        <w:rPr>
          <w:rFonts w:eastAsiaTheme="minorEastAsia"/>
          <w:noProof/>
          <w:kern w:val="2"/>
          <w:sz w:val="22"/>
          <w:szCs w:val="22"/>
          <w:lang w:val="en-US" w:eastAsia="en-US"/>
          <w14:ligatures w14:val="standardContextual"/>
        </w:rPr>
      </w:pPr>
      <w:hyperlink w:anchor="_Toc135393664" w:history="1">
        <w:r w:rsidR="007912E5" w:rsidRPr="00C570E5">
          <w:rPr>
            <w:rStyle w:val="Hyperlink"/>
            <w:noProof/>
          </w:rPr>
          <w:t>6.2</w:t>
        </w:r>
        <w:r w:rsidR="007912E5" w:rsidRPr="00C570E5">
          <w:rPr>
            <w:rFonts w:eastAsiaTheme="minorEastAsia"/>
            <w:noProof/>
            <w:kern w:val="2"/>
            <w:sz w:val="22"/>
            <w:szCs w:val="22"/>
            <w:lang w:val="en-US" w:eastAsia="en-US"/>
            <w14:ligatures w14:val="standardContextual"/>
          </w:rPr>
          <w:tab/>
        </w:r>
        <w:r w:rsidR="007912E5" w:rsidRPr="00C570E5">
          <w:rPr>
            <w:rStyle w:val="Hyperlink"/>
            <w:noProof/>
          </w:rPr>
          <w:t>Recommendation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64 \h </w:instrText>
        </w:r>
        <w:r w:rsidR="007912E5" w:rsidRPr="00C570E5">
          <w:rPr>
            <w:noProof/>
            <w:webHidden/>
          </w:rPr>
        </w:r>
        <w:r w:rsidR="007912E5" w:rsidRPr="00C570E5">
          <w:rPr>
            <w:noProof/>
            <w:webHidden/>
          </w:rPr>
          <w:fldChar w:fldCharType="separate"/>
        </w:r>
        <w:r w:rsidR="007912E5" w:rsidRPr="00C570E5">
          <w:rPr>
            <w:noProof/>
            <w:webHidden/>
          </w:rPr>
          <w:t>36</w:t>
        </w:r>
        <w:r w:rsidR="007912E5" w:rsidRPr="00C570E5">
          <w:rPr>
            <w:noProof/>
            <w:webHidden/>
          </w:rPr>
          <w:fldChar w:fldCharType="end"/>
        </w:r>
      </w:hyperlink>
    </w:p>
    <w:p w14:paraId="2B981BC0" w14:textId="784FFD53" w:rsidR="007912E5" w:rsidRPr="00C570E5" w:rsidRDefault="00000000">
      <w:pPr>
        <w:pStyle w:val="TOC2"/>
        <w:rPr>
          <w:rFonts w:eastAsiaTheme="minorEastAsia"/>
          <w:b w:val="0"/>
          <w:noProof/>
          <w:kern w:val="2"/>
          <w:sz w:val="22"/>
          <w:szCs w:val="22"/>
          <w:lang w:val="en-US" w:eastAsia="en-US"/>
          <w14:ligatures w14:val="standardContextual"/>
        </w:rPr>
      </w:pPr>
      <w:hyperlink w:anchor="_Toc135393665" w:history="1">
        <w:r w:rsidR="007912E5" w:rsidRPr="00C570E5">
          <w:rPr>
            <w:rStyle w:val="Hyperlink"/>
            <w:noProof/>
          </w:rPr>
          <w:t>REFERENCES</w:t>
        </w:r>
        <w:r w:rsidR="007912E5" w:rsidRPr="00C570E5">
          <w:rPr>
            <w:noProof/>
            <w:webHidden/>
          </w:rPr>
          <w:tab/>
        </w:r>
        <w:r w:rsidR="007912E5" w:rsidRPr="00C570E5">
          <w:rPr>
            <w:noProof/>
            <w:webHidden/>
          </w:rPr>
          <w:fldChar w:fldCharType="begin"/>
        </w:r>
        <w:r w:rsidR="007912E5" w:rsidRPr="00C570E5">
          <w:rPr>
            <w:noProof/>
            <w:webHidden/>
          </w:rPr>
          <w:instrText xml:space="preserve"> PAGEREF _Toc135393665 \h </w:instrText>
        </w:r>
        <w:r w:rsidR="007912E5" w:rsidRPr="00C570E5">
          <w:rPr>
            <w:noProof/>
            <w:webHidden/>
          </w:rPr>
        </w:r>
        <w:r w:rsidR="007912E5" w:rsidRPr="00C570E5">
          <w:rPr>
            <w:noProof/>
            <w:webHidden/>
          </w:rPr>
          <w:fldChar w:fldCharType="separate"/>
        </w:r>
        <w:r w:rsidR="007912E5" w:rsidRPr="00C570E5">
          <w:rPr>
            <w:noProof/>
            <w:webHidden/>
          </w:rPr>
          <w:t>37</w:t>
        </w:r>
        <w:r w:rsidR="007912E5" w:rsidRPr="00C570E5">
          <w:rPr>
            <w:noProof/>
            <w:webHidden/>
          </w:rPr>
          <w:fldChar w:fldCharType="end"/>
        </w:r>
      </w:hyperlink>
    </w:p>
    <w:p w14:paraId="203E87D1" w14:textId="2CAB8322" w:rsidR="0039059B" w:rsidRPr="00C570E5" w:rsidRDefault="00726B27" w:rsidP="00D01B30">
      <w:r w:rsidRPr="00C570E5">
        <w:fldChar w:fldCharType="end"/>
      </w:r>
    </w:p>
    <w:p w14:paraId="70829EF3" w14:textId="77777777" w:rsidR="00D23158" w:rsidRPr="00C570E5" w:rsidRDefault="00D23158" w:rsidP="00E162EF">
      <w:pPr>
        <w:pStyle w:val="Heading2"/>
        <w:numPr>
          <w:ilvl w:val="0"/>
          <w:numId w:val="0"/>
        </w:numPr>
        <w:spacing w:after="240"/>
        <w:jc w:val="both"/>
      </w:pPr>
      <w:bookmarkStart w:id="11" w:name="_Toc121963464"/>
    </w:p>
    <w:p w14:paraId="7947CD53" w14:textId="77777777" w:rsidR="00D23158" w:rsidRPr="00C570E5" w:rsidRDefault="00D23158" w:rsidP="00032979">
      <w:pPr>
        <w:pStyle w:val="Heading2"/>
        <w:numPr>
          <w:ilvl w:val="0"/>
          <w:numId w:val="0"/>
        </w:numPr>
        <w:spacing w:after="240"/>
      </w:pPr>
    </w:p>
    <w:p w14:paraId="75D0C100" w14:textId="77777777" w:rsidR="00E162EF" w:rsidRPr="00C570E5" w:rsidRDefault="00E162EF" w:rsidP="00E162EF"/>
    <w:p w14:paraId="57F9827B" w14:textId="77777777" w:rsidR="00BF202D" w:rsidRPr="00C570E5" w:rsidRDefault="00BF202D" w:rsidP="00E162EF"/>
    <w:p w14:paraId="2E31F1B7" w14:textId="5E18D247" w:rsidR="001A0E46" w:rsidRPr="00C570E5" w:rsidRDefault="001A0E46" w:rsidP="00032979">
      <w:pPr>
        <w:pStyle w:val="Heading2"/>
        <w:numPr>
          <w:ilvl w:val="0"/>
          <w:numId w:val="0"/>
        </w:numPr>
        <w:spacing w:after="240"/>
      </w:pPr>
      <w:bookmarkStart w:id="12" w:name="_Toc135393600"/>
      <w:r w:rsidRPr="00C570E5">
        <w:t>L</w:t>
      </w:r>
      <w:bookmarkEnd w:id="11"/>
      <w:r w:rsidR="00472452" w:rsidRPr="00C570E5">
        <w:t>IST OF FIGURES</w:t>
      </w:r>
      <w:bookmarkEnd w:id="12"/>
    </w:p>
    <w:p w14:paraId="5D63D68B" w14:textId="77777777" w:rsidR="00595388" w:rsidRPr="00C570E5" w:rsidRDefault="00595388" w:rsidP="00595388"/>
    <w:p w14:paraId="63C730C3" w14:textId="2F3EC6BF" w:rsidR="00477A74" w:rsidRPr="00C570E5" w:rsidRDefault="00BD0F23">
      <w:pPr>
        <w:pStyle w:val="TableofFigures"/>
        <w:rPr>
          <w:rFonts w:eastAsiaTheme="minorEastAsia"/>
          <w:noProof/>
          <w:kern w:val="2"/>
          <w:sz w:val="22"/>
          <w:szCs w:val="22"/>
          <w:lang w:val="en-US" w:eastAsia="en-US"/>
          <w14:ligatures w14:val="standardContextual"/>
        </w:rPr>
      </w:pPr>
      <w:r w:rsidRPr="00C570E5">
        <w:fldChar w:fldCharType="begin"/>
      </w:r>
      <w:r w:rsidRPr="00C570E5">
        <w:instrText xml:space="preserve"> TOC \h \z \c "Figure" </w:instrText>
      </w:r>
      <w:r w:rsidRPr="00C570E5">
        <w:fldChar w:fldCharType="separate"/>
      </w:r>
      <w:hyperlink w:anchor="_Toc135607607" w:history="1">
        <w:r w:rsidR="00477A74" w:rsidRPr="00C570E5">
          <w:rPr>
            <w:rStyle w:val="Hyperlink"/>
            <w:i/>
            <w:iCs/>
            <w:noProof/>
          </w:rPr>
          <w:t>Figure 1: System Diagram</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07 \h </w:instrText>
        </w:r>
        <w:r w:rsidR="00477A74" w:rsidRPr="00C570E5">
          <w:rPr>
            <w:noProof/>
            <w:webHidden/>
          </w:rPr>
        </w:r>
        <w:r w:rsidR="00477A74" w:rsidRPr="00C570E5">
          <w:rPr>
            <w:noProof/>
            <w:webHidden/>
          </w:rPr>
          <w:fldChar w:fldCharType="separate"/>
        </w:r>
        <w:r w:rsidR="00477A74" w:rsidRPr="00C570E5">
          <w:rPr>
            <w:noProof/>
            <w:webHidden/>
          </w:rPr>
          <w:t>7</w:t>
        </w:r>
        <w:r w:rsidR="00477A74" w:rsidRPr="00C570E5">
          <w:rPr>
            <w:noProof/>
            <w:webHidden/>
          </w:rPr>
          <w:fldChar w:fldCharType="end"/>
        </w:r>
      </w:hyperlink>
    </w:p>
    <w:p w14:paraId="6BA69FF9" w14:textId="2A8D98CE" w:rsidR="00477A74" w:rsidRPr="00C570E5" w:rsidRDefault="00000000">
      <w:pPr>
        <w:pStyle w:val="TableofFigures"/>
        <w:rPr>
          <w:rFonts w:eastAsiaTheme="minorEastAsia"/>
          <w:noProof/>
          <w:kern w:val="2"/>
          <w:sz w:val="22"/>
          <w:szCs w:val="22"/>
          <w:lang w:val="en-US" w:eastAsia="en-US"/>
          <w14:ligatures w14:val="standardContextual"/>
        </w:rPr>
      </w:pPr>
      <w:hyperlink w:anchor="_Toc135607608" w:history="1">
        <w:r w:rsidR="00477A74" w:rsidRPr="00C570E5">
          <w:rPr>
            <w:rStyle w:val="Hyperlink"/>
            <w:i/>
            <w:iCs/>
            <w:noProof/>
          </w:rPr>
          <w:t>Figure 2: Sequence Diagram</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08 \h </w:instrText>
        </w:r>
        <w:r w:rsidR="00477A74" w:rsidRPr="00C570E5">
          <w:rPr>
            <w:noProof/>
            <w:webHidden/>
          </w:rPr>
        </w:r>
        <w:r w:rsidR="00477A74" w:rsidRPr="00C570E5">
          <w:rPr>
            <w:noProof/>
            <w:webHidden/>
          </w:rPr>
          <w:fldChar w:fldCharType="separate"/>
        </w:r>
        <w:r w:rsidR="00477A74" w:rsidRPr="00C570E5">
          <w:rPr>
            <w:noProof/>
            <w:webHidden/>
          </w:rPr>
          <w:t>8</w:t>
        </w:r>
        <w:r w:rsidR="00477A74" w:rsidRPr="00C570E5">
          <w:rPr>
            <w:noProof/>
            <w:webHidden/>
          </w:rPr>
          <w:fldChar w:fldCharType="end"/>
        </w:r>
      </w:hyperlink>
    </w:p>
    <w:p w14:paraId="72540C50" w14:textId="4ED3039A" w:rsidR="00477A74" w:rsidRPr="00C570E5" w:rsidRDefault="00000000">
      <w:pPr>
        <w:pStyle w:val="TableofFigures"/>
        <w:rPr>
          <w:rFonts w:eastAsiaTheme="minorEastAsia"/>
          <w:noProof/>
          <w:kern w:val="2"/>
          <w:sz w:val="22"/>
          <w:szCs w:val="22"/>
          <w:lang w:val="en-US" w:eastAsia="en-US"/>
          <w14:ligatures w14:val="standardContextual"/>
        </w:rPr>
      </w:pPr>
      <w:hyperlink w:anchor="_Toc135607609" w:history="1">
        <w:r w:rsidR="00477A74" w:rsidRPr="00C570E5">
          <w:rPr>
            <w:rStyle w:val="Hyperlink"/>
            <w:i/>
            <w:iCs/>
            <w:noProof/>
          </w:rPr>
          <w:t>Figure 3: Class Diagram</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09 \h </w:instrText>
        </w:r>
        <w:r w:rsidR="00477A74" w:rsidRPr="00C570E5">
          <w:rPr>
            <w:noProof/>
            <w:webHidden/>
          </w:rPr>
        </w:r>
        <w:r w:rsidR="00477A74" w:rsidRPr="00C570E5">
          <w:rPr>
            <w:noProof/>
            <w:webHidden/>
          </w:rPr>
          <w:fldChar w:fldCharType="separate"/>
        </w:r>
        <w:r w:rsidR="00477A74" w:rsidRPr="00C570E5">
          <w:rPr>
            <w:noProof/>
            <w:webHidden/>
          </w:rPr>
          <w:t>10</w:t>
        </w:r>
        <w:r w:rsidR="00477A74" w:rsidRPr="00C570E5">
          <w:rPr>
            <w:noProof/>
            <w:webHidden/>
          </w:rPr>
          <w:fldChar w:fldCharType="end"/>
        </w:r>
      </w:hyperlink>
    </w:p>
    <w:p w14:paraId="1D6958D1" w14:textId="1289CC2C"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0" w:history="1">
        <w:r w:rsidR="00477A74" w:rsidRPr="00C570E5">
          <w:rPr>
            <w:rStyle w:val="Hyperlink"/>
            <w:i/>
            <w:iCs/>
            <w:noProof/>
          </w:rPr>
          <w:t>Figure 4: Use Case (Play Gam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0 \h </w:instrText>
        </w:r>
        <w:r w:rsidR="00477A74" w:rsidRPr="00C570E5">
          <w:rPr>
            <w:noProof/>
            <w:webHidden/>
          </w:rPr>
        </w:r>
        <w:r w:rsidR="00477A74" w:rsidRPr="00C570E5">
          <w:rPr>
            <w:noProof/>
            <w:webHidden/>
          </w:rPr>
          <w:fldChar w:fldCharType="separate"/>
        </w:r>
        <w:r w:rsidR="00477A74" w:rsidRPr="00C570E5">
          <w:rPr>
            <w:noProof/>
            <w:webHidden/>
          </w:rPr>
          <w:t>11</w:t>
        </w:r>
        <w:r w:rsidR="00477A74" w:rsidRPr="00C570E5">
          <w:rPr>
            <w:noProof/>
            <w:webHidden/>
          </w:rPr>
          <w:fldChar w:fldCharType="end"/>
        </w:r>
      </w:hyperlink>
    </w:p>
    <w:p w14:paraId="6D811839" w14:textId="7065D3E5"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1" w:history="1">
        <w:r w:rsidR="00477A74" w:rsidRPr="00C570E5">
          <w:rPr>
            <w:rStyle w:val="Hyperlink"/>
            <w:i/>
            <w:iCs/>
            <w:noProof/>
          </w:rPr>
          <w:t>Figure 5: Use Case (More Games &amp; Rate Us )</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1 \h </w:instrText>
        </w:r>
        <w:r w:rsidR="00477A74" w:rsidRPr="00C570E5">
          <w:rPr>
            <w:noProof/>
            <w:webHidden/>
          </w:rPr>
        </w:r>
        <w:r w:rsidR="00477A74" w:rsidRPr="00C570E5">
          <w:rPr>
            <w:noProof/>
            <w:webHidden/>
          </w:rPr>
          <w:fldChar w:fldCharType="separate"/>
        </w:r>
        <w:r w:rsidR="00477A74" w:rsidRPr="00C570E5">
          <w:rPr>
            <w:noProof/>
            <w:webHidden/>
          </w:rPr>
          <w:t>12</w:t>
        </w:r>
        <w:r w:rsidR="00477A74" w:rsidRPr="00C570E5">
          <w:rPr>
            <w:noProof/>
            <w:webHidden/>
          </w:rPr>
          <w:fldChar w:fldCharType="end"/>
        </w:r>
      </w:hyperlink>
    </w:p>
    <w:p w14:paraId="0C8B3BCB" w14:textId="64A2AB00"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2" w:history="1">
        <w:r w:rsidR="00477A74" w:rsidRPr="00C570E5">
          <w:rPr>
            <w:rStyle w:val="Hyperlink"/>
            <w:i/>
            <w:iCs/>
            <w:noProof/>
          </w:rPr>
          <w:t>Figure 6: Use Case (Exit Gam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2 \h </w:instrText>
        </w:r>
        <w:r w:rsidR="00477A74" w:rsidRPr="00C570E5">
          <w:rPr>
            <w:noProof/>
            <w:webHidden/>
          </w:rPr>
        </w:r>
        <w:r w:rsidR="00477A74" w:rsidRPr="00C570E5">
          <w:rPr>
            <w:noProof/>
            <w:webHidden/>
          </w:rPr>
          <w:fldChar w:fldCharType="separate"/>
        </w:r>
        <w:r w:rsidR="00477A74" w:rsidRPr="00C570E5">
          <w:rPr>
            <w:noProof/>
            <w:webHidden/>
          </w:rPr>
          <w:t>13</w:t>
        </w:r>
        <w:r w:rsidR="00477A74" w:rsidRPr="00C570E5">
          <w:rPr>
            <w:noProof/>
            <w:webHidden/>
          </w:rPr>
          <w:fldChar w:fldCharType="end"/>
        </w:r>
      </w:hyperlink>
    </w:p>
    <w:p w14:paraId="5481A29A" w14:textId="2DFCF0C9"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3" w:history="1">
        <w:r w:rsidR="00477A74" w:rsidRPr="00C570E5">
          <w:rPr>
            <w:rStyle w:val="Hyperlink"/>
            <w:i/>
            <w:iCs/>
            <w:noProof/>
          </w:rPr>
          <w:t>Figure 7: Use Case (Setting Butto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3 \h </w:instrText>
        </w:r>
        <w:r w:rsidR="00477A74" w:rsidRPr="00C570E5">
          <w:rPr>
            <w:noProof/>
            <w:webHidden/>
          </w:rPr>
        </w:r>
        <w:r w:rsidR="00477A74" w:rsidRPr="00C570E5">
          <w:rPr>
            <w:noProof/>
            <w:webHidden/>
          </w:rPr>
          <w:fldChar w:fldCharType="separate"/>
        </w:r>
        <w:r w:rsidR="00477A74" w:rsidRPr="00C570E5">
          <w:rPr>
            <w:noProof/>
            <w:webHidden/>
          </w:rPr>
          <w:t>14</w:t>
        </w:r>
        <w:r w:rsidR="00477A74" w:rsidRPr="00C570E5">
          <w:rPr>
            <w:noProof/>
            <w:webHidden/>
          </w:rPr>
          <w:fldChar w:fldCharType="end"/>
        </w:r>
      </w:hyperlink>
    </w:p>
    <w:p w14:paraId="0C47CF35" w14:textId="4DE3C905"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4" w:history="1">
        <w:r w:rsidR="00477A74" w:rsidRPr="00C570E5">
          <w:rPr>
            <w:rStyle w:val="Hyperlink"/>
            <w:i/>
            <w:iCs/>
            <w:noProof/>
          </w:rPr>
          <w:t>Figure 8: Use Case (Survival Mod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4 \h </w:instrText>
        </w:r>
        <w:r w:rsidR="00477A74" w:rsidRPr="00C570E5">
          <w:rPr>
            <w:noProof/>
            <w:webHidden/>
          </w:rPr>
        </w:r>
        <w:r w:rsidR="00477A74" w:rsidRPr="00C570E5">
          <w:rPr>
            <w:noProof/>
            <w:webHidden/>
          </w:rPr>
          <w:fldChar w:fldCharType="separate"/>
        </w:r>
        <w:r w:rsidR="00477A74" w:rsidRPr="00C570E5">
          <w:rPr>
            <w:noProof/>
            <w:webHidden/>
          </w:rPr>
          <w:t>15</w:t>
        </w:r>
        <w:r w:rsidR="00477A74" w:rsidRPr="00C570E5">
          <w:rPr>
            <w:noProof/>
            <w:webHidden/>
          </w:rPr>
          <w:fldChar w:fldCharType="end"/>
        </w:r>
      </w:hyperlink>
    </w:p>
    <w:p w14:paraId="39E4CEE4" w14:textId="31AD0AD8"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5" w:history="1">
        <w:r w:rsidR="00477A74" w:rsidRPr="00C570E5">
          <w:rPr>
            <w:rStyle w:val="Hyperlink"/>
            <w:i/>
            <w:iCs/>
            <w:noProof/>
          </w:rPr>
          <w:t>Figure 9: Use Case (Race and Time Lapse Mod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5 \h </w:instrText>
        </w:r>
        <w:r w:rsidR="00477A74" w:rsidRPr="00C570E5">
          <w:rPr>
            <w:noProof/>
            <w:webHidden/>
          </w:rPr>
        </w:r>
        <w:r w:rsidR="00477A74" w:rsidRPr="00C570E5">
          <w:rPr>
            <w:noProof/>
            <w:webHidden/>
          </w:rPr>
          <w:fldChar w:fldCharType="separate"/>
        </w:r>
        <w:r w:rsidR="00477A74" w:rsidRPr="00C570E5">
          <w:rPr>
            <w:noProof/>
            <w:webHidden/>
          </w:rPr>
          <w:t>16</w:t>
        </w:r>
        <w:r w:rsidR="00477A74" w:rsidRPr="00C570E5">
          <w:rPr>
            <w:noProof/>
            <w:webHidden/>
          </w:rPr>
          <w:fldChar w:fldCharType="end"/>
        </w:r>
      </w:hyperlink>
    </w:p>
    <w:p w14:paraId="19E1C1DE" w14:textId="47EA9F2B"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6" w:history="1">
        <w:r w:rsidR="00477A74" w:rsidRPr="00C570E5">
          <w:rPr>
            <w:rStyle w:val="Hyperlink"/>
            <w:i/>
            <w:iCs/>
            <w:noProof/>
          </w:rPr>
          <w:t>Figure 10: Use Case (Pause Butto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6 \h </w:instrText>
        </w:r>
        <w:r w:rsidR="00477A74" w:rsidRPr="00C570E5">
          <w:rPr>
            <w:noProof/>
            <w:webHidden/>
          </w:rPr>
        </w:r>
        <w:r w:rsidR="00477A74" w:rsidRPr="00C570E5">
          <w:rPr>
            <w:noProof/>
            <w:webHidden/>
          </w:rPr>
          <w:fldChar w:fldCharType="separate"/>
        </w:r>
        <w:r w:rsidR="00477A74" w:rsidRPr="00C570E5">
          <w:rPr>
            <w:noProof/>
            <w:webHidden/>
          </w:rPr>
          <w:t>17</w:t>
        </w:r>
        <w:r w:rsidR="00477A74" w:rsidRPr="00C570E5">
          <w:rPr>
            <w:noProof/>
            <w:webHidden/>
          </w:rPr>
          <w:fldChar w:fldCharType="end"/>
        </w:r>
      </w:hyperlink>
    </w:p>
    <w:p w14:paraId="04D72E9B" w14:textId="46479CCD"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7" w:history="1">
        <w:r w:rsidR="00477A74" w:rsidRPr="00C570E5">
          <w:rPr>
            <w:rStyle w:val="Hyperlink"/>
            <w:i/>
            <w:iCs/>
            <w:noProof/>
          </w:rPr>
          <w:t>Figure 11: Use Case (Level Complete &amp; Level Fail)</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7 \h </w:instrText>
        </w:r>
        <w:r w:rsidR="00477A74" w:rsidRPr="00C570E5">
          <w:rPr>
            <w:noProof/>
            <w:webHidden/>
          </w:rPr>
        </w:r>
        <w:r w:rsidR="00477A74" w:rsidRPr="00C570E5">
          <w:rPr>
            <w:noProof/>
            <w:webHidden/>
          </w:rPr>
          <w:fldChar w:fldCharType="separate"/>
        </w:r>
        <w:r w:rsidR="00477A74" w:rsidRPr="00C570E5">
          <w:rPr>
            <w:noProof/>
            <w:webHidden/>
          </w:rPr>
          <w:t>18</w:t>
        </w:r>
        <w:r w:rsidR="00477A74" w:rsidRPr="00C570E5">
          <w:rPr>
            <w:noProof/>
            <w:webHidden/>
          </w:rPr>
          <w:fldChar w:fldCharType="end"/>
        </w:r>
      </w:hyperlink>
    </w:p>
    <w:p w14:paraId="4E239253" w14:textId="1FF5290E"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8" w:history="1">
        <w:r w:rsidR="00477A74" w:rsidRPr="00C570E5">
          <w:rPr>
            <w:rStyle w:val="Hyperlink"/>
            <w:i/>
            <w:iCs/>
            <w:noProof/>
          </w:rPr>
          <w:t>Figure 12: Splash Scree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8 \h </w:instrText>
        </w:r>
        <w:r w:rsidR="00477A74" w:rsidRPr="00C570E5">
          <w:rPr>
            <w:noProof/>
            <w:webHidden/>
          </w:rPr>
        </w:r>
        <w:r w:rsidR="00477A74" w:rsidRPr="00C570E5">
          <w:rPr>
            <w:noProof/>
            <w:webHidden/>
          </w:rPr>
          <w:fldChar w:fldCharType="separate"/>
        </w:r>
        <w:r w:rsidR="00477A74" w:rsidRPr="00C570E5">
          <w:rPr>
            <w:noProof/>
            <w:webHidden/>
          </w:rPr>
          <w:t>26</w:t>
        </w:r>
        <w:r w:rsidR="00477A74" w:rsidRPr="00C570E5">
          <w:rPr>
            <w:noProof/>
            <w:webHidden/>
          </w:rPr>
          <w:fldChar w:fldCharType="end"/>
        </w:r>
      </w:hyperlink>
    </w:p>
    <w:p w14:paraId="45B165D3" w14:textId="68F37EB3" w:rsidR="00477A74" w:rsidRPr="00C570E5" w:rsidRDefault="00000000">
      <w:pPr>
        <w:pStyle w:val="TableofFigures"/>
        <w:rPr>
          <w:rFonts w:eastAsiaTheme="minorEastAsia"/>
          <w:noProof/>
          <w:kern w:val="2"/>
          <w:sz w:val="22"/>
          <w:szCs w:val="22"/>
          <w:lang w:val="en-US" w:eastAsia="en-US"/>
          <w14:ligatures w14:val="standardContextual"/>
        </w:rPr>
      </w:pPr>
      <w:hyperlink w:anchor="_Toc135607619" w:history="1">
        <w:r w:rsidR="00477A74" w:rsidRPr="00C570E5">
          <w:rPr>
            <w:rStyle w:val="Hyperlink"/>
            <w:i/>
            <w:iCs/>
            <w:noProof/>
          </w:rPr>
          <w:t>Figure 13: Main Menu Scree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19 \h </w:instrText>
        </w:r>
        <w:r w:rsidR="00477A74" w:rsidRPr="00C570E5">
          <w:rPr>
            <w:noProof/>
            <w:webHidden/>
          </w:rPr>
        </w:r>
        <w:r w:rsidR="00477A74" w:rsidRPr="00C570E5">
          <w:rPr>
            <w:noProof/>
            <w:webHidden/>
          </w:rPr>
          <w:fldChar w:fldCharType="separate"/>
        </w:r>
        <w:r w:rsidR="00477A74" w:rsidRPr="00C570E5">
          <w:rPr>
            <w:noProof/>
            <w:webHidden/>
          </w:rPr>
          <w:t>27</w:t>
        </w:r>
        <w:r w:rsidR="00477A74" w:rsidRPr="00C570E5">
          <w:rPr>
            <w:noProof/>
            <w:webHidden/>
          </w:rPr>
          <w:fldChar w:fldCharType="end"/>
        </w:r>
      </w:hyperlink>
    </w:p>
    <w:p w14:paraId="419C2A2A" w14:textId="126A44E4"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0" w:history="1">
        <w:r w:rsidR="00477A74" w:rsidRPr="00C570E5">
          <w:rPr>
            <w:rStyle w:val="Hyperlink"/>
            <w:i/>
            <w:iCs/>
            <w:noProof/>
          </w:rPr>
          <w:t>Figure 14: Mode Selection Scree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0 \h </w:instrText>
        </w:r>
        <w:r w:rsidR="00477A74" w:rsidRPr="00C570E5">
          <w:rPr>
            <w:noProof/>
            <w:webHidden/>
          </w:rPr>
        </w:r>
        <w:r w:rsidR="00477A74" w:rsidRPr="00C570E5">
          <w:rPr>
            <w:noProof/>
            <w:webHidden/>
          </w:rPr>
          <w:fldChar w:fldCharType="separate"/>
        </w:r>
        <w:r w:rsidR="00477A74" w:rsidRPr="00C570E5">
          <w:rPr>
            <w:noProof/>
            <w:webHidden/>
          </w:rPr>
          <w:t>28</w:t>
        </w:r>
        <w:r w:rsidR="00477A74" w:rsidRPr="00C570E5">
          <w:rPr>
            <w:noProof/>
            <w:webHidden/>
          </w:rPr>
          <w:fldChar w:fldCharType="end"/>
        </w:r>
      </w:hyperlink>
    </w:p>
    <w:p w14:paraId="1F0A7749" w14:textId="309A4597"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1" w:history="1">
        <w:r w:rsidR="00477A74" w:rsidRPr="00C570E5">
          <w:rPr>
            <w:rStyle w:val="Hyperlink"/>
            <w:i/>
            <w:iCs/>
            <w:noProof/>
          </w:rPr>
          <w:t>Figure 15: Vehicle Selection Scree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1 \h </w:instrText>
        </w:r>
        <w:r w:rsidR="00477A74" w:rsidRPr="00C570E5">
          <w:rPr>
            <w:noProof/>
            <w:webHidden/>
          </w:rPr>
        </w:r>
        <w:r w:rsidR="00477A74" w:rsidRPr="00C570E5">
          <w:rPr>
            <w:noProof/>
            <w:webHidden/>
          </w:rPr>
          <w:fldChar w:fldCharType="separate"/>
        </w:r>
        <w:r w:rsidR="00477A74" w:rsidRPr="00C570E5">
          <w:rPr>
            <w:noProof/>
            <w:webHidden/>
          </w:rPr>
          <w:t>29</w:t>
        </w:r>
        <w:r w:rsidR="00477A74" w:rsidRPr="00C570E5">
          <w:rPr>
            <w:noProof/>
            <w:webHidden/>
          </w:rPr>
          <w:fldChar w:fldCharType="end"/>
        </w:r>
      </w:hyperlink>
    </w:p>
    <w:p w14:paraId="6F8EDFD1" w14:textId="60CE11EB"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2" w:history="1">
        <w:r w:rsidR="00477A74" w:rsidRPr="00C570E5">
          <w:rPr>
            <w:rStyle w:val="Hyperlink"/>
            <w:i/>
            <w:iCs/>
            <w:noProof/>
          </w:rPr>
          <w:t>Figure 16: Race Selection Scree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2 \h </w:instrText>
        </w:r>
        <w:r w:rsidR="00477A74" w:rsidRPr="00C570E5">
          <w:rPr>
            <w:noProof/>
            <w:webHidden/>
          </w:rPr>
        </w:r>
        <w:r w:rsidR="00477A74" w:rsidRPr="00C570E5">
          <w:rPr>
            <w:noProof/>
            <w:webHidden/>
          </w:rPr>
          <w:fldChar w:fldCharType="separate"/>
        </w:r>
        <w:r w:rsidR="00477A74" w:rsidRPr="00C570E5">
          <w:rPr>
            <w:noProof/>
            <w:webHidden/>
          </w:rPr>
          <w:t>30</w:t>
        </w:r>
        <w:r w:rsidR="00477A74" w:rsidRPr="00C570E5">
          <w:rPr>
            <w:noProof/>
            <w:webHidden/>
          </w:rPr>
          <w:fldChar w:fldCharType="end"/>
        </w:r>
      </w:hyperlink>
    </w:p>
    <w:p w14:paraId="572D4CE3" w14:textId="3BC59BB6"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3" w:history="1">
        <w:r w:rsidR="00477A74" w:rsidRPr="00C570E5">
          <w:rPr>
            <w:rStyle w:val="Hyperlink"/>
            <w:i/>
            <w:iCs/>
            <w:noProof/>
          </w:rPr>
          <w:t>Figure 17: Gameplay Scree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3 \h </w:instrText>
        </w:r>
        <w:r w:rsidR="00477A74" w:rsidRPr="00C570E5">
          <w:rPr>
            <w:noProof/>
            <w:webHidden/>
          </w:rPr>
        </w:r>
        <w:r w:rsidR="00477A74" w:rsidRPr="00C570E5">
          <w:rPr>
            <w:noProof/>
            <w:webHidden/>
          </w:rPr>
          <w:fldChar w:fldCharType="separate"/>
        </w:r>
        <w:r w:rsidR="00477A74" w:rsidRPr="00C570E5">
          <w:rPr>
            <w:noProof/>
            <w:webHidden/>
          </w:rPr>
          <w:t>31</w:t>
        </w:r>
        <w:r w:rsidR="00477A74" w:rsidRPr="00C570E5">
          <w:rPr>
            <w:noProof/>
            <w:webHidden/>
          </w:rPr>
          <w:fldChar w:fldCharType="end"/>
        </w:r>
      </w:hyperlink>
    </w:p>
    <w:p w14:paraId="7FEB72F5" w14:textId="41D09343"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4" w:history="1">
        <w:r w:rsidR="00477A74" w:rsidRPr="00C570E5">
          <w:rPr>
            <w:rStyle w:val="Hyperlink"/>
            <w:i/>
            <w:iCs/>
            <w:noProof/>
          </w:rPr>
          <w:t>Figure 18: Use this Accelerate the car.</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4 \h </w:instrText>
        </w:r>
        <w:r w:rsidR="00477A74" w:rsidRPr="00C570E5">
          <w:rPr>
            <w:noProof/>
            <w:webHidden/>
          </w:rPr>
        </w:r>
        <w:r w:rsidR="00477A74" w:rsidRPr="00C570E5">
          <w:rPr>
            <w:noProof/>
            <w:webHidden/>
          </w:rPr>
          <w:fldChar w:fldCharType="separate"/>
        </w:r>
        <w:r w:rsidR="00477A74" w:rsidRPr="00C570E5">
          <w:rPr>
            <w:noProof/>
            <w:webHidden/>
          </w:rPr>
          <w:t>32</w:t>
        </w:r>
        <w:r w:rsidR="00477A74" w:rsidRPr="00C570E5">
          <w:rPr>
            <w:noProof/>
            <w:webHidden/>
          </w:rPr>
          <w:fldChar w:fldCharType="end"/>
        </w:r>
      </w:hyperlink>
    </w:p>
    <w:p w14:paraId="06A620AF" w14:textId="1C3A202E"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5" w:history="1">
        <w:r w:rsidR="00477A74" w:rsidRPr="00C570E5">
          <w:rPr>
            <w:rStyle w:val="Hyperlink"/>
            <w:i/>
            <w:iCs/>
            <w:noProof/>
          </w:rPr>
          <w:t>Figure 19: Use this to apply brake to car.</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5 \h </w:instrText>
        </w:r>
        <w:r w:rsidR="00477A74" w:rsidRPr="00C570E5">
          <w:rPr>
            <w:noProof/>
            <w:webHidden/>
          </w:rPr>
        </w:r>
        <w:r w:rsidR="00477A74" w:rsidRPr="00C570E5">
          <w:rPr>
            <w:noProof/>
            <w:webHidden/>
          </w:rPr>
          <w:fldChar w:fldCharType="separate"/>
        </w:r>
        <w:r w:rsidR="00477A74" w:rsidRPr="00C570E5">
          <w:rPr>
            <w:noProof/>
            <w:webHidden/>
          </w:rPr>
          <w:t>33</w:t>
        </w:r>
        <w:r w:rsidR="00477A74" w:rsidRPr="00C570E5">
          <w:rPr>
            <w:noProof/>
            <w:webHidden/>
          </w:rPr>
          <w:fldChar w:fldCharType="end"/>
        </w:r>
      </w:hyperlink>
    </w:p>
    <w:p w14:paraId="2E40A0D5" w14:textId="051763F7"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6" w:history="1">
        <w:r w:rsidR="00477A74" w:rsidRPr="00C570E5">
          <w:rPr>
            <w:rStyle w:val="Hyperlink"/>
            <w:i/>
            <w:iCs/>
            <w:noProof/>
          </w:rPr>
          <w:t>Figure 20: Use this to turn left.</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6 \h </w:instrText>
        </w:r>
        <w:r w:rsidR="00477A74" w:rsidRPr="00C570E5">
          <w:rPr>
            <w:noProof/>
            <w:webHidden/>
          </w:rPr>
        </w:r>
        <w:r w:rsidR="00477A74" w:rsidRPr="00C570E5">
          <w:rPr>
            <w:noProof/>
            <w:webHidden/>
          </w:rPr>
          <w:fldChar w:fldCharType="separate"/>
        </w:r>
        <w:r w:rsidR="00477A74" w:rsidRPr="00C570E5">
          <w:rPr>
            <w:noProof/>
            <w:webHidden/>
          </w:rPr>
          <w:t>34</w:t>
        </w:r>
        <w:r w:rsidR="00477A74" w:rsidRPr="00C570E5">
          <w:rPr>
            <w:noProof/>
            <w:webHidden/>
          </w:rPr>
          <w:fldChar w:fldCharType="end"/>
        </w:r>
      </w:hyperlink>
    </w:p>
    <w:p w14:paraId="0066DB42" w14:textId="1F1906FE"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7" w:history="1">
        <w:r w:rsidR="00477A74" w:rsidRPr="00C570E5">
          <w:rPr>
            <w:rStyle w:val="Hyperlink"/>
            <w:i/>
            <w:iCs/>
            <w:noProof/>
          </w:rPr>
          <w:t>Figure 21: Use this to move right</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7 \h </w:instrText>
        </w:r>
        <w:r w:rsidR="00477A74" w:rsidRPr="00C570E5">
          <w:rPr>
            <w:noProof/>
            <w:webHidden/>
          </w:rPr>
        </w:r>
        <w:r w:rsidR="00477A74" w:rsidRPr="00C570E5">
          <w:rPr>
            <w:noProof/>
            <w:webHidden/>
          </w:rPr>
          <w:fldChar w:fldCharType="separate"/>
        </w:r>
        <w:r w:rsidR="00477A74" w:rsidRPr="00C570E5">
          <w:rPr>
            <w:noProof/>
            <w:webHidden/>
          </w:rPr>
          <w:t>34</w:t>
        </w:r>
        <w:r w:rsidR="00477A74" w:rsidRPr="00C570E5">
          <w:rPr>
            <w:noProof/>
            <w:webHidden/>
          </w:rPr>
          <w:fldChar w:fldCharType="end"/>
        </w:r>
      </w:hyperlink>
    </w:p>
    <w:p w14:paraId="04F61838" w14:textId="6E2EF067" w:rsidR="00477A74" w:rsidRPr="00C570E5" w:rsidRDefault="00000000">
      <w:pPr>
        <w:pStyle w:val="TableofFigures"/>
        <w:rPr>
          <w:rFonts w:eastAsiaTheme="minorEastAsia"/>
          <w:noProof/>
          <w:kern w:val="2"/>
          <w:sz w:val="22"/>
          <w:szCs w:val="22"/>
          <w:lang w:val="en-US" w:eastAsia="en-US"/>
          <w14:ligatures w14:val="standardContextual"/>
        </w:rPr>
      </w:pPr>
      <w:hyperlink w:anchor="_Toc135607628" w:history="1">
        <w:r w:rsidR="00477A74" w:rsidRPr="00C570E5">
          <w:rPr>
            <w:rStyle w:val="Hyperlink"/>
            <w:i/>
            <w:iCs/>
            <w:noProof/>
          </w:rPr>
          <w:t>Figure 22: Plagiarism Report</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28 \h </w:instrText>
        </w:r>
        <w:r w:rsidR="00477A74" w:rsidRPr="00C570E5">
          <w:rPr>
            <w:noProof/>
            <w:webHidden/>
          </w:rPr>
        </w:r>
        <w:r w:rsidR="00477A74" w:rsidRPr="00C570E5">
          <w:rPr>
            <w:noProof/>
            <w:webHidden/>
          </w:rPr>
          <w:fldChar w:fldCharType="separate"/>
        </w:r>
        <w:r w:rsidR="00477A74" w:rsidRPr="00C570E5">
          <w:rPr>
            <w:noProof/>
            <w:webHidden/>
          </w:rPr>
          <w:t>38</w:t>
        </w:r>
        <w:r w:rsidR="00477A74" w:rsidRPr="00C570E5">
          <w:rPr>
            <w:noProof/>
            <w:webHidden/>
          </w:rPr>
          <w:fldChar w:fldCharType="end"/>
        </w:r>
      </w:hyperlink>
    </w:p>
    <w:p w14:paraId="161CA690" w14:textId="107A89B2" w:rsidR="0067269A" w:rsidRPr="00C570E5" w:rsidRDefault="00BD0F23" w:rsidP="007D13D4">
      <w:r w:rsidRPr="00C570E5">
        <w:fldChar w:fldCharType="end"/>
      </w:r>
      <w:bookmarkStart w:id="13" w:name="_Toc135393601"/>
    </w:p>
    <w:p w14:paraId="68D3A7F6" w14:textId="77777777" w:rsidR="0067269A" w:rsidRPr="00C570E5" w:rsidRDefault="0067269A" w:rsidP="00032979">
      <w:pPr>
        <w:pStyle w:val="Heading2"/>
        <w:numPr>
          <w:ilvl w:val="0"/>
          <w:numId w:val="0"/>
        </w:numPr>
        <w:spacing w:after="240"/>
      </w:pPr>
    </w:p>
    <w:p w14:paraId="07EF6F9C" w14:textId="48BC4D4C" w:rsidR="00BF202D" w:rsidRPr="00C570E5" w:rsidRDefault="00BF202D">
      <w:pPr>
        <w:spacing w:line="240" w:lineRule="auto"/>
        <w:jc w:val="left"/>
        <w:rPr>
          <w:b/>
        </w:rPr>
      </w:pPr>
      <w:r w:rsidRPr="00C570E5">
        <w:br w:type="page"/>
      </w:r>
    </w:p>
    <w:p w14:paraId="7AEE39E4" w14:textId="77777777" w:rsidR="0067269A" w:rsidRPr="00C570E5" w:rsidRDefault="0067269A" w:rsidP="00032979">
      <w:pPr>
        <w:pStyle w:val="Heading2"/>
        <w:numPr>
          <w:ilvl w:val="0"/>
          <w:numId w:val="0"/>
        </w:numPr>
        <w:spacing w:after="240"/>
      </w:pPr>
    </w:p>
    <w:p w14:paraId="557DBA8F" w14:textId="77777777" w:rsidR="00BF202D" w:rsidRPr="00C570E5" w:rsidRDefault="00BF202D" w:rsidP="00BF202D"/>
    <w:p w14:paraId="1EB4268C" w14:textId="1ADF69ED" w:rsidR="00FC0898" w:rsidRPr="00C570E5" w:rsidRDefault="00FC0898" w:rsidP="00032979">
      <w:pPr>
        <w:pStyle w:val="Heading2"/>
        <w:numPr>
          <w:ilvl w:val="0"/>
          <w:numId w:val="0"/>
        </w:numPr>
        <w:spacing w:after="240"/>
      </w:pPr>
      <w:r w:rsidRPr="00C570E5">
        <w:t>L</w:t>
      </w:r>
      <w:r w:rsidR="007D4994" w:rsidRPr="00C570E5">
        <w:t>IST OF TABLES</w:t>
      </w:r>
      <w:bookmarkEnd w:id="13"/>
    </w:p>
    <w:p w14:paraId="2CE63EBD" w14:textId="180197FA" w:rsidR="00595388" w:rsidRPr="00C570E5" w:rsidRDefault="00595388" w:rsidP="00595388"/>
    <w:p w14:paraId="103017F5" w14:textId="77777777" w:rsidR="00595388" w:rsidRPr="00C570E5" w:rsidRDefault="00595388" w:rsidP="00595388"/>
    <w:p w14:paraId="150F214C" w14:textId="73D37BF0" w:rsidR="00477A74" w:rsidRPr="00C570E5" w:rsidRDefault="00FC0898">
      <w:pPr>
        <w:pStyle w:val="TableofFigures"/>
        <w:rPr>
          <w:rFonts w:eastAsiaTheme="minorEastAsia"/>
          <w:noProof/>
          <w:kern w:val="2"/>
          <w:sz w:val="22"/>
          <w:szCs w:val="22"/>
          <w:lang w:val="en-US" w:eastAsia="en-US"/>
          <w14:ligatures w14:val="standardContextual"/>
        </w:rPr>
      </w:pPr>
      <w:r w:rsidRPr="00C570E5">
        <w:fldChar w:fldCharType="begin"/>
      </w:r>
      <w:r w:rsidRPr="00C570E5">
        <w:instrText xml:space="preserve"> TOC \h \z \c "Table" </w:instrText>
      </w:r>
      <w:r w:rsidRPr="00C570E5">
        <w:fldChar w:fldCharType="separate"/>
      </w:r>
      <w:hyperlink w:anchor="_Toc135607652" w:history="1">
        <w:r w:rsidR="00477A74" w:rsidRPr="00C570E5">
          <w:rPr>
            <w:rStyle w:val="Hyperlink"/>
            <w:i/>
            <w:iCs/>
            <w:noProof/>
          </w:rPr>
          <w:t>Table 1: Play Gam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52 \h </w:instrText>
        </w:r>
        <w:r w:rsidR="00477A74" w:rsidRPr="00C570E5">
          <w:rPr>
            <w:noProof/>
            <w:webHidden/>
          </w:rPr>
        </w:r>
        <w:r w:rsidR="00477A74" w:rsidRPr="00C570E5">
          <w:rPr>
            <w:noProof/>
            <w:webHidden/>
          </w:rPr>
          <w:fldChar w:fldCharType="separate"/>
        </w:r>
        <w:r w:rsidR="00477A74" w:rsidRPr="00C570E5">
          <w:rPr>
            <w:noProof/>
            <w:webHidden/>
          </w:rPr>
          <w:t>11</w:t>
        </w:r>
        <w:r w:rsidR="00477A74" w:rsidRPr="00C570E5">
          <w:rPr>
            <w:noProof/>
            <w:webHidden/>
          </w:rPr>
          <w:fldChar w:fldCharType="end"/>
        </w:r>
      </w:hyperlink>
    </w:p>
    <w:p w14:paraId="007D2BD7" w14:textId="70B86E8B" w:rsidR="00477A74" w:rsidRPr="00C570E5" w:rsidRDefault="00000000">
      <w:pPr>
        <w:pStyle w:val="TableofFigures"/>
        <w:rPr>
          <w:rFonts w:eastAsiaTheme="minorEastAsia"/>
          <w:noProof/>
          <w:kern w:val="2"/>
          <w:sz w:val="22"/>
          <w:szCs w:val="22"/>
          <w:lang w:val="en-US" w:eastAsia="en-US"/>
          <w14:ligatures w14:val="standardContextual"/>
        </w:rPr>
      </w:pPr>
      <w:hyperlink w:anchor="_Toc135607653" w:history="1">
        <w:r w:rsidR="00477A74" w:rsidRPr="00C570E5">
          <w:rPr>
            <w:rStyle w:val="Hyperlink"/>
            <w:i/>
            <w:iCs/>
            <w:noProof/>
          </w:rPr>
          <w:t>Table 2: More Games &amp; Rate Us</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53 \h </w:instrText>
        </w:r>
        <w:r w:rsidR="00477A74" w:rsidRPr="00C570E5">
          <w:rPr>
            <w:noProof/>
            <w:webHidden/>
          </w:rPr>
        </w:r>
        <w:r w:rsidR="00477A74" w:rsidRPr="00C570E5">
          <w:rPr>
            <w:noProof/>
            <w:webHidden/>
          </w:rPr>
          <w:fldChar w:fldCharType="separate"/>
        </w:r>
        <w:r w:rsidR="00477A74" w:rsidRPr="00C570E5">
          <w:rPr>
            <w:noProof/>
            <w:webHidden/>
          </w:rPr>
          <w:t>12</w:t>
        </w:r>
        <w:r w:rsidR="00477A74" w:rsidRPr="00C570E5">
          <w:rPr>
            <w:noProof/>
            <w:webHidden/>
          </w:rPr>
          <w:fldChar w:fldCharType="end"/>
        </w:r>
      </w:hyperlink>
    </w:p>
    <w:p w14:paraId="5D0798AB" w14:textId="51B6C3BA" w:rsidR="00477A74" w:rsidRPr="00C570E5" w:rsidRDefault="00000000">
      <w:pPr>
        <w:pStyle w:val="TableofFigures"/>
        <w:rPr>
          <w:rFonts w:eastAsiaTheme="minorEastAsia"/>
          <w:noProof/>
          <w:kern w:val="2"/>
          <w:sz w:val="22"/>
          <w:szCs w:val="22"/>
          <w:lang w:val="en-US" w:eastAsia="en-US"/>
          <w14:ligatures w14:val="standardContextual"/>
        </w:rPr>
      </w:pPr>
      <w:hyperlink w:anchor="_Toc135607654" w:history="1">
        <w:r w:rsidR="00477A74" w:rsidRPr="00C570E5">
          <w:rPr>
            <w:rStyle w:val="Hyperlink"/>
            <w:i/>
            <w:iCs/>
            <w:noProof/>
          </w:rPr>
          <w:t>Table 3: Exit Gam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54 \h </w:instrText>
        </w:r>
        <w:r w:rsidR="00477A74" w:rsidRPr="00C570E5">
          <w:rPr>
            <w:noProof/>
            <w:webHidden/>
          </w:rPr>
        </w:r>
        <w:r w:rsidR="00477A74" w:rsidRPr="00C570E5">
          <w:rPr>
            <w:noProof/>
            <w:webHidden/>
          </w:rPr>
          <w:fldChar w:fldCharType="separate"/>
        </w:r>
        <w:r w:rsidR="00477A74" w:rsidRPr="00C570E5">
          <w:rPr>
            <w:noProof/>
            <w:webHidden/>
          </w:rPr>
          <w:t>13</w:t>
        </w:r>
        <w:r w:rsidR="00477A74" w:rsidRPr="00C570E5">
          <w:rPr>
            <w:noProof/>
            <w:webHidden/>
          </w:rPr>
          <w:fldChar w:fldCharType="end"/>
        </w:r>
      </w:hyperlink>
    </w:p>
    <w:p w14:paraId="0778AF7E" w14:textId="472E9612" w:rsidR="00477A74" w:rsidRPr="00C570E5" w:rsidRDefault="00000000">
      <w:pPr>
        <w:pStyle w:val="TableofFigures"/>
        <w:rPr>
          <w:rFonts w:eastAsiaTheme="minorEastAsia"/>
          <w:noProof/>
          <w:kern w:val="2"/>
          <w:sz w:val="22"/>
          <w:szCs w:val="22"/>
          <w:lang w:val="en-US" w:eastAsia="en-US"/>
          <w14:ligatures w14:val="standardContextual"/>
        </w:rPr>
      </w:pPr>
      <w:hyperlink w:anchor="_Toc135607655" w:history="1">
        <w:r w:rsidR="00477A74" w:rsidRPr="00C570E5">
          <w:rPr>
            <w:rStyle w:val="Hyperlink"/>
            <w:i/>
            <w:iCs/>
            <w:noProof/>
          </w:rPr>
          <w:t>Table 4: Setting Button</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55 \h </w:instrText>
        </w:r>
        <w:r w:rsidR="00477A74" w:rsidRPr="00C570E5">
          <w:rPr>
            <w:noProof/>
            <w:webHidden/>
          </w:rPr>
        </w:r>
        <w:r w:rsidR="00477A74" w:rsidRPr="00C570E5">
          <w:rPr>
            <w:noProof/>
            <w:webHidden/>
          </w:rPr>
          <w:fldChar w:fldCharType="separate"/>
        </w:r>
        <w:r w:rsidR="00477A74" w:rsidRPr="00C570E5">
          <w:rPr>
            <w:noProof/>
            <w:webHidden/>
          </w:rPr>
          <w:t>14</w:t>
        </w:r>
        <w:r w:rsidR="00477A74" w:rsidRPr="00C570E5">
          <w:rPr>
            <w:noProof/>
            <w:webHidden/>
          </w:rPr>
          <w:fldChar w:fldCharType="end"/>
        </w:r>
      </w:hyperlink>
    </w:p>
    <w:p w14:paraId="3BF12BC5" w14:textId="23A1C32F" w:rsidR="00477A74" w:rsidRPr="00C570E5" w:rsidRDefault="00000000">
      <w:pPr>
        <w:pStyle w:val="TableofFigures"/>
        <w:rPr>
          <w:rFonts w:eastAsiaTheme="minorEastAsia"/>
          <w:noProof/>
          <w:kern w:val="2"/>
          <w:sz w:val="22"/>
          <w:szCs w:val="22"/>
          <w:lang w:val="en-US" w:eastAsia="en-US"/>
          <w14:ligatures w14:val="standardContextual"/>
        </w:rPr>
      </w:pPr>
      <w:hyperlink w:anchor="_Toc135607656" w:history="1">
        <w:r w:rsidR="00477A74" w:rsidRPr="00C570E5">
          <w:rPr>
            <w:rStyle w:val="Hyperlink"/>
            <w:i/>
            <w:iCs/>
            <w:noProof/>
          </w:rPr>
          <w:t>Table 5: Survival Mod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56 \h </w:instrText>
        </w:r>
        <w:r w:rsidR="00477A74" w:rsidRPr="00C570E5">
          <w:rPr>
            <w:noProof/>
            <w:webHidden/>
          </w:rPr>
        </w:r>
        <w:r w:rsidR="00477A74" w:rsidRPr="00C570E5">
          <w:rPr>
            <w:noProof/>
            <w:webHidden/>
          </w:rPr>
          <w:fldChar w:fldCharType="separate"/>
        </w:r>
        <w:r w:rsidR="00477A74" w:rsidRPr="00C570E5">
          <w:rPr>
            <w:noProof/>
            <w:webHidden/>
          </w:rPr>
          <w:t>15</w:t>
        </w:r>
        <w:r w:rsidR="00477A74" w:rsidRPr="00C570E5">
          <w:rPr>
            <w:noProof/>
            <w:webHidden/>
          </w:rPr>
          <w:fldChar w:fldCharType="end"/>
        </w:r>
      </w:hyperlink>
    </w:p>
    <w:p w14:paraId="2E290AD8" w14:textId="143C4009" w:rsidR="00477A74" w:rsidRPr="00C570E5" w:rsidRDefault="00000000">
      <w:pPr>
        <w:pStyle w:val="TableofFigures"/>
        <w:rPr>
          <w:rFonts w:eastAsiaTheme="minorEastAsia"/>
          <w:noProof/>
          <w:kern w:val="2"/>
          <w:sz w:val="22"/>
          <w:szCs w:val="22"/>
          <w:lang w:val="en-US" w:eastAsia="en-US"/>
          <w14:ligatures w14:val="standardContextual"/>
        </w:rPr>
      </w:pPr>
      <w:hyperlink w:anchor="_Toc135607657" w:history="1">
        <w:r w:rsidR="00477A74" w:rsidRPr="00C570E5">
          <w:rPr>
            <w:rStyle w:val="Hyperlink"/>
            <w:i/>
            <w:iCs/>
            <w:noProof/>
          </w:rPr>
          <w:t>Table 6: Race and Time Laps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57 \h </w:instrText>
        </w:r>
        <w:r w:rsidR="00477A74" w:rsidRPr="00C570E5">
          <w:rPr>
            <w:noProof/>
            <w:webHidden/>
          </w:rPr>
        </w:r>
        <w:r w:rsidR="00477A74" w:rsidRPr="00C570E5">
          <w:rPr>
            <w:noProof/>
            <w:webHidden/>
          </w:rPr>
          <w:fldChar w:fldCharType="separate"/>
        </w:r>
        <w:r w:rsidR="00477A74" w:rsidRPr="00C570E5">
          <w:rPr>
            <w:noProof/>
            <w:webHidden/>
          </w:rPr>
          <w:t>16</w:t>
        </w:r>
        <w:r w:rsidR="00477A74" w:rsidRPr="00C570E5">
          <w:rPr>
            <w:noProof/>
            <w:webHidden/>
          </w:rPr>
          <w:fldChar w:fldCharType="end"/>
        </w:r>
      </w:hyperlink>
    </w:p>
    <w:p w14:paraId="7791D7FB" w14:textId="6F7044FC" w:rsidR="00477A74" w:rsidRPr="00C570E5" w:rsidRDefault="00000000">
      <w:pPr>
        <w:pStyle w:val="TableofFigures"/>
        <w:rPr>
          <w:rFonts w:eastAsiaTheme="minorEastAsia"/>
          <w:noProof/>
          <w:kern w:val="2"/>
          <w:sz w:val="22"/>
          <w:szCs w:val="22"/>
          <w:lang w:val="en-US" w:eastAsia="en-US"/>
          <w14:ligatures w14:val="standardContextual"/>
        </w:rPr>
      </w:pPr>
      <w:hyperlink w:anchor="_Toc135607658" w:history="1">
        <w:r w:rsidR="00477A74" w:rsidRPr="00C570E5">
          <w:rPr>
            <w:rStyle w:val="Hyperlink"/>
            <w:i/>
            <w:iCs/>
            <w:noProof/>
          </w:rPr>
          <w:t>Table 7: Pause</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58 \h </w:instrText>
        </w:r>
        <w:r w:rsidR="00477A74" w:rsidRPr="00C570E5">
          <w:rPr>
            <w:noProof/>
            <w:webHidden/>
          </w:rPr>
        </w:r>
        <w:r w:rsidR="00477A74" w:rsidRPr="00C570E5">
          <w:rPr>
            <w:noProof/>
            <w:webHidden/>
          </w:rPr>
          <w:fldChar w:fldCharType="separate"/>
        </w:r>
        <w:r w:rsidR="00477A74" w:rsidRPr="00C570E5">
          <w:rPr>
            <w:noProof/>
            <w:webHidden/>
          </w:rPr>
          <w:t>17</w:t>
        </w:r>
        <w:r w:rsidR="00477A74" w:rsidRPr="00C570E5">
          <w:rPr>
            <w:noProof/>
            <w:webHidden/>
          </w:rPr>
          <w:fldChar w:fldCharType="end"/>
        </w:r>
      </w:hyperlink>
    </w:p>
    <w:p w14:paraId="3117BE62" w14:textId="2CEDC526" w:rsidR="00477A74" w:rsidRPr="00C570E5" w:rsidRDefault="00000000">
      <w:pPr>
        <w:pStyle w:val="TableofFigures"/>
        <w:rPr>
          <w:rFonts w:eastAsiaTheme="minorEastAsia"/>
          <w:noProof/>
          <w:kern w:val="2"/>
          <w:sz w:val="22"/>
          <w:szCs w:val="22"/>
          <w:lang w:val="en-US" w:eastAsia="en-US"/>
          <w14:ligatures w14:val="standardContextual"/>
        </w:rPr>
      </w:pPr>
      <w:hyperlink w:anchor="_Toc135607659" w:history="1">
        <w:r w:rsidR="00477A74" w:rsidRPr="00C570E5">
          <w:rPr>
            <w:rStyle w:val="Hyperlink"/>
            <w:i/>
            <w:iCs/>
            <w:noProof/>
          </w:rPr>
          <w:t>Table 8:  Level Complete &amp; Level Failed</w:t>
        </w:r>
        <w:r w:rsidR="00477A74" w:rsidRPr="00C570E5">
          <w:rPr>
            <w:noProof/>
            <w:webHidden/>
          </w:rPr>
          <w:tab/>
        </w:r>
        <w:r w:rsidR="00477A74" w:rsidRPr="00C570E5">
          <w:rPr>
            <w:noProof/>
            <w:webHidden/>
          </w:rPr>
          <w:fldChar w:fldCharType="begin"/>
        </w:r>
        <w:r w:rsidR="00477A74" w:rsidRPr="00C570E5">
          <w:rPr>
            <w:noProof/>
            <w:webHidden/>
          </w:rPr>
          <w:instrText xml:space="preserve"> PAGEREF _Toc135607659 \h </w:instrText>
        </w:r>
        <w:r w:rsidR="00477A74" w:rsidRPr="00C570E5">
          <w:rPr>
            <w:noProof/>
            <w:webHidden/>
          </w:rPr>
        </w:r>
        <w:r w:rsidR="00477A74" w:rsidRPr="00C570E5">
          <w:rPr>
            <w:noProof/>
            <w:webHidden/>
          </w:rPr>
          <w:fldChar w:fldCharType="separate"/>
        </w:r>
        <w:r w:rsidR="00477A74" w:rsidRPr="00C570E5">
          <w:rPr>
            <w:noProof/>
            <w:webHidden/>
          </w:rPr>
          <w:t>18</w:t>
        </w:r>
        <w:r w:rsidR="00477A74" w:rsidRPr="00C570E5">
          <w:rPr>
            <w:noProof/>
            <w:webHidden/>
          </w:rPr>
          <w:fldChar w:fldCharType="end"/>
        </w:r>
      </w:hyperlink>
    </w:p>
    <w:p w14:paraId="75FEBBAC" w14:textId="76EF755D" w:rsidR="00FC0898" w:rsidRPr="00C570E5" w:rsidRDefault="00FC0898" w:rsidP="00D0565D">
      <w:r w:rsidRPr="00C570E5">
        <w:fldChar w:fldCharType="end"/>
      </w:r>
    </w:p>
    <w:p w14:paraId="19ED17E6" w14:textId="77777777" w:rsidR="00472434" w:rsidRPr="00C570E5" w:rsidRDefault="00472434" w:rsidP="0099576F">
      <w:pPr>
        <w:jc w:val="right"/>
      </w:pPr>
    </w:p>
    <w:p w14:paraId="37BA8428" w14:textId="77777777" w:rsidR="00472434" w:rsidRPr="00C570E5" w:rsidRDefault="00472434" w:rsidP="0099576F"/>
    <w:p w14:paraId="0D9EB189" w14:textId="1544740A" w:rsidR="00C16B25" w:rsidRPr="00C570E5" w:rsidRDefault="00C16B25" w:rsidP="00FC0898">
      <w:pPr>
        <w:tabs>
          <w:tab w:val="left" w:pos="2935"/>
        </w:tabs>
      </w:pPr>
    </w:p>
    <w:p w14:paraId="540BF4E2" w14:textId="77777777" w:rsidR="00477A74" w:rsidRPr="00C570E5" w:rsidRDefault="00477A74" w:rsidP="00FC0898">
      <w:pPr>
        <w:tabs>
          <w:tab w:val="left" w:pos="2935"/>
        </w:tabs>
      </w:pPr>
    </w:p>
    <w:p w14:paraId="0E5D6526" w14:textId="77777777" w:rsidR="00E87F04" w:rsidRPr="00C570E5" w:rsidRDefault="00E87F04" w:rsidP="00FC0898">
      <w:pPr>
        <w:tabs>
          <w:tab w:val="left" w:pos="2935"/>
        </w:tabs>
      </w:pPr>
    </w:p>
    <w:p w14:paraId="41957ABC" w14:textId="77777777" w:rsidR="00E87F04" w:rsidRPr="00C570E5" w:rsidRDefault="00E87F04" w:rsidP="00FC0898">
      <w:pPr>
        <w:tabs>
          <w:tab w:val="left" w:pos="2935"/>
        </w:tabs>
      </w:pPr>
    </w:p>
    <w:p w14:paraId="6DCDB996" w14:textId="77777777" w:rsidR="00E87F04" w:rsidRPr="00C570E5" w:rsidRDefault="00E87F04" w:rsidP="00FC0898">
      <w:pPr>
        <w:tabs>
          <w:tab w:val="left" w:pos="2935"/>
        </w:tabs>
      </w:pPr>
    </w:p>
    <w:p w14:paraId="5617A151" w14:textId="77777777" w:rsidR="00E87F04" w:rsidRPr="00C570E5" w:rsidRDefault="00E87F04" w:rsidP="00FC0898">
      <w:pPr>
        <w:tabs>
          <w:tab w:val="left" w:pos="2935"/>
        </w:tabs>
      </w:pPr>
    </w:p>
    <w:p w14:paraId="513A7EDA" w14:textId="77777777" w:rsidR="00E87F04" w:rsidRPr="00C570E5" w:rsidRDefault="00E87F04" w:rsidP="00FC0898">
      <w:pPr>
        <w:tabs>
          <w:tab w:val="left" w:pos="2935"/>
        </w:tabs>
      </w:pPr>
    </w:p>
    <w:p w14:paraId="327F5E81" w14:textId="77777777" w:rsidR="00E87F04" w:rsidRPr="00C570E5" w:rsidRDefault="00E87F04" w:rsidP="00FC0898">
      <w:pPr>
        <w:tabs>
          <w:tab w:val="left" w:pos="2935"/>
        </w:tabs>
      </w:pPr>
    </w:p>
    <w:p w14:paraId="0D77EA8A" w14:textId="77777777" w:rsidR="00E87F04" w:rsidRPr="00C570E5" w:rsidRDefault="00E87F04" w:rsidP="00FC0898">
      <w:pPr>
        <w:tabs>
          <w:tab w:val="left" w:pos="2935"/>
        </w:tabs>
      </w:pPr>
    </w:p>
    <w:p w14:paraId="1CE37A37" w14:textId="77777777" w:rsidR="00E87F04" w:rsidRPr="00C570E5" w:rsidRDefault="00E87F04" w:rsidP="00FC0898">
      <w:pPr>
        <w:tabs>
          <w:tab w:val="left" w:pos="2935"/>
        </w:tabs>
      </w:pPr>
    </w:p>
    <w:p w14:paraId="3596B55F" w14:textId="77777777" w:rsidR="00E87F04" w:rsidRPr="00C570E5" w:rsidRDefault="00E87F04" w:rsidP="00FC0898">
      <w:pPr>
        <w:tabs>
          <w:tab w:val="left" w:pos="2935"/>
        </w:tabs>
      </w:pPr>
    </w:p>
    <w:p w14:paraId="5A8C507B" w14:textId="77777777" w:rsidR="00E87F04" w:rsidRPr="00C570E5" w:rsidRDefault="00E87F04" w:rsidP="00FC0898">
      <w:pPr>
        <w:tabs>
          <w:tab w:val="left" w:pos="2935"/>
        </w:tabs>
      </w:pPr>
    </w:p>
    <w:p w14:paraId="4AFBCEA1" w14:textId="77777777" w:rsidR="00477A74" w:rsidRPr="00C570E5" w:rsidRDefault="00477A74" w:rsidP="00FC0898">
      <w:pPr>
        <w:tabs>
          <w:tab w:val="left" w:pos="2935"/>
        </w:tabs>
      </w:pPr>
    </w:p>
    <w:p w14:paraId="700F99EC" w14:textId="77777777" w:rsidR="00477A74" w:rsidRPr="00C570E5" w:rsidRDefault="00477A74" w:rsidP="00FC0898">
      <w:pPr>
        <w:tabs>
          <w:tab w:val="left" w:pos="2935"/>
        </w:tabs>
      </w:pPr>
    </w:p>
    <w:p w14:paraId="415DECB1" w14:textId="77777777" w:rsidR="00C16B25" w:rsidRDefault="00C16B25" w:rsidP="00FC0898">
      <w:pPr>
        <w:tabs>
          <w:tab w:val="left" w:pos="2935"/>
        </w:tabs>
      </w:pPr>
    </w:p>
    <w:p w14:paraId="109813C5" w14:textId="77777777" w:rsidR="004A7FE3" w:rsidRDefault="004A7FE3" w:rsidP="00FC0898">
      <w:pPr>
        <w:tabs>
          <w:tab w:val="left" w:pos="2935"/>
        </w:tabs>
      </w:pPr>
    </w:p>
    <w:p w14:paraId="3B5F941B" w14:textId="77777777" w:rsidR="004A7FE3" w:rsidRDefault="004A7FE3" w:rsidP="00FC0898">
      <w:pPr>
        <w:tabs>
          <w:tab w:val="left" w:pos="2935"/>
        </w:tabs>
      </w:pPr>
    </w:p>
    <w:p w14:paraId="68F49275" w14:textId="77777777" w:rsidR="004A7FE3" w:rsidRPr="00C570E5" w:rsidRDefault="004A7FE3" w:rsidP="00FC0898">
      <w:pPr>
        <w:tabs>
          <w:tab w:val="left" w:pos="2935"/>
        </w:tabs>
      </w:pPr>
    </w:p>
    <w:p w14:paraId="27DA4996" w14:textId="18B4B0AE" w:rsidR="009B683F" w:rsidRPr="00C570E5" w:rsidRDefault="00C16B25" w:rsidP="00E2133D">
      <w:pPr>
        <w:pStyle w:val="Heading2"/>
        <w:numPr>
          <w:ilvl w:val="0"/>
          <w:numId w:val="0"/>
        </w:numPr>
        <w:spacing w:after="240"/>
      </w:pPr>
      <w:bookmarkStart w:id="14" w:name="_Toc135393602"/>
      <w:r w:rsidRPr="00C570E5">
        <w:t>LIST OF SYMBOLS / ABBREVIATIONS</w:t>
      </w:r>
      <w:bookmarkEnd w:id="14"/>
    </w:p>
    <w:tbl>
      <w:tblPr>
        <w:tblStyle w:val="TableGrid0"/>
        <w:tblW w:w="4395" w:type="dxa"/>
        <w:tblInd w:w="575" w:type="dxa"/>
        <w:tblLook w:val="04A0" w:firstRow="1" w:lastRow="0" w:firstColumn="1" w:lastColumn="0" w:noHBand="0" w:noVBand="1"/>
      </w:tblPr>
      <w:tblGrid>
        <w:gridCol w:w="180"/>
        <w:gridCol w:w="1890"/>
        <w:gridCol w:w="2325"/>
      </w:tblGrid>
      <w:tr w:rsidR="00CB249F" w:rsidRPr="00C570E5" w14:paraId="2C66C59A" w14:textId="77777777" w:rsidTr="007912E5">
        <w:trPr>
          <w:gridBefore w:val="1"/>
          <w:wBefore w:w="180" w:type="dxa"/>
          <w:trHeight w:val="339"/>
        </w:trPr>
        <w:tc>
          <w:tcPr>
            <w:tcW w:w="1890" w:type="dxa"/>
            <w:tcBorders>
              <w:top w:val="nil"/>
              <w:left w:val="nil"/>
              <w:bottom w:val="nil"/>
              <w:right w:val="nil"/>
            </w:tcBorders>
          </w:tcPr>
          <w:p w14:paraId="7EA161EF" w14:textId="71A19726" w:rsidR="00CB249F" w:rsidRPr="00C570E5" w:rsidRDefault="00CB249F" w:rsidP="00337AD2">
            <w:pPr>
              <w:spacing w:line="259" w:lineRule="auto"/>
              <w:jc w:val="left"/>
              <w:rPr>
                <w:rFonts w:ascii="Times New Roman" w:hAnsi="Times New Roman" w:cs="Times New Roman"/>
              </w:rPr>
            </w:pPr>
          </w:p>
        </w:tc>
        <w:tc>
          <w:tcPr>
            <w:tcW w:w="2325" w:type="dxa"/>
            <w:tcBorders>
              <w:top w:val="nil"/>
              <w:left w:val="nil"/>
              <w:bottom w:val="nil"/>
              <w:right w:val="nil"/>
            </w:tcBorders>
          </w:tcPr>
          <w:p w14:paraId="13A32A18" w14:textId="4E184632" w:rsidR="00CB249F" w:rsidRPr="00C570E5" w:rsidRDefault="00CB249F" w:rsidP="00337AD2">
            <w:pPr>
              <w:spacing w:line="259" w:lineRule="auto"/>
              <w:jc w:val="left"/>
              <w:rPr>
                <w:rFonts w:ascii="Times New Roman" w:hAnsi="Times New Roman" w:cs="Times New Roman"/>
              </w:rPr>
            </w:pPr>
          </w:p>
          <w:p w14:paraId="1037167F" w14:textId="58A02B1F" w:rsidR="00CB249F" w:rsidRPr="00C570E5" w:rsidRDefault="00CB249F" w:rsidP="00337AD2">
            <w:pPr>
              <w:spacing w:line="259" w:lineRule="auto"/>
              <w:jc w:val="left"/>
              <w:rPr>
                <w:rFonts w:ascii="Times New Roman" w:hAnsi="Times New Roman" w:cs="Times New Roman"/>
              </w:rPr>
            </w:pPr>
            <w:r w:rsidRPr="00C570E5">
              <w:rPr>
                <w:rFonts w:ascii="Times New Roman" w:hAnsi="Times New Roman" w:cs="Times New Roman"/>
              </w:rPr>
              <w:t xml:space="preserve"> </w:t>
            </w:r>
          </w:p>
        </w:tc>
      </w:tr>
      <w:tr w:rsidR="00BC14D3" w:rsidRPr="00C570E5" w14:paraId="5DE64FE9" w14:textId="77777777" w:rsidTr="007912E5">
        <w:trPr>
          <w:trHeight w:val="339"/>
        </w:trPr>
        <w:tc>
          <w:tcPr>
            <w:tcW w:w="2070" w:type="dxa"/>
            <w:gridSpan w:val="2"/>
            <w:tcBorders>
              <w:top w:val="nil"/>
              <w:left w:val="nil"/>
              <w:bottom w:val="nil"/>
              <w:right w:val="nil"/>
            </w:tcBorders>
          </w:tcPr>
          <w:p w14:paraId="2252D2D0" w14:textId="50163BC5" w:rsidR="00BC14D3" w:rsidRPr="00C570E5" w:rsidRDefault="00BC14D3" w:rsidP="00337AD2">
            <w:pPr>
              <w:spacing w:line="259" w:lineRule="auto"/>
              <w:jc w:val="left"/>
              <w:rPr>
                <w:rFonts w:ascii="Times New Roman" w:hAnsi="Times New Roman" w:cs="Times New Roman"/>
                <w:i/>
              </w:rPr>
            </w:pPr>
          </w:p>
          <w:p w14:paraId="260A61A7" w14:textId="3F58B6D3" w:rsidR="00BC14D3" w:rsidRPr="00C570E5" w:rsidRDefault="00BC14D3" w:rsidP="00337AD2">
            <w:pPr>
              <w:spacing w:line="259" w:lineRule="auto"/>
              <w:jc w:val="left"/>
              <w:rPr>
                <w:rFonts w:ascii="Times New Roman" w:hAnsi="Times New Roman" w:cs="Times New Roman"/>
                <w:i/>
              </w:rPr>
            </w:pPr>
          </w:p>
          <w:p w14:paraId="79008E48" w14:textId="77777777" w:rsidR="009C7808" w:rsidRPr="00C570E5" w:rsidRDefault="009C7808" w:rsidP="00337AD2">
            <w:pPr>
              <w:spacing w:line="259" w:lineRule="auto"/>
              <w:jc w:val="left"/>
              <w:rPr>
                <w:rFonts w:ascii="Times New Roman" w:hAnsi="Times New Roman" w:cs="Times New Roman"/>
                <w:i/>
              </w:rPr>
            </w:pPr>
          </w:p>
          <w:p w14:paraId="342E0764" w14:textId="74BA380D" w:rsidR="009C7808" w:rsidRPr="00C570E5" w:rsidRDefault="00052622" w:rsidP="00337AD2">
            <w:pPr>
              <w:spacing w:line="259" w:lineRule="auto"/>
              <w:jc w:val="left"/>
              <w:rPr>
                <w:rFonts w:ascii="Times New Roman" w:hAnsi="Times New Roman" w:cs="Times New Roman"/>
                <w:i/>
              </w:rPr>
            </w:pPr>
            <w:r w:rsidRPr="00C570E5">
              <w:rPr>
                <w:rFonts w:ascii="Times New Roman" w:hAnsi="Times New Roman" w:cs="Times New Roman"/>
                <w:i/>
              </w:rPr>
              <w:t>CPI</w:t>
            </w:r>
          </w:p>
          <w:p w14:paraId="077BA724" w14:textId="2DC7D743" w:rsidR="00F9235D" w:rsidRPr="00C570E5" w:rsidRDefault="00F9235D" w:rsidP="00337AD2">
            <w:pPr>
              <w:spacing w:line="259" w:lineRule="auto"/>
              <w:jc w:val="left"/>
              <w:rPr>
                <w:rFonts w:ascii="Times New Roman" w:hAnsi="Times New Roman" w:cs="Times New Roman"/>
                <w:i/>
              </w:rPr>
            </w:pPr>
          </w:p>
          <w:p w14:paraId="6699EE3E" w14:textId="62C6B0D4" w:rsidR="00F9235D" w:rsidRPr="00C570E5" w:rsidRDefault="00F9235D" w:rsidP="00337AD2">
            <w:pPr>
              <w:spacing w:line="259" w:lineRule="auto"/>
              <w:jc w:val="left"/>
              <w:rPr>
                <w:rFonts w:ascii="Times New Roman" w:hAnsi="Times New Roman" w:cs="Times New Roman"/>
                <w:i/>
              </w:rPr>
            </w:pPr>
            <w:r w:rsidRPr="00C570E5">
              <w:rPr>
                <w:rFonts w:ascii="Times New Roman" w:hAnsi="Times New Roman" w:cs="Times New Roman"/>
                <w:i/>
              </w:rPr>
              <w:t>DT</w:t>
            </w:r>
          </w:p>
          <w:p w14:paraId="41008EC7" w14:textId="77777777" w:rsidR="00797F6C" w:rsidRPr="00C570E5" w:rsidRDefault="00797F6C" w:rsidP="00337AD2">
            <w:pPr>
              <w:spacing w:line="259" w:lineRule="auto"/>
              <w:jc w:val="left"/>
              <w:rPr>
                <w:rFonts w:ascii="Times New Roman" w:hAnsi="Times New Roman" w:cs="Times New Roman"/>
                <w:i/>
              </w:rPr>
            </w:pPr>
          </w:p>
          <w:p w14:paraId="11BEE1A3" w14:textId="45827684" w:rsidR="00797F6C" w:rsidRPr="00C570E5" w:rsidRDefault="00052622" w:rsidP="00337AD2">
            <w:pPr>
              <w:spacing w:line="259" w:lineRule="auto"/>
              <w:jc w:val="left"/>
              <w:rPr>
                <w:rFonts w:ascii="Times New Roman" w:hAnsi="Times New Roman" w:cs="Times New Roman"/>
                <w:i/>
              </w:rPr>
            </w:pPr>
            <w:r w:rsidRPr="00C570E5">
              <w:rPr>
                <w:rFonts w:ascii="Times New Roman" w:hAnsi="Times New Roman" w:cs="Times New Roman"/>
                <w:i/>
              </w:rPr>
              <w:t>UPP</w:t>
            </w:r>
          </w:p>
          <w:p w14:paraId="33710BB5" w14:textId="77777777" w:rsidR="00BF52F5" w:rsidRPr="00C570E5" w:rsidRDefault="00BF52F5" w:rsidP="00337AD2">
            <w:pPr>
              <w:spacing w:line="259" w:lineRule="auto"/>
              <w:jc w:val="left"/>
              <w:rPr>
                <w:rFonts w:ascii="Times New Roman" w:hAnsi="Times New Roman" w:cs="Times New Roman"/>
                <w:i/>
              </w:rPr>
            </w:pPr>
          </w:p>
          <w:p w14:paraId="74F2D73A" w14:textId="77777777" w:rsidR="00BF52F5" w:rsidRPr="00C570E5" w:rsidRDefault="00BF52F5" w:rsidP="00337AD2">
            <w:pPr>
              <w:spacing w:line="259" w:lineRule="auto"/>
              <w:jc w:val="left"/>
              <w:rPr>
                <w:rFonts w:ascii="Times New Roman" w:hAnsi="Times New Roman" w:cs="Times New Roman"/>
                <w:i/>
              </w:rPr>
            </w:pPr>
          </w:p>
          <w:p w14:paraId="3E37CB8F" w14:textId="77777777" w:rsidR="00BF52F5" w:rsidRPr="00C570E5" w:rsidRDefault="00BF52F5" w:rsidP="00337AD2">
            <w:pPr>
              <w:spacing w:line="259" w:lineRule="auto"/>
              <w:jc w:val="left"/>
              <w:rPr>
                <w:rFonts w:ascii="Times New Roman" w:hAnsi="Times New Roman" w:cs="Times New Roman"/>
                <w:i/>
              </w:rPr>
            </w:pPr>
            <w:r w:rsidRPr="00C570E5">
              <w:rPr>
                <w:rFonts w:ascii="Times New Roman" w:hAnsi="Times New Roman" w:cs="Times New Roman"/>
                <w:i/>
              </w:rPr>
              <w:t>FDD</w:t>
            </w:r>
          </w:p>
          <w:p w14:paraId="0DD8F96B" w14:textId="77777777" w:rsidR="007913AB" w:rsidRPr="00C570E5" w:rsidRDefault="007913AB" w:rsidP="00337AD2">
            <w:pPr>
              <w:spacing w:line="259" w:lineRule="auto"/>
              <w:jc w:val="left"/>
              <w:rPr>
                <w:rFonts w:ascii="Times New Roman" w:hAnsi="Times New Roman" w:cs="Times New Roman"/>
                <w:i/>
              </w:rPr>
            </w:pPr>
          </w:p>
          <w:p w14:paraId="107A5FCC" w14:textId="77777777" w:rsidR="007913AB" w:rsidRPr="00C570E5" w:rsidRDefault="007913AB" w:rsidP="00337AD2">
            <w:pPr>
              <w:spacing w:line="259" w:lineRule="auto"/>
              <w:jc w:val="left"/>
              <w:rPr>
                <w:rFonts w:ascii="Times New Roman" w:hAnsi="Times New Roman" w:cs="Times New Roman"/>
                <w:i/>
              </w:rPr>
            </w:pPr>
          </w:p>
          <w:p w14:paraId="06A8C86F" w14:textId="21461C3E" w:rsidR="007913AB" w:rsidRPr="00C570E5" w:rsidRDefault="007913AB" w:rsidP="00337AD2">
            <w:pPr>
              <w:spacing w:line="259" w:lineRule="auto"/>
              <w:jc w:val="left"/>
              <w:rPr>
                <w:rFonts w:ascii="Times New Roman" w:hAnsi="Times New Roman" w:cs="Times New Roman"/>
                <w:i/>
              </w:rPr>
            </w:pPr>
            <w:r w:rsidRPr="00C570E5">
              <w:rPr>
                <w:rFonts w:ascii="Times New Roman" w:hAnsi="Times New Roman" w:cs="Times New Roman"/>
                <w:i/>
              </w:rPr>
              <w:t>SRS</w:t>
            </w:r>
          </w:p>
        </w:tc>
        <w:tc>
          <w:tcPr>
            <w:tcW w:w="2325" w:type="dxa"/>
            <w:tcBorders>
              <w:top w:val="nil"/>
              <w:left w:val="nil"/>
              <w:bottom w:val="nil"/>
              <w:right w:val="nil"/>
            </w:tcBorders>
          </w:tcPr>
          <w:p w14:paraId="47E32E64" w14:textId="235E51D3" w:rsidR="00BC14D3" w:rsidRPr="00C570E5" w:rsidRDefault="00BC14D3" w:rsidP="00337AD2">
            <w:pPr>
              <w:spacing w:line="259" w:lineRule="auto"/>
              <w:jc w:val="left"/>
              <w:rPr>
                <w:rFonts w:ascii="Times New Roman" w:hAnsi="Times New Roman" w:cs="Times New Roman"/>
              </w:rPr>
            </w:pPr>
          </w:p>
          <w:p w14:paraId="16173A44" w14:textId="1422F941" w:rsidR="00BC14D3" w:rsidRPr="00C570E5" w:rsidRDefault="00BC14D3" w:rsidP="00337AD2">
            <w:pPr>
              <w:spacing w:line="259" w:lineRule="auto"/>
              <w:jc w:val="left"/>
              <w:rPr>
                <w:rFonts w:ascii="Times New Roman" w:hAnsi="Times New Roman" w:cs="Times New Roman"/>
              </w:rPr>
            </w:pPr>
          </w:p>
          <w:p w14:paraId="6553A5C9" w14:textId="1BD69116" w:rsidR="00BC14D3" w:rsidRPr="00C570E5" w:rsidRDefault="00BC14D3" w:rsidP="00337AD2">
            <w:pPr>
              <w:spacing w:line="259" w:lineRule="auto"/>
              <w:jc w:val="left"/>
              <w:rPr>
                <w:rFonts w:ascii="Times New Roman" w:hAnsi="Times New Roman" w:cs="Times New Roman"/>
              </w:rPr>
            </w:pPr>
          </w:p>
          <w:p w14:paraId="21CED0B9" w14:textId="2BE8DEB9" w:rsidR="00BC14D3" w:rsidRPr="00C570E5" w:rsidRDefault="00052622" w:rsidP="00337AD2">
            <w:pPr>
              <w:spacing w:line="259" w:lineRule="auto"/>
              <w:jc w:val="left"/>
              <w:rPr>
                <w:rFonts w:ascii="Times New Roman" w:hAnsi="Times New Roman" w:cs="Times New Roman"/>
              </w:rPr>
            </w:pPr>
            <w:r w:rsidRPr="00C570E5">
              <w:rPr>
                <w:rFonts w:ascii="Times New Roman" w:hAnsi="Times New Roman" w:cs="Times New Roman"/>
              </w:rPr>
              <w:t>Cross Platform Input</w:t>
            </w:r>
          </w:p>
          <w:p w14:paraId="0277BFC8" w14:textId="77777777" w:rsidR="00052622" w:rsidRPr="00C570E5" w:rsidRDefault="00052622" w:rsidP="00337AD2">
            <w:pPr>
              <w:spacing w:line="259" w:lineRule="auto"/>
              <w:jc w:val="left"/>
              <w:rPr>
                <w:rFonts w:ascii="Times New Roman" w:hAnsi="Times New Roman" w:cs="Times New Roman"/>
              </w:rPr>
            </w:pPr>
          </w:p>
          <w:p w14:paraId="054B62B4" w14:textId="04A7CEA9" w:rsidR="00F9235D" w:rsidRPr="00C570E5" w:rsidRDefault="00F9235D" w:rsidP="00337AD2">
            <w:pPr>
              <w:spacing w:line="259" w:lineRule="auto"/>
              <w:jc w:val="left"/>
              <w:rPr>
                <w:rFonts w:ascii="Times New Roman" w:hAnsi="Times New Roman" w:cs="Times New Roman"/>
              </w:rPr>
            </w:pPr>
            <w:r w:rsidRPr="00C570E5">
              <w:rPr>
                <w:rFonts w:ascii="Times New Roman" w:hAnsi="Times New Roman" w:cs="Times New Roman"/>
              </w:rPr>
              <w:t>Do Tween</w:t>
            </w:r>
          </w:p>
          <w:p w14:paraId="4C7B03DC" w14:textId="77777777" w:rsidR="00F9235D" w:rsidRPr="00C570E5" w:rsidRDefault="00F9235D" w:rsidP="00337AD2">
            <w:pPr>
              <w:spacing w:line="259" w:lineRule="auto"/>
              <w:jc w:val="left"/>
              <w:rPr>
                <w:rFonts w:ascii="Times New Roman" w:hAnsi="Times New Roman" w:cs="Times New Roman"/>
              </w:rPr>
            </w:pPr>
          </w:p>
          <w:p w14:paraId="7A6EC003" w14:textId="152F1C44" w:rsidR="00BF52F5" w:rsidRPr="00C570E5" w:rsidRDefault="00052622" w:rsidP="00337AD2">
            <w:pPr>
              <w:spacing w:line="259" w:lineRule="auto"/>
              <w:jc w:val="left"/>
              <w:rPr>
                <w:rFonts w:ascii="Times New Roman" w:hAnsi="Times New Roman" w:cs="Times New Roman"/>
              </w:rPr>
            </w:pPr>
            <w:r w:rsidRPr="00C570E5">
              <w:rPr>
                <w:rFonts w:ascii="Times New Roman" w:hAnsi="Times New Roman" w:cs="Times New Roman"/>
              </w:rPr>
              <w:t>Unity Particle Pack</w:t>
            </w:r>
          </w:p>
          <w:p w14:paraId="2202F39A" w14:textId="77777777" w:rsidR="00BC14D3" w:rsidRPr="00C570E5" w:rsidRDefault="002052C9" w:rsidP="00337AD2">
            <w:pPr>
              <w:spacing w:line="259" w:lineRule="auto"/>
              <w:jc w:val="left"/>
              <w:rPr>
                <w:rFonts w:ascii="Times New Roman" w:hAnsi="Times New Roman" w:cs="Times New Roman"/>
              </w:rPr>
            </w:pPr>
            <w:r w:rsidRPr="00C570E5">
              <w:rPr>
                <w:rFonts w:ascii="Times New Roman" w:hAnsi="Times New Roman" w:cs="Times New Roman"/>
              </w:rPr>
              <w:t xml:space="preserve"> </w:t>
            </w:r>
          </w:p>
          <w:p w14:paraId="5F970F93" w14:textId="77777777" w:rsidR="00BF52F5" w:rsidRPr="00C570E5" w:rsidRDefault="00BF52F5" w:rsidP="00337AD2">
            <w:pPr>
              <w:spacing w:line="259" w:lineRule="auto"/>
              <w:jc w:val="left"/>
              <w:rPr>
                <w:rFonts w:ascii="Times New Roman" w:hAnsi="Times New Roman" w:cs="Times New Roman"/>
              </w:rPr>
            </w:pPr>
            <w:r w:rsidRPr="00C570E5">
              <w:rPr>
                <w:rFonts w:ascii="Times New Roman" w:hAnsi="Times New Roman" w:cs="Times New Roman"/>
              </w:rPr>
              <w:t>Feature Driven Development</w:t>
            </w:r>
          </w:p>
          <w:p w14:paraId="6C5397F9" w14:textId="77777777" w:rsidR="006B3DD1" w:rsidRPr="00C570E5" w:rsidRDefault="006B3DD1" w:rsidP="00337AD2">
            <w:pPr>
              <w:spacing w:line="259" w:lineRule="auto"/>
              <w:jc w:val="left"/>
              <w:rPr>
                <w:rFonts w:ascii="Times New Roman" w:hAnsi="Times New Roman" w:cs="Times New Roman"/>
              </w:rPr>
            </w:pPr>
          </w:p>
          <w:p w14:paraId="141DFFAD" w14:textId="039D86B2" w:rsidR="006B3DD1" w:rsidRPr="00C570E5" w:rsidRDefault="006B3DD1" w:rsidP="00337AD2">
            <w:pPr>
              <w:spacing w:line="259" w:lineRule="auto"/>
              <w:jc w:val="left"/>
              <w:rPr>
                <w:rFonts w:ascii="Times New Roman" w:hAnsi="Times New Roman" w:cs="Times New Roman"/>
              </w:rPr>
            </w:pPr>
            <w:r w:rsidRPr="00C570E5">
              <w:rPr>
                <w:rFonts w:ascii="Times New Roman" w:hAnsi="Times New Roman" w:cs="Times New Roman"/>
              </w:rPr>
              <w:t>Software Requirements Specification</w:t>
            </w:r>
          </w:p>
        </w:tc>
      </w:tr>
    </w:tbl>
    <w:p w14:paraId="2F5359E4" w14:textId="4D135029" w:rsidR="00874573" w:rsidRPr="00C570E5" w:rsidRDefault="00874573" w:rsidP="00FC0898">
      <w:pPr>
        <w:tabs>
          <w:tab w:val="left" w:pos="2935"/>
        </w:tabs>
        <w:sectPr w:rsidR="00874573" w:rsidRPr="00C570E5" w:rsidSect="00C254D1">
          <w:type w:val="nextColumn"/>
          <w:pgSz w:w="11909" w:h="16834" w:code="9"/>
          <w:pgMar w:top="1440" w:right="1440" w:bottom="1440" w:left="1829" w:header="850" w:footer="850" w:gutter="0"/>
          <w:pgNumType w:fmt="lowerRoman"/>
          <w:cols w:space="720"/>
          <w:docGrid w:linePitch="360"/>
        </w:sectPr>
      </w:pPr>
    </w:p>
    <w:p w14:paraId="408B61C1" w14:textId="77777777" w:rsidR="00103E95" w:rsidRPr="00C570E5" w:rsidRDefault="00103E95" w:rsidP="00F036E1">
      <w:pPr>
        <w:pStyle w:val="Heading2"/>
        <w:numPr>
          <w:ilvl w:val="0"/>
          <w:numId w:val="0"/>
        </w:numPr>
        <w:jc w:val="both"/>
      </w:pPr>
      <w:bookmarkStart w:id="15" w:name="_Toc121963465"/>
      <w:bookmarkStart w:id="16" w:name="_Toc122010588"/>
    </w:p>
    <w:p w14:paraId="1DE4D09E" w14:textId="77777777" w:rsidR="00103E95" w:rsidRPr="00C570E5" w:rsidRDefault="00103E95" w:rsidP="00103E95">
      <w:pPr>
        <w:pStyle w:val="Heading2"/>
        <w:numPr>
          <w:ilvl w:val="0"/>
          <w:numId w:val="0"/>
        </w:numPr>
      </w:pPr>
    </w:p>
    <w:p w14:paraId="572F6889" w14:textId="77777777" w:rsidR="00C25EF6" w:rsidRPr="00C570E5" w:rsidRDefault="00C25EF6" w:rsidP="009138D5">
      <w:pPr>
        <w:pStyle w:val="Heading2"/>
        <w:numPr>
          <w:ilvl w:val="0"/>
          <w:numId w:val="0"/>
        </w:numPr>
        <w:spacing w:after="240"/>
      </w:pPr>
    </w:p>
    <w:p w14:paraId="2BAC44B0" w14:textId="18D8FB5A" w:rsidR="00EE5E46" w:rsidRPr="00C570E5" w:rsidRDefault="00532A2F" w:rsidP="009138D5">
      <w:pPr>
        <w:pStyle w:val="Heading2"/>
        <w:numPr>
          <w:ilvl w:val="0"/>
          <w:numId w:val="0"/>
        </w:numPr>
        <w:spacing w:after="240"/>
      </w:pPr>
      <w:bookmarkStart w:id="17" w:name="_Toc135393603"/>
      <w:r w:rsidRPr="00C570E5">
        <w:t>CHAPTER 1</w:t>
      </w:r>
      <w:bookmarkEnd w:id="15"/>
      <w:bookmarkEnd w:id="16"/>
      <w:bookmarkEnd w:id="17"/>
    </w:p>
    <w:p w14:paraId="2BE1CA2B" w14:textId="101594A9" w:rsidR="00103E95" w:rsidRPr="00C570E5" w:rsidRDefault="00103E95" w:rsidP="00103E95"/>
    <w:p w14:paraId="26F4E459" w14:textId="5D5A65A4" w:rsidR="00103E95" w:rsidRPr="00C570E5" w:rsidRDefault="00103E95" w:rsidP="00103E95"/>
    <w:p w14:paraId="6FFA3CB0" w14:textId="77777777" w:rsidR="00103E95" w:rsidRPr="00C570E5" w:rsidRDefault="00103E95" w:rsidP="00103E95"/>
    <w:p w14:paraId="5EF82467" w14:textId="512C6AB7" w:rsidR="00A372F4" w:rsidRPr="00C570E5" w:rsidRDefault="002C7EFD" w:rsidP="001A0E46">
      <w:pPr>
        <w:pStyle w:val="Heading2"/>
        <w:numPr>
          <w:ilvl w:val="0"/>
          <w:numId w:val="0"/>
        </w:numPr>
        <w:tabs>
          <w:tab w:val="clear" w:pos="130"/>
          <w:tab w:val="left" w:pos="0"/>
        </w:tabs>
        <w:spacing w:after="240"/>
      </w:pPr>
      <w:bookmarkStart w:id="18" w:name="_Toc135393604"/>
      <w:bookmarkStart w:id="19" w:name="_Hlk121929923"/>
      <w:r w:rsidRPr="00C570E5">
        <w:t>INTRODUCTION</w:t>
      </w:r>
      <w:bookmarkEnd w:id="18"/>
    </w:p>
    <w:p w14:paraId="2CEAB7F8" w14:textId="77777777" w:rsidR="00391A73" w:rsidRPr="00C570E5" w:rsidRDefault="00391A73" w:rsidP="0099576F"/>
    <w:p w14:paraId="32C43672" w14:textId="501C8BF1" w:rsidR="00A372F4" w:rsidRPr="00C570E5" w:rsidRDefault="00527B18" w:rsidP="00527B18">
      <w:pPr>
        <w:pStyle w:val="Heading3"/>
        <w:spacing w:after="240"/>
        <w:rPr>
          <w:rFonts w:cs="Times New Roman"/>
        </w:rPr>
      </w:pPr>
      <w:bookmarkStart w:id="20" w:name="_Toc216161117"/>
      <w:r w:rsidRPr="00C570E5">
        <w:rPr>
          <w:rFonts w:cs="Times New Roman"/>
        </w:rPr>
        <w:t xml:space="preserve"> </w:t>
      </w:r>
      <w:bookmarkStart w:id="21" w:name="_Toc135393605"/>
      <w:r w:rsidR="00A372F4" w:rsidRPr="00C570E5">
        <w:rPr>
          <w:rFonts w:cs="Times New Roman"/>
        </w:rPr>
        <w:t>Background</w:t>
      </w:r>
      <w:bookmarkEnd w:id="20"/>
      <w:bookmarkEnd w:id="21"/>
    </w:p>
    <w:p w14:paraId="72317EC7" w14:textId="77777777" w:rsidR="00B926D4" w:rsidRPr="00C570E5" w:rsidRDefault="00B926D4" w:rsidP="00B926D4"/>
    <w:p w14:paraId="3E7DDA1A" w14:textId="494A6FE9" w:rsidR="00EB61D2" w:rsidRPr="00C570E5" w:rsidRDefault="00EB61D2" w:rsidP="00EB61D2">
      <w:pPr>
        <w:rPr>
          <w:shd w:val="clear" w:color="auto" w:fill="FFFFFF"/>
        </w:rPr>
      </w:pPr>
      <w:r w:rsidRPr="00C570E5">
        <w:rPr>
          <w:shd w:val="clear" w:color="auto" w:fill="FFFFFF"/>
        </w:rPr>
        <w:t xml:space="preserve">The </w:t>
      </w:r>
      <w:r w:rsidR="00EE0151" w:rsidRPr="00C570E5">
        <w:rPr>
          <w:shd w:val="clear" w:color="auto" w:fill="FFFFFF"/>
        </w:rPr>
        <w:t xml:space="preserve">Extreme </w:t>
      </w:r>
      <w:r w:rsidRPr="00C570E5">
        <w:rPr>
          <w:shd w:val="clear" w:color="auto" w:fill="FFFFFF"/>
        </w:rPr>
        <w:t xml:space="preserve">car racing rush game is a popular genre of video games that simulates the experience of driving a car at high speeds on a </w:t>
      </w:r>
      <w:r w:rsidR="00F036E1" w:rsidRPr="00C570E5">
        <w:rPr>
          <w:shd w:val="clear" w:color="auto" w:fill="FFFFFF"/>
        </w:rPr>
        <w:t>racetrack</w:t>
      </w:r>
      <w:r w:rsidRPr="00C570E5">
        <w:rPr>
          <w:shd w:val="clear" w:color="auto" w:fill="FFFFFF"/>
        </w:rPr>
        <w:t xml:space="preserve">. It typically involves the player controlling a car and racing against opponents, trying to be the first to cross the finish line. Car racing games have been popular since the earliest days of video </w:t>
      </w:r>
      <w:r w:rsidR="00201B31" w:rsidRPr="00C570E5">
        <w:rPr>
          <w:shd w:val="clear" w:color="auto" w:fill="FFFFFF"/>
        </w:rPr>
        <w:t>games and</w:t>
      </w:r>
      <w:r w:rsidRPr="00C570E5">
        <w:rPr>
          <w:shd w:val="clear" w:color="auto" w:fill="FFFFFF"/>
        </w:rPr>
        <w:t xml:space="preserve"> have evolved over time to incorporate more advanced graphics, physics engines, and gameplay mechanics.</w:t>
      </w:r>
    </w:p>
    <w:p w14:paraId="7D24DD80" w14:textId="77777777" w:rsidR="00EB61D2" w:rsidRPr="00C570E5" w:rsidRDefault="00EB61D2" w:rsidP="00EB61D2">
      <w:pPr>
        <w:rPr>
          <w:shd w:val="clear" w:color="auto" w:fill="FFFFFF"/>
        </w:rPr>
      </w:pPr>
    </w:p>
    <w:p w14:paraId="797F76C0" w14:textId="29FBA0CF" w:rsidR="00C25EF6" w:rsidRPr="00C570E5" w:rsidRDefault="00B13627" w:rsidP="00B13627">
      <w:pPr>
        <w:rPr>
          <w:shd w:val="clear" w:color="auto" w:fill="FFFFFF"/>
        </w:rPr>
      </w:pPr>
      <w:r w:rsidRPr="00C570E5">
        <w:rPr>
          <w:shd w:val="clear" w:color="auto" w:fill="FFFFFF"/>
        </w:rPr>
        <w:t>This FYP aims to create an Extreme vehicle racing rush game that is both difficult and interesting for gamers. Realistic car physics, dynamic surroundings, and difficult AI opponents will all be part of the immersive racing experience that the game will produce using contemporary game development tools and technologies. An in-depth examination of current car racing games' gameplay mechanics as well as a complete understanding of game development principles, programming strategies, and graphic design will all be required for this project. The student wants to finish the project with a polished, fully working game that players of all ages and skill levels may enjoy.</w:t>
      </w:r>
    </w:p>
    <w:p w14:paraId="13F4EBEB" w14:textId="77777777" w:rsidR="00C25EF6" w:rsidRPr="00C570E5" w:rsidRDefault="00C25EF6" w:rsidP="00B13627">
      <w:pPr>
        <w:rPr>
          <w:shd w:val="clear" w:color="auto" w:fill="FFFFFF"/>
        </w:rPr>
      </w:pPr>
    </w:p>
    <w:p w14:paraId="08E5043E" w14:textId="77777777" w:rsidR="00EB61D2" w:rsidRPr="00C570E5" w:rsidRDefault="00EB61D2" w:rsidP="0099576F"/>
    <w:p w14:paraId="61A850B8" w14:textId="6D8F242E" w:rsidR="00F036E1" w:rsidRPr="00C570E5" w:rsidRDefault="006D5A48" w:rsidP="00F036E1">
      <w:pPr>
        <w:pStyle w:val="Heading3"/>
        <w:spacing w:after="240"/>
        <w:rPr>
          <w:rFonts w:cs="Times New Roman"/>
        </w:rPr>
      </w:pPr>
      <w:r w:rsidRPr="00C570E5">
        <w:rPr>
          <w:rFonts w:cs="Times New Roman"/>
        </w:rPr>
        <w:t xml:space="preserve"> </w:t>
      </w:r>
      <w:bookmarkStart w:id="22" w:name="_Toc135393606"/>
      <w:r w:rsidR="002A613C" w:rsidRPr="00C570E5">
        <w:rPr>
          <w:rFonts w:cs="Times New Roman"/>
        </w:rPr>
        <w:t>Problem Statement</w:t>
      </w:r>
      <w:bookmarkEnd w:id="22"/>
    </w:p>
    <w:p w14:paraId="278E3CA5" w14:textId="64AEA270" w:rsidR="00EB61D2" w:rsidRPr="00C570E5" w:rsidRDefault="00492C51" w:rsidP="00EB61D2">
      <w:r w:rsidRPr="00C570E5">
        <w:t xml:space="preserve">Despite the popularity of car racing games, there aren't many available that give gamers a balanced and difficult racing experience. Existing automobile racing games frequently </w:t>
      </w:r>
      <w:r w:rsidRPr="00C570E5">
        <w:lastRenderedPageBreak/>
        <w:t>prioritise graphics and eye-catching images over gameplay mechanics, which leads to a skimpy and disappointing racing experience.</w:t>
      </w:r>
      <w:r w:rsidR="00EB61D2" w:rsidRPr="00C570E5">
        <w:t xml:space="preserve"> Additionally, many car racing games suffer from poor AI opponent </w:t>
      </w:r>
      <w:r w:rsidR="00201B31" w:rsidRPr="00C570E5">
        <w:t>behaviour</w:t>
      </w:r>
      <w:r w:rsidR="00EB61D2" w:rsidRPr="00C570E5">
        <w:t>, which can make the game too easy or too difficult for players.</w:t>
      </w:r>
    </w:p>
    <w:p w14:paraId="16B95AD7" w14:textId="77777777" w:rsidR="00EB61D2" w:rsidRPr="00C570E5" w:rsidRDefault="00EB61D2" w:rsidP="00EB61D2"/>
    <w:p w14:paraId="71A1047A" w14:textId="5B062BF9" w:rsidR="00B02295" w:rsidRPr="00C570E5" w:rsidRDefault="00EB61D2" w:rsidP="00EB61D2">
      <w:r w:rsidRPr="00C570E5">
        <w:t>The problem addressed by this FYP is to design and develop a</w:t>
      </w:r>
      <w:r w:rsidR="00492C51" w:rsidRPr="00C570E5">
        <w:t>n Extreme</w:t>
      </w:r>
      <w:r w:rsidRPr="00C570E5">
        <w:t xml:space="preserve"> car racing rush game that addresses these issues and provides a challenging and engaging experience for players. The project aims to create a game that balances graphical fidelity with engaging gameplay </w:t>
      </w:r>
      <w:r w:rsidR="00201B31" w:rsidRPr="00C570E5">
        <w:t>mechanics and</w:t>
      </w:r>
      <w:r w:rsidRPr="00C570E5">
        <w:t xml:space="preserve"> incorporates AI opponent </w:t>
      </w:r>
      <w:r w:rsidR="00410DEF" w:rsidRPr="00C570E5">
        <w:t>behaviour</w:t>
      </w:r>
      <w:r w:rsidRPr="00C570E5">
        <w:t xml:space="preserve"> that is both challenging and fair. By addressing these issues, the project aims to provide players with a racing game that they can enjoy and play repeatedly, while also demonstrating the student's understanding of game development principles and techniques.</w:t>
      </w:r>
    </w:p>
    <w:p w14:paraId="18686F60" w14:textId="79858718" w:rsidR="00391D41" w:rsidRPr="00C570E5" w:rsidRDefault="00391D41" w:rsidP="0099576F"/>
    <w:p w14:paraId="441A10AB" w14:textId="77777777" w:rsidR="00391D41" w:rsidRPr="00C570E5" w:rsidRDefault="00391D41" w:rsidP="0099576F"/>
    <w:p w14:paraId="3A8947E1" w14:textId="093B2B5A" w:rsidR="00A9206A" w:rsidRPr="00C570E5" w:rsidRDefault="006D5A48" w:rsidP="00A9206A">
      <w:pPr>
        <w:pStyle w:val="Heading3"/>
        <w:spacing w:after="240"/>
        <w:rPr>
          <w:rFonts w:cs="Times New Roman"/>
        </w:rPr>
      </w:pPr>
      <w:r w:rsidRPr="00C570E5">
        <w:rPr>
          <w:rFonts w:cs="Times New Roman"/>
        </w:rPr>
        <w:t xml:space="preserve"> </w:t>
      </w:r>
      <w:bookmarkStart w:id="23" w:name="_Toc135393607"/>
      <w:r w:rsidR="002A613C" w:rsidRPr="00C570E5">
        <w:rPr>
          <w:rFonts w:cs="Times New Roman"/>
        </w:rPr>
        <w:t>Aims and Objectives</w:t>
      </w:r>
      <w:bookmarkEnd w:id="23"/>
    </w:p>
    <w:p w14:paraId="1BAA3981" w14:textId="77777777" w:rsidR="00F036E1" w:rsidRPr="00C570E5" w:rsidRDefault="00F036E1" w:rsidP="00F036E1"/>
    <w:p w14:paraId="71CB3A0D" w14:textId="36DFF79B" w:rsidR="002A613C" w:rsidRPr="00C570E5" w:rsidRDefault="002A613C" w:rsidP="00EC0FE6">
      <w:pPr>
        <w:spacing w:after="240"/>
        <w:rPr>
          <w:b/>
        </w:rPr>
      </w:pPr>
      <w:r w:rsidRPr="00C570E5">
        <w:t>The objectives of th</w:t>
      </w:r>
      <w:r w:rsidR="005A454F" w:rsidRPr="00C570E5">
        <w:t>is Extreme car racing project are</w:t>
      </w:r>
      <w:r w:rsidRPr="00C570E5">
        <w:t xml:space="preserve"> shown </w:t>
      </w:r>
      <w:r w:rsidR="005A454F" w:rsidRPr="00C570E5">
        <w:t>below</w:t>
      </w:r>
      <w:r w:rsidRPr="00C570E5">
        <w:t>:</w:t>
      </w:r>
    </w:p>
    <w:bookmarkEnd w:id="19"/>
    <w:p w14:paraId="06590F95" w14:textId="6F644EE8" w:rsidR="004F4EF5" w:rsidRPr="00C570E5" w:rsidRDefault="001E5496" w:rsidP="004F4EF5">
      <w:pPr>
        <w:pStyle w:val="ListParagraph"/>
        <w:numPr>
          <w:ilvl w:val="0"/>
          <w:numId w:val="21"/>
        </w:numPr>
        <w:spacing w:after="240"/>
        <w:rPr>
          <w:rFonts w:eastAsia="Calibri"/>
          <w:lang w:val="en-US" w:eastAsia="en-US"/>
        </w:rPr>
      </w:pPr>
      <w:r w:rsidRPr="00C570E5">
        <w:rPr>
          <w:rFonts w:eastAsia="Calibri"/>
          <w:lang w:val="en-US" w:eastAsia="en-US"/>
        </w:rPr>
        <w:t xml:space="preserve">To design and develop a car racing rush game that provides a challenging and engaging experience for players by conducting a thorough analysis of existing car racing games and </w:t>
      </w:r>
      <w:r w:rsidR="009D1A02" w:rsidRPr="00C570E5">
        <w:rPr>
          <w:rFonts w:eastAsia="Calibri"/>
          <w:lang w:val="en-US" w:eastAsia="en-US"/>
        </w:rPr>
        <w:t>identifying</w:t>
      </w:r>
      <w:r w:rsidRPr="00C570E5">
        <w:rPr>
          <w:rFonts w:eastAsia="Calibri"/>
          <w:lang w:val="en-US" w:eastAsia="en-US"/>
        </w:rPr>
        <w:t xml:space="preserve"> their strengths and weaknesses.</w:t>
      </w:r>
    </w:p>
    <w:p w14:paraId="4D77C443" w14:textId="337C7163" w:rsidR="00A25E6B" w:rsidRPr="00C570E5" w:rsidRDefault="00C15F5E" w:rsidP="00C15F5E">
      <w:pPr>
        <w:pStyle w:val="ListParagraph"/>
        <w:numPr>
          <w:ilvl w:val="0"/>
          <w:numId w:val="21"/>
        </w:numPr>
        <w:spacing w:after="240"/>
      </w:pPr>
      <w:r w:rsidRPr="00C570E5">
        <w:rPr>
          <w:rFonts w:eastAsia="Calibri"/>
          <w:lang w:val="en-US" w:eastAsia="en-US"/>
        </w:rPr>
        <w:t>To create an entertaining game with challenging yet enjoyable gaming mechanics.</w:t>
      </w:r>
    </w:p>
    <w:p w14:paraId="53F828EC" w14:textId="77777777" w:rsidR="00C96CE5" w:rsidRPr="00C570E5" w:rsidRDefault="00C96CE5" w:rsidP="00C96CE5">
      <w:pPr>
        <w:spacing w:after="240"/>
      </w:pPr>
    </w:p>
    <w:p w14:paraId="2C5A305A" w14:textId="3A6EDA1F" w:rsidR="00A9206A" w:rsidRPr="00C570E5" w:rsidRDefault="007C294E" w:rsidP="00A9206A">
      <w:pPr>
        <w:pStyle w:val="Heading3"/>
        <w:spacing w:after="240"/>
        <w:rPr>
          <w:rFonts w:cs="Times New Roman"/>
        </w:rPr>
      </w:pPr>
      <w:r w:rsidRPr="00C570E5">
        <w:rPr>
          <w:rFonts w:cs="Times New Roman"/>
        </w:rPr>
        <w:t xml:space="preserve"> </w:t>
      </w:r>
      <w:bookmarkStart w:id="24" w:name="_Toc135393608"/>
      <w:r w:rsidR="00A81AD0" w:rsidRPr="00C570E5">
        <w:rPr>
          <w:rFonts w:cs="Times New Roman"/>
        </w:rPr>
        <w:t>Scope of Project</w:t>
      </w:r>
      <w:bookmarkEnd w:id="24"/>
    </w:p>
    <w:p w14:paraId="244671A8" w14:textId="77777777" w:rsidR="00F036E1" w:rsidRPr="00C570E5" w:rsidRDefault="00F036E1" w:rsidP="00F036E1"/>
    <w:p w14:paraId="5A28D37D" w14:textId="244CC953" w:rsidR="00A81AD0" w:rsidRPr="00C570E5" w:rsidRDefault="0077212F" w:rsidP="00215F2B">
      <w:r w:rsidRPr="00C570E5">
        <w:rPr>
          <w:rFonts w:eastAsia="Calibri"/>
          <w:lang w:val="en-US" w:eastAsia="en-US"/>
        </w:rPr>
        <w:t>This project was created by me to turn real-world situations into 3D simulation games. This game's development has taken a variety of ways. The goal of this project is to create a platform for gamers to compete in racing events. This project improves a player's memory, focus, concentration, and ability to make decisions. Additionally, players can reduce stress in their busy lives. In upcoming upgrades, I can include actual police chase racing scenarios.</w:t>
      </w:r>
    </w:p>
    <w:p w14:paraId="6B463A00" w14:textId="77777777" w:rsidR="00F02C10" w:rsidRPr="00C570E5" w:rsidRDefault="00F02C10" w:rsidP="0099576F">
      <w:pPr>
        <w:spacing w:line="480" w:lineRule="auto"/>
      </w:pPr>
    </w:p>
    <w:p w14:paraId="002BF8CE" w14:textId="77777777" w:rsidR="00F02C10" w:rsidRPr="00C570E5" w:rsidRDefault="00F02C10" w:rsidP="00D65244">
      <w:pPr>
        <w:sectPr w:rsidR="00F02C10" w:rsidRPr="00C570E5" w:rsidSect="00C254D1">
          <w:type w:val="nextColumn"/>
          <w:pgSz w:w="11909" w:h="16834" w:code="9"/>
          <w:pgMar w:top="1440" w:right="1440" w:bottom="1440" w:left="1829" w:header="850" w:footer="850" w:gutter="0"/>
          <w:pgNumType w:start="1"/>
          <w:cols w:space="720"/>
          <w:docGrid w:linePitch="360"/>
        </w:sectPr>
      </w:pPr>
    </w:p>
    <w:p w14:paraId="63B63038" w14:textId="77777777" w:rsidR="0033069B" w:rsidRPr="00C570E5" w:rsidRDefault="0033069B" w:rsidP="00D65244">
      <w:pPr>
        <w:pStyle w:val="Heading2"/>
        <w:numPr>
          <w:ilvl w:val="0"/>
          <w:numId w:val="0"/>
        </w:numPr>
        <w:jc w:val="both"/>
      </w:pPr>
    </w:p>
    <w:p w14:paraId="726A2FA6" w14:textId="77777777" w:rsidR="00C25EF6" w:rsidRPr="00C570E5" w:rsidRDefault="00C25EF6" w:rsidP="00C25EF6"/>
    <w:p w14:paraId="602C4B74" w14:textId="77777777" w:rsidR="00C25EF6" w:rsidRPr="00C570E5" w:rsidRDefault="00C25EF6" w:rsidP="00155B80">
      <w:pPr>
        <w:pStyle w:val="Heading2"/>
        <w:numPr>
          <w:ilvl w:val="0"/>
          <w:numId w:val="0"/>
        </w:numPr>
        <w:spacing w:after="240"/>
      </w:pPr>
    </w:p>
    <w:p w14:paraId="780E2174" w14:textId="6EB2E5F1" w:rsidR="002A613C" w:rsidRPr="00C570E5" w:rsidRDefault="00AF3C12" w:rsidP="00155B80">
      <w:pPr>
        <w:pStyle w:val="Heading2"/>
        <w:numPr>
          <w:ilvl w:val="0"/>
          <w:numId w:val="0"/>
        </w:numPr>
        <w:spacing w:after="240"/>
      </w:pPr>
      <w:bookmarkStart w:id="25" w:name="_Toc135393609"/>
      <w:r w:rsidRPr="00C570E5">
        <w:t>CHAPTER 2</w:t>
      </w:r>
      <w:bookmarkEnd w:id="25"/>
    </w:p>
    <w:p w14:paraId="4191796A" w14:textId="04EBAD88" w:rsidR="0033069B" w:rsidRPr="00C570E5" w:rsidRDefault="0033069B" w:rsidP="0033069B"/>
    <w:p w14:paraId="606CDB99" w14:textId="56AFFF8A" w:rsidR="0033069B" w:rsidRPr="00C570E5" w:rsidRDefault="0033069B" w:rsidP="0033069B"/>
    <w:p w14:paraId="38EB2C2C" w14:textId="77777777" w:rsidR="0033069B" w:rsidRPr="00C570E5" w:rsidRDefault="0033069B" w:rsidP="0033069B"/>
    <w:p w14:paraId="2844A98F" w14:textId="0490444F" w:rsidR="002A613C" w:rsidRPr="00C570E5" w:rsidRDefault="009C6C2D" w:rsidP="00255090">
      <w:pPr>
        <w:pStyle w:val="Heading2"/>
        <w:numPr>
          <w:ilvl w:val="0"/>
          <w:numId w:val="0"/>
        </w:numPr>
        <w:spacing w:after="240"/>
        <w:rPr>
          <w:bCs/>
        </w:rPr>
      </w:pPr>
      <w:bookmarkStart w:id="26" w:name="_Toc135393610"/>
      <w:r w:rsidRPr="00C570E5">
        <w:rPr>
          <w:bCs/>
        </w:rPr>
        <w:t>SOFTWARE REQUIREMENT SPECIFICATION</w:t>
      </w:r>
      <w:bookmarkEnd w:id="26"/>
    </w:p>
    <w:p w14:paraId="6269A43F" w14:textId="09CEE2DA" w:rsidR="00087B28" w:rsidRPr="00C570E5" w:rsidRDefault="00087B28" w:rsidP="00255090"/>
    <w:p w14:paraId="60E17021" w14:textId="77777777" w:rsidR="00087B28" w:rsidRPr="00C570E5" w:rsidRDefault="00087B28" w:rsidP="00255090"/>
    <w:p w14:paraId="544A08E3" w14:textId="53CF8991" w:rsidR="0033069B" w:rsidRPr="00C570E5" w:rsidRDefault="00AF3C12" w:rsidP="0033069B">
      <w:pPr>
        <w:pStyle w:val="Heading3"/>
        <w:numPr>
          <w:ilvl w:val="1"/>
          <w:numId w:val="7"/>
        </w:numPr>
        <w:spacing w:after="240"/>
        <w:rPr>
          <w:rFonts w:cs="Times New Roman"/>
        </w:rPr>
      </w:pPr>
      <w:r w:rsidRPr="00C570E5">
        <w:rPr>
          <w:rFonts w:cs="Times New Roman"/>
        </w:rPr>
        <w:t xml:space="preserve"> </w:t>
      </w:r>
      <w:bookmarkStart w:id="27" w:name="_Toc135393611"/>
      <w:r w:rsidR="00E57ED4" w:rsidRPr="00C570E5">
        <w:rPr>
          <w:rFonts w:cs="Times New Roman"/>
        </w:rPr>
        <w:t>Introduction</w:t>
      </w:r>
      <w:bookmarkEnd w:id="27"/>
    </w:p>
    <w:p w14:paraId="5BDD51B9" w14:textId="77777777" w:rsidR="00635450" w:rsidRPr="00C570E5" w:rsidRDefault="00635450" w:rsidP="00635450"/>
    <w:p w14:paraId="5CD7F858" w14:textId="3137E20F" w:rsidR="00505463" w:rsidRPr="00C570E5" w:rsidRDefault="00D57B55" w:rsidP="0080234F">
      <w:pPr>
        <w:spacing w:after="240"/>
      </w:pPr>
      <w:r w:rsidRPr="00C570E5">
        <w:t xml:space="preserve">The </w:t>
      </w:r>
      <w:r w:rsidRPr="00C570E5">
        <w:rPr>
          <w:b/>
          <w:bCs/>
        </w:rPr>
        <w:t>S</w:t>
      </w:r>
      <w:r w:rsidR="00057462" w:rsidRPr="00C570E5">
        <w:rPr>
          <w:b/>
          <w:bCs/>
        </w:rPr>
        <w:t>oftware</w:t>
      </w:r>
      <w:r w:rsidRPr="00C570E5">
        <w:rPr>
          <w:b/>
          <w:bCs/>
        </w:rPr>
        <w:t xml:space="preserve"> </w:t>
      </w:r>
      <w:r w:rsidR="007071DB" w:rsidRPr="00C570E5">
        <w:rPr>
          <w:b/>
          <w:bCs/>
        </w:rPr>
        <w:t>R</w:t>
      </w:r>
      <w:r w:rsidRPr="00C570E5">
        <w:rPr>
          <w:b/>
          <w:bCs/>
        </w:rPr>
        <w:t>equireme</w:t>
      </w:r>
      <w:r w:rsidR="007071DB" w:rsidRPr="00C570E5">
        <w:rPr>
          <w:b/>
          <w:bCs/>
        </w:rPr>
        <w:t>nts Specification</w:t>
      </w:r>
      <w:r w:rsidR="007071DB" w:rsidRPr="00C570E5">
        <w:t xml:space="preserve"> chapter is </w:t>
      </w:r>
      <w:r w:rsidR="007405A9" w:rsidRPr="00C570E5">
        <w:t>intended</w:t>
      </w:r>
      <w:r w:rsidR="007071DB" w:rsidRPr="00C570E5">
        <w:t xml:space="preserve"> to give </w:t>
      </w:r>
      <w:r w:rsidR="00C736E4" w:rsidRPr="00C570E5">
        <w:t>a complete overview of Android game project (</w:t>
      </w:r>
      <w:r w:rsidR="00DE0DC2" w:rsidRPr="00C570E5">
        <w:t>Extreme</w:t>
      </w:r>
      <w:r w:rsidR="008557F0" w:rsidRPr="00C570E5">
        <w:t xml:space="preserve"> Racing Rush</w:t>
      </w:r>
      <w:r w:rsidR="00C736E4" w:rsidRPr="00C570E5">
        <w:t>).</w:t>
      </w:r>
      <w:r w:rsidR="006353A5" w:rsidRPr="00C570E5">
        <w:t xml:space="preserve"> The SRS chapter details all feature upon which </w:t>
      </w:r>
      <w:r w:rsidR="00CD6F71" w:rsidRPr="00C570E5">
        <w:t>Car Racing Rush</w:t>
      </w:r>
      <w:r w:rsidR="006353A5" w:rsidRPr="00C570E5">
        <w:t xml:space="preserve"> </w:t>
      </w:r>
      <w:r w:rsidR="00054EB8" w:rsidRPr="00C570E5">
        <w:t xml:space="preserve">have decided with reference to the matter and importance to their implementation. </w:t>
      </w:r>
      <w:r w:rsidR="007405A9" w:rsidRPr="00C570E5">
        <w:t>SRS of game</w:t>
      </w:r>
      <w:r w:rsidR="00F124E7" w:rsidRPr="00C570E5">
        <w:t xml:space="preserve"> have f</w:t>
      </w:r>
      <w:r w:rsidR="004B6332" w:rsidRPr="00C570E5">
        <w:t>unctional and non-functional requirements</w:t>
      </w:r>
      <w:r w:rsidR="00B843A6" w:rsidRPr="00C570E5">
        <w:t xml:space="preserve">. </w:t>
      </w:r>
    </w:p>
    <w:p w14:paraId="07D51F0F" w14:textId="43F7902C" w:rsidR="00087B28" w:rsidRPr="00C570E5" w:rsidRDefault="00087B28" w:rsidP="00087B28"/>
    <w:p w14:paraId="0B62C3DA" w14:textId="77777777" w:rsidR="00087B28" w:rsidRPr="00C570E5" w:rsidRDefault="00087B28" w:rsidP="00087B28"/>
    <w:p w14:paraId="729744E2" w14:textId="1A3C46A8" w:rsidR="00635450" w:rsidRPr="00C570E5" w:rsidRDefault="00505463" w:rsidP="00635450">
      <w:pPr>
        <w:pStyle w:val="Heading3"/>
        <w:numPr>
          <w:ilvl w:val="2"/>
          <w:numId w:val="7"/>
        </w:numPr>
        <w:spacing w:after="240"/>
        <w:rPr>
          <w:rFonts w:cs="Times New Roman"/>
        </w:rPr>
      </w:pPr>
      <w:bookmarkStart w:id="28" w:name="_Toc135393612"/>
      <w:r w:rsidRPr="00C570E5">
        <w:rPr>
          <w:rFonts w:cs="Times New Roman"/>
        </w:rPr>
        <w:t>Overview</w:t>
      </w:r>
      <w:bookmarkEnd w:id="28"/>
    </w:p>
    <w:p w14:paraId="54520D57" w14:textId="77777777" w:rsidR="00F036E1" w:rsidRPr="00C570E5" w:rsidRDefault="00F036E1" w:rsidP="00F036E1"/>
    <w:p w14:paraId="3601C1ED" w14:textId="2C2A9591" w:rsidR="00505463" w:rsidRPr="00C570E5" w:rsidRDefault="00DE6545" w:rsidP="0099576F">
      <w:r w:rsidRPr="00C570E5">
        <w:t>This FYP intends to create an Extreme racing rush game that offers players a hard and interesting experience. Modern game development techniques and technologies will be incorporated into the project to produce a game with fun gameplay mechanics, accurate car physics, and dynamic AI opponent conduct. There are three game modes: racing, time lapse, and survival. Through user testing and feedback, the study will also assess how well the game's mechanics and design work. The objective is to provide a polished, fully functional game that players of all ages and skill levels can enjoy. I design and develop a police detective simulation game in Unity 3D.</w:t>
      </w:r>
    </w:p>
    <w:p w14:paraId="01D25AEC" w14:textId="58FD52FA" w:rsidR="00DA52DA" w:rsidRPr="00C570E5" w:rsidRDefault="00DA52DA" w:rsidP="0099576F"/>
    <w:p w14:paraId="09651C03" w14:textId="77777777" w:rsidR="00DA52DA" w:rsidRPr="00C570E5" w:rsidRDefault="00DA52DA" w:rsidP="0099576F"/>
    <w:p w14:paraId="7288364F" w14:textId="1AFDC93C" w:rsidR="00DA52DA" w:rsidRPr="00C570E5" w:rsidRDefault="00C66A66" w:rsidP="00DA52DA">
      <w:pPr>
        <w:pStyle w:val="Heading3"/>
        <w:numPr>
          <w:ilvl w:val="2"/>
          <w:numId w:val="7"/>
        </w:numPr>
        <w:spacing w:after="240"/>
        <w:rPr>
          <w:rFonts w:cs="Times New Roman"/>
        </w:rPr>
      </w:pPr>
      <w:bookmarkStart w:id="29" w:name="_Toc135393613"/>
      <w:r w:rsidRPr="00C570E5">
        <w:rPr>
          <w:rFonts w:cs="Times New Roman"/>
        </w:rPr>
        <w:t>Functional Requirements</w:t>
      </w:r>
      <w:bookmarkEnd w:id="29"/>
    </w:p>
    <w:p w14:paraId="151DC2CA" w14:textId="77777777" w:rsidR="00A9206A" w:rsidRPr="00C570E5" w:rsidRDefault="00A9206A" w:rsidP="00A9206A"/>
    <w:p w14:paraId="09C2C89B" w14:textId="77777777" w:rsidR="00AF3C12" w:rsidRPr="00C570E5" w:rsidRDefault="00AF3C12">
      <w:pPr>
        <w:pStyle w:val="ListParagraph"/>
        <w:numPr>
          <w:ilvl w:val="0"/>
          <w:numId w:val="8"/>
        </w:numPr>
      </w:pPr>
      <w:r w:rsidRPr="00C570E5">
        <w:t>Start of the game, we have a splash screen (Loading Screen)</w:t>
      </w:r>
    </w:p>
    <w:p w14:paraId="10968D9F" w14:textId="7BA1CF4C" w:rsidR="00AF3C12" w:rsidRPr="00C570E5" w:rsidRDefault="00AF3C12">
      <w:pPr>
        <w:pStyle w:val="ListParagraph"/>
        <w:numPr>
          <w:ilvl w:val="0"/>
          <w:numId w:val="8"/>
        </w:numPr>
      </w:pPr>
      <w:r w:rsidRPr="00C570E5">
        <w:t xml:space="preserve">Game have projected on an android </w:t>
      </w:r>
      <w:r w:rsidR="004E752F" w:rsidRPr="00C570E5">
        <w:t>mobile.</w:t>
      </w:r>
    </w:p>
    <w:p w14:paraId="42A1769C" w14:textId="53AF9806" w:rsidR="00AF3C12" w:rsidRPr="00C570E5" w:rsidRDefault="00AF3C12">
      <w:pPr>
        <w:pStyle w:val="ListParagraph"/>
        <w:numPr>
          <w:ilvl w:val="0"/>
          <w:numId w:val="8"/>
        </w:numPr>
      </w:pPr>
      <w:r w:rsidRPr="00C570E5">
        <w:t>Game provides sound effects, ON or OFF</w:t>
      </w:r>
    </w:p>
    <w:p w14:paraId="47500A6D" w14:textId="165DFAE9" w:rsidR="00AF3C12" w:rsidRPr="00C570E5" w:rsidRDefault="00AF3C12">
      <w:pPr>
        <w:pStyle w:val="ListParagraph"/>
        <w:numPr>
          <w:ilvl w:val="0"/>
          <w:numId w:val="8"/>
        </w:numPr>
      </w:pPr>
      <w:r w:rsidRPr="00C570E5">
        <w:t>Main Menu allows the player to play the game, exit the game, and play more games by using MORE GAMES button and review</w:t>
      </w:r>
      <w:r w:rsidR="00982B53" w:rsidRPr="00C570E5">
        <w:t xml:space="preserve"> </w:t>
      </w:r>
      <w:r w:rsidRPr="00C570E5">
        <w:t>us the game</w:t>
      </w:r>
      <w:r w:rsidR="00982B53" w:rsidRPr="00C570E5">
        <w:t>.</w:t>
      </w:r>
    </w:p>
    <w:p w14:paraId="1E41CA04" w14:textId="77777777" w:rsidR="00CC7C31" w:rsidRPr="00C570E5" w:rsidRDefault="00CC7C31">
      <w:pPr>
        <w:pStyle w:val="ListParagraph"/>
        <w:numPr>
          <w:ilvl w:val="0"/>
          <w:numId w:val="8"/>
        </w:numPr>
      </w:pPr>
      <w:r w:rsidRPr="00C570E5">
        <w:t>Mode</w:t>
      </w:r>
      <w:r w:rsidR="00AF3C12" w:rsidRPr="00C570E5">
        <w:t xml:space="preserve"> selection allows the player to select the </w:t>
      </w:r>
      <w:r w:rsidRPr="00C570E5">
        <w:t>mode</w:t>
      </w:r>
      <w:r w:rsidR="00AF3C12" w:rsidRPr="00C570E5">
        <w:t xml:space="preserve"> and play, in every </w:t>
      </w:r>
      <w:r w:rsidRPr="00C570E5">
        <w:t>mode</w:t>
      </w:r>
      <w:r w:rsidR="00AF3C12" w:rsidRPr="00C570E5">
        <w:t xml:space="preserve"> </w:t>
      </w:r>
      <w:r w:rsidRPr="00C570E5">
        <w:t xml:space="preserve">there is a different scope for the player. </w:t>
      </w:r>
    </w:p>
    <w:p w14:paraId="64ACC393" w14:textId="36A3F436" w:rsidR="00AF3C12" w:rsidRPr="00C570E5" w:rsidRDefault="00CC7C31">
      <w:pPr>
        <w:pStyle w:val="ListParagraph"/>
        <w:numPr>
          <w:ilvl w:val="0"/>
          <w:numId w:val="8"/>
        </w:numPr>
      </w:pPr>
      <w:r w:rsidRPr="00C570E5">
        <w:t>In Gameplay player can pause</w:t>
      </w:r>
      <w:r w:rsidR="00AF3C12" w:rsidRPr="00C570E5">
        <w:t xml:space="preserve">, restart the </w:t>
      </w:r>
      <w:r w:rsidRPr="00C570E5">
        <w:t>challenge</w:t>
      </w:r>
      <w:r w:rsidR="00166F6A" w:rsidRPr="00C570E5">
        <w:t>,</w:t>
      </w:r>
      <w:r w:rsidR="00AF3C12" w:rsidRPr="00C570E5">
        <w:t xml:space="preserve"> and go back to </w:t>
      </w:r>
      <w:r w:rsidRPr="00C570E5">
        <w:t xml:space="preserve">the </w:t>
      </w:r>
      <w:r w:rsidR="00AF3C12" w:rsidRPr="00C570E5">
        <w:t>Main Menu</w:t>
      </w:r>
      <w:r w:rsidRPr="00C570E5">
        <w:t>.</w:t>
      </w:r>
    </w:p>
    <w:p w14:paraId="52D7BF49" w14:textId="5B495BAE" w:rsidR="00AF3C12" w:rsidRPr="00C570E5" w:rsidRDefault="00AF3C12">
      <w:pPr>
        <w:pStyle w:val="ListParagraph"/>
        <w:numPr>
          <w:ilvl w:val="0"/>
          <w:numId w:val="8"/>
        </w:numPr>
      </w:pPr>
      <w:r w:rsidRPr="00C570E5">
        <w:t>We have left or right movements of player</w:t>
      </w:r>
      <w:r w:rsidR="00982B53" w:rsidRPr="00C570E5">
        <w:t>.</w:t>
      </w:r>
      <w:r w:rsidRPr="00C570E5">
        <w:t xml:space="preserve"> </w:t>
      </w:r>
    </w:p>
    <w:p w14:paraId="6DEFC929" w14:textId="0892C7D3" w:rsidR="00AF3C12" w:rsidRPr="00C570E5" w:rsidRDefault="00982B53">
      <w:pPr>
        <w:pStyle w:val="ListParagraph"/>
        <w:numPr>
          <w:ilvl w:val="0"/>
          <w:numId w:val="8"/>
        </w:numPr>
      </w:pPr>
      <w:r w:rsidRPr="00C570E5">
        <w:t>Player</w:t>
      </w:r>
      <w:r w:rsidR="00AF3C12" w:rsidRPr="00C570E5">
        <w:t xml:space="preserve"> can easily understand the tasks in the game and trigger </w:t>
      </w:r>
      <w:r w:rsidR="004E752F" w:rsidRPr="00C570E5">
        <w:t>actions.</w:t>
      </w:r>
    </w:p>
    <w:p w14:paraId="7BEBC54C" w14:textId="70147597" w:rsidR="0013102C" w:rsidRPr="00C570E5" w:rsidRDefault="00982B53">
      <w:pPr>
        <w:pStyle w:val="ListParagraph"/>
        <w:numPr>
          <w:ilvl w:val="0"/>
          <w:numId w:val="8"/>
        </w:numPr>
      </w:pPr>
      <w:r w:rsidRPr="00C570E5">
        <w:t>Player</w:t>
      </w:r>
      <w:r w:rsidR="0013102C" w:rsidRPr="00C570E5">
        <w:t xml:space="preserve"> can pause and resume the </w:t>
      </w:r>
      <w:r w:rsidR="004E752F" w:rsidRPr="00C570E5">
        <w:t>game.</w:t>
      </w:r>
    </w:p>
    <w:p w14:paraId="699E7587" w14:textId="5418CED2" w:rsidR="00DA52DA" w:rsidRPr="00C570E5" w:rsidRDefault="00DA52DA" w:rsidP="00DA52DA"/>
    <w:p w14:paraId="2BFE2C05" w14:textId="77777777" w:rsidR="00DA52DA" w:rsidRPr="00C570E5" w:rsidRDefault="00DA52DA" w:rsidP="00DA52DA"/>
    <w:p w14:paraId="25E36B94" w14:textId="673DC534" w:rsidR="00A9206A" w:rsidRPr="00C570E5" w:rsidRDefault="00E811BC" w:rsidP="00A9206A">
      <w:pPr>
        <w:pStyle w:val="Heading3"/>
        <w:numPr>
          <w:ilvl w:val="2"/>
          <w:numId w:val="7"/>
        </w:numPr>
        <w:spacing w:after="240"/>
        <w:rPr>
          <w:rFonts w:cs="Times New Roman"/>
        </w:rPr>
      </w:pPr>
      <w:bookmarkStart w:id="30" w:name="_Toc135393614"/>
      <w:r w:rsidRPr="00C570E5">
        <w:rPr>
          <w:rFonts w:cs="Times New Roman"/>
        </w:rPr>
        <w:t>Non-Functional Requirements</w:t>
      </w:r>
      <w:bookmarkEnd w:id="30"/>
    </w:p>
    <w:p w14:paraId="278C51A0" w14:textId="77777777" w:rsidR="00C25EF6" w:rsidRPr="00C570E5" w:rsidRDefault="00C25EF6" w:rsidP="00C25EF6"/>
    <w:p w14:paraId="36C8D916" w14:textId="2F9BACAC" w:rsidR="006B2419" w:rsidRPr="00C570E5" w:rsidRDefault="006B2419">
      <w:pPr>
        <w:pStyle w:val="ListParagraph"/>
        <w:numPr>
          <w:ilvl w:val="0"/>
          <w:numId w:val="9"/>
        </w:numPr>
        <w:spacing w:after="87"/>
      </w:pPr>
      <w:r w:rsidRPr="00C570E5">
        <w:t xml:space="preserve">The mobile display should have a high </w:t>
      </w:r>
      <w:r w:rsidR="004E752F" w:rsidRPr="00C570E5">
        <w:t>resolution.</w:t>
      </w:r>
      <w:r w:rsidRPr="00C570E5">
        <w:t xml:space="preserve"> </w:t>
      </w:r>
    </w:p>
    <w:p w14:paraId="170A9325" w14:textId="3C87CFA0" w:rsidR="00982B53" w:rsidRPr="00C570E5" w:rsidRDefault="00982B53">
      <w:pPr>
        <w:pStyle w:val="ListParagraph"/>
        <w:numPr>
          <w:ilvl w:val="0"/>
          <w:numId w:val="9"/>
        </w:numPr>
        <w:spacing w:after="87"/>
      </w:pPr>
      <w:r w:rsidRPr="00C570E5">
        <w:t>The maximum number of clicks for every system function is limited to two.</w:t>
      </w:r>
    </w:p>
    <w:p w14:paraId="02ABA26D" w14:textId="77777777" w:rsidR="00982B53" w:rsidRPr="00C570E5" w:rsidRDefault="00982B53">
      <w:pPr>
        <w:pStyle w:val="ListParagraph"/>
        <w:numPr>
          <w:ilvl w:val="0"/>
          <w:numId w:val="9"/>
        </w:numPr>
        <w:spacing w:after="87"/>
      </w:pPr>
      <w:r w:rsidRPr="00C570E5">
        <w:t>The game can operate nicely with 4 GB of RAM, which is now standard in all Android phones.</w:t>
      </w:r>
    </w:p>
    <w:p w14:paraId="11504550" w14:textId="74477042" w:rsidR="00982B53" w:rsidRPr="00C570E5" w:rsidRDefault="00982B53">
      <w:pPr>
        <w:pStyle w:val="ListParagraph"/>
        <w:numPr>
          <w:ilvl w:val="0"/>
          <w:numId w:val="9"/>
        </w:numPr>
        <w:spacing w:after="87"/>
      </w:pPr>
      <w:r w:rsidRPr="00C570E5">
        <w:t>The system can be maintained to add new features to the newer editions because the code for the game is maintainable.</w:t>
      </w:r>
    </w:p>
    <w:p w14:paraId="6FC4B39C" w14:textId="0A845226" w:rsidR="00D90475" w:rsidRPr="00C570E5" w:rsidRDefault="00D90475">
      <w:pPr>
        <w:pStyle w:val="ListParagraph"/>
        <w:numPr>
          <w:ilvl w:val="0"/>
          <w:numId w:val="9"/>
        </w:numPr>
        <w:spacing w:after="87"/>
      </w:pPr>
      <w:r w:rsidRPr="00C570E5">
        <w:t xml:space="preserve">The game can be extended with other functionalities </w:t>
      </w:r>
      <w:r w:rsidR="005C0FCC" w:rsidRPr="00C570E5">
        <w:t>required.</w:t>
      </w:r>
      <w:r w:rsidRPr="00C570E5">
        <w:t xml:space="preserve">  </w:t>
      </w:r>
    </w:p>
    <w:p w14:paraId="2D5FEC7C" w14:textId="77777777" w:rsidR="00CB1681" w:rsidRPr="00C570E5" w:rsidRDefault="00CB1681" w:rsidP="002857A4">
      <w:pPr>
        <w:jc w:val="center"/>
      </w:pPr>
    </w:p>
    <w:p w14:paraId="207DD18F" w14:textId="77777777" w:rsidR="00CB1681" w:rsidRPr="00C570E5" w:rsidRDefault="00CB1681" w:rsidP="002857A4">
      <w:pPr>
        <w:jc w:val="center"/>
      </w:pPr>
    </w:p>
    <w:p w14:paraId="2D72F6B2" w14:textId="77777777" w:rsidR="008063CF" w:rsidRPr="00C570E5" w:rsidRDefault="008063CF" w:rsidP="002857A4">
      <w:pPr>
        <w:jc w:val="center"/>
      </w:pPr>
    </w:p>
    <w:p w14:paraId="6C725ADD" w14:textId="77777777" w:rsidR="008063CF" w:rsidRPr="00C570E5" w:rsidRDefault="008063CF" w:rsidP="002857A4">
      <w:pPr>
        <w:jc w:val="center"/>
      </w:pPr>
    </w:p>
    <w:p w14:paraId="0AA92782" w14:textId="77777777" w:rsidR="008063CF" w:rsidRPr="00C570E5" w:rsidRDefault="008063CF" w:rsidP="002857A4">
      <w:pPr>
        <w:jc w:val="center"/>
      </w:pPr>
    </w:p>
    <w:p w14:paraId="14EE2F96" w14:textId="77777777" w:rsidR="008063CF" w:rsidRPr="00C570E5" w:rsidRDefault="008063CF" w:rsidP="002857A4">
      <w:pPr>
        <w:jc w:val="center"/>
      </w:pPr>
    </w:p>
    <w:p w14:paraId="606D5001" w14:textId="77777777" w:rsidR="00CB1681" w:rsidRPr="00C570E5" w:rsidRDefault="00CB1681" w:rsidP="002857A4">
      <w:pPr>
        <w:jc w:val="center"/>
      </w:pPr>
    </w:p>
    <w:p w14:paraId="0A588959" w14:textId="77777777" w:rsidR="00EA2F42" w:rsidRPr="00C570E5" w:rsidRDefault="00EA2F42" w:rsidP="002857A4">
      <w:pPr>
        <w:jc w:val="center"/>
      </w:pPr>
    </w:p>
    <w:p w14:paraId="7E314B33" w14:textId="77777777" w:rsidR="00C25EF6" w:rsidRPr="00C570E5" w:rsidRDefault="00C25EF6" w:rsidP="002857A4">
      <w:pPr>
        <w:jc w:val="center"/>
      </w:pPr>
    </w:p>
    <w:p w14:paraId="6E362425" w14:textId="77777777" w:rsidR="00C25EF6" w:rsidRPr="00C570E5" w:rsidRDefault="00C25EF6" w:rsidP="002857A4">
      <w:pPr>
        <w:jc w:val="center"/>
      </w:pPr>
    </w:p>
    <w:p w14:paraId="303DE37D" w14:textId="5CA31F30" w:rsidR="002A613C" w:rsidRPr="00C570E5" w:rsidRDefault="006B2419" w:rsidP="00E426D2">
      <w:pPr>
        <w:pStyle w:val="Heading2"/>
        <w:numPr>
          <w:ilvl w:val="0"/>
          <w:numId w:val="0"/>
        </w:numPr>
      </w:pPr>
      <w:bookmarkStart w:id="31" w:name="_Toc135393615"/>
      <w:r w:rsidRPr="00C570E5">
        <w:t>CHAPTER 3</w:t>
      </w:r>
      <w:bookmarkEnd w:id="31"/>
    </w:p>
    <w:p w14:paraId="78F052B2" w14:textId="36A163D6" w:rsidR="00CB1681" w:rsidRPr="00C570E5" w:rsidRDefault="00CB1681" w:rsidP="00E426D2"/>
    <w:p w14:paraId="687FD53E" w14:textId="3B704C6B" w:rsidR="00CB1681" w:rsidRPr="00C570E5" w:rsidRDefault="00CB1681" w:rsidP="00E426D2"/>
    <w:p w14:paraId="5E307DA9" w14:textId="77777777" w:rsidR="00CB1681" w:rsidRPr="00C570E5" w:rsidRDefault="00CB1681" w:rsidP="00CB1681"/>
    <w:p w14:paraId="23D63550" w14:textId="2E733AB1" w:rsidR="002A613C" w:rsidRPr="00C570E5" w:rsidRDefault="008908F4" w:rsidP="006B2419">
      <w:pPr>
        <w:pStyle w:val="Heading2"/>
        <w:numPr>
          <w:ilvl w:val="0"/>
          <w:numId w:val="0"/>
        </w:numPr>
        <w:spacing w:after="240"/>
      </w:pPr>
      <w:bookmarkStart w:id="32" w:name="_Toc135393616"/>
      <w:r w:rsidRPr="00C570E5">
        <w:t xml:space="preserve">DESIGN AND </w:t>
      </w:r>
      <w:r w:rsidR="002A613C" w:rsidRPr="00C570E5">
        <w:t>METHODOLOGY</w:t>
      </w:r>
      <w:bookmarkEnd w:id="32"/>
    </w:p>
    <w:p w14:paraId="6BC80B89" w14:textId="015514F7" w:rsidR="002A613C" w:rsidRPr="00C570E5" w:rsidRDefault="002A613C" w:rsidP="0099576F"/>
    <w:p w14:paraId="38120745" w14:textId="182DC87F" w:rsidR="002857A4" w:rsidRPr="00C570E5" w:rsidRDefault="002857A4" w:rsidP="0099576F"/>
    <w:p w14:paraId="2F7173CC" w14:textId="77777777" w:rsidR="002857A4" w:rsidRPr="00C570E5" w:rsidRDefault="002857A4" w:rsidP="0099576F"/>
    <w:p w14:paraId="734B7248" w14:textId="303A8618" w:rsidR="0041750E" w:rsidRPr="00C570E5" w:rsidRDefault="0041750E">
      <w:pPr>
        <w:pStyle w:val="Heading3"/>
        <w:numPr>
          <w:ilvl w:val="1"/>
          <w:numId w:val="10"/>
        </w:numPr>
        <w:spacing w:after="240"/>
        <w:rPr>
          <w:rFonts w:cs="Times New Roman"/>
          <w:color w:val="000000" w:themeColor="text1"/>
        </w:rPr>
      </w:pPr>
      <w:r w:rsidRPr="00C570E5">
        <w:rPr>
          <w:rFonts w:cs="Times New Roman"/>
          <w:color w:val="000000" w:themeColor="text1"/>
        </w:rPr>
        <w:t xml:space="preserve"> </w:t>
      </w:r>
      <w:bookmarkStart w:id="33" w:name="_Toc135393617"/>
      <w:r w:rsidRPr="00C570E5">
        <w:rPr>
          <w:rFonts w:cs="Times New Roman"/>
          <w:color w:val="000000" w:themeColor="text1"/>
        </w:rPr>
        <w:t>Methodology</w:t>
      </w:r>
      <w:bookmarkEnd w:id="33"/>
    </w:p>
    <w:p w14:paraId="50370116" w14:textId="77777777" w:rsidR="00635450" w:rsidRPr="00C570E5" w:rsidRDefault="00635450" w:rsidP="00635450"/>
    <w:p w14:paraId="6515B1D5" w14:textId="37B5DCD4" w:rsidR="00153548" w:rsidRPr="00C570E5" w:rsidRDefault="005D4A92" w:rsidP="00153548">
      <w:pPr>
        <w:rPr>
          <w:color w:val="000000" w:themeColor="text1"/>
        </w:rPr>
      </w:pPr>
      <w:r w:rsidRPr="00C570E5">
        <w:rPr>
          <w:color w:val="000000" w:themeColor="text1"/>
        </w:rPr>
        <w:t>This project follows feature-driven development, which is influenced by an agile framework.</w:t>
      </w:r>
    </w:p>
    <w:p w14:paraId="2E51F613" w14:textId="77777777" w:rsidR="00635450" w:rsidRPr="00C570E5" w:rsidRDefault="00635450" w:rsidP="00153548">
      <w:pPr>
        <w:rPr>
          <w:color w:val="000000" w:themeColor="text1"/>
        </w:rPr>
      </w:pPr>
    </w:p>
    <w:p w14:paraId="46201B70" w14:textId="5889DDDD" w:rsidR="00BD7626" w:rsidRPr="00C570E5" w:rsidRDefault="0041750E" w:rsidP="0099576F">
      <w:pPr>
        <w:pStyle w:val="Heading3"/>
        <w:numPr>
          <w:ilvl w:val="1"/>
          <w:numId w:val="10"/>
        </w:numPr>
        <w:spacing w:after="240"/>
        <w:rPr>
          <w:rFonts w:cs="Times New Roman"/>
          <w:color w:val="000000" w:themeColor="text1"/>
        </w:rPr>
      </w:pPr>
      <w:r w:rsidRPr="00C570E5">
        <w:rPr>
          <w:rFonts w:cs="Times New Roman"/>
          <w:color w:val="000000" w:themeColor="text1"/>
        </w:rPr>
        <w:t xml:space="preserve"> </w:t>
      </w:r>
      <w:bookmarkStart w:id="34" w:name="_Toc135393618"/>
      <w:r w:rsidRPr="00C570E5">
        <w:rPr>
          <w:rFonts w:cs="Times New Roman"/>
          <w:color w:val="000000" w:themeColor="text1"/>
        </w:rPr>
        <w:t>Feature Driven Development</w:t>
      </w:r>
      <w:bookmarkEnd w:id="34"/>
      <w:r w:rsidRPr="00C570E5">
        <w:rPr>
          <w:rFonts w:cs="Times New Roman"/>
          <w:color w:val="000000" w:themeColor="text1"/>
        </w:rPr>
        <w:t xml:space="preserve"> </w:t>
      </w:r>
    </w:p>
    <w:p w14:paraId="3BE92557" w14:textId="5F088F3B" w:rsidR="00635450" w:rsidRPr="00C570E5" w:rsidRDefault="00A9698F" w:rsidP="0099576F">
      <w:pPr>
        <w:rPr>
          <w:color w:val="000000" w:themeColor="text1"/>
        </w:rPr>
      </w:pPr>
      <w:r w:rsidRPr="00C570E5">
        <w:rPr>
          <w:color w:val="000000" w:themeColor="text1"/>
        </w:rPr>
        <w:t xml:space="preserve">Feature Driven Development, as its name suggests, is an agile methodology that structures the creation of software around advancing features. Features are not typically considered to be traditional product attributes in the FDD. In other words, according to the FDD methodology, "complete the bullet </w:t>
      </w:r>
      <w:r w:rsidR="00C25EF6" w:rsidRPr="00C570E5">
        <w:rPr>
          <w:color w:val="000000" w:themeColor="text1"/>
        </w:rPr>
        <w:t>firing process</w:t>
      </w:r>
      <w:r w:rsidRPr="00C570E5">
        <w:rPr>
          <w:color w:val="000000" w:themeColor="text1"/>
        </w:rPr>
        <w:t xml:space="preserve"> from a gun" might be considered a feature.</w:t>
      </w:r>
    </w:p>
    <w:p w14:paraId="0E7CE346" w14:textId="77777777" w:rsidR="00635450" w:rsidRPr="00C570E5" w:rsidRDefault="00635450" w:rsidP="0099576F">
      <w:pPr>
        <w:rPr>
          <w:color w:val="000000" w:themeColor="text1"/>
        </w:rPr>
      </w:pPr>
    </w:p>
    <w:p w14:paraId="72100E02" w14:textId="278211BE" w:rsidR="002A613C" w:rsidRPr="00C570E5" w:rsidRDefault="006B2419">
      <w:pPr>
        <w:pStyle w:val="Heading3"/>
        <w:numPr>
          <w:ilvl w:val="1"/>
          <w:numId w:val="10"/>
        </w:numPr>
        <w:spacing w:after="240"/>
        <w:rPr>
          <w:rFonts w:cs="Times New Roman"/>
          <w:color w:val="000000" w:themeColor="text1"/>
        </w:rPr>
      </w:pPr>
      <w:r w:rsidRPr="00C570E5">
        <w:rPr>
          <w:rFonts w:cs="Times New Roman"/>
          <w:color w:val="000000" w:themeColor="text1"/>
        </w:rPr>
        <w:t xml:space="preserve"> </w:t>
      </w:r>
      <w:bookmarkStart w:id="35" w:name="_Toc135393619"/>
      <w:r w:rsidR="0003550A" w:rsidRPr="00C570E5">
        <w:rPr>
          <w:rFonts w:cs="Times New Roman"/>
          <w:color w:val="000000" w:themeColor="text1"/>
        </w:rPr>
        <w:t>Research</w:t>
      </w:r>
      <w:bookmarkEnd w:id="35"/>
    </w:p>
    <w:p w14:paraId="40FB91E6" w14:textId="77777777" w:rsidR="00BD7626" w:rsidRPr="00C570E5" w:rsidRDefault="00BD7626" w:rsidP="00635450">
      <w:pPr>
        <w:pStyle w:val="Default"/>
        <w:spacing w:line="360" w:lineRule="auto"/>
        <w:jc w:val="both"/>
        <w:rPr>
          <w:color w:val="000000" w:themeColor="text1"/>
          <w:szCs w:val="23"/>
        </w:rPr>
      </w:pPr>
    </w:p>
    <w:p w14:paraId="5A8EB5BB" w14:textId="7B3B1E6E" w:rsidR="00BD7626" w:rsidRPr="00C570E5" w:rsidRDefault="001314CB" w:rsidP="00BD7626">
      <w:r w:rsidRPr="00C570E5">
        <w:rPr>
          <w:color w:val="000000" w:themeColor="text1"/>
          <w:szCs w:val="23"/>
          <w:lang w:val="en-US" w:eastAsia="en-US"/>
        </w:rPr>
        <w:t xml:space="preserve">This FYP's associated research entails a thorough examination of existing vehicle racing games and their gameplay mechanics. The goal is to discover the strengths and shortcomings of contemporary car racing games, as well as which mechanics are most effective in providing a pleasurable racing experience. In addition, research will be undertaken on the physics principles that govern car movement and control to develop a physics engine in the game that simulates genuine car behaviors. Complete understanding </w:t>
      </w:r>
      <w:r w:rsidRPr="00C570E5">
        <w:rPr>
          <w:color w:val="000000" w:themeColor="text1"/>
          <w:szCs w:val="23"/>
          <w:lang w:val="en-US" w:eastAsia="en-US"/>
        </w:rPr>
        <w:lastRenderedPageBreak/>
        <w:t>of the project's scope as well as the existing domain targeted and analyzed. Unity 3D is a powerful cross-platform 3D engine with an easy-to-use interface. We created our 3D game in Unity 3D, where we first created the interactive design and then coded it.</w:t>
      </w:r>
    </w:p>
    <w:p w14:paraId="54D43BC7" w14:textId="77777777" w:rsidR="00635450" w:rsidRPr="00C570E5" w:rsidRDefault="00635450" w:rsidP="00BD7626"/>
    <w:p w14:paraId="3936954A" w14:textId="1960856F" w:rsidR="0078661B" w:rsidRPr="00C570E5" w:rsidRDefault="0078661B">
      <w:pPr>
        <w:pStyle w:val="Heading3"/>
        <w:numPr>
          <w:ilvl w:val="1"/>
          <w:numId w:val="10"/>
        </w:numPr>
        <w:spacing w:after="240"/>
        <w:rPr>
          <w:rFonts w:cs="Times New Roman"/>
          <w:color w:val="000000" w:themeColor="text1"/>
        </w:rPr>
      </w:pPr>
      <w:r w:rsidRPr="00C570E5">
        <w:rPr>
          <w:rFonts w:cs="Times New Roman"/>
          <w:color w:val="000000" w:themeColor="text1"/>
        </w:rPr>
        <w:t xml:space="preserve"> </w:t>
      </w:r>
      <w:bookmarkStart w:id="36" w:name="_Toc135393620"/>
      <w:r w:rsidRPr="00C570E5">
        <w:rPr>
          <w:rFonts w:cs="Times New Roman"/>
          <w:color w:val="000000" w:themeColor="text1"/>
        </w:rPr>
        <w:t>Unity 3D</w:t>
      </w:r>
      <w:bookmarkEnd w:id="36"/>
    </w:p>
    <w:p w14:paraId="26EBB424" w14:textId="77777777" w:rsidR="003551F0" w:rsidRPr="00C570E5" w:rsidRDefault="003551F0" w:rsidP="003551F0"/>
    <w:p w14:paraId="11629043" w14:textId="2E3E6C43" w:rsidR="00635450" w:rsidRPr="00C570E5" w:rsidRDefault="00101683" w:rsidP="00514AFA">
      <w:pPr>
        <w:pStyle w:val="Default"/>
        <w:spacing w:after="240" w:line="360" w:lineRule="auto"/>
        <w:jc w:val="both"/>
        <w:rPr>
          <w:color w:val="000000" w:themeColor="text1"/>
          <w:szCs w:val="23"/>
        </w:rPr>
      </w:pPr>
      <w:r w:rsidRPr="00C570E5">
        <w:rPr>
          <w:color w:val="000000" w:themeColor="text1"/>
          <w:szCs w:val="23"/>
        </w:rPr>
        <w:t xml:space="preserve">An intuitive development environment and a powerful cross-platform 3D engine are the strengths of Unity3D. </w:t>
      </w:r>
      <w:r w:rsidR="005A454F" w:rsidRPr="00C570E5">
        <w:rPr>
          <w:color w:val="000000" w:themeColor="text1"/>
          <w:szCs w:val="23"/>
        </w:rPr>
        <w:t xml:space="preserve">With the help of </w:t>
      </w:r>
      <w:r w:rsidRPr="00C570E5">
        <w:rPr>
          <w:color w:val="000000" w:themeColor="text1"/>
          <w:szCs w:val="23"/>
        </w:rPr>
        <w:t>Unity</w:t>
      </w:r>
      <w:r w:rsidR="005A454F" w:rsidRPr="00C570E5">
        <w:rPr>
          <w:color w:val="000000" w:themeColor="text1"/>
          <w:szCs w:val="23"/>
        </w:rPr>
        <w:t xml:space="preserve">, we can create 2d, 3d, AR, etc. games for different platforms like </w:t>
      </w:r>
      <w:r w:rsidR="00E2133D" w:rsidRPr="00C570E5">
        <w:rPr>
          <w:color w:val="000000" w:themeColor="text1"/>
          <w:szCs w:val="23"/>
        </w:rPr>
        <w:t>PC</w:t>
      </w:r>
      <w:r w:rsidR="005A454F" w:rsidRPr="00C570E5">
        <w:rPr>
          <w:color w:val="000000" w:themeColor="text1"/>
          <w:szCs w:val="23"/>
        </w:rPr>
        <w:t>, console, mobile devices</w:t>
      </w:r>
      <w:r w:rsidRPr="00C570E5">
        <w:rPr>
          <w:color w:val="000000" w:themeColor="text1"/>
          <w:szCs w:val="23"/>
        </w:rPr>
        <w:t xml:space="preserve">. It is easy enough for </w:t>
      </w:r>
      <w:r w:rsidR="00E2133D" w:rsidRPr="00C570E5">
        <w:rPr>
          <w:color w:val="000000" w:themeColor="text1"/>
          <w:szCs w:val="23"/>
        </w:rPr>
        <w:t>novices</w:t>
      </w:r>
      <w:r w:rsidRPr="00C570E5">
        <w:rPr>
          <w:color w:val="000000" w:themeColor="text1"/>
          <w:szCs w:val="23"/>
        </w:rPr>
        <w:t xml:space="preserve"> </w:t>
      </w:r>
      <w:r w:rsidR="00E2133D" w:rsidRPr="00C570E5">
        <w:rPr>
          <w:color w:val="000000" w:themeColor="text1"/>
          <w:szCs w:val="23"/>
        </w:rPr>
        <w:t>yet</w:t>
      </w:r>
      <w:r w:rsidRPr="00C570E5">
        <w:rPr>
          <w:color w:val="000000" w:themeColor="text1"/>
          <w:szCs w:val="23"/>
        </w:rPr>
        <w:t xml:space="preserve"> powerful enough for experts</w:t>
      </w:r>
      <w:r w:rsidR="0078661B" w:rsidRPr="00C570E5">
        <w:rPr>
          <w:color w:val="000000" w:themeColor="text1"/>
          <w:szCs w:val="23"/>
        </w:rPr>
        <w:t>.</w:t>
      </w:r>
    </w:p>
    <w:p w14:paraId="5D03CDEC" w14:textId="77777777" w:rsidR="00153548" w:rsidRPr="00C570E5" w:rsidRDefault="00153548" w:rsidP="00153548">
      <w:pPr>
        <w:pStyle w:val="Default"/>
        <w:spacing w:line="360" w:lineRule="auto"/>
        <w:jc w:val="both"/>
        <w:rPr>
          <w:color w:val="000000" w:themeColor="text1"/>
          <w:szCs w:val="23"/>
        </w:rPr>
      </w:pPr>
    </w:p>
    <w:p w14:paraId="3048C550" w14:textId="651D973E" w:rsidR="002A613C" w:rsidRPr="00C570E5" w:rsidRDefault="0078661B">
      <w:pPr>
        <w:pStyle w:val="Heading3"/>
        <w:numPr>
          <w:ilvl w:val="1"/>
          <w:numId w:val="10"/>
        </w:numPr>
        <w:spacing w:after="240"/>
        <w:rPr>
          <w:rFonts w:cs="Times New Roman"/>
          <w:color w:val="000000" w:themeColor="text1"/>
        </w:rPr>
      </w:pPr>
      <w:r w:rsidRPr="00C570E5">
        <w:rPr>
          <w:rFonts w:cs="Times New Roman"/>
          <w:color w:val="000000" w:themeColor="text1"/>
        </w:rPr>
        <w:t xml:space="preserve"> </w:t>
      </w:r>
      <w:bookmarkStart w:id="37" w:name="_Toc135393621"/>
      <w:r w:rsidR="00E23D19" w:rsidRPr="00C570E5">
        <w:rPr>
          <w:rFonts w:cs="Times New Roman"/>
          <w:color w:val="000000" w:themeColor="text1"/>
        </w:rPr>
        <w:t>Planning</w:t>
      </w:r>
      <w:bookmarkEnd w:id="37"/>
    </w:p>
    <w:p w14:paraId="3B401A0A" w14:textId="77777777" w:rsidR="00BD7626" w:rsidRPr="00C570E5" w:rsidRDefault="00BD7626" w:rsidP="00BD7626"/>
    <w:p w14:paraId="08D90137" w14:textId="2E36BD85" w:rsidR="00153548" w:rsidRPr="00C570E5" w:rsidRDefault="00101683" w:rsidP="0099576F">
      <w:pPr>
        <w:rPr>
          <w:color w:val="000000" w:themeColor="text1"/>
        </w:rPr>
      </w:pPr>
      <w:r w:rsidRPr="00C570E5">
        <w:rPr>
          <w:color w:val="000000" w:themeColor="text1"/>
        </w:rPr>
        <w:t>We develop the feature list and plan the project's features. System needs and tools are gathered. Features Game selection and strategy.</w:t>
      </w:r>
    </w:p>
    <w:p w14:paraId="2252710D" w14:textId="77777777" w:rsidR="00635450" w:rsidRPr="00C570E5" w:rsidRDefault="00635450" w:rsidP="0099576F">
      <w:pPr>
        <w:rPr>
          <w:color w:val="000000" w:themeColor="text1"/>
        </w:rPr>
      </w:pPr>
    </w:p>
    <w:p w14:paraId="02B34C39" w14:textId="2980185E" w:rsidR="00E97363" w:rsidRPr="00C570E5" w:rsidRDefault="006B2419">
      <w:pPr>
        <w:pStyle w:val="Heading3"/>
        <w:numPr>
          <w:ilvl w:val="1"/>
          <w:numId w:val="10"/>
        </w:numPr>
        <w:spacing w:after="240"/>
        <w:rPr>
          <w:rFonts w:cs="Times New Roman"/>
          <w:color w:val="000000" w:themeColor="text1"/>
        </w:rPr>
      </w:pPr>
      <w:r w:rsidRPr="00C570E5">
        <w:rPr>
          <w:rFonts w:cs="Times New Roman"/>
          <w:color w:val="000000" w:themeColor="text1"/>
        </w:rPr>
        <w:t xml:space="preserve"> </w:t>
      </w:r>
      <w:bookmarkStart w:id="38" w:name="_Toc135393622"/>
      <w:r w:rsidR="00E97363" w:rsidRPr="00C570E5">
        <w:rPr>
          <w:rFonts w:cs="Times New Roman"/>
          <w:color w:val="000000" w:themeColor="text1"/>
        </w:rPr>
        <w:t>Design</w:t>
      </w:r>
      <w:bookmarkEnd w:id="38"/>
    </w:p>
    <w:p w14:paraId="3233A6F1" w14:textId="77777777" w:rsidR="00635450" w:rsidRPr="00C570E5" w:rsidRDefault="00635450" w:rsidP="00635450"/>
    <w:p w14:paraId="76BB17DC" w14:textId="1D75B780" w:rsidR="00153548" w:rsidRPr="00C570E5" w:rsidRDefault="008C55F6" w:rsidP="0099576F">
      <w:r w:rsidRPr="00C570E5">
        <w:rPr>
          <w:color w:val="000000" w:themeColor="text1"/>
          <w:lang w:val="en-US" w:eastAsia="en-US"/>
        </w:rPr>
        <w:t>This phase includes the design of all available UML diagrams, such as System Case, Class, and Sequence diagrams. It also includes the design of interfaces and prototypes.</w:t>
      </w:r>
    </w:p>
    <w:p w14:paraId="1EEDC6EF" w14:textId="77777777" w:rsidR="00FE4E9D" w:rsidRPr="00C570E5" w:rsidRDefault="00FE4E9D" w:rsidP="0099576F"/>
    <w:p w14:paraId="17C26B2D" w14:textId="22F57244" w:rsidR="00F64903" w:rsidRPr="00C570E5" w:rsidRDefault="006B2419">
      <w:pPr>
        <w:pStyle w:val="Heading3"/>
        <w:numPr>
          <w:ilvl w:val="2"/>
          <w:numId w:val="10"/>
        </w:numPr>
        <w:spacing w:after="240"/>
        <w:rPr>
          <w:rFonts w:cs="Times New Roman"/>
        </w:rPr>
      </w:pPr>
      <w:r w:rsidRPr="00C570E5">
        <w:rPr>
          <w:rFonts w:cs="Times New Roman"/>
        </w:rPr>
        <w:t xml:space="preserve"> </w:t>
      </w:r>
      <w:bookmarkStart w:id="39" w:name="_Toc135393623"/>
      <w:r w:rsidR="00ED4F88" w:rsidRPr="00C570E5">
        <w:rPr>
          <w:rFonts w:cs="Times New Roman"/>
        </w:rPr>
        <w:t xml:space="preserve">System Case </w:t>
      </w:r>
      <w:r w:rsidR="00AB7EA6" w:rsidRPr="00C570E5">
        <w:rPr>
          <w:rFonts w:cs="Times New Roman"/>
        </w:rPr>
        <w:t>Diagram</w:t>
      </w:r>
      <w:bookmarkEnd w:id="39"/>
    </w:p>
    <w:p w14:paraId="3D2D55B6" w14:textId="77777777" w:rsidR="00FE4E9D" w:rsidRPr="00C570E5" w:rsidRDefault="00FE4E9D" w:rsidP="00FE4E9D"/>
    <w:p w14:paraId="7589D366" w14:textId="57B66EAF" w:rsidR="00033A25" w:rsidRPr="00C570E5" w:rsidRDefault="005A454F" w:rsidP="00BB53B4">
      <w:pPr>
        <w:spacing w:after="240"/>
      </w:pPr>
      <w:r w:rsidRPr="00C570E5">
        <w:t>The features of your system's users (also known as actors) and their interactions with the system can be depicted using a system case diagram in the Unified Modelling Language. You'll need a specific set of symbols and links to build one. A good use case diagram can aid team's discussion and representation.</w:t>
      </w:r>
    </w:p>
    <w:p w14:paraId="05FE6B09" w14:textId="68508EF9" w:rsidR="00A169DA" w:rsidRPr="00C570E5" w:rsidRDefault="0046250D" w:rsidP="00BB53B4">
      <w:pPr>
        <w:spacing w:after="240"/>
      </w:pPr>
      <w:r w:rsidRPr="00C570E5">
        <w:rPr>
          <w:noProof/>
        </w:rPr>
        <w:lastRenderedPageBreak/>
        <w:drawing>
          <wp:anchor distT="0" distB="0" distL="114300" distR="114300" simplePos="0" relativeHeight="251664384" behindDoc="0" locked="0" layoutInCell="1" allowOverlap="1" wp14:anchorId="44CB1353" wp14:editId="03D62E76">
            <wp:simplePos x="0" y="0"/>
            <wp:positionH relativeFrom="column">
              <wp:posOffset>-914400</wp:posOffset>
            </wp:positionH>
            <wp:positionV relativeFrom="paragraph">
              <wp:posOffset>0</wp:posOffset>
            </wp:positionV>
            <wp:extent cx="7131050" cy="4178300"/>
            <wp:effectExtent l="0" t="0" r="0" b="0"/>
            <wp:wrapTopAndBottom/>
            <wp:docPr id="699299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299074"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2275" t="11522" r="32988" b="5467"/>
                    <a:stretch/>
                  </pic:blipFill>
                  <pic:spPr bwMode="auto">
                    <a:xfrm>
                      <a:off x="0" y="0"/>
                      <a:ext cx="7131050" cy="4178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5881BF" w14:textId="77777777" w:rsidR="00B1651E" w:rsidRPr="00C570E5" w:rsidRDefault="00B1651E" w:rsidP="00B1651E">
      <w:pPr>
        <w:keepNext/>
        <w:jc w:val="center"/>
      </w:pPr>
    </w:p>
    <w:p w14:paraId="4479663D" w14:textId="1E0D230B" w:rsidR="0003588A" w:rsidRPr="00C570E5" w:rsidRDefault="001A0E46" w:rsidP="004E5507">
      <w:pPr>
        <w:pStyle w:val="Caption"/>
        <w:jc w:val="center"/>
        <w:rPr>
          <w:b/>
          <w:bCs w:val="0"/>
          <w:i/>
          <w:iCs/>
          <w:sz w:val="20"/>
          <w:szCs w:val="16"/>
        </w:rPr>
      </w:pPr>
      <w:bookmarkStart w:id="40" w:name="_Toc121934074"/>
      <w:bookmarkStart w:id="41" w:name="_Toc135607607"/>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1</w:t>
      </w:r>
      <w:r w:rsidRPr="00C570E5">
        <w:rPr>
          <w:b/>
          <w:bCs w:val="0"/>
          <w:i/>
          <w:iCs/>
          <w:sz w:val="20"/>
          <w:szCs w:val="16"/>
        </w:rPr>
        <w:fldChar w:fldCharType="end"/>
      </w:r>
      <w:r w:rsidRPr="00C570E5">
        <w:rPr>
          <w:b/>
          <w:bCs w:val="0"/>
          <w:i/>
          <w:iCs/>
          <w:sz w:val="20"/>
          <w:szCs w:val="16"/>
        </w:rPr>
        <w:t>: System Diagram</w:t>
      </w:r>
      <w:bookmarkEnd w:id="40"/>
      <w:bookmarkEnd w:id="41"/>
    </w:p>
    <w:p w14:paraId="79062633" w14:textId="7BF45E1F" w:rsidR="00B1651E" w:rsidRPr="00C570E5" w:rsidRDefault="00B1651E" w:rsidP="00B1651E"/>
    <w:p w14:paraId="04BF495E" w14:textId="77777777" w:rsidR="00B1651E" w:rsidRPr="00C570E5" w:rsidRDefault="00B1651E" w:rsidP="00B1651E"/>
    <w:p w14:paraId="6C096290" w14:textId="77777777" w:rsidR="00C25EF6" w:rsidRPr="00C570E5" w:rsidRDefault="00C25EF6" w:rsidP="00B1651E"/>
    <w:p w14:paraId="33C06B8A" w14:textId="2AA24D68" w:rsidR="00AB7EA6" w:rsidRPr="00C570E5" w:rsidRDefault="006B2419">
      <w:pPr>
        <w:pStyle w:val="Heading3"/>
        <w:numPr>
          <w:ilvl w:val="2"/>
          <w:numId w:val="10"/>
        </w:numPr>
        <w:spacing w:after="240"/>
        <w:rPr>
          <w:rFonts w:cs="Times New Roman"/>
        </w:rPr>
      </w:pPr>
      <w:r w:rsidRPr="00C570E5">
        <w:rPr>
          <w:rFonts w:cs="Times New Roman"/>
        </w:rPr>
        <w:t xml:space="preserve"> </w:t>
      </w:r>
      <w:bookmarkStart w:id="42" w:name="_Toc135393624"/>
      <w:r w:rsidR="00AB7EA6" w:rsidRPr="00C570E5">
        <w:rPr>
          <w:rFonts w:cs="Times New Roman"/>
        </w:rPr>
        <w:t>Sequence Diagram</w:t>
      </w:r>
      <w:bookmarkEnd w:id="42"/>
    </w:p>
    <w:p w14:paraId="2F80561D" w14:textId="77777777" w:rsidR="00C60FA0" w:rsidRPr="00C570E5" w:rsidRDefault="00C60FA0" w:rsidP="00C60FA0"/>
    <w:p w14:paraId="567DB0CC" w14:textId="3DF246A7" w:rsidR="00B1651E" w:rsidRPr="00C570E5" w:rsidRDefault="00B20E64" w:rsidP="00B1651E">
      <w:r w:rsidRPr="00C570E5">
        <w:t xml:space="preserve">UML Sequence Diagrams are interaction diagrams that explain how procedures are carried out. They document the interplay of things within the context of a relationship. </w:t>
      </w:r>
      <w:r w:rsidR="00A470C9" w:rsidRPr="00C570E5">
        <w:t xml:space="preserve">These </w:t>
      </w:r>
      <w:r w:rsidRPr="00C570E5">
        <w:t xml:space="preserve">are graphically </w:t>
      </w:r>
      <w:r w:rsidR="00A470C9" w:rsidRPr="00C570E5">
        <w:t>illustrating</w:t>
      </w:r>
      <w:r w:rsidRPr="00C570E5">
        <w:t xml:space="preserve"> the sequence of the interaction by using the vertical diagram</w:t>
      </w:r>
      <w:r w:rsidR="00A470C9" w:rsidRPr="00C570E5">
        <w:t>s</w:t>
      </w:r>
      <w:r w:rsidRPr="00C570E5">
        <w:t xml:space="preserve"> to </w:t>
      </w:r>
      <w:r w:rsidR="00A470C9" w:rsidRPr="00C570E5">
        <w:t>imply</w:t>
      </w:r>
      <w:r w:rsidRPr="00C570E5">
        <w:t xml:space="preserve"> time, what </w:t>
      </w:r>
      <w:r w:rsidR="00A470C9" w:rsidRPr="00C570E5">
        <w:t>ideas</w:t>
      </w:r>
      <w:r w:rsidRPr="00C570E5">
        <w:t xml:space="preserve"> are conveyed.</w:t>
      </w:r>
    </w:p>
    <w:p w14:paraId="720D6D34" w14:textId="570844E7" w:rsidR="00B1651E" w:rsidRPr="00C570E5" w:rsidRDefault="00B1651E" w:rsidP="00B1651E"/>
    <w:p w14:paraId="4CA1EE0F" w14:textId="5A6ADA90" w:rsidR="00B1651E" w:rsidRPr="00C570E5" w:rsidRDefault="00B1651E" w:rsidP="00B1651E"/>
    <w:p w14:paraId="4FA3CABB" w14:textId="46307A2D" w:rsidR="00A81815" w:rsidRPr="00C570E5" w:rsidRDefault="00A81815" w:rsidP="00030618">
      <w:pPr>
        <w:keepNext/>
        <w:jc w:val="center"/>
      </w:pPr>
    </w:p>
    <w:p w14:paraId="52AC11F7" w14:textId="059ABE95" w:rsidR="00417F0A" w:rsidRPr="00C570E5" w:rsidRDefault="00417F0A" w:rsidP="00030618">
      <w:pPr>
        <w:keepNext/>
        <w:jc w:val="center"/>
      </w:pPr>
    </w:p>
    <w:p w14:paraId="03AE94F9" w14:textId="22317F3D" w:rsidR="00417F0A" w:rsidRPr="00C570E5" w:rsidRDefault="00417F0A" w:rsidP="00030618">
      <w:pPr>
        <w:keepNext/>
        <w:jc w:val="center"/>
      </w:pPr>
    </w:p>
    <w:p w14:paraId="1D4EE00C" w14:textId="1BBD819D" w:rsidR="00417F0A" w:rsidRPr="00C570E5" w:rsidRDefault="00417F0A" w:rsidP="00030618">
      <w:pPr>
        <w:keepNext/>
        <w:jc w:val="center"/>
      </w:pPr>
    </w:p>
    <w:p w14:paraId="794A705A" w14:textId="7F0F14B2" w:rsidR="00417F0A" w:rsidRPr="00C570E5" w:rsidRDefault="00417F0A" w:rsidP="00030618">
      <w:pPr>
        <w:keepNext/>
        <w:jc w:val="center"/>
      </w:pPr>
    </w:p>
    <w:p w14:paraId="4BB8A958" w14:textId="50222094" w:rsidR="00764372" w:rsidRPr="00C570E5" w:rsidRDefault="0063158E" w:rsidP="00030618">
      <w:pPr>
        <w:keepNext/>
        <w:jc w:val="center"/>
      </w:pPr>
      <w:r w:rsidRPr="00C570E5">
        <w:rPr>
          <w:noProof/>
        </w:rPr>
        <w:drawing>
          <wp:anchor distT="0" distB="0" distL="114300" distR="114300" simplePos="0" relativeHeight="251662336" behindDoc="0" locked="0" layoutInCell="1" allowOverlap="1" wp14:anchorId="0E515681" wp14:editId="3D935DAD">
            <wp:simplePos x="0" y="0"/>
            <wp:positionH relativeFrom="page">
              <wp:align>center</wp:align>
            </wp:positionH>
            <wp:positionV relativeFrom="paragraph">
              <wp:posOffset>382905</wp:posOffset>
            </wp:positionV>
            <wp:extent cx="6924675" cy="3622675"/>
            <wp:effectExtent l="0" t="0" r="9525" b="0"/>
            <wp:wrapSquare wrapText="bothSides"/>
            <wp:docPr id="1737704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04444" name=""/>
                    <pic:cNvPicPr/>
                  </pic:nvPicPr>
                  <pic:blipFill rotWithShape="1">
                    <a:blip r:embed="rId11">
                      <a:extLst>
                        <a:ext uri="{28A0092B-C50C-407E-A947-70E740481C1C}">
                          <a14:useLocalDpi xmlns:a14="http://schemas.microsoft.com/office/drawing/2010/main" val="0"/>
                        </a:ext>
                      </a:extLst>
                    </a:blip>
                    <a:srcRect l="3145" t="11468" r="18711" b="15811"/>
                    <a:stretch/>
                  </pic:blipFill>
                  <pic:spPr bwMode="auto">
                    <a:xfrm>
                      <a:off x="0" y="0"/>
                      <a:ext cx="6924675" cy="3622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F9C680" w14:textId="77777777" w:rsidR="0063158E" w:rsidRPr="00C570E5" w:rsidRDefault="0063158E" w:rsidP="001A0E46">
      <w:pPr>
        <w:pStyle w:val="Caption"/>
        <w:jc w:val="center"/>
        <w:rPr>
          <w:b/>
          <w:bCs w:val="0"/>
          <w:i/>
          <w:iCs/>
          <w:sz w:val="20"/>
          <w:szCs w:val="16"/>
        </w:rPr>
      </w:pPr>
    </w:p>
    <w:p w14:paraId="2BDEB8B2" w14:textId="48489E9D" w:rsidR="00F64903" w:rsidRPr="00C570E5" w:rsidRDefault="001A0E46" w:rsidP="001A0E46">
      <w:pPr>
        <w:pStyle w:val="Caption"/>
        <w:jc w:val="center"/>
        <w:rPr>
          <w:b/>
          <w:bCs w:val="0"/>
          <w:i/>
          <w:iCs/>
          <w:sz w:val="16"/>
          <w:szCs w:val="16"/>
        </w:rPr>
      </w:pPr>
      <w:bookmarkStart w:id="43" w:name="_Toc135607608"/>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2</w:t>
      </w:r>
      <w:r w:rsidRPr="00C570E5">
        <w:rPr>
          <w:b/>
          <w:bCs w:val="0"/>
          <w:i/>
          <w:iCs/>
          <w:sz w:val="20"/>
          <w:szCs w:val="16"/>
        </w:rPr>
        <w:fldChar w:fldCharType="end"/>
      </w:r>
      <w:r w:rsidRPr="00C570E5">
        <w:rPr>
          <w:b/>
          <w:bCs w:val="0"/>
          <w:i/>
          <w:iCs/>
          <w:sz w:val="20"/>
          <w:szCs w:val="16"/>
        </w:rPr>
        <w:t>: Sequence Diagram</w:t>
      </w:r>
      <w:bookmarkEnd w:id="43"/>
    </w:p>
    <w:p w14:paraId="79852B8D" w14:textId="7376C56A" w:rsidR="00182696" w:rsidRPr="00C570E5" w:rsidRDefault="00182696" w:rsidP="0099576F"/>
    <w:p w14:paraId="4F400EF2" w14:textId="168DCA15" w:rsidR="00501216" w:rsidRPr="00C570E5" w:rsidRDefault="00501216" w:rsidP="0099576F"/>
    <w:p w14:paraId="10BD761E" w14:textId="00A03433" w:rsidR="001C27BC" w:rsidRPr="00C570E5" w:rsidRDefault="001C27BC" w:rsidP="0099576F"/>
    <w:p w14:paraId="07530ACE" w14:textId="591279CD" w:rsidR="00F5153F" w:rsidRPr="00C570E5" w:rsidRDefault="00F5153F">
      <w:pPr>
        <w:pStyle w:val="Heading3"/>
        <w:numPr>
          <w:ilvl w:val="2"/>
          <w:numId w:val="10"/>
        </w:numPr>
        <w:spacing w:after="240"/>
        <w:rPr>
          <w:rFonts w:cs="Times New Roman"/>
        </w:rPr>
      </w:pPr>
      <w:bookmarkStart w:id="44" w:name="_Toc135393625"/>
      <w:r w:rsidRPr="00C570E5">
        <w:rPr>
          <w:rFonts w:cs="Times New Roman"/>
        </w:rPr>
        <w:t>Class Diagram</w:t>
      </w:r>
      <w:bookmarkEnd w:id="44"/>
    </w:p>
    <w:p w14:paraId="073B08C0" w14:textId="6C0A6F7D" w:rsidR="00E80BA6" w:rsidRPr="00C570E5" w:rsidRDefault="00DB373A" w:rsidP="00517F82">
      <w:pPr>
        <w:spacing w:after="240"/>
      </w:pPr>
      <w:r w:rsidRPr="00C570E5">
        <w:t>In software engineering, a class diagram is a type of</w:t>
      </w:r>
      <w:r w:rsidR="002E0546" w:rsidRPr="00C570E5">
        <w:t xml:space="preserve"> </w:t>
      </w:r>
      <w:r w:rsidRPr="00C570E5">
        <w:t>structural diagram that represents the structure of a system by presenting</w:t>
      </w:r>
      <w:r w:rsidR="002E0546" w:rsidRPr="00C570E5">
        <w:t xml:space="preserve"> different elements of</w:t>
      </w:r>
      <w:r w:rsidRPr="00C570E5">
        <w:t xml:space="preserve"> the classes</w:t>
      </w:r>
      <w:r w:rsidR="002E0546" w:rsidRPr="00C570E5">
        <w:t xml:space="preserve"> in a specified manner</w:t>
      </w:r>
      <w:r w:rsidRPr="00C570E5">
        <w:t>, their attributes, actions (</w:t>
      </w:r>
      <w:r w:rsidR="002E0546" w:rsidRPr="00C570E5">
        <w:t>procedures</w:t>
      </w:r>
      <w:r w:rsidRPr="00C570E5">
        <w:t xml:space="preserve">), and links. </w:t>
      </w:r>
      <w:r w:rsidR="00E80BA6" w:rsidRPr="00C570E5">
        <w:t xml:space="preserve">Classes of </w:t>
      </w:r>
      <w:r w:rsidRPr="00C570E5">
        <w:t>Extreme Racing Rush</w:t>
      </w:r>
      <w:r w:rsidR="00E80BA6" w:rsidRPr="00C570E5">
        <w:t xml:space="preserve"> are:</w:t>
      </w:r>
    </w:p>
    <w:p w14:paraId="0FEA7EEB" w14:textId="2033E68A" w:rsidR="001C27BC" w:rsidRPr="00C570E5" w:rsidRDefault="001C27BC" w:rsidP="001C27BC"/>
    <w:p w14:paraId="5724ABA7" w14:textId="29AC489C" w:rsidR="001C27BC" w:rsidRPr="00C570E5" w:rsidRDefault="001C27BC" w:rsidP="001C27BC"/>
    <w:p w14:paraId="2C7095C7" w14:textId="30057085" w:rsidR="001C27BC" w:rsidRPr="00C570E5" w:rsidRDefault="001C27BC" w:rsidP="001C27BC"/>
    <w:p w14:paraId="117B0576" w14:textId="378D425E" w:rsidR="001C27BC" w:rsidRPr="00C570E5" w:rsidRDefault="001C27BC" w:rsidP="001C27BC"/>
    <w:p w14:paraId="4137DEB6" w14:textId="77777777" w:rsidR="001C27BC" w:rsidRPr="00C570E5" w:rsidRDefault="001C27BC" w:rsidP="001C27BC"/>
    <w:p w14:paraId="5D2CF382" w14:textId="25317F93" w:rsidR="00065502" w:rsidRPr="00C570E5" w:rsidRDefault="00065502">
      <w:pPr>
        <w:pStyle w:val="ListParagraph"/>
        <w:numPr>
          <w:ilvl w:val="0"/>
          <w:numId w:val="17"/>
        </w:numPr>
      </w:pPr>
      <w:r w:rsidRPr="00C570E5">
        <w:t>Bullet Trigger</w:t>
      </w:r>
    </w:p>
    <w:p w14:paraId="75C0B7F3" w14:textId="769197BD" w:rsidR="007F48A4" w:rsidRPr="00C570E5" w:rsidRDefault="007F48A4">
      <w:pPr>
        <w:pStyle w:val="ListParagraph"/>
        <w:numPr>
          <w:ilvl w:val="0"/>
          <w:numId w:val="17"/>
        </w:numPr>
      </w:pPr>
      <w:r w:rsidRPr="00C570E5">
        <w:t>Mode Selection</w:t>
      </w:r>
    </w:p>
    <w:p w14:paraId="606FFD23" w14:textId="152E76CD" w:rsidR="002F5C09" w:rsidRPr="00C570E5" w:rsidRDefault="005C3574">
      <w:pPr>
        <w:pStyle w:val="ListParagraph"/>
        <w:numPr>
          <w:ilvl w:val="0"/>
          <w:numId w:val="17"/>
        </w:numPr>
      </w:pPr>
      <w:r w:rsidRPr="00C570E5">
        <w:t>Race</w:t>
      </w:r>
      <w:r w:rsidR="002F5C09" w:rsidRPr="00C570E5">
        <w:t xml:space="preserve"> Selection</w:t>
      </w:r>
    </w:p>
    <w:p w14:paraId="644F4280" w14:textId="70675D0C" w:rsidR="005C3574" w:rsidRPr="00C570E5" w:rsidRDefault="00905E12">
      <w:pPr>
        <w:pStyle w:val="ListParagraph"/>
        <w:numPr>
          <w:ilvl w:val="0"/>
          <w:numId w:val="17"/>
        </w:numPr>
      </w:pPr>
      <w:r w:rsidRPr="00C570E5">
        <w:t>Garage Manager</w:t>
      </w:r>
    </w:p>
    <w:p w14:paraId="14335E7E" w14:textId="0EE72941" w:rsidR="002F5C09" w:rsidRPr="00C570E5" w:rsidRDefault="002F5C09">
      <w:pPr>
        <w:pStyle w:val="ListParagraph"/>
        <w:numPr>
          <w:ilvl w:val="0"/>
          <w:numId w:val="17"/>
        </w:numPr>
      </w:pPr>
      <w:r w:rsidRPr="00C570E5">
        <w:t>Main Menu</w:t>
      </w:r>
    </w:p>
    <w:p w14:paraId="4F13371F" w14:textId="54EBE533" w:rsidR="001F3983" w:rsidRPr="00C570E5" w:rsidRDefault="001F3983">
      <w:pPr>
        <w:pStyle w:val="ListParagraph"/>
        <w:numPr>
          <w:ilvl w:val="0"/>
          <w:numId w:val="17"/>
        </w:numPr>
      </w:pPr>
      <w:r w:rsidRPr="00C570E5">
        <w:t xml:space="preserve">Complete </w:t>
      </w:r>
    </w:p>
    <w:p w14:paraId="6EEFE03F" w14:textId="1024C536" w:rsidR="002F5C09" w:rsidRPr="00C570E5" w:rsidRDefault="005C3574">
      <w:pPr>
        <w:pStyle w:val="ListParagraph"/>
        <w:numPr>
          <w:ilvl w:val="0"/>
          <w:numId w:val="17"/>
        </w:numPr>
      </w:pPr>
      <w:r w:rsidRPr="00C570E5">
        <w:t>Scene</w:t>
      </w:r>
      <w:r w:rsidR="002F5C09" w:rsidRPr="00C570E5">
        <w:t xml:space="preserve"> Manager</w:t>
      </w:r>
    </w:p>
    <w:p w14:paraId="19217F8E" w14:textId="18F5F804" w:rsidR="00EB27B6" w:rsidRPr="00C570E5" w:rsidRDefault="002A2713">
      <w:pPr>
        <w:pStyle w:val="ListParagraph"/>
        <w:numPr>
          <w:ilvl w:val="0"/>
          <w:numId w:val="17"/>
        </w:numPr>
      </w:pPr>
      <w:r w:rsidRPr="00C570E5">
        <w:t>Splash</w:t>
      </w:r>
    </w:p>
    <w:p w14:paraId="50011472" w14:textId="542FCB23" w:rsidR="002F5C09" w:rsidRPr="00C570E5" w:rsidRDefault="00EB27B6">
      <w:pPr>
        <w:pStyle w:val="ListParagraph"/>
        <w:numPr>
          <w:ilvl w:val="0"/>
          <w:numId w:val="17"/>
        </w:numPr>
      </w:pPr>
      <w:r w:rsidRPr="00C570E5">
        <w:t>Load Scene Manager</w:t>
      </w:r>
    </w:p>
    <w:p w14:paraId="573C6850" w14:textId="04AA4AC4" w:rsidR="00891F16" w:rsidRPr="00C570E5" w:rsidRDefault="00891F16">
      <w:pPr>
        <w:pStyle w:val="ListParagraph"/>
        <w:numPr>
          <w:ilvl w:val="0"/>
          <w:numId w:val="17"/>
        </w:numPr>
      </w:pPr>
      <w:r w:rsidRPr="00C570E5">
        <w:t>Sound Manager</w:t>
      </w:r>
    </w:p>
    <w:p w14:paraId="7DD6AA74" w14:textId="426E2684" w:rsidR="000150AD" w:rsidRPr="00C570E5" w:rsidRDefault="000150AD">
      <w:pPr>
        <w:pStyle w:val="ListParagraph"/>
        <w:numPr>
          <w:ilvl w:val="0"/>
          <w:numId w:val="17"/>
        </w:numPr>
      </w:pPr>
      <w:r w:rsidRPr="00C570E5">
        <w:t xml:space="preserve">Car </w:t>
      </w:r>
      <w:r w:rsidR="00AE3E8B" w:rsidRPr="00C570E5">
        <w:t>Controller Survival</w:t>
      </w:r>
    </w:p>
    <w:p w14:paraId="1B851145" w14:textId="77777777" w:rsidR="00EE2551" w:rsidRPr="00C570E5" w:rsidRDefault="00A00F6E" w:rsidP="00EE2551">
      <w:pPr>
        <w:pStyle w:val="ListParagraph"/>
        <w:numPr>
          <w:ilvl w:val="0"/>
          <w:numId w:val="17"/>
        </w:numPr>
      </w:pPr>
      <w:r w:rsidRPr="00C570E5">
        <w:t>Disable Object After Delay</w:t>
      </w:r>
    </w:p>
    <w:p w14:paraId="4E246863" w14:textId="77777777" w:rsidR="00BA3E05" w:rsidRDefault="00BA3E05" w:rsidP="00BA3E05">
      <w:pPr>
        <w:pStyle w:val="ListParagraph"/>
        <w:numPr>
          <w:ilvl w:val="0"/>
          <w:numId w:val="17"/>
        </w:numPr>
      </w:pPr>
      <w:proofErr w:type="spellStart"/>
      <w:r w:rsidRPr="00C570E5">
        <w:t>Navmesh</w:t>
      </w:r>
      <w:proofErr w:type="spellEnd"/>
      <w:r w:rsidRPr="00C570E5">
        <w:t xml:space="preserve"> Agent</w:t>
      </w:r>
    </w:p>
    <w:p w14:paraId="1C7D8F80" w14:textId="6D248E5D" w:rsidR="004A7FE3" w:rsidRPr="00C570E5" w:rsidRDefault="004A7FE3" w:rsidP="00BA3E05">
      <w:pPr>
        <w:pStyle w:val="ListParagraph"/>
        <w:numPr>
          <w:ilvl w:val="0"/>
          <w:numId w:val="17"/>
        </w:numPr>
      </w:pPr>
      <w:r>
        <w:t>Finish Trigger</w:t>
      </w:r>
    </w:p>
    <w:p w14:paraId="22AA4519" w14:textId="77777777" w:rsidR="00BA3E05" w:rsidRPr="00C570E5" w:rsidRDefault="00BA3E05" w:rsidP="00BA3E05">
      <w:pPr>
        <w:pStyle w:val="ListParagraph"/>
        <w:ind w:left="360"/>
      </w:pPr>
    </w:p>
    <w:p w14:paraId="3E4E4031" w14:textId="77777777" w:rsidR="00EE2551" w:rsidRPr="00C570E5" w:rsidRDefault="00EE2551" w:rsidP="00EE2551"/>
    <w:p w14:paraId="093F4E02" w14:textId="77777777" w:rsidR="00EE2551" w:rsidRPr="00C570E5" w:rsidRDefault="00EE2551" w:rsidP="00EE2551"/>
    <w:p w14:paraId="6B4A5C2E" w14:textId="0976FFBE" w:rsidR="00EE2551" w:rsidRPr="00C570E5" w:rsidRDefault="00EE2551" w:rsidP="00EE2551">
      <w:pPr>
        <w:sectPr w:rsidR="00EE2551" w:rsidRPr="00C570E5" w:rsidSect="00C254D1">
          <w:type w:val="nextColumn"/>
          <w:pgSz w:w="11909" w:h="16834" w:code="9"/>
          <w:pgMar w:top="1440" w:right="1440" w:bottom="1440" w:left="1829" w:header="850" w:footer="850" w:gutter="0"/>
          <w:cols w:space="720"/>
          <w:docGrid w:linePitch="360"/>
        </w:sectPr>
      </w:pPr>
    </w:p>
    <w:p w14:paraId="6ED6B9F0" w14:textId="3FE7379C" w:rsidR="00501216" w:rsidRPr="00C570E5" w:rsidRDefault="000A579D" w:rsidP="0099576F">
      <w:r w:rsidRPr="00C570E5">
        <w:rPr>
          <w:noProof/>
        </w:rPr>
        <w:lastRenderedPageBreak/>
        <w:drawing>
          <wp:anchor distT="0" distB="0" distL="114300" distR="114300" simplePos="0" relativeHeight="251663360" behindDoc="0" locked="0" layoutInCell="1" allowOverlap="1" wp14:anchorId="22E30831" wp14:editId="18C0FFD9">
            <wp:simplePos x="0" y="0"/>
            <wp:positionH relativeFrom="margin">
              <wp:posOffset>-896295</wp:posOffset>
            </wp:positionH>
            <wp:positionV relativeFrom="margin">
              <wp:align>top</wp:align>
            </wp:positionV>
            <wp:extent cx="9979660" cy="5097780"/>
            <wp:effectExtent l="0" t="0" r="2540" b="7620"/>
            <wp:wrapSquare wrapText="bothSides"/>
            <wp:docPr id="59991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91495" name=""/>
                    <pic:cNvPicPr/>
                  </pic:nvPicPr>
                  <pic:blipFill rotWithShape="1">
                    <a:blip r:embed="rId12">
                      <a:extLst>
                        <a:ext uri="{28A0092B-C50C-407E-A947-70E740481C1C}">
                          <a14:useLocalDpi xmlns:a14="http://schemas.microsoft.com/office/drawing/2010/main" val="0"/>
                        </a:ext>
                      </a:extLst>
                    </a:blip>
                    <a:srcRect l="9046" t="9195" r="5007" b="8711"/>
                    <a:stretch/>
                  </pic:blipFill>
                  <pic:spPr bwMode="auto">
                    <a:xfrm>
                      <a:off x="0" y="0"/>
                      <a:ext cx="9979660" cy="5097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C3647B" w14:textId="5A4C65B8" w:rsidR="00CB7A0F" w:rsidRPr="00C570E5" w:rsidRDefault="00CB7A0F" w:rsidP="00AD6224">
      <w:pPr>
        <w:pStyle w:val="Caption"/>
        <w:rPr>
          <w:b/>
          <w:bCs w:val="0"/>
          <w:i/>
          <w:iCs/>
          <w:sz w:val="20"/>
          <w:szCs w:val="16"/>
        </w:rPr>
      </w:pPr>
    </w:p>
    <w:p w14:paraId="533D21E6" w14:textId="67A18DA2" w:rsidR="00501216" w:rsidRPr="00C570E5" w:rsidRDefault="00CF75B4" w:rsidP="00CF75B4">
      <w:pPr>
        <w:pStyle w:val="Caption"/>
        <w:jc w:val="center"/>
        <w:rPr>
          <w:b/>
          <w:bCs w:val="0"/>
          <w:i/>
          <w:iCs/>
          <w:sz w:val="20"/>
        </w:rPr>
        <w:sectPr w:rsidR="00501216" w:rsidRPr="00C570E5" w:rsidSect="00C254D1">
          <w:type w:val="nextColumn"/>
          <w:pgSz w:w="16834" w:h="11909" w:orient="landscape" w:code="9"/>
          <w:pgMar w:top="1440" w:right="1440" w:bottom="1440" w:left="1829" w:header="850" w:footer="850" w:gutter="0"/>
          <w:cols w:space="720"/>
          <w:docGrid w:linePitch="360"/>
        </w:sectPr>
      </w:pPr>
      <w:bookmarkStart w:id="45" w:name="_Toc135607609"/>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3</w:t>
      </w:r>
      <w:r w:rsidRPr="00C570E5">
        <w:rPr>
          <w:b/>
          <w:bCs w:val="0"/>
          <w:i/>
          <w:iCs/>
          <w:sz w:val="20"/>
          <w:szCs w:val="16"/>
        </w:rPr>
        <w:fldChar w:fldCharType="end"/>
      </w:r>
      <w:r w:rsidRPr="00C570E5">
        <w:rPr>
          <w:b/>
          <w:bCs w:val="0"/>
          <w:i/>
          <w:iCs/>
          <w:sz w:val="20"/>
          <w:szCs w:val="16"/>
        </w:rPr>
        <w:t>: Class Diagra</w:t>
      </w:r>
      <w:r w:rsidR="00685E90" w:rsidRPr="00C570E5">
        <w:rPr>
          <w:b/>
          <w:bCs w:val="0"/>
          <w:i/>
          <w:iCs/>
          <w:sz w:val="20"/>
          <w:szCs w:val="16"/>
        </w:rPr>
        <w:t>m</w:t>
      </w:r>
      <w:bookmarkEnd w:id="45"/>
    </w:p>
    <w:p w14:paraId="6CBA01BB" w14:textId="77777777" w:rsidR="001D70C8" w:rsidRPr="00C570E5" w:rsidRDefault="001D70C8" w:rsidP="002F44E7">
      <w:pPr>
        <w:keepNext/>
      </w:pPr>
    </w:p>
    <w:p w14:paraId="7E51D6B8" w14:textId="793CE46D" w:rsidR="001D70C8" w:rsidRPr="00C570E5" w:rsidRDefault="00C623FF" w:rsidP="001D70C8">
      <w:pPr>
        <w:pStyle w:val="Heading3"/>
        <w:numPr>
          <w:ilvl w:val="1"/>
          <w:numId w:val="10"/>
        </w:numPr>
        <w:spacing w:after="240"/>
        <w:rPr>
          <w:rFonts w:cs="Times New Roman"/>
        </w:rPr>
      </w:pPr>
      <w:r w:rsidRPr="00C570E5">
        <w:rPr>
          <w:rFonts w:cs="Times New Roman"/>
        </w:rPr>
        <w:t xml:space="preserve">  </w:t>
      </w:r>
      <w:bookmarkStart w:id="46" w:name="_Toc135393626"/>
      <w:r w:rsidRPr="00C570E5">
        <w:rPr>
          <w:rFonts w:cs="Times New Roman"/>
        </w:rPr>
        <w:t>Use Cases</w:t>
      </w:r>
      <w:bookmarkEnd w:id="46"/>
    </w:p>
    <w:p w14:paraId="76602781" w14:textId="77777777" w:rsidR="001D70C8" w:rsidRPr="00C570E5" w:rsidRDefault="001D70C8" w:rsidP="001D70C8"/>
    <w:p w14:paraId="685432B4" w14:textId="0027F46B" w:rsidR="00DB3559" w:rsidRPr="00C570E5" w:rsidRDefault="005030BE" w:rsidP="00DB3559">
      <w:pPr>
        <w:pStyle w:val="Heading3"/>
        <w:numPr>
          <w:ilvl w:val="2"/>
          <w:numId w:val="10"/>
        </w:numPr>
        <w:spacing w:after="240"/>
        <w:rPr>
          <w:rFonts w:cs="Times New Roman"/>
        </w:rPr>
      </w:pPr>
      <w:bookmarkStart w:id="47" w:name="_Toc135393627"/>
      <w:r w:rsidRPr="00C570E5">
        <w:rPr>
          <w:rFonts w:cs="Times New Roman"/>
          <w:noProof/>
        </w:rPr>
        <w:drawing>
          <wp:anchor distT="0" distB="0" distL="114300" distR="114300" simplePos="0" relativeHeight="251669504" behindDoc="0" locked="0" layoutInCell="1" allowOverlap="1" wp14:anchorId="57EA9766" wp14:editId="587A8CA6">
            <wp:simplePos x="0" y="0"/>
            <wp:positionH relativeFrom="margin">
              <wp:align>center</wp:align>
            </wp:positionH>
            <wp:positionV relativeFrom="paragraph">
              <wp:posOffset>419735</wp:posOffset>
            </wp:positionV>
            <wp:extent cx="5698490" cy="3767455"/>
            <wp:effectExtent l="0" t="0" r="0" b="444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3">
                      <a:extLst>
                        <a:ext uri="{28A0092B-C50C-407E-A947-70E740481C1C}">
                          <a14:useLocalDpi xmlns:a14="http://schemas.microsoft.com/office/drawing/2010/main" val="0"/>
                        </a:ext>
                      </a:extLst>
                    </a:blip>
                    <a:srcRect t="24402" r="29245" b="15048"/>
                    <a:stretch/>
                  </pic:blipFill>
                  <pic:spPr bwMode="auto">
                    <a:xfrm>
                      <a:off x="0" y="0"/>
                      <a:ext cx="5698490" cy="3767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7EA6" w:rsidRPr="00C570E5">
        <w:rPr>
          <w:rFonts w:cs="Times New Roman"/>
        </w:rPr>
        <w:t>Use Case 1 (</w:t>
      </w:r>
      <w:r w:rsidR="00F17692" w:rsidRPr="00C570E5">
        <w:rPr>
          <w:rFonts w:cs="Times New Roman"/>
        </w:rPr>
        <w:t>Play</w:t>
      </w:r>
      <w:r w:rsidR="00AB7EA6" w:rsidRPr="00C570E5">
        <w:rPr>
          <w:rFonts w:cs="Times New Roman"/>
        </w:rPr>
        <w:t xml:space="preserve"> Game)</w:t>
      </w:r>
      <w:bookmarkEnd w:id="47"/>
    </w:p>
    <w:p w14:paraId="498A61A2" w14:textId="0C71ADDF" w:rsidR="005B24F8" w:rsidRPr="00C570E5" w:rsidRDefault="005B24F8" w:rsidP="002F44E7">
      <w:pPr>
        <w:keepNext/>
        <w:jc w:val="center"/>
      </w:pPr>
    </w:p>
    <w:p w14:paraId="22896CF0" w14:textId="77777777" w:rsidR="00B65429" w:rsidRPr="00C570E5" w:rsidRDefault="00B65429" w:rsidP="002F44E7">
      <w:pPr>
        <w:keepNext/>
        <w:jc w:val="center"/>
      </w:pPr>
    </w:p>
    <w:p w14:paraId="4F19E1B7" w14:textId="78D84D65" w:rsidR="00F42873" w:rsidRPr="00C570E5" w:rsidRDefault="00B65429" w:rsidP="00B65429">
      <w:pPr>
        <w:pStyle w:val="Caption"/>
        <w:jc w:val="center"/>
        <w:rPr>
          <w:b/>
          <w:bCs w:val="0"/>
          <w:i/>
          <w:iCs/>
          <w:sz w:val="16"/>
          <w:szCs w:val="16"/>
        </w:rPr>
      </w:pPr>
      <w:bookmarkStart w:id="48" w:name="_Toc135607610"/>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4</w:t>
      </w:r>
      <w:r w:rsidRPr="00C570E5">
        <w:rPr>
          <w:b/>
          <w:bCs w:val="0"/>
          <w:i/>
          <w:iCs/>
          <w:sz w:val="20"/>
          <w:szCs w:val="16"/>
        </w:rPr>
        <w:fldChar w:fldCharType="end"/>
      </w:r>
      <w:r w:rsidRPr="00C570E5">
        <w:rPr>
          <w:b/>
          <w:bCs w:val="0"/>
          <w:i/>
          <w:iCs/>
          <w:sz w:val="20"/>
          <w:szCs w:val="16"/>
        </w:rPr>
        <w:t>: Use Case (</w:t>
      </w:r>
      <w:r w:rsidR="003A3863" w:rsidRPr="00C570E5">
        <w:rPr>
          <w:b/>
          <w:bCs w:val="0"/>
          <w:i/>
          <w:iCs/>
          <w:sz w:val="20"/>
          <w:szCs w:val="16"/>
        </w:rPr>
        <w:t>Play</w:t>
      </w:r>
      <w:r w:rsidRPr="00C570E5">
        <w:rPr>
          <w:b/>
          <w:bCs w:val="0"/>
          <w:i/>
          <w:iCs/>
          <w:sz w:val="20"/>
          <w:szCs w:val="16"/>
        </w:rPr>
        <w:t xml:space="preserve"> Game)</w:t>
      </w:r>
      <w:bookmarkEnd w:id="48"/>
    </w:p>
    <w:p w14:paraId="56822878" w14:textId="31333610" w:rsidR="00DB3559" w:rsidRPr="00C570E5" w:rsidRDefault="00DB3559" w:rsidP="0099576F"/>
    <w:p w14:paraId="14ADDC75" w14:textId="77777777" w:rsidR="00157C7E" w:rsidRPr="00C570E5" w:rsidRDefault="00157C7E" w:rsidP="0099576F"/>
    <w:tbl>
      <w:tblPr>
        <w:tblStyle w:val="TableGrid0"/>
        <w:tblW w:w="8100"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tblCellMar>
        <w:tblLook w:val="04A0" w:firstRow="1" w:lastRow="0" w:firstColumn="1" w:lastColumn="0" w:noHBand="0" w:noVBand="1"/>
      </w:tblPr>
      <w:tblGrid>
        <w:gridCol w:w="2044"/>
        <w:gridCol w:w="6056"/>
      </w:tblGrid>
      <w:tr w:rsidR="005B24F8" w:rsidRPr="00C570E5" w14:paraId="4BAB9452" w14:textId="77777777" w:rsidTr="002F44E7">
        <w:trPr>
          <w:trHeight w:val="432"/>
          <w:jc w:val="center"/>
        </w:trPr>
        <w:tc>
          <w:tcPr>
            <w:tcW w:w="2044" w:type="dxa"/>
          </w:tcPr>
          <w:p w14:paraId="6FAFC2D3" w14:textId="77777777" w:rsidR="005B24F8" w:rsidRPr="00C570E5" w:rsidRDefault="005B24F8" w:rsidP="0099576F">
            <w:pPr>
              <w:spacing w:line="259" w:lineRule="auto"/>
              <w:jc w:val="left"/>
              <w:rPr>
                <w:rFonts w:ascii="Times New Roman" w:hAnsi="Times New Roman" w:cs="Times New Roman"/>
              </w:rPr>
            </w:pPr>
            <w:r w:rsidRPr="00C570E5">
              <w:rPr>
                <w:rFonts w:ascii="Times New Roman" w:hAnsi="Times New Roman" w:cs="Times New Roman"/>
                <w:b/>
              </w:rPr>
              <w:t xml:space="preserve">Name: </w:t>
            </w:r>
            <w:r w:rsidRPr="00C570E5">
              <w:rPr>
                <w:rFonts w:ascii="Times New Roman" w:hAnsi="Times New Roman" w:cs="Times New Roman"/>
              </w:rPr>
              <w:t xml:space="preserve"> </w:t>
            </w:r>
          </w:p>
        </w:tc>
        <w:tc>
          <w:tcPr>
            <w:tcW w:w="6056" w:type="dxa"/>
          </w:tcPr>
          <w:p w14:paraId="44D21CE7" w14:textId="56392FAB" w:rsidR="005B24F8" w:rsidRPr="00C570E5" w:rsidRDefault="00E45D53" w:rsidP="0099576F">
            <w:pPr>
              <w:spacing w:line="259" w:lineRule="auto"/>
              <w:jc w:val="left"/>
              <w:rPr>
                <w:rFonts w:ascii="Times New Roman" w:hAnsi="Times New Roman" w:cs="Times New Roman"/>
              </w:rPr>
            </w:pPr>
            <w:r w:rsidRPr="00C570E5">
              <w:rPr>
                <w:rFonts w:ascii="Times New Roman" w:hAnsi="Times New Roman" w:cs="Times New Roman"/>
              </w:rPr>
              <w:t>Play</w:t>
            </w:r>
            <w:r w:rsidR="005B24F8" w:rsidRPr="00C570E5">
              <w:rPr>
                <w:rFonts w:ascii="Times New Roman" w:hAnsi="Times New Roman" w:cs="Times New Roman"/>
              </w:rPr>
              <w:t xml:space="preserve"> Game  </w:t>
            </w:r>
          </w:p>
        </w:tc>
      </w:tr>
      <w:tr w:rsidR="005B24F8" w:rsidRPr="00C570E5" w14:paraId="51F4749E" w14:textId="77777777" w:rsidTr="002F44E7">
        <w:trPr>
          <w:trHeight w:val="432"/>
          <w:jc w:val="center"/>
        </w:trPr>
        <w:tc>
          <w:tcPr>
            <w:tcW w:w="2044" w:type="dxa"/>
          </w:tcPr>
          <w:p w14:paraId="1065F5CB" w14:textId="77777777" w:rsidR="005B24F8" w:rsidRPr="00C570E5" w:rsidRDefault="005B24F8" w:rsidP="0099576F">
            <w:pPr>
              <w:spacing w:line="259" w:lineRule="auto"/>
              <w:jc w:val="left"/>
              <w:rPr>
                <w:rFonts w:ascii="Times New Roman" w:hAnsi="Times New Roman" w:cs="Times New Roman"/>
              </w:rPr>
            </w:pPr>
            <w:r w:rsidRPr="00C570E5">
              <w:rPr>
                <w:rFonts w:ascii="Times New Roman" w:hAnsi="Times New Roman" w:cs="Times New Roman"/>
                <w:b/>
              </w:rPr>
              <w:t xml:space="preserve">Actor: </w:t>
            </w:r>
            <w:r w:rsidRPr="00C570E5">
              <w:rPr>
                <w:rFonts w:ascii="Times New Roman" w:hAnsi="Times New Roman" w:cs="Times New Roman"/>
              </w:rPr>
              <w:t xml:space="preserve"> </w:t>
            </w:r>
          </w:p>
        </w:tc>
        <w:tc>
          <w:tcPr>
            <w:tcW w:w="6056" w:type="dxa"/>
          </w:tcPr>
          <w:p w14:paraId="329324B8" w14:textId="508F318B" w:rsidR="005B24F8" w:rsidRPr="00C570E5" w:rsidRDefault="005B24F8" w:rsidP="0099576F">
            <w:pPr>
              <w:spacing w:line="259" w:lineRule="auto"/>
              <w:jc w:val="left"/>
              <w:rPr>
                <w:rFonts w:ascii="Times New Roman" w:hAnsi="Times New Roman" w:cs="Times New Roman"/>
              </w:rPr>
            </w:pPr>
            <w:r w:rsidRPr="00C570E5">
              <w:rPr>
                <w:rFonts w:ascii="Times New Roman" w:hAnsi="Times New Roman" w:cs="Times New Roman"/>
              </w:rPr>
              <w:t>Player</w:t>
            </w:r>
          </w:p>
        </w:tc>
      </w:tr>
      <w:tr w:rsidR="005B24F8" w:rsidRPr="00C570E5" w14:paraId="12F0542A" w14:textId="77777777" w:rsidTr="00343EE2">
        <w:trPr>
          <w:trHeight w:val="367"/>
          <w:jc w:val="center"/>
        </w:trPr>
        <w:tc>
          <w:tcPr>
            <w:tcW w:w="2044" w:type="dxa"/>
          </w:tcPr>
          <w:p w14:paraId="2A2AC012" w14:textId="77777777" w:rsidR="005B24F8" w:rsidRPr="00C570E5" w:rsidRDefault="005B24F8" w:rsidP="0099576F">
            <w:pPr>
              <w:spacing w:line="259" w:lineRule="auto"/>
              <w:jc w:val="left"/>
              <w:rPr>
                <w:rFonts w:ascii="Times New Roman" w:hAnsi="Times New Roman" w:cs="Times New Roman"/>
              </w:rPr>
            </w:pPr>
            <w:r w:rsidRPr="00C570E5">
              <w:rPr>
                <w:rFonts w:ascii="Times New Roman" w:hAnsi="Times New Roman" w:cs="Times New Roman"/>
                <w:b/>
              </w:rPr>
              <w:t xml:space="preserve">Entry Conditions: </w:t>
            </w:r>
            <w:r w:rsidRPr="00C570E5">
              <w:rPr>
                <w:rFonts w:ascii="Times New Roman" w:hAnsi="Times New Roman" w:cs="Times New Roman"/>
              </w:rPr>
              <w:t xml:space="preserve"> </w:t>
            </w:r>
          </w:p>
        </w:tc>
        <w:tc>
          <w:tcPr>
            <w:tcW w:w="6056" w:type="dxa"/>
          </w:tcPr>
          <w:p w14:paraId="25BB0660" w14:textId="4077E68C" w:rsidR="005B24F8" w:rsidRPr="00C570E5" w:rsidRDefault="005B24F8" w:rsidP="00343EE2">
            <w:pPr>
              <w:spacing w:after="211" w:line="259" w:lineRule="auto"/>
              <w:jc w:val="left"/>
              <w:rPr>
                <w:rFonts w:ascii="Times New Roman" w:hAnsi="Times New Roman" w:cs="Times New Roman"/>
              </w:rPr>
            </w:pPr>
            <w:r w:rsidRPr="00C570E5">
              <w:rPr>
                <w:rFonts w:ascii="Times New Roman" w:hAnsi="Times New Roman" w:cs="Times New Roman"/>
              </w:rPr>
              <w:t xml:space="preserve">Application is running. </w:t>
            </w:r>
          </w:p>
        </w:tc>
      </w:tr>
      <w:tr w:rsidR="005B24F8" w:rsidRPr="00C570E5" w14:paraId="3058FC25" w14:textId="77777777" w:rsidTr="002F44E7">
        <w:trPr>
          <w:trHeight w:val="943"/>
          <w:jc w:val="center"/>
        </w:trPr>
        <w:tc>
          <w:tcPr>
            <w:tcW w:w="2044" w:type="dxa"/>
          </w:tcPr>
          <w:p w14:paraId="28D98715" w14:textId="77777777" w:rsidR="005B24F8" w:rsidRPr="00C570E5" w:rsidRDefault="005B24F8" w:rsidP="0099576F">
            <w:pPr>
              <w:spacing w:line="259" w:lineRule="auto"/>
              <w:jc w:val="left"/>
              <w:rPr>
                <w:rFonts w:ascii="Times New Roman" w:hAnsi="Times New Roman" w:cs="Times New Roman"/>
              </w:rPr>
            </w:pPr>
            <w:r w:rsidRPr="00C570E5">
              <w:rPr>
                <w:rFonts w:ascii="Times New Roman" w:hAnsi="Times New Roman" w:cs="Times New Roman"/>
                <w:b/>
              </w:rPr>
              <w:t xml:space="preserve">Flow of Events: </w:t>
            </w:r>
            <w:r w:rsidRPr="00C570E5">
              <w:rPr>
                <w:rFonts w:ascii="Times New Roman" w:hAnsi="Times New Roman" w:cs="Times New Roman"/>
              </w:rPr>
              <w:t xml:space="preserve"> </w:t>
            </w:r>
          </w:p>
        </w:tc>
        <w:tc>
          <w:tcPr>
            <w:tcW w:w="6056" w:type="dxa"/>
          </w:tcPr>
          <w:p w14:paraId="3C1FF078" w14:textId="4457EA8D" w:rsidR="005B24F8" w:rsidRPr="00C570E5" w:rsidRDefault="009A2524" w:rsidP="0099576F">
            <w:pPr>
              <w:spacing w:line="259" w:lineRule="auto"/>
              <w:rPr>
                <w:rFonts w:ascii="Times New Roman" w:hAnsi="Times New Roman" w:cs="Times New Roman"/>
              </w:rPr>
            </w:pPr>
            <w:r w:rsidRPr="00C570E5">
              <w:rPr>
                <w:rFonts w:ascii="Times New Roman" w:hAnsi="Times New Roman" w:cs="Times New Roman"/>
              </w:rPr>
              <w:t>B</w:t>
            </w:r>
            <w:r w:rsidR="00FD0D37" w:rsidRPr="00C570E5">
              <w:rPr>
                <w:rFonts w:ascii="Times New Roman" w:hAnsi="Times New Roman" w:cs="Times New Roman"/>
              </w:rPr>
              <w:t xml:space="preserve">y clicking the </w:t>
            </w:r>
            <w:r w:rsidR="00E45D53" w:rsidRPr="00C570E5">
              <w:rPr>
                <w:rFonts w:ascii="Times New Roman" w:hAnsi="Times New Roman" w:cs="Times New Roman"/>
              </w:rPr>
              <w:t>Play</w:t>
            </w:r>
            <w:r w:rsidR="00FD0D37" w:rsidRPr="00C570E5">
              <w:rPr>
                <w:rFonts w:ascii="Times New Roman" w:hAnsi="Times New Roman" w:cs="Times New Roman"/>
              </w:rPr>
              <w:t xml:space="preserve"> button</w:t>
            </w:r>
            <w:r w:rsidRPr="00C570E5">
              <w:rPr>
                <w:rFonts w:ascii="Times New Roman" w:hAnsi="Times New Roman" w:cs="Times New Roman"/>
              </w:rPr>
              <w:t>, player</w:t>
            </w:r>
            <w:r w:rsidR="00B94F6B" w:rsidRPr="00C570E5">
              <w:rPr>
                <w:rFonts w:ascii="Times New Roman" w:hAnsi="Times New Roman" w:cs="Times New Roman"/>
              </w:rPr>
              <w:t xml:space="preserve"> enter in Mode Selection</w:t>
            </w:r>
            <w:r w:rsidR="00FD0D37" w:rsidRPr="00C570E5">
              <w:rPr>
                <w:rFonts w:ascii="Times New Roman" w:hAnsi="Times New Roman" w:cs="Times New Roman"/>
              </w:rPr>
              <w:t>.</w:t>
            </w:r>
            <w:r w:rsidR="005B24F8" w:rsidRPr="00C570E5">
              <w:rPr>
                <w:rFonts w:ascii="Times New Roman" w:hAnsi="Times New Roman" w:cs="Times New Roman"/>
              </w:rPr>
              <w:t xml:space="preserve">  </w:t>
            </w:r>
          </w:p>
        </w:tc>
      </w:tr>
      <w:tr w:rsidR="005B24F8" w:rsidRPr="00C570E5" w14:paraId="69AF359F" w14:textId="77777777" w:rsidTr="002F44E7">
        <w:trPr>
          <w:trHeight w:val="531"/>
          <w:jc w:val="center"/>
        </w:trPr>
        <w:tc>
          <w:tcPr>
            <w:tcW w:w="2044" w:type="dxa"/>
          </w:tcPr>
          <w:p w14:paraId="60CDD508" w14:textId="5A03E129" w:rsidR="005B24F8" w:rsidRPr="00C570E5" w:rsidRDefault="00301CEB" w:rsidP="0099576F">
            <w:pPr>
              <w:spacing w:line="259" w:lineRule="auto"/>
              <w:jc w:val="left"/>
              <w:rPr>
                <w:rFonts w:ascii="Times New Roman" w:hAnsi="Times New Roman" w:cs="Times New Roman"/>
              </w:rPr>
            </w:pPr>
            <w:r w:rsidRPr="00C570E5">
              <w:rPr>
                <w:rFonts w:ascii="Times New Roman" w:hAnsi="Times New Roman" w:cs="Times New Roman"/>
                <w:b/>
              </w:rPr>
              <w:t xml:space="preserve">Exit </w:t>
            </w:r>
            <w:r w:rsidRPr="00C570E5">
              <w:rPr>
                <w:rFonts w:ascii="Times New Roman" w:hAnsi="Times New Roman" w:cs="Times New Roman"/>
                <w:b/>
                <w:bCs/>
              </w:rPr>
              <w:t>Conditions</w:t>
            </w:r>
            <w:r w:rsidR="005B24F8" w:rsidRPr="00C570E5">
              <w:rPr>
                <w:rFonts w:ascii="Times New Roman" w:hAnsi="Times New Roman" w:cs="Times New Roman"/>
                <w:b/>
              </w:rPr>
              <w:t xml:space="preserve">: </w:t>
            </w:r>
            <w:r w:rsidR="005B24F8" w:rsidRPr="00C570E5">
              <w:rPr>
                <w:rFonts w:ascii="Times New Roman" w:hAnsi="Times New Roman" w:cs="Times New Roman"/>
              </w:rPr>
              <w:t xml:space="preserve"> </w:t>
            </w:r>
          </w:p>
        </w:tc>
        <w:tc>
          <w:tcPr>
            <w:tcW w:w="6056" w:type="dxa"/>
          </w:tcPr>
          <w:p w14:paraId="53727995" w14:textId="77777777" w:rsidR="005B24F8" w:rsidRPr="00C570E5" w:rsidRDefault="005B24F8" w:rsidP="0099576F">
            <w:pPr>
              <w:spacing w:line="259" w:lineRule="auto"/>
              <w:jc w:val="left"/>
              <w:rPr>
                <w:rFonts w:ascii="Times New Roman" w:hAnsi="Times New Roman" w:cs="Times New Roman"/>
              </w:rPr>
            </w:pPr>
            <w:r w:rsidRPr="00C570E5">
              <w:rPr>
                <w:rFonts w:ascii="Times New Roman" w:hAnsi="Times New Roman" w:cs="Times New Roman"/>
              </w:rPr>
              <w:t xml:space="preserve">Game is now in a playable state.  </w:t>
            </w:r>
          </w:p>
        </w:tc>
      </w:tr>
    </w:tbl>
    <w:p w14:paraId="01A91591" w14:textId="002527D0" w:rsidR="005B24F8" w:rsidRPr="00C570E5" w:rsidRDefault="005B24F8" w:rsidP="0099576F">
      <w:pPr>
        <w:spacing w:line="259" w:lineRule="auto"/>
        <w:jc w:val="left"/>
      </w:pPr>
    </w:p>
    <w:p w14:paraId="3E5F0376" w14:textId="721A0547" w:rsidR="00DB3559" w:rsidRPr="00C570E5" w:rsidRDefault="00301CEB" w:rsidP="005D373E">
      <w:pPr>
        <w:pStyle w:val="Caption"/>
        <w:jc w:val="center"/>
        <w:rPr>
          <w:b/>
          <w:bCs w:val="0"/>
          <w:i/>
          <w:iCs/>
          <w:color w:val="0D0D0D" w:themeColor="text1" w:themeTint="F2"/>
          <w:sz w:val="20"/>
          <w:szCs w:val="16"/>
        </w:rPr>
      </w:pPr>
      <w:bookmarkStart w:id="49" w:name="_Toc135607652"/>
      <w:r w:rsidRPr="00C570E5">
        <w:rPr>
          <w:b/>
          <w:bCs w:val="0"/>
          <w:i/>
          <w:iCs/>
          <w:color w:val="0D0D0D" w:themeColor="text1" w:themeTint="F2"/>
          <w:sz w:val="20"/>
          <w:szCs w:val="16"/>
        </w:rPr>
        <w:t xml:space="preserve">Table </w:t>
      </w:r>
      <w:r w:rsidRPr="00C570E5">
        <w:rPr>
          <w:b/>
          <w:bCs w:val="0"/>
          <w:i/>
          <w:iCs/>
          <w:color w:val="0D0D0D" w:themeColor="text1" w:themeTint="F2"/>
          <w:sz w:val="20"/>
          <w:szCs w:val="16"/>
        </w:rPr>
        <w:fldChar w:fldCharType="begin"/>
      </w:r>
      <w:r w:rsidRPr="00C570E5">
        <w:rPr>
          <w:b/>
          <w:bCs w:val="0"/>
          <w:i/>
          <w:iCs/>
          <w:color w:val="0D0D0D" w:themeColor="text1" w:themeTint="F2"/>
          <w:sz w:val="20"/>
          <w:szCs w:val="16"/>
        </w:rPr>
        <w:instrText xml:space="preserve"> SEQ Table \* ARABIC </w:instrText>
      </w:r>
      <w:r w:rsidRPr="00C570E5">
        <w:rPr>
          <w:b/>
          <w:bCs w:val="0"/>
          <w:i/>
          <w:iCs/>
          <w:color w:val="0D0D0D" w:themeColor="text1" w:themeTint="F2"/>
          <w:sz w:val="20"/>
          <w:szCs w:val="16"/>
        </w:rPr>
        <w:fldChar w:fldCharType="separate"/>
      </w:r>
      <w:r w:rsidR="00427E0A" w:rsidRPr="00C570E5">
        <w:rPr>
          <w:b/>
          <w:bCs w:val="0"/>
          <w:i/>
          <w:iCs/>
          <w:noProof/>
          <w:color w:val="0D0D0D" w:themeColor="text1" w:themeTint="F2"/>
          <w:sz w:val="20"/>
          <w:szCs w:val="16"/>
        </w:rPr>
        <w:t>1</w:t>
      </w:r>
      <w:r w:rsidRPr="00C570E5">
        <w:rPr>
          <w:b/>
          <w:bCs w:val="0"/>
          <w:i/>
          <w:iCs/>
          <w:color w:val="0D0D0D" w:themeColor="text1" w:themeTint="F2"/>
          <w:sz w:val="20"/>
          <w:szCs w:val="16"/>
        </w:rPr>
        <w:fldChar w:fldCharType="end"/>
      </w:r>
      <w:r w:rsidRPr="00C570E5">
        <w:rPr>
          <w:b/>
          <w:bCs w:val="0"/>
          <w:i/>
          <w:iCs/>
          <w:color w:val="0D0D0D" w:themeColor="text1" w:themeTint="F2"/>
          <w:sz w:val="20"/>
          <w:szCs w:val="16"/>
        </w:rPr>
        <w:t xml:space="preserve">: </w:t>
      </w:r>
      <w:r w:rsidR="00F17692" w:rsidRPr="00C570E5">
        <w:rPr>
          <w:b/>
          <w:bCs w:val="0"/>
          <w:i/>
          <w:iCs/>
          <w:color w:val="0D0D0D" w:themeColor="text1" w:themeTint="F2"/>
          <w:sz w:val="20"/>
          <w:szCs w:val="16"/>
        </w:rPr>
        <w:t>Play</w:t>
      </w:r>
      <w:r w:rsidRPr="00C570E5">
        <w:rPr>
          <w:b/>
          <w:bCs w:val="0"/>
          <w:i/>
          <w:iCs/>
          <w:color w:val="0D0D0D" w:themeColor="text1" w:themeTint="F2"/>
          <w:sz w:val="20"/>
          <w:szCs w:val="16"/>
        </w:rPr>
        <w:t xml:space="preserve"> Game</w:t>
      </w:r>
      <w:bookmarkEnd w:id="49"/>
    </w:p>
    <w:p w14:paraId="2D2E41BF" w14:textId="77777777" w:rsidR="00157C7E" w:rsidRPr="00C570E5" w:rsidRDefault="00157C7E" w:rsidP="0099576F"/>
    <w:p w14:paraId="1E084F18" w14:textId="176FB85C" w:rsidR="00AB7EA6" w:rsidRPr="00C570E5" w:rsidRDefault="00AB7EA6">
      <w:pPr>
        <w:pStyle w:val="Heading3"/>
        <w:numPr>
          <w:ilvl w:val="2"/>
          <w:numId w:val="10"/>
        </w:numPr>
        <w:spacing w:after="240"/>
        <w:rPr>
          <w:rFonts w:cs="Times New Roman"/>
        </w:rPr>
      </w:pPr>
      <w:bookmarkStart w:id="50" w:name="_Toc135393628"/>
      <w:r w:rsidRPr="00C570E5">
        <w:rPr>
          <w:rFonts w:cs="Times New Roman"/>
        </w:rPr>
        <w:t>Use Case 2 (</w:t>
      </w:r>
      <w:r w:rsidR="0046326B" w:rsidRPr="00C570E5">
        <w:rPr>
          <w:rFonts w:cs="Times New Roman"/>
        </w:rPr>
        <w:t xml:space="preserve">Rate Us &amp; </w:t>
      </w:r>
      <w:r w:rsidR="00211380" w:rsidRPr="00C570E5">
        <w:rPr>
          <w:rFonts w:cs="Times New Roman"/>
        </w:rPr>
        <w:t>More Games</w:t>
      </w:r>
      <w:r w:rsidRPr="00C570E5">
        <w:rPr>
          <w:rFonts w:cs="Times New Roman"/>
        </w:rPr>
        <w:t>)</w:t>
      </w:r>
      <w:bookmarkEnd w:id="50"/>
    </w:p>
    <w:p w14:paraId="340054E6" w14:textId="77777777" w:rsidR="00DB3559" w:rsidRPr="00C570E5" w:rsidRDefault="00DB3559" w:rsidP="00DB3559"/>
    <w:p w14:paraId="0FC73245" w14:textId="6476FCA3" w:rsidR="00347FB3" w:rsidRPr="00C570E5" w:rsidRDefault="00211380" w:rsidP="00E07C4F">
      <w:pPr>
        <w:keepNext/>
        <w:jc w:val="center"/>
      </w:pPr>
      <w:r w:rsidRPr="00C570E5">
        <w:rPr>
          <w:noProof/>
        </w:rPr>
        <w:drawing>
          <wp:inline distT="0" distB="0" distL="0" distR="0" wp14:anchorId="43C6EDA7" wp14:editId="52EFF884">
            <wp:extent cx="5494855" cy="3581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14">
                      <a:extLst>
                        <a:ext uri="{28A0092B-C50C-407E-A947-70E740481C1C}">
                          <a14:useLocalDpi xmlns:a14="http://schemas.microsoft.com/office/drawing/2010/main" val="0"/>
                        </a:ext>
                      </a:extLst>
                    </a:blip>
                    <a:srcRect l="3160" t="25397" r="23345" b="12612"/>
                    <a:stretch/>
                  </pic:blipFill>
                  <pic:spPr bwMode="auto">
                    <a:xfrm>
                      <a:off x="0" y="0"/>
                      <a:ext cx="5511316" cy="3592129"/>
                    </a:xfrm>
                    <a:prstGeom prst="rect">
                      <a:avLst/>
                    </a:prstGeom>
                    <a:ln>
                      <a:noFill/>
                    </a:ln>
                    <a:extLst>
                      <a:ext uri="{53640926-AAD7-44D8-BBD7-CCE9431645EC}">
                        <a14:shadowObscured xmlns:a14="http://schemas.microsoft.com/office/drawing/2010/main"/>
                      </a:ext>
                    </a:extLst>
                  </pic:spPr>
                </pic:pic>
              </a:graphicData>
            </a:graphic>
          </wp:inline>
        </w:drawing>
      </w:r>
    </w:p>
    <w:p w14:paraId="372AC47D" w14:textId="77777777" w:rsidR="00DF319F" w:rsidRPr="00C570E5" w:rsidRDefault="00DF319F" w:rsidP="00E07C4F">
      <w:pPr>
        <w:keepNext/>
        <w:jc w:val="center"/>
      </w:pPr>
    </w:p>
    <w:p w14:paraId="0C652BD2" w14:textId="6BE45777" w:rsidR="001A0E46" w:rsidRPr="00C570E5" w:rsidRDefault="00DF319F" w:rsidP="00DF319F">
      <w:pPr>
        <w:pStyle w:val="Caption"/>
        <w:jc w:val="center"/>
        <w:rPr>
          <w:b/>
          <w:bCs w:val="0"/>
          <w:i/>
          <w:iCs/>
          <w:color w:val="000000" w:themeColor="text1"/>
          <w:sz w:val="16"/>
          <w:szCs w:val="16"/>
        </w:rPr>
      </w:pPr>
      <w:bookmarkStart w:id="51" w:name="_Toc135607611"/>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5</w:t>
      </w:r>
      <w:r w:rsidRPr="00C570E5">
        <w:rPr>
          <w:b/>
          <w:bCs w:val="0"/>
          <w:i/>
          <w:iCs/>
          <w:sz w:val="20"/>
          <w:szCs w:val="16"/>
        </w:rPr>
        <w:fldChar w:fldCharType="end"/>
      </w:r>
      <w:r w:rsidRPr="00C570E5">
        <w:rPr>
          <w:b/>
          <w:bCs w:val="0"/>
          <w:i/>
          <w:iCs/>
          <w:sz w:val="20"/>
          <w:szCs w:val="16"/>
        </w:rPr>
        <w:t>: Use Case (</w:t>
      </w:r>
      <w:r w:rsidR="00BC2E2E" w:rsidRPr="00C570E5">
        <w:rPr>
          <w:b/>
          <w:bCs w:val="0"/>
          <w:i/>
          <w:iCs/>
          <w:sz w:val="20"/>
          <w:szCs w:val="16"/>
        </w:rPr>
        <w:t>More Games</w:t>
      </w:r>
      <w:r w:rsidR="00F17692" w:rsidRPr="00C570E5">
        <w:rPr>
          <w:b/>
          <w:bCs w:val="0"/>
          <w:i/>
          <w:iCs/>
          <w:sz w:val="20"/>
          <w:szCs w:val="16"/>
        </w:rPr>
        <w:t xml:space="preserve"> &amp; Rate </w:t>
      </w:r>
      <w:proofErr w:type="gramStart"/>
      <w:r w:rsidR="00F17692" w:rsidRPr="00C570E5">
        <w:rPr>
          <w:b/>
          <w:bCs w:val="0"/>
          <w:i/>
          <w:iCs/>
          <w:sz w:val="20"/>
          <w:szCs w:val="16"/>
        </w:rPr>
        <w:t xml:space="preserve">Us </w:t>
      </w:r>
      <w:r w:rsidRPr="00C570E5">
        <w:rPr>
          <w:b/>
          <w:bCs w:val="0"/>
          <w:i/>
          <w:iCs/>
          <w:sz w:val="20"/>
          <w:szCs w:val="16"/>
        </w:rPr>
        <w:t>)</w:t>
      </w:r>
      <w:bookmarkEnd w:id="51"/>
      <w:proofErr w:type="gramEnd"/>
    </w:p>
    <w:p w14:paraId="3B967E15" w14:textId="629D04B1" w:rsidR="00DB3559" w:rsidRPr="00C570E5" w:rsidRDefault="00DB3559" w:rsidP="0099576F"/>
    <w:p w14:paraId="3CC9DF01" w14:textId="77777777" w:rsidR="00157C7E" w:rsidRPr="00C570E5" w:rsidRDefault="00157C7E" w:rsidP="0099576F"/>
    <w:tbl>
      <w:tblPr>
        <w:tblStyle w:val="TableGrid0"/>
        <w:tblW w:w="8100"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tblCellMar>
        <w:tblLook w:val="04A0" w:firstRow="1" w:lastRow="0" w:firstColumn="1" w:lastColumn="0" w:noHBand="0" w:noVBand="1"/>
      </w:tblPr>
      <w:tblGrid>
        <w:gridCol w:w="2044"/>
        <w:gridCol w:w="6056"/>
      </w:tblGrid>
      <w:tr w:rsidR="00A7376F" w:rsidRPr="00C570E5" w14:paraId="3CFB7C5A" w14:textId="77777777" w:rsidTr="00D73A70">
        <w:trPr>
          <w:trHeight w:val="432"/>
          <w:jc w:val="center"/>
        </w:trPr>
        <w:tc>
          <w:tcPr>
            <w:tcW w:w="2044" w:type="dxa"/>
          </w:tcPr>
          <w:p w14:paraId="77E5B669" w14:textId="77777777" w:rsidR="00A7376F" w:rsidRPr="00C570E5" w:rsidRDefault="00A7376F" w:rsidP="0099576F">
            <w:pPr>
              <w:spacing w:line="259" w:lineRule="auto"/>
              <w:jc w:val="left"/>
              <w:rPr>
                <w:rFonts w:ascii="Times New Roman" w:hAnsi="Times New Roman" w:cs="Times New Roman"/>
              </w:rPr>
            </w:pPr>
            <w:r w:rsidRPr="00C570E5">
              <w:rPr>
                <w:rFonts w:ascii="Times New Roman" w:hAnsi="Times New Roman" w:cs="Times New Roman"/>
                <w:b/>
              </w:rPr>
              <w:t xml:space="preserve">Name: </w:t>
            </w:r>
            <w:r w:rsidRPr="00C570E5">
              <w:rPr>
                <w:rFonts w:ascii="Times New Roman" w:hAnsi="Times New Roman" w:cs="Times New Roman"/>
              </w:rPr>
              <w:t xml:space="preserve"> </w:t>
            </w:r>
          </w:p>
        </w:tc>
        <w:tc>
          <w:tcPr>
            <w:tcW w:w="6056" w:type="dxa"/>
          </w:tcPr>
          <w:p w14:paraId="4293D913" w14:textId="7C7B2006" w:rsidR="00A7376F" w:rsidRPr="00C570E5" w:rsidRDefault="00F17692" w:rsidP="0099576F">
            <w:pPr>
              <w:spacing w:line="259" w:lineRule="auto"/>
              <w:jc w:val="left"/>
              <w:rPr>
                <w:rFonts w:ascii="Times New Roman" w:hAnsi="Times New Roman" w:cs="Times New Roman"/>
              </w:rPr>
            </w:pPr>
            <w:r w:rsidRPr="00C570E5">
              <w:rPr>
                <w:rFonts w:ascii="Times New Roman" w:hAnsi="Times New Roman" w:cs="Times New Roman"/>
              </w:rPr>
              <w:t>More Games &amp; Rate Us</w:t>
            </w:r>
          </w:p>
        </w:tc>
      </w:tr>
      <w:tr w:rsidR="00A7376F" w:rsidRPr="00C570E5" w14:paraId="5D6DB37D" w14:textId="77777777" w:rsidTr="00D73A70">
        <w:trPr>
          <w:trHeight w:val="432"/>
          <w:jc w:val="center"/>
        </w:trPr>
        <w:tc>
          <w:tcPr>
            <w:tcW w:w="2044" w:type="dxa"/>
          </w:tcPr>
          <w:p w14:paraId="16DE695B" w14:textId="77777777" w:rsidR="00A7376F" w:rsidRPr="00C570E5" w:rsidRDefault="00A7376F" w:rsidP="0099576F">
            <w:pPr>
              <w:spacing w:line="259" w:lineRule="auto"/>
              <w:jc w:val="left"/>
              <w:rPr>
                <w:rFonts w:ascii="Times New Roman" w:hAnsi="Times New Roman" w:cs="Times New Roman"/>
              </w:rPr>
            </w:pPr>
            <w:r w:rsidRPr="00C570E5">
              <w:rPr>
                <w:rFonts w:ascii="Times New Roman" w:hAnsi="Times New Roman" w:cs="Times New Roman"/>
                <w:b/>
              </w:rPr>
              <w:t xml:space="preserve">Actor: </w:t>
            </w:r>
            <w:r w:rsidRPr="00C570E5">
              <w:rPr>
                <w:rFonts w:ascii="Times New Roman" w:hAnsi="Times New Roman" w:cs="Times New Roman"/>
              </w:rPr>
              <w:t xml:space="preserve"> </w:t>
            </w:r>
          </w:p>
        </w:tc>
        <w:tc>
          <w:tcPr>
            <w:tcW w:w="6056" w:type="dxa"/>
          </w:tcPr>
          <w:p w14:paraId="6D7C87AC" w14:textId="77777777" w:rsidR="00A7376F" w:rsidRPr="00C570E5" w:rsidRDefault="00A7376F" w:rsidP="0099576F">
            <w:pPr>
              <w:spacing w:line="259" w:lineRule="auto"/>
              <w:jc w:val="left"/>
              <w:rPr>
                <w:rFonts w:ascii="Times New Roman" w:hAnsi="Times New Roman" w:cs="Times New Roman"/>
              </w:rPr>
            </w:pPr>
            <w:r w:rsidRPr="00C570E5">
              <w:rPr>
                <w:rFonts w:ascii="Times New Roman" w:hAnsi="Times New Roman" w:cs="Times New Roman"/>
              </w:rPr>
              <w:t>Player</w:t>
            </w:r>
          </w:p>
        </w:tc>
      </w:tr>
      <w:tr w:rsidR="00A7376F" w:rsidRPr="00C570E5" w14:paraId="352745AE" w14:textId="77777777" w:rsidTr="004A3DB4">
        <w:trPr>
          <w:trHeight w:val="511"/>
          <w:jc w:val="center"/>
        </w:trPr>
        <w:tc>
          <w:tcPr>
            <w:tcW w:w="2044" w:type="dxa"/>
          </w:tcPr>
          <w:p w14:paraId="548BB2BA" w14:textId="77777777" w:rsidR="00A7376F" w:rsidRPr="00C570E5" w:rsidRDefault="00A7376F" w:rsidP="0099576F">
            <w:pPr>
              <w:spacing w:line="259" w:lineRule="auto"/>
              <w:jc w:val="left"/>
              <w:rPr>
                <w:rFonts w:ascii="Times New Roman" w:hAnsi="Times New Roman" w:cs="Times New Roman"/>
              </w:rPr>
            </w:pPr>
            <w:r w:rsidRPr="00C570E5">
              <w:rPr>
                <w:rFonts w:ascii="Times New Roman" w:hAnsi="Times New Roman" w:cs="Times New Roman"/>
                <w:b/>
              </w:rPr>
              <w:t xml:space="preserve">Entry Conditions: </w:t>
            </w:r>
            <w:r w:rsidRPr="00C570E5">
              <w:rPr>
                <w:rFonts w:ascii="Times New Roman" w:hAnsi="Times New Roman" w:cs="Times New Roman"/>
              </w:rPr>
              <w:t xml:space="preserve"> </w:t>
            </w:r>
          </w:p>
        </w:tc>
        <w:tc>
          <w:tcPr>
            <w:tcW w:w="6056" w:type="dxa"/>
          </w:tcPr>
          <w:p w14:paraId="58119252" w14:textId="74CB00F8" w:rsidR="00A7376F" w:rsidRPr="00C570E5" w:rsidRDefault="00A7376F" w:rsidP="004A3DB4">
            <w:pPr>
              <w:spacing w:after="211" w:line="259" w:lineRule="auto"/>
              <w:jc w:val="left"/>
              <w:rPr>
                <w:rFonts w:ascii="Times New Roman" w:hAnsi="Times New Roman" w:cs="Times New Roman"/>
              </w:rPr>
            </w:pPr>
            <w:r w:rsidRPr="00C570E5">
              <w:rPr>
                <w:rFonts w:ascii="Times New Roman" w:hAnsi="Times New Roman" w:cs="Times New Roman"/>
              </w:rPr>
              <w:t xml:space="preserve">Application is running.  </w:t>
            </w:r>
          </w:p>
        </w:tc>
      </w:tr>
      <w:tr w:rsidR="00A7376F" w:rsidRPr="00C570E5" w14:paraId="45FA78D5" w14:textId="77777777" w:rsidTr="00D73A70">
        <w:trPr>
          <w:trHeight w:val="943"/>
          <w:jc w:val="center"/>
        </w:trPr>
        <w:tc>
          <w:tcPr>
            <w:tcW w:w="2044" w:type="dxa"/>
          </w:tcPr>
          <w:p w14:paraId="3EA901A6" w14:textId="77777777" w:rsidR="00A7376F" w:rsidRPr="00C570E5" w:rsidRDefault="00A7376F" w:rsidP="0099576F">
            <w:pPr>
              <w:spacing w:line="259" w:lineRule="auto"/>
              <w:jc w:val="left"/>
              <w:rPr>
                <w:rFonts w:ascii="Times New Roman" w:hAnsi="Times New Roman" w:cs="Times New Roman"/>
              </w:rPr>
            </w:pPr>
            <w:r w:rsidRPr="00C570E5">
              <w:rPr>
                <w:rFonts w:ascii="Times New Roman" w:hAnsi="Times New Roman" w:cs="Times New Roman"/>
                <w:b/>
              </w:rPr>
              <w:t xml:space="preserve">Flow of Events: </w:t>
            </w:r>
            <w:r w:rsidRPr="00C570E5">
              <w:rPr>
                <w:rFonts w:ascii="Times New Roman" w:hAnsi="Times New Roman" w:cs="Times New Roman"/>
              </w:rPr>
              <w:t xml:space="preserve"> </w:t>
            </w:r>
          </w:p>
        </w:tc>
        <w:tc>
          <w:tcPr>
            <w:tcW w:w="6056" w:type="dxa"/>
          </w:tcPr>
          <w:p w14:paraId="74B1042F" w14:textId="42C57EC2" w:rsidR="00A7376F" w:rsidRPr="00C570E5" w:rsidRDefault="00FC5762" w:rsidP="0099576F">
            <w:pPr>
              <w:spacing w:line="259" w:lineRule="auto"/>
              <w:rPr>
                <w:rFonts w:ascii="Times New Roman" w:hAnsi="Times New Roman" w:cs="Times New Roman"/>
              </w:rPr>
            </w:pPr>
            <w:r w:rsidRPr="00C570E5">
              <w:rPr>
                <w:rFonts w:ascii="Times New Roman" w:hAnsi="Times New Roman" w:cs="Times New Roman"/>
              </w:rPr>
              <w:t xml:space="preserve">Player </w:t>
            </w:r>
            <w:r w:rsidR="00D73A70" w:rsidRPr="00C570E5">
              <w:rPr>
                <w:rFonts w:ascii="Times New Roman" w:hAnsi="Times New Roman" w:cs="Times New Roman"/>
              </w:rPr>
              <w:t>clicks</w:t>
            </w:r>
            <w:r w:rsidRPr="00C570E5">
              <w:rPr>
                <w:rFonts w:ascii="Times New Roman" w:hAnsi="Times New Roman" w:cs="Times New Roman"/>
              </w:rPr>
              <w:t xml:space="preserve"> on rate us button to </w:t>
            </w:r>
            <w:r w:rsidR="00E45D53" w:rsidRPr="00C570E5">
              <w:rPr>
                <w:rFonts w:ascii="Times New Roman" w:hAnsi="Times New Roman" w:cs="Times New Roman"/>
              </w:rPr>
              <w:t>review</w:t>
            </w:r>
            <w:r w:rsidRPr="00C570E5">
              <w:rPr>
                <w:rFonts w:ascii="Times New Roman" w:hAnsi="Times New Roman" w:cs="Times New Roman"/>
              </w:rPr>
              <w:t xml:space="preserve"> the</w:t>
            </w:r>
            <w:r w:rsidR="00A7376F" w:rsidRPr="00C570E5">
              <w:rPr>
                <w:rFonts w:ascii="Times New Roman" w:hAnsi="Times New Roman" w:cs="Times New Roman"/>
              </w:rPr>
              <w:t xml:space="preserve"> game</w:t>
            </w:r>
            <w:r w:rsidRPr="00C570E5">
              <w:rPr>
                <w:rFonts w:ascii="Times New Roman" w:hAnsi="Times New Roman" w:cs="Times New Roman"/>
              </w:rPr>
              <w:t xml:space="preserve"> </w:t>
            </w:r>
            <w:r w:rsidR="00675570" w:rsidRPr="00C570E5">
              <w:rPr>
                <w:rFonts w:ascii="Times New Roman" w:hAnsi="Times New Roman" w:cs="Times New Roman"/>
              </w:rPr>
              <w:t>by giving stars</w:t>
            </w:r>
            <w:r w:rsidR="00E45D53" w:rsidRPr="00C570E5">
              <w:rPr>
                <w:rFonts w:ascii="Times New Roman" w:hAnsi="Times New Roman" w:cs="Times New Roman"/>
              </w:rPr>
              <w:t xml:space="preserve"> or by writing additional comments related to the game on play store</w:t>
            </w:r>
            <w:r w:rsidR="00675570" w:rsidRPr="00C570E5">
              <w:rPr>
                <w:rFonts w:ascii="Times New Roman" w:hAnsi="Times New Roman" w:cs="Times New Roman"/>
              </w:rPr>
              <w:t xml:space="preserve"> </w:t>
            </w:r>
            <w:r w:rsidR="004504E0" w:rsidRPr="00C570E5">
              <w:rPr>
                <w:rFonts w:ascii="Times New Roman" w:hAnsi="Times New Roman" w:cs="Times New Roman"/>
              </w:rPr>
              <w:t>and</w:t>
            </w:r>
            <w:r w:rsidR="00675570" w:rsidRPr="00C570E5">
              <w:rPr>
                <w:rFonts w:ascii="Times New Roman" w:hAnsi="Times New Roman" w:cs="Times New Roman"/>
              </w:rPr>
              <w:t xml:space="preserve"> click on </w:t>
            </w:r>
            <w:r w:rsidR="00E45D53" w:rsidRPr="00C570E5">
              <w:rPr>
                <w:rFonts w:ascii="Times New Roman" w:hAnsi="Times New Roman" w:cs="Times New Roman"/>
              </w:rPr>
              <w:t>more apps</w:t>
            </w:r>
            <w:r w:rsidR="00675570" w:rsidRPr="00C570E5">
              <w:rPr>
                <w:rFonts w:ascii="Times New Roman" w:hAnsi="Times New Roman" w:cs="Times New Roman"/>
              </w:rPr>
              <w:t xml:space="preserve"> button to </w:t>
            </w:r>
            <w:r w:rsidR="00E628CF" w:rsidRPr="00C570E5">
              <w:rPr>
                <w:rFonts w:ascii="Times New Roman" w:hAnsi="Times New Roman" w:cs="Times New Roman"/>
              </w:rPr>
              <w:t xml:space="preserve">land on the play store </w:t>
            </w:r>
            <w:r w:rsidR="00E45D53" w:rsidRPr="00C570E5">
              <w:rPr>
                <w:rFonts w:ascii="Times New Roman" w:hAnsi="Times New Roman" w:cs="Times New Roman"/>
              </w:rPr>
              <w:t xml:space="preserve">publisher account </w:t>
            </w:r>
            <w:r w:rsidR="00E628CF" w:rsidRPr="00C570E5">
              <w:rPr>
                <w:rFonts w:ascii="Times New Roman" w:hAnsi="Times New Roman" w:cs="Times New Roman"/>
              </w:rPr>
              <w:t xml:space="preserve">to check </w:t>
            </w:r>
            <w:r w:rsidR="00E45D53" w:rsidRPr="00C570E5">
              <w:rPr>
                <w:rFonts w:ascii="Times New Roman" w:hAnsi="Times New Roman" w:cs="Times New Roman"/>
              </w:rPr>
              <w:t>more related games</w:t>
            </w:r>
            <w:r w:rsidR="00E628CF" w:rsidRPr="00C570E5">
              <w:rPr>
                <w:rFonts w:ascii="Times New Roman" w:hAnsi="Times New Roman" w:cs="Times New Roman"/>
              </w:rPr>
              <w:t>.</w:t>
            </w:r>
            <w:r w:rsidR="00A7376F" w:rsidRPr="00C570E5">
              <w:rPr>
                <w:rFonts w:ascii="Times New Roman" w:hAnsi="Times New Roman" w:cs="Times New Roman"/>
              </w:rPr>
              <w:t xml:space="preserve">  </w:t>
            </w:r>
          </w:p>
        </w:tc>
      </w:tr>
      <w:tr w:rsidR="00A7376F" w:rsidRPr="00C570E5" w14:paraId="75A9A870" w14:textId="77777777" w:rsidTr="00D73A70">
        <w:trPr>
          <w:trHeight w:val="531"/>
          <w:jc w:val="center"/>
        </w:trPr>
        <w:tc>
          <w:tcPr>
            <w:tcW w:w="2044" w:type="dxa"/>
          </w:tcPr>
          <w:p w14:paraId="34FA63AA" w14:textId="6880ACC3" w:rsidR="00A7376F" w:rsidRPr="00C570E5" w:rsidRDefault="00D73A70" w:rsidP="0099576F">
            <w:pPr>
              <w:spacing w:line="259" w:lineRule="auto"/>
              <w:jc w:val="left"/>
              <w:rPr>
                <w:rFonts w:ascii="Times New Roman" w:hAnsi="Times New Roman" w:cs="Times New Roman"/>
              </w:rPr>
            </w:pPr>
            <w:r w:rsidRPr="00C570E5">
              <w:rPr>
                <w:rFonts w:ascii="Times New Roman" w:hAnsi="Times New Roman" w:cs="Times New Roman"/>
                <w:b/>
              </w:rPr>
              <w:t xml:space="preserve">Exit </w:t>
            </w:r>
            <w:r w:rsidRPr="00C570E5">
              <w:rPr>
                <w:rFonts w:ascii="Times New Roman" w:hAnsi="Times New Roman" w:cs="Times New Roman"/>
              </w:rPr>
              <w:t>Conditions</w:t>
            </w:r>
            <w:r w:rsidR="00A7376F" w:rsidRPr="00C570E5">
              <w:rPr>
                <w:rFonts w:ascii="Times New Roman" w:hAnsi="Times New Roman" w:cs="Times New Roman"/>
                <w:b/>
              </w:rPr>
              <w:t xml:space="preserve">: </w:t>
            </w:r>
            <w:r w:rsidR="00A7376F" w:rsidRPr="00C570E5">
              <w:rPr>
                <w:rFonts w:ascii="Times New Roman" w:hAnsi="Times New Roman" w:cs="Times New Roman"/>
              </w:rPr>
              <w:t xml:space="preserve"> </w:t>
            </w:r>
          </w:p>
        </w:tc>
        <w:tc>
          <w:tcPr>
            <w:tcW w:w="6056" w:type="dxa"/>
          </w:tcPr>
          <w:p w14:paraId="04CE33E6" w14:textId="7F74506C" w:rsidR="00A7376F" w:rsidRPr="00C570E5" w:rsidRDefault="007B3CDB" w:rsidP="0099576F">
            <w:pPr>
              <w:spacing w:line="259" w:lineRule="auto"/>
              <w:jc w:val="left"/>
              <w:rPr>
                <w:rFonts w:ascii="Times New Roman" w:hAnsi="Times New Roman" w:cs="Times New Roman"/>
              </w:rPr>
            </w:pPr>
            <w:r w:rsidRPr="00C570E5">
              <w:rPr>
                <w:rFonts w:ascii="Times New Roman" w:hAnsi="Times New Roman" w:cs="Times New Roman"/>
              </w:rPr>
              <w:t xml:space="preserve">Game and </w:t>
            </w:r>
            <w:r w:rsidR="00D73A70" w:rsidRPr="00C570E5">
              <w:rPr>
                <w:rFonts w:ascii="Times New Roman" w:hAnsi="Times New Roman" w:cs="Times New Roman"/>
              </w:rPr>
              <w:t>developers’</w:t>
            </w:r>
            <w:r w:rsidRPr="00C570E5">
              <w:rPr>
                <w:rFonts w:ascii="Times New Roman" w:hAnsi="Times New Roman" w:cs="Times New Roman"/>
              </w:rPr>
              <w:t xml:space="preserve"> info is displayed.</w:t>
            </w:r>
          </w:p>
        </w:tc>
      </w:tr>
    </w:tbl>
    <w:p w14:paraId="13019F4C" w14:textId="77777777" w:rsidR="00D73A70" w:rsidRPr="00C570E5" w:rsidRDefault="00D73A70" w:rsidP="00D73A70">
      <w:pPr>
        <w:pStyle w:val="Caption"/>
        <w:jc w:val="center"/>
        <w:rPr>
          <w:b/>
          <w:bCs w:val="0"/>
          <w:i/>
          <w:iCs/>
          <w:sz w:val="20"/>
          <w:szCs w:val="16"/>
        </w:rPr>
      </w:pPr>
    </w:p>
    <w:p w14:paraId="3355C7C9" w14:textId="77777777" w:rsidR="00344052" w:rsidRPr="00C570E5" w:rsidRDefault="00344052" w:rsidP="00D73A70">
      <w:pPr>
        <w:pStyle w:val="Caption"/>
        <w:jc w:val="center"/>
        <w:rPr>
          <w:b/>
          <w:bCs w:val="0"/>
          <w:i/>
          <w:iCs/>
          <w:sz w:val="20"/>
          <w:szCs w:val="16"/>
        </w:rPr>
      </w:pPr>
    </w:p>
    <w:p w14:paraId="6FCC89DE" w14:textId="021F74C9" w:rsidR="00DB3559" w:rsidRPr="00C570E5" w:rsidRDefault="00D73A70" w:rsidP="00344052">
      <w:pPr>
        <w:pStyle w:val="Caption"/>
        <w:jc w:val="center"/>
        <w:rPr>
          <w:b/>
          <w:bCs w:val="0"/>
          <w:i/>
          <w:iCs/>
          <w:sz w:val="20"/>
          <w:szCs w:val="16"/>
        </w:rPr>
      </w:pPr>
      <w:bookmarkStart w:id="52" w:name="_Toc135607653"/>
      <w:r w:rsidRPr="00C570E5">
        <w:rPr>
          <w:b/>
          <w:bCs w:val="0"/>
          <w:i/>
          <w:iCs/>
          <w:sz w:val="20"/>
          <w:szCs w:val="16"/>
        </w:rPr>
        <w:t xml:space="preserve">Table </w:t>
      </w:r>
      <w:r w:rsidRPr="00C570E5">
        <w:rPr>
          <w:b/>
          <w:bCs w:val="0"/>
          <w:i/>
          <w:iCs/>
          <w:sz w:val="20"/>
          <w:szCs w:val="16"/>
        </w:rPr>
        <w:fldChar w:fldCharType="begin"/>
      </w:r>
      <w:r w:rsidRPr="00C570E5">
        <w:rPr>
          <w:b/>
          <w:bCs w:val="0"/>
          <w:i/>
          <w:iCs/>
          <w:sz w:val="20"/>
          <w:szCs w:val="16"/>
        </w:rPr>
        <w:instrText xml:space="preserve"> SEQ Table \* ARABIC </w:instrText>
      </w:r>
      <w:r w:rsidRPr="00C570E5">
        <w:rPr>
          <w:b/>
          <w:bCs w:val="0"/>
          <w:i/>
          <w:iCs/>
          <w:sz w:val="20"/>
          <w:szCs w:val="16"/>
        </w:rPr>
        <w:fldChar w:fldCharType="separate"/>
      </w:r>
      <w:r w:rsidR="00427E0A" w:rsidRPr="00C570E5">
        <w:rPr>
          <w:b/>
          <w:bCs w:val="0"/>
          <w:i/>
          <w:iCs/>
          <w:noProof/>
          <w:sz w:val="20"/>
          <w:szCs w:val="16"/>
        </w:rPr>
        <w:t>2</w:t>
      </w:r>
      <w:r w:rsidRPr="00C570E5">
        <w:rPr>
          <w:b/>
          <w:bCs w:val="0"/>
          <w:i/>
          <w:iCs/>
          <w:sz w:val="20"/>
          <w:szCs w:val="16"/>
        </w:rPr>
        <w:fldChar w:fldCharType="end"/>
      </w:r>
      <w:r w:rsidRPr="00C570E5">
        <w:rPr>
          <w:b/>
          <w:bCs w:val="0"/>
          <w:i/>
          <w:iCs/>
          <w:sz w:val="20"/>
          <w:szCs w:val="16"/>
        </w:rPr>
        <w:t xml:space="preserve">: </w:t>
      </w:r>
      <w:r w:rsidR="00F17692" w:rsidRPr="00C570E5">
        <w:rPr>
          <w:b/>
          <w:bCs w:val="0"/>
          <w:i/>
          <w:iCs/>
          <w:sz w:val="20"/>
          <w:szCs w:val="16"/>
        </w:rPr>
        <w:t>More Games &amp; Rate Us</w:t>
      </w:r>
      <w:bookmarkEnd w:id="52"/>
    </w:p>
    <w:p w14:paraId="5870DA79" w14:textId="77777777" w:rsidR="00C83922" w:rsidRPr="00C570E5" w:rsidRDefault="00C83922" w:rsidP="0099576F">
      <w:pPr>
        <w:rPr>
          <w:b/>
        </w:rPr>
      </w:pPr>
    </w:p>
    <w:p w14:paraId="259D4AF3" w14:textId="2D68F67A" w:rsidR="0062440C" w:rsidRPr="00C570E5" w:rsidRDefault="0062440C">
      <w:pPr>
        <w:pStyle w:val="Heading3"/>
        <w:numPr>
          <w:ilvl w:val="2"/>
          <w:numId w:val="10"/>
        </w:numPr>
        <w:spacing w:after="240"/>
        <w:rPr>
          <w:rFonts w:cs="Times New Roman"/>
        </w:rPr>
      </w:pPr>
      <w:bookmarkStart w:id="53" w:name="_Toc135393629"/>
      <w:r w:rsidRPr="00C570E5">
        <w:rPr>
          <w:rFonts w:cs="Times New Roman"/>
        </w:rPr>
        <w:lastRenderedPageBreak/>
        <w:t>Use Case 3 (Exit Game)</w:t>
      </w:r>
      <w:bookmarkEnd w:id="53"/>
    </w:p>
    <w:p w14:paraId="2EC4773F" w14:textId="7D766C42" w:rsidR="00DB3559" w:rsidRPr="00C570E5" w:rsidRDefault="005030BE" w:rsidP="00DB3559">
      <w:r w:rsidRPr="00C570E5">
        <w:rPr>
          <w:noProof/>
        </w:rPr>
        <w:drawing>
          <wp:anchor distT="0" distB="0" distL="114300" distR="114300" simplePos="0" relativeHeight="251668480" behindDoc="0" locked="0" layoutInCell="1" allowOverlap="1" wp14:anchorId="73EACBE9" wp14:editId="3A7672AF">
            <wp:simplePos x="0" y="0"/>
            <wp:positionH relativeFrom="column">
              <wp:posOffset>-200025</wp:posOffset>
            </wp:positionH>
            <wp:positionV relativeFrom="paragraph">
              <wp:posOffset>262255</wp:posOffset>
            </wp:positionV>
            <wp:extent cx="5880735" cy="3674745"/>
            <wp:effectExtent l="0" t="0" r="5715" b="190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15" cstate="print">
                      <a:extLst>
                        <a:ext uri="{28A0092B-C50C-407E-A947-70E740481C1C}">
                          <a14:useLocalDpi xmlns:a14="http://schemas.microsoft.com/office/drawing/2010/main" val="0"/>
                        </a:ext>
                      </a:extLst>
                    </a:blip>
                    <a:srcRect t="23258" r="21894" b="13579"/>
                    <a:stretch/>
                  </pic:blipFill>
                  <pic:spPr bwMode="auto">
                    <a:xfrm>
                      <a:off x="0" y="0"/>
                      <a:ext cx="5880735" cy="3674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57FB4" w14:textId="4D6A2E13" w:rsidR="001312F8" w:rsidRPr="00C570E5" w:rsidRDefault="001312F8" w:rsidP="00D35F89">
      <w:pPr>
        <w:keepNext/>
        <w:jc w:val="center"/>
      </w:pPr>
    </w:p>
    <w:p w14:paraId="1A6580AA" w14:textId="77777777" w:rsidR="00D35F89" w:rsidRPr="00C570E5" w:rsidRDefault="00D35F89" w:rsidP="00166BD5">
      <w:pPr>
        <w:keepNext/>
        <w:jc w:val="center"/>
        <w:rPr>
          <w:b/>
          <w:i/>
          <w:iCs/>
          <w:sz w:val="20"/>
          <w:szCs w:val="20"/>
        </w:rPr>
      </w:pPr>
    </w:p>
    <w:p w14:paraId="4FD06746" w14:textId="14380D02" w:rsidR="00783EA6" w:rsidRPr="00C570E5" w:rsidRDefault="00166BD5" w:rsidP="00166BD5">
      <w:pPr>
        <w:pStyle w:val="Caption"/>
        <w:jc w:val="center"/>
        <w:rPr>
          <w:b/>
          <w:bCs w:val="0"/>
          <w:i/>
          <w:iCs/>
          <w:sz w:val="16"/>
          <w:szCs w:val="16"/>
        </w:rPr>
      </w:pPr>
      <w:bookmarkStart w:id="54" w:name="_Toc135607612"/>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6</w:t>
      </w:r>
      <w:r w:rsidRPr="00C570E5">
        <w:rPr>
          <w:b/>
          <w:bCs w:val="0"/>
          <w:i/>
          <w:iCs/>
          <w:sz w:val="20"/>
          <w:szCs w:val="16"/>
        </w:rPr>
        <w:fldChar w:fldCharType="end"/>
      </w:r>
      <w:r w:rsidRPr="00C570E5">
        <w:rPr>
          <w:b/>
          <w:bCs w:val="0"/>
          <w:i/>
          <w:iCs/>
          <w:sz w:val="20"/>
          <w:szCs w:val="16"/>
        </w:rPr>
        <w:t>: Use Case (Exit Game)</w:t>
      </w:r>
      <w:bookmarkEnd w:id="54"/>
    </w:p>
    <w:p w14:paraId="165E1BDF" w14:textId="439260AC" w:rsidR="00AC7C55" w:rsidRPr="00C570E5" w:rsidRDefault="00AC7C55" w:rsidP="0099576F"/>
    <w:p w14:paraId="17E11FC6" w14:textId="77777777" w:rsidR="0047519D" w:rsidRPr="00C570E5" w:rsidRDefault="0047519D" w:rsidP="0099576F"/>
    <w:tbl>
      <w:tblPr>
        <w:tblStyle w:val="TableGrid0"/>
        <w:tblW w:w="8186"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right w:w="26" w:type="dxa"/>
        </w:tblCellMar>
        <w:tblLook w:val="04A0" w:firstRow="1" w:lastRow="0" w:firstColumn="1" w:lastColumn="0" w:noHBand="0" w:noVBand="1"/>
      </w:tblPr>
      <w:tblGrid>
        <w:gridCol w:w="2876"/>
        <w:gridCol w:w="5310"/>
      </w:tblGrid>
      <w:tr w:rsidR="00AC7C55" w:rsidRPr="00C570E5" w14:paraId="0515F887" w14:textId="77777777" w:rsidTr="00E35941">
        <w:trPr>
          <w:trHeight w:val="430"/>
          <w:jc w:val="center"/>
        </w:trPr>
        <w:tc>
          <w:tcPr>
            <w:tcW w:w="2876" w:type="dxa"/>
          </w:tcPr>
          <w:p w14:paraId="05CBF6B4" w14:textId="25CD88B1" w:rsidR="00AC7C55" w:rsidRPr="00C570E5" w:rsidRDefault="00AC7C55" w:rsidP="0099576F">
            <w:pPr>
              <w:spacing w:line="259" w:lineRule="auto"/>
              <w:jc w:val="left"/>
              <w:rPr>
                <w:rFonts w:ascii="Times New Roman" w:hAnsi="Times New Roman" w:cs="Times New Roman"/>
              </w:rPr>
            </w:pPr>
            <w:r w:rsidRPr="00C570E5">
              <w:rPr>
                <w:rFonts w:ascii="Times New Roman" w:hAnsi="Times New Roman" w:cs="Times New Roman"/>
                <w:b/>
              </w:rPr>
              <w:t xml:space="preserve">Name: </w:t>
            </w:r>
            <w:r w:rsidRPr="00C570E5">
              <w:rPr>
                <w:rFonts w:ascii="Times New Roman" w:hAnsi="Times New Roman" w:cs="Times New Roman"/>
              </w:rPr>
              <w:t xml:space="preserve"> </w:t>
            </w:r>
          </w:p>
        </w:tc>
        <w:tc>
          <w:tcPr>
            <w:tcW w:w="5310" w:type="dxa"/>
          </w:tcPr>
          <w:p w14:paraId="7CC3F835" w14:textId="77F38FFA" w:rsidR="00AC7C55" w:rsidRPr="00C570E5" w:rsidRDefault="009A2524" w:rsidP="0099576F">
            <w:pPr>
              <w:spacing w:line="259" w:lineRule="auto"/>
              <w:jc w:val="left"/>
              <w:rPr>
                <w:rFonts w:ascii="Times New Roman" w:hAnsi="Times New Roman" w:cs="Times New Roman"/>
              </w:rPr>
            </w:pPr>
            <w:r w:rsidRPr="00C570E5">
              <w:rPr>
                <w:rFonts w:ascii="Times New Roman" w:hAnsi="Times New Roman" w:cs="Times New Roman"/>
              </w:rPr>
              <w:t>Exit</w:t>
            </w:r>
          </w:p>
        </w:tc>
      </w:tr>
      <w:tr w:rsidR="00AC7C55" w:rsidRPr="00C570E5" w14:paraId="73556EF3" w14:textId="77777777" w:rsidTr="00E35941">
        <w:trPr>
          <w:trHeight w:val="432"/>
          <w:jc w:val="center"/>
        </w:trPr>
        <w:tc>
          <w:tcPr>
            <w:tcW w:w="2876" w:type="dxa"/>
          </w:tcPr>
          <w:p w14:paraId="36EBFC7B" w14:textId="77777777" w:rsidR="00AC7C55" w:rsidRPr="00C570E5" w:rsidRDefault="00AC7C55" w:rsidP="0099576F">
            <w:pPr>
              <w:spacing w:line="259" w:lineRule="auto"/>
              <w:jc w:val="left"/>
              <w:rPr>
                <w:rFonts w:ascii="Times New Roman" w:hAnsi="Times New Roman" w:cs="Times New Roman"/>
              </w:rPr>
            </w:pPr>
            <w:r w:rsidRPr="00C570E5">
              <w:rPr>
                <w:rFonts w:ascii="Times New Roman" w:hAnsi="Times New Roman" w:cs="Times New Roman"/>
                <w:b/>
              </w:rPr>
              <w:t xml:space="preserve">Actor: </w:t>
            </w:r>
            <w:r w:rsidRPr="00C570E5">
              <w:rPr>
                <w:rFonts w:ascii="Times New Roman" w:hAnsi="Times New Roman" w:cs="Times New Roman"/>
              </w:rPr>
              <w:t xml:space="preserve"> </w:t>
            </w:r>
          </w:p>
        </w:tc>
        <w:tc>
          <w:tcPr>
            <w:tcW w:w="5310" w:type="dxa"/>
          </w:tcPr>
          <w:p w14:paraId="1641BF52" w14:textId="78817771" w:rsidR="00AC7C55" w:rsidRPr="00C570E5" w:rsidRDefault="00AC7C55" w:rsidP="0099576F">
            <w:pPr>
              <w:spacing w:line="259" w:lineRule="auto"/>
              <w:jc w:val="left"/>
              <w:rPr>
                <w:rFonts w:ascii="Times New Roman" w:hAnsi="Times New Roman" w:cs="Times New Roman"/>
              </w:rPr>
            </w:pPr>
            <w:r w:rsidRPr="00C570E5">
              <w:rPr>
                <w:rFonts w:ascii="Times New Roman" w:hAnsi="Times New Roman" w:cs="Times New Roman"/>
              </w:rPr>
              <w:t>Player</w:t>
            </w:r>
          </w:p>
        </w:tc>
      </w:tr>
      <w:tr w:rsidR="00AC7C55" w:rsidRPr="00C570E5" w14:paraId="7D33E97C" w14:textId="77777777" w:rsidTr="00FF258C">
        <w:trPr>
          <w:trHeight w:val="403"/>
          <w:jc w:val="center"/>
        </w:trPr>
        <w:tc>
          <w:tcPr>
            <w:tcW w:w="2876" w:type="dxa"/>
          </w:tcPr>
          <w:p w14:paraId="009468FD" w14:textId="7E882C28" w:rsidR="00AC7C55" w:rsidRPr="00C570E5" w:rsidRDefault="00E35941" w:rsidP="0099576F">
            <w:pPr>
              <w:spacing w:after="211" w:line="259" w:lineRule="auto"/>
              <w:jc w:val="left"/>
              <w:rPr>
                <w:rFonts w:ascii="Times New Roman" w:hAnsi="Times New Roman" w:cs="Times New Roman"/>
              </w:rPr>
            </w:pPr>
            <w:r w:rsidRPr="00C570E5">
              <w:rPr>
                <w:rFonts w:ascii="Times New Roman" w:hAnsi="Times New Roman" w:cs="Times New Roman"/>
                <w:b/>
              </w:rPr>
              <w:t xml:space="preserve">Entry </w:t>
            </w:r>
            <w:r w:rsidRPr="00C570E5">
              <w:rPr>
                <w:rFonts w:ascii="Times New Roman" w:hAnsi="Times New Roman" w:cs="Times New Roman"/>
                <w:b/>
                <w:bCs/>
              </w:rPr>
              <w:t>Conditions</w:t>
            </w:r>
            <w:r w:rsidR="00AC7C55" w:rsidRPr="00C570E5">
              <w:rPr>
                <w:rFonts w:ascii="Times New Roman" w:hAnsi="Times New Roman" w:cs="Times New Roman"/>
                <w:b/>
              </w:rPr>
              <w:t xml:space="preserve">: </w:t>
            </w:r>
            <w:r w:rsidR="00AC7C55" w:rsidRPr="00C570E5">
              <w:rPr>
                <w:rFonts w:ascii="Times New Roman" w:hAnsi="Times New Roman" w:cs="Times New Roman"/>
              </w:rPr>
              <w:t xml:space="preserve"> </w:t>
            </w:r>
          </w:p>
        </w:tc>
        <w:tc>
          <w:tcPr>
            <w:tcW w:w="5310" w:type="dxa"/>
          </w:tcPr>
          <w:p w14:paraId="1CF4FA52" w14:textId="2ED163D3" w:rsidR="00AC7C55" w:rsidRPr="00C570E5" w:rsidRDefault="00AC7C55" w:rsidP="00FF258C">
            <w:pPr>
              <w:spacing w:after="211" w:line="259" w:lineRule="auto"/>
              <w:jc w:val="left"/>
              <w:rPr>
                <w:rFonts w:ascii="Times New Roman" w:hAnsi="Times New Roman" w:cs="Times New Roman"/>
              </w:rPr>
            </w:pPr>
            <w:r w:rsidRPr="00C570E5">
              <w:rPr>
                <w:rFonts w:ascii="Times New Roman" w:hAnsi="Times New Roman" w:cs="Times New Roman"/>
              </w:rPr>
              <w:t xml:space="preserve">Application is </w:t>
            </w:r>
            <w:r w:rsidR="009A2524" w:rsidRPr="00C570E5">
              <w:rPr>
                <w:rFonts w:ascii="Times New Roman" w:hAnsi="Times New Roman" w:cs="Times New Roman"/>
              </w:rPr>
              <w:t xml:space="preserve">int </w:t>
            </w:r>
            <w:r w:rsidRPr="00C570E5">
              <w:rPr>
                <w:rFonts w:ascii="Times New Roman" w:hAnsi="Times New Roman" w:cs="Times New Roman"/>
              </w:rPr>
              <w:t>running</w:t>
            </w:r>
            <w:r w:rsidR="009A2524" w:rsidRPr="00C570E5">
              <w:rPr>
                <w:rFonts w:ascii="Times New Roman" w:hAnsi="Times New Roman" w:cs="Times New Roman"/>
              </w:rPr>
              <w:t xml:space="preserve"> state</w:t>
            </w:r>
            <w:r w:rsidRPr="00C570E5">
              <w:rPr>
                <w:rFonts w:ascii="Times New Roman" w:hAnsi="Times New Roman" w:cs="Times New Roman"/>
              </w:rPr>
              <w:t xml:space="preserve">.  </w:t>
            </w:r>
          </w:p>
        </w:tc>
      </w:tr>
      <w:tr w:rsidR="00AC7C55" w:rsidRPr="00C570E5" w14:paraId="2A6B545D" w14:textId="77777777" w:rsidTr="00E35941">
        <w:trPr>
          <w:trHeight w:val="1534"/>
          <w:jc w:val="center"/>
        </w:trPr>
        <w:tc>
          <w:tcPr>
            <w:tcW w:w="2876" w:type="dxa"/>
          </w:tcPr>
          <w:p w14:paraId="4B91481C" w14:textId="77777777" w:rsidR="00AC7C55" w:rsidRPr="00C570E5" w:rsidRDefault="00AC7C55" w:rsidP="0099576F">
            <w:pPr>
              <w:spacing w:line="259" w:lineRule="auto"/>
              <w:jc w:val="left"/>
              <w:rPr>
                <w:rFonts w:ascii="Times New Roman" w:hAnsi="Times New Roman" w:cs="Times New Roman"/>
              </w:rPr>
            </w:pPr>
            <w:r w:rsidRPr="00C570E5">
              <w:rPr>
                <w:rFonts w:ascii="Times New Roman" w:hAnsi="Times New Roman" w:cs="Times New Roman"/>
                <w:b/>
              </w:rPr>
              <w:t xml:space="preserve">Flow of Events: </w:t>
            </w:r>
            <w:r w:rsidRPr="00C570E5">
              <w:rPr>
                <w:rFonts w:ascii="Times New Roman" w:hAnsi="Times New Roman" w:cs="Times New Roman"/>
              </w:rPr>
              <w:t xml:space="preserve"> </w:t>
            </w:r>
          </w:p>
        </w:tc>
        <w:tc>
          <w:tcPr>
            <w:tcW w:w="5310" w:type="dxa"/>
          </w:tcPr>
          <w:p w14:paraId="497F0EE5" w14:textId="7D123615" w:rsidR="00AC7C55" w:rsidRPr="00C570E5" w:rsidRDefault="009A2524" w:rsidP="00E45D53">
            <w:pPr>
              <w:numPr>
                <w:ilvl w:val="0"/>
                <w:numId w:val="4"/>
              </w:numPr>
              <w:spacing w:after="92" w:line="361" w:lineRule="auto"/>
              <w:ind w:left="0" w:hanging="360"/>
              <w:jc w:val="left"/>
              <w:rPr>
                <w:rFonts w:ascii="Times New Roman" w:hAnsi="Times New Roman" w:cs="Times New Roman"/>
              </w:rPr>
            </w:pPr>
            <w:r w:rsidRPr="00C570E5">
              <w:rPr>
                <w:rFonts w:ascii="Times New Roman" w:hAnsi="Times New Roman" w:cs="Times New Roman"/>
              </w:rPr>
              <w:t>By</w:t>
            </w:r>
            <w:r w:rsidR="00AC7C55" w:rsidRPr="00C570E5">
              <w:rPr>
                <w:rFonts w:ascii="Times New Roman" w:hAnsi="Times New Roman" w:cs="Times New Roman"/>
              </w:rPr>
              <w:t xml:space="preserve"> </w:t>
            </w:r>
            <w:r w:rsidRPr="00C570E5">
              <w:rPr>
                <w:rFonts w:ascii="Times New Roman" w:hAnsi="Times New Roman" w:cs="Times New Roman"/>
              </w:rPr>
              <w:t>clicking on</w:t>
            </w:r>
            <w:r w:rsidR="00AC7C55" w:rsidRPr="00C570E5">
              <w:rPr>
                <w:rFonts w:ascii="Times New Roman" w:hAnsi="Times New Roman" w:cs="Times New Roman"/>
              </w:rPr>
              <w:t xml:space="preserve"> </w:t>
            </w:r>
            <w:r w:rsidRPr="00C570E5">
              <w:rPr>
                <w:rFonts w:ascii="Times New Roman" w:hAnsi="Times New Roman" w:cs="Times New Roman"/>
              </w:rPr>
              <w:t>exit button which calls Application. Quit</w:t>
            </w:r>
            <w:r w:rsidR="00FA3C19" w:rsidRPr="00C570E5">
              <w:rPr>
                <w:rFonts w:ascii="Times New Roman" w:hAnsi="Times New Roman" w:cs="Times New Roman"/>
              </w:rPr>
              <w:t xml:space="preserve"> function.</w:t>
            </w:r>
          </w:p>
        </w:tc>
      </w:tr>
      <w:tr w:rsidR="00AC7C55" w:rsidRPr="00C570E5" w14:paraId="7C2A8B4C" w14:textId="77777777" w:rsidTr="00E35941">
        <w:trPr>
          <w:trHeight w:val="589"/>
          <w:jc w:val="center"/>
        </w:trPr>
        <w:tc>
          <w:tcPr>
            <w:tcW w:w="2876" w:type="dxa"/>
          </w:tcPr>
          <w:p w14:paraId="22FC3BF3" w14:textId="7ED2B8A6" w:rsidR="00AC7C55" w:rsidRPr="00C570E5" w:rsidRDefault="00E35941" w:rsidP="0099576F">
            <w:pPr>
              <w:spacing w:after="208" w:line="259" w:lineRule="auto"/>
              <w:jc w:val="left"/>
              <w:rPr>
                <w:rFonts w:ascii="Times New Roman" w:hAnsi="Times New Roman" w:cs="Times New Roman"/>
              </w:rPr>
            </w:pPr>
            <w:r w:rsidRPr="00C570E5">
              <w:rPr>
                <w:rFonts w:ascii="Times New Roman" w:hAnsi="Times New Roman" w:cs="Times New Roman"/>
                <w:b/>
              </w:rPr>
              <w:t xml:space="preserve">Exit </w:t>
            </w:r>
            <w:r w:rsidRPr="00C570E5">
              <w:rPr>
                <w:rFonts w:ascii="Times New Roman" w:hAnsi="Times New Roman" w:cs="Times New Roman"/>
                <w:b/>
                <w:bCs/>
              </w:rPr>
              <w:t>Conditions</w:t>
            </w:r>
            <w:r w:rsidR="00AC7C55" w:rsidRPr="00C570E5">
              <w:rPr>
                <w:rFonts w:ascii="Times New Roman" w:hAnsi="Times New Roman" w:cs="Times New Roman"/>
                <w:b/>
              </w:rPr>
              <w:t xml:space="preserve">: </w:t>
            </w:r>
            <w:r w:rsidR="00AC7C55" w:rsidRPr="00C570E5">
              <w:rPr>
                <w:rFonts w:ascii="Times New Roman" w:hAnsi="Times New Roman" w:cs="Times New Roman"/>
              </w:rPr>
              <w:t xml:space="preserve"> </w:t>
            </w:r>
          </w:p>
        </w:tc>
        <w:tc>
          <w:tcPr>
            <w:tcW w:w="5310" w:type="dxa"/>
          </w:tcPr>
          <w:p w14:paraId="41949525" w14:textId="55394E75" w:rsidR="00AC7C55" w:rsidRPr="00C570E5" w:rsidRDefault="00F17692" w:rsidP="0099576F">
            <w:pPr>
              <w:spacing w:line="259" w:lineRule="auto"/>
              <w:jc w:val="left"/>
              <w:rPr>
                <w:rFonts w:ascii="Times New Roman" w:hAnsi="Times New Roman" w:cs="Times New Roman"/>
              </w:rPr>
            </w:pPr>
            <w:r w:rsidRPr="00C570E5">
              <w:rPr>
                <w:rFonts w:ascii="Times New Roman" w:hAnsi="Times New Roman" w:cs="Times New Roman"/>
              </w:rPr>
              <w:t>Game is not in r</w:t>
            </w:r>
            <w:r w:rsidR="00AC7C55" w:rsidRPr="00C570E5">
              <w:rPr>
                <w:rFonts w:ascii="Times New Roman" w:hAnsi="Times New Roman" w:cs="Times New Roman"/>
              </w:rPr>
              <w:t xml:space="preserve">unning </w:t>
            </w:r>
            <w:r w:rsidR="009A2524" w:rsidRPr="00C570E5">
              <w:rPr>
                <w:rFonts w:ascii="Times New Roman" w:hAnsi="Times New Roman" w:cs="Times New Roman"/>
              </w:rPr>
              <w:t xml:space="preserve">state is </w:t>
            </w:r>
            <w:r w:rsidRPr="00C570E5">
              <w:rPr>
                <w:rFonts w:ascii="Times New Roman" w:hAnsi="Times New Roman" w:cs="Times New Roman"/>
              </w:rPr>
              <w:t>not</w:t>
            </w:r>
            <w:r w:rsidR="00AC7C55" w:rsidRPr="00C570E5">
              <w:rPr>
                <w:rFonts w:ascii="Times New Roman" w:hAnsi="Times New Roman" w:cs="Times New Roman"/>
              </w:rPr>
              <w:t xml:space="preserve"> anymore.  </w:t>
            </w:r>
          </w:p>
        </w:tc>
      </w:tr>
    </w:tbl>
    <w:p w14:paraId="7840D6EC" w14:textId="77777777" w:rsidR="00AC7C55" w:rsidRPr="00C570E5" w:rsidRDefault="00AC7C55" w:rsidP="0099576F"/>
    <w:p w14:paraId="38F473F2" w14:textId="77777777" w:rsidR="00B7574A" w:rsidRPr="00C570E5" w:rsidRDefault="00B7574A" w:rsidP="00344052">
      <w:pPr>
        <w:pStyle w:val="Caption"/>
        <w:jc w:val="center"/>
        <w:rPr>
          <w:b/>
          <w:bCs w:val="0"/>
          <w:i/>
          <w:iCs/>
          <w:sz w:val="20"/>
          <w:szCs w:val="16"/>
        </w:rPr>
      </w:pPr>
    </w:p>
    <w:p w14:paraId="3C28C2CB" w14:textId="26CFBBA9" w:rsidR="0029008B" w:rsidRPr="00C570E5" w:rsidRDefault="0019114D" w:rsidP="002966F9">
      <w:pPr>
        <w:pStyle w:val="Caption"/>
        <w:jc w:val="center"/>
        <w:rPr>
          <w:b/>
          <w:bCs w:val="0"/>
          <w:i/>
          <w:iCs/>
          <w:sz w:val="20"/>
          <w:szCs w:val="16"/>
        </w:rPr>
      </w:pPr>
      <w:bookmarkStart w:id="55" w:name="_Toc135607654"/>
      <w:r w:rsidRPr="00C570E5">
        <w:rPr>
          <w:b/>
          <w:bCs w:val="0"/>
          <w:i/>
          <w:iCs/>
          <w:sz w:val="20"/>
          <w:szCs w:val="16"/>
        </w:rPr>
        <w:t xml:space="preserve">Table </w:t>
      </w:r>
      <w:r w:rsidRPr="00C570E5">
        <w:rPr>
          <w:b/>
          <w:bCs w:val="0"/>
          <w:i/>
          <w:iCs/>
          <w:sz w:val="20"/>
          <w:szCs w:val="16"/>
        </w:rPr>
        <w:fldChar w:fldCharType="begin"/>
      </w:r>
      <w:r w:rsidRPr="00C570E5">
        <w:rPr>
          <w:b/>
          <w:bCs w:val="0"/>
          <w:i/>
          <w:iCs/>
          <w:sz w:val="20"/>
          <w:szCs w:val="16"/>
        </w:rPr>
        <w:instrText xml:space="preserve"> SEQ Table \* ARABIC </w:instrText>
      </w:r>
      <w:r w:rsidRPr="00C570E5">
        <w:rPr>
          <w:b/>
          <w:bCs w:val="0"/>
          <w:i/>
          <w:iCs/>
          <w:sz w:val="20"/>
          <w:szCs w:val="16"/>
        </w:rPr>
        <w:fldChar w:fldCharType="separate"/>
      </w:r>
      <w:r w:rsidR="00427E0A" w:rsidRPr="00C570E5">
        <w:rPr>
          <w:b/>
          <w:bCs w:val="0"/>
          <w:i/>
          <w:iCs/>
          <w:noProof/>
          <w:sz w:val="20"/>
          <w:szCs w:val="16"/>
        </w:rPr>
        <w:t>3</w:t>
      </w:r>
      <w:r w:rsidRPr="00C570E5">
        <w:rPr>
          <w:b/>
          <w:bCs w:val="0"/>
          <w:i/>
          <w:iCs/>
          <w:sz w:val="20"/>
          <w:szCs w:val="16"/>
        </w:rPr>
        <w:fldChar w:fldCharType="end"/>
      </w:r>
      <w:r w:rsidRPr="00C570E5">
        <w:rPr>
          <w:b/>
          <w:bCs w:val="0"/>
          <w:i/>
          <w:iCs/>
          <w:sz w:val="20"/>
          <w:szCs w:val="16"/>
        </w:rPr>
        <w:t>: Exit Game</w:t>
      </w:r>
      <w:bookmarkEnd w:id="55"/>
    </w:p>
    <w:p w14:paraId="6BA44B22" w14:textId="381BA4AA" w:rsidR="007C3877" w:rsidRPr="00C570E5" w:rsidRDefault="006124EB" w:rsidP="00E018CC">
      <w:pPr>
        <w:pStyle w:val="Heading3"/>
        <w:numPr>
          <w:ilvl w:val="2"/>
          <w:numId w:val="10"/>
        </w:numPr>
        <w:spacing w:after="240"/>
        <w:rPr>
          <w:rFonts w:cs="Times New Roman"/>
        </w:rPr>
      </w:pPr>
      <w:bookmarkStart w:id="56" w:name="_Toc135393630"/>
      <w:r w:rsidRPr="00C570E5">
        <w:rPr>
          <w:rFonts w:cs="Times New Roman"/>
        </w:rPr>
        <w:lastRenderedPageBreak/>
        <w:t>Use Case 4 (</w:t>
      </w:r>
      <w:r w:rsidR="00F13F22" w:rsidRPr="00C570E5">
        <w:rPr>
          <w:rFonts w:cs="Times New Roman"/>
        </w:rPr>
        <w:t>Setting</w:t>
      </w:r>
      <w:r w:rsidRPr="00C570E5">
        <w:rPr>
          <w:rFonts w:cs="Times New Roman"/>
        </w:rPr>
        <w:t xml:space="preserve"> Button)</w:t>
      </w:r>
      <w:bookmarkEnd w:id="56"/>
    </w:p>
    <w:p w14:paraId="07DF8C5D" w14:textId="77777777" w:rsidR="00F13F22" w:rsidRPr="00C570E5" w:rsidRDefault="00F13F22" w:rsidP="00D73ED4">
      <w:pPr>
        <w:keepNext/>
        <w:jc w:val="center"/>
      </w:pPr>
    </w:p>
    <w:p w14:paraId="129818E1" w14:textId="12AABC07" w:rsidR="00F13F22" w:rsidRPr="00C570E5" w:rsidRDefault="00A6050A" w:rsidP="00D73ED4">
      <w:pPr>
        <w:keepNext/>
        <w:jc w:val="center"/>
      </w:pPr>
      <w:r w:rsidRPr="00C570E5">
        <w:rPr>
          <w:noProof/>
        </w:rPr>
        <w:drawing>
          <wp:inline distT="0" distB="0" distL="0" distR="0" wp14:anchorId="3AFC128A" wp14:editId="5E416512">
            <wp:extent cx="4268784" cy="4177862"/>
            <wp:effectExtent l="0" t="0" r="0" b="0"/>
            <wp:docPr id="2144450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450113" name=""/>
                    <pic:cNvPicPr/>
                  </pic:nvPicPr>
                  <pic:blipFill rotWithShape="1">
                    <a:blip r:embed="rId16"/>
                    <a:srcRect l="13369" t="17291" r="44413" b="9222"/>
                    <a:stretch/>
                  </pic:blipFill>
                  <pic:spPr bwMode="auto">
                    <a:xfrm>
                      <a:off x="0" y="0"/>
                      <a:ext cx="4273967" cy="4182935"/>
                    </a:xfrm>
                    <a:prstGeom prst="rect">
                      <a:avLst/>
                    </a:prstGeom>
                    <a:ln>
                      <a:noFill/>
                    </a:ln>
                    <a:extLst>
                      <a:ext uri="{53640926-AAD7-44D8-BBD7-CCE9431645EC}">
                        <a14:shadowObscured xmlns:a14="http://schemas.microsoft.com/office/drawing/2010/main"/>
                      </a:ext>
                    </a:extLst>
                  </pic:spPr>
                </pic:pic>
              </a:graphicData>
            </a:graphic>
          </wp:inline>
        </w:drawing>
      </w:r>
    </w:p>
    <w:p w14:paraId="32799075" w14:textId="77777777" w:rsidR="00D73ED4" w:rsidRPr="00C570E5" w:rsidRDefault="00D73ED4" w:rsidP="005C4801">
      <w:pPr>
        <w:keepNext/>
        <w:jc w:val="center"/>
        <w:rPr>
          <w:b/>
          <w:i/>
          <w:iCs/>
          <w:sz w:val="20"/>
          <w:szCs w:val="20"/>
        </w:rPr>
      </w:pPr>
    </w:p>
    <w:p w14:paraId="49BAC55E" w14:textId="78800A2C" w:rsidR="0020519C" w:rsidRPr="00C570E5" w:rsidRDefault="005C4801" w:rsidP="00C25EF6">
      <w:pPr>
        <w:pStyle w:val="Caption"/>
        <w:jc w:val="center"/>
        <w:rPr>
          <w:b/>
          <w:bCs w:val="0"/>
          <w:i/>
          <w:iCs/>
          <w:sz w:val="16"/>
          <w:szCs w:val="16"/>
        </w:rPr>
      </w:pPr>
      <w:bookmarkStart w:id="57" w:name="_Toc135607613"/>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7</w:t>
      </w:r>
      <w:r w:rsidRPr="00C570E5">
        <w:rPr>
          <w:b/>
          <w:bCs w:val="0"/>
          <w:i/>
          <w:iCs/>
          <w:sz w:val="20"/>
          <w:szCs w:val="16"/>
        </w:rPr>
        <w:fldChar w:fldCharType="end"/>
      </w:r>
      <w:r w:rsidRPr="00C570E5">
        <w:rPr>
          <w:b/>
          <w:bCs w:val="0"/>
          <w:i/>
          <w:iCs/>
          <w:sz w:val="20"/>
          <w:szCs w:val="16"/>
        </w:rPr>
        <w:t>: Use Case (</w:t>
      </w:r>
      <w:r w:rsidR="002966F9" w:rsidRPr="00C570E5">
        <w:rPr>
          <w:b/>
          <w:bCs w:val="0"/>
          <w:i/>
          <w:iCs/>
          <w:sz w:val="20"/>
          <w:szCs w:val="16"/>
        </w:rPr>
        <w:t>Setting</w:t>
      </w:r>
      <w:r w:rsidRPr="00C570E5">
        <w:rPr>
          <w:b/>
          <w:bCs w:val="0"/>
          <w:i/>
          <w:iCs/>
          <w:sz w:val="20"/>
          <w:szCs w:val="16"/>
        </w:rPr>
        <w:t xml:space="preserve"> Button)</w:t>
      </w:r>
      <w:bookmarkEnd w:id="57"/>
    </w:p>
    <w:p w14:paraId="71CEF5BC" w14:textId="328CA6FA" w:rsidR="00990533" w:rsidRPr="00C570E5" w:rsidRDefault="00990533" w:rsidP="0099576F"/>
    <w:p w14:paraId="58EE9990" w14:textId="77777777" w:rsidR="0047519D" w:rsidRPr="00C570E5" w:rsidRDefault="0047519D" w:rsidP="0099576F"/>
    <w:tbl>
      <w:tblPr>
        <w:tblStyle w:val="TableGrid0"/>
        <w:tblW w:w="8186"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right w:w="26" w:type="dxa"/>
        </w:tblCellMar>
        <w:tblLook w:val="04A0" w:firstRow="1" w:lastRow="0" w:firstColumn="1" w:lastColumn="0" w:noHBand="0" w:noVBand="1"/>
      </w:tblPr>
      <w:tblGrid>
        <w:gridCol w:w="2876"/>
        <w:gridCol w:w="5310"/>
      </w:tblGrid>
      <w:tr w:rsidR="008A0934" w:rsidRPr="00C570E5" w14:paraId="5314661B" w14:textId="77777777" w:rsidTr="00D73ED4">
        <w:trPr>
          <w:trHeight w:val="430"/>
          <w:jc w:val="center"/>
        </w:trPr>
        <w:tc>
          <w:tcPr>
            <w:tcW w:w="2876" w:type="dxa"/>
          </w:tcPr>
          <w:p w14:paraId="65B48E6A" w14:textId="77777777" w:rsidR="008A0934" w:rsidRPr="00C570E5" w:rsidRDefault="008A0934" w:rsidP="0099576F">
            <w:pPr>
              <w:spacing w:line="259" w:lineRule="auto"/>
              <w:jc w:val="left"/>
              <w:rPr>
                <w:rFonts w:ascii="Times New Roman" w:hAnsi="Times New Roman" w:cs="Times New Roman"/>
              </w:rPr>
            </w:pPr>
            <w:r w:rsidRPr="00C570E5">
              <w:rPr>
                <w:rFonts w:ascii="Times New Roman" w:hAnsi="Times New Roman" w:cs="Times New Roman"/>
                <w:b/>
              </w:rPr>
              <w:t xml:space="preserve">Name: </w:t>
            </w:r>
            <w:r w:rsidRPr="00C570E5">
              <w:rPr>
                <w:rFonts w:ascii="Times New Roman" w:hAnsi="Times New Roman" w:cs="Times New Roman"/>
              </w:rPr>
              <w:t xml:space="preserve"> </w:t>
            </w:r>
          </w:p>
        </w:tc>
        <w:tc>
          <w:tcPr>
            <w:tcW w:w="5310" w:type="dxa"/>
          </w:tcPr>
          <w:p w14:paraId="5AC8593D" w14:textId="5C590926" w:rsidR="008A0934" w:rsidRPr="00C570E5" w:rsidRDefault="002141CD" w:rsidP="0099576F">
            <w:pPr>
              <w:spacing w:line="259" w:lineRule="auto"/>
              <w:jc w:val="left"/>
              <w:rPr>
                <w:rFonts w:ascii="Times New Roman" w:hAnsi="Times New Roman" w:cs="Times New Roman"/>
              </w:rPr>
            </w:pPr>
            <w:r w:rsidRPr="00C570E5">
              <w:rPr>
                <w:rFonts w:ascii="Times New Roman" w:hAnsi="Times New Roman" w:cs="Times New Roman"/>
              </w:rPr>
              <w:t>Setting</w:t>
            </w:r>
            <w:r w:rsidR="00F17692" w:rsidRPr="00C570E5">
              <w:rPr>
                <w:rFonts w:ascii="Times New Roman" w:hAnsi="Times New Roman" w:cs="Times New Roman"/>
              </w:rPr>
              <w:t xml:space="preserve"> Button</w:t>
            </w:r>
          </w:p>
        </w:tc>
      </w:tr>
      <w:tr w:rsidR="008A0934" w:rsidRPr="00C570E5" w14:paraId="086EBE4F" w14:textId="77777777" w:rsidTr="00D73ED4">
        <w:trPr>
          <w:trHeight w:val="432"/>
          <w:jc w:val="center"/>
        </w:trPr>
        <w:tc>
          <w:tcPr>
            <w:tcW w:w="2876" w:type="dxa"/>
          </w:tcPr>
          <w:p w14:paraId="509DF7B1" w14:textId="77777777" w:rsidR="008A0934" w:rsidRPr="00C570E5" w:rsidRDefault="008A0934" w:rsidP="0099576F">
            <w:pPr>
              <w:spacing w:line="259" w:lineRule="auto"/>
              <w:jc w:val="left"/>
              <w:rPr>
                <w:rFonts w:ascii="Times New Roman" w:hAnsi="Times New Roman" w:cs="Times New Roman"/>
              </w:rPr>
            </w:pPr>
            <w:r w:rsidRPr="00C570E5">
              <w:rPr>
                <w:rFonts w:ascii="Times New Roman" w:hAnsi="Times New Roman" w:cs="Times New Roman"/>
                <w:b/>
              </w:rPr>
              <w:t xml:space="preserve">Actor: </w:t>
            </w:r>
            <w:r w:rsidRPr="00C570E5">
              <w:rPr>
                <w:rFonts w:ascii="Times New Roman" w:hAnsi="Times New Roman" w:cs="Times New Roman"/>
              </w:rPr>
              <w:t xml:space="preserve"> </w:t>
            </w:r>
          </w:p>
        </w:tc>
        <w:tc>
          <w:tcPr>
            <w:tcW w:w="5310" w:type="dxa"/>
          </w:tcPr>
          <w:p w14:paraId="573431FE" w14:textId="77777777" w:rsidR="008A0934" w:rsidRPr="00C570E5" w:rsidRDefault="008A0934" w:rsidP="0099576F">
            <w:pPr>
              <w:spacing w:line="259" w:lineRule="auto"/>
              <w:jc w:val="left"/>
              <w:rPr>
                <w:rFonts w:ascii="Times New Roman" w:hAnsi="Times New Roman" w:cs="Times New Roman"/>
              </w:rPr>
            </w:pPr>
            <w:r w:rsidRPr="00C570E5">
              <w:rPr>
                <w:rFonts w:ascii="Times New Roman" w:hAnsi="Times New Roman" w:cs="Times New Roman"/>
              </w:rPr>
              <w:t>Player</w:t>
            </w:r>
          </w:p>
        </w:tc>
      </w:tr>
      <w:tr w:rsidR="008A0934" w:rsidRPr="00C570E5" w14:paraId="34D53BCC" w14:textId="77777777" w:rsidTr="00627D59">
        <w:trPr>
          <w:trHeight w:val="349"/>
          <w:jc w:val="center"/>
        </w:trPr>
        <w:tc>
          <w:tcPr>
            <w:tcW w:w="2876" w:type="dxa"/>
          </w:tcPr>
          <w:p w14:paraId="1B8798CB" w14:textId="7CA79ABD" w:rsidR="008A0934" w:rsidRPr="00C570E5" w:rsidRDefault="008A0934" w:rsidP="0099576F">
            <w:pPr>
              <w:spacing w:after="211" w:line="259" w:lineRule="auto"/>
              <w:jc w:val="left"/>
              <w:rPr>
                <w:rFonts w:ascii="Times New Roman" w:hAnsi="Times New Roman" w:cs="Times New Roman"/>
              </w:rPr>
            </w:pPr>
            <w:r w:rsidRPr="00C570E5">
              <w:rPr>
                <w:rFonts w:ascii="Times New Roman" w:hAnsi="Times New Roman" w:cs="Times New Roman"/>
                <w:b/>
              </w:rPr>
              <w:t xml:space="preserve">Entry Conditions: </w:t>
            </w:r>
            <w:r w:rsidRPr="00C570E5">
              <w:rPr>
                <w:rFonts w:ascii="Times New Roman" w:hAnsi="Times New Roman" w:cs="Times New Roman"/>
              </w:rPr>
              <w:t xml:space="preserve"> </w:t>
            </w:r>
          </w:p>
        </w:tc>
        <w:tc>
          <w:tcPr>
            <w:tcW w:w="5310" w:type="dxa"/>
          </w:tcPr>
          <w:p w14:paraId="04EA8AA3" w14:textId="000CC96B" w:rsidR="008A0934" w:rsidRPr="00C570E5" w:rsidRDefault="008A0934" w:rsidP="00627D59">
            <w:pPr>
              <w:spacing w:after="211" w:line="259" w:lineRule="auto"/>
              <w:jc w:val="left"/>
              <w:rPr>
                <w:rFonts w:ascii="Times New Roman" w:hAnsi="Times New Roman" w:cs="Times New Roman"/>
              </w:rPr>
            </w:pPr>
            <w:r w:rsidRPr="00C570E5">
              <w:rPr>
                <w:rFonts w:ascii="Times New Roman" w:hAnsi="Times New Roman" w:cs="Times New Roman"/>
              </w:rPr>
              <w:t xml:space="preserve">Application is running.  </w:t>
            </w:r>
          </w:p>
        </w:tc>
      </w:tr>
      <w:tr w:rsidR="008A0934" w:rsidRPr="00C570E5" w14:paraId="751A721F" w14:textId="77777777" w:rsidTr="00D73ED4">
        <w:trPr>
          <w:trHeight w:val="1030"/>
          <w:jc w:val="center"/>
        </w:trPr>
        <w:tc>
          <w:tcPr>
            <w:tcW w:w="2876" w:type="dxa"/>
          </w:tcPr>
          <w:p w14:paraId="7363DDDE" w14:textId="77777777" w:rsidR="008A0934" w:rsidRPr="00C570E5" w:rsidRDefault="008A0934" w:rsidP="0099576F">
            <w:pPr>
              <w:spacing w:line="259" w:lineRule="auto"/>
              <w:jc w:val="left"/>
              <w:rPr>
                <w:rFonts w:ascii="Times New Roman" w:hAnsi="Times New Roman" w:cs="Times New Roman"/>
              </w:rPr>
            </w:pPr>
            <w:r w:rsidRPr="00C570E5">
              <w:rPr>
                <w:rFonts w:ascii="Times New Roman" w:hAnsi="Times New Roman" w:cs="Times New Roman"/>
                <w:b/>
              </w:rPr>
              <w:t xml:space="preserve">Flow of Events: </w:t>
            </w:r>
            <w:r w:rsidRPr="00C570E5">
              <w:rPr>
                <w:rFonts w:ascii="Times New Roman" w:hAnsi="Times New Roman" w:cs="Times New Roman"/>
              </w:rPr>
              <w:t xml:space="preserve"> </w:t>
            </w:r>
          </w:p>
        </w:tc>
        <w:tc>
          <w:tcPr>
            <w:tcW w:w="5310" w:type="dxa"/>
          </w:tcPr>
          <w:p w14:paraId="0EE7FE7B" w14:textId="68010776" w:rsidR="008A0934" w:rsidRPr="00C570E5" w:rsidRDefault="008A0934" w:rsidP="0099576F">
            <w:pPr>
              <w:spacing w:after="92" w:line="361" w:lineRule="auto"/>
              <w:jc w:val="left"/>
              <w:rPr>
                <w:rFonts w:ascii="Times New Roman" w:hAnsi="Times New Roman" w:cs="Times New Roman"/>
              </w:rPr>
            </w:pPr>
            <w:r w:rsidRPr="00C570E5">
              <w:rPr>
                <w:rFonts w:ascii="Times New Roman" w:hAnsi="Times New Roman" w:cs="Times New Roman"/>
              </w:rPr>
              <w:t xml:space="preserve">Player can ON/OFF the sound of the game by clicking </w:t>
            </w:r>
            <w:r w:rsidR="00C5578C" w:rsidRPr="00C570E5">
              <w:rPr>
                <w:rFonts w:ascii="Times New Roman" w:hAnsi="Times New Roman" w:cs="Times New Roman"/>
              </w:rPr>
              <w:t>setting</w:t>
            </w:r>
            <w:r w:rsidRPr="00C570E5">
              <w:rPr>
                <w:rFonts w:ascii="Times New Roman" w:hAnsi="Times New Roman" w:cs="Times New Roman"/>
              </w:rPr>
              <w:t xml:space="preserve"> button.</w:t>
            </w:r>
          </w:p>
        </w:tc>
      </w:tr>
      <w:tr w:rsidR="008A0934" w:rsidRPr="00C570E5" w14:paraId="3D84D73D" w14:textId="77777777" w:rsidTr="00D73ED4">
        <w:trPr>
          <w:trHeight w:val="589"/>
          <w:jc w:val="center"/>
        </w:trPr>
        <w:tc>
          <w:tcPr>
            <w:tcW w:w="2876" w:type="dxa"/>
          </w:tcPr>
          <w:p w14:paraId="12990D5E" w14:textId="44E83461" w:rsidR="008A0934" w:rsidRPr="00C570E5" w:rsidRDefault="008A0934" w:rsidP="0099576F">
            <w:pPr>
              <w:spacing w:after="208" w:line="259" w:lineRule="auto"/>
              <w:jc w:val="left"/>
              <w:rPr>
                <w:rFonts w:ascii="Times New Roman" w:hAnsi="Times New Roman" w:cs="Times New Roman"/>
              </w:rPr>
            </w:pPr>
            <w:r w:rsidRPr="00C570E5">
              <w:rPr>
                <w:rFonts w:ascii="Times New Roman" w:hAnsi="Times New Roman" w:cs="Times New Roman"/>
                <w:b/>
              </w:rPr>
              <w:t xml:space="preserve">Exit Conditions: </w:t>
            </w:r>
            <w:r w:rsidRPr="00C570E5">
              <w:rPr>
                <w:rFonts w:ascii="Times New Roman" w:hAnsi="Times New Roman" w:cs="Times New Roman"/>
              </w:rPr>
              <w:t xml:space="preserve"> </w:t>
            </w:r>
          </w:p>
        </w:tc>
        <w:tc>
          <w:tcPr>
            <w:tcW w:w="5310" w:type="dxa"/>
          </w:tcPr>
          <w:p w14:paraId="14A29D9A" w14:textId="18094D25" w:rsidR="008A0934" w:rsidRPr="00C570E5" w:rsidRDefault="00A27DF6" w:rsidP="0099576F">
            <w:pPr>
              <w:spacing w:line="259" w:lineRule="auto"/>
              <w:jc w:val="left"/>
              <w:rPr>
                <w:rFonts w:ascii="Times New Roman" w:hAnsi="Times New Roman" w:cs="Times New Roman"/>
              </w:rPr>
            </w:pPr>
            <w:r w:rsidRPr="00C570E5">
              <w:rPr>
                <w:rFonts w:ascii="Times New Roman" w:hAnsi="Times New Roman" w:cs="Times New Roman"/>
              </w:rPr>
              <w:t xml:space="preserve">Game is in a playable state.  </w:t>
            </w:r>
          </w:p>
        </w:tc>
      </w:tr>
    </w:tbl>
    <w:p w14:paraId="571FE2CE" w14:textId="0496DA6B" w:rsidR="00560144" w:rsidRPr="00C570E5" w:rsidRDefault="00560144" w:rsidP="0099576F"/>
    <w:p w14:paraId="744A2E25" w14:textId="77777777" w:rsidR="00C25EF6" w:rsidRPr="00C570E5" w:rsidRDefault="00C25EF6" w:rsidP="007F446C">
      <w:pPr>
        <w:pStyle w:val="Caption"/>
        <w:jc w:val="center"/>
        <w:rPr>
          <w:b/>
          <w:bCs w:val="0"/>
          <w:i/>
          <w:iCs/>
          <w:sz w:val="20"/>
          <w:szCs w:val="16"/>
        </w:rPr>
      </w:pPr>
    </w:p>
    <w:p w14:paraId="1AFABF1D" w14:textId="63133E4E" w:rsidR="00990533" w:rsidRPr="00C570E5" w:rsidRDefault="00CC1FD7" w:rsidP="007F446C">
      <w:pPr>
        <w:pStyle w:val="Caption"/>
        <w:jc w:val="center"/>
        <w:rPr>
          <w:b/>
          <w:bCs w:val="0"/>
          <w:i/>
          <w:iCs/>
          <w:sz w:val="20"/>
          <w:szCs w:val="16"/>
        </w:rPr>
      </w:pPr>
      <w:bookmarkStart w:id="58" w:name="_Hlk135607184"/>
      <w:bookmarkStart w:id="59" w:name="_Toc135607655"/>
      <w:r w:rsidRPr="00C570E5">
        <w:rPr>
          <w:b/>
          <w:bCs w:val="0"/>
          <w:i/>
          <w:iCs/>
          <w:sz w:val="20"/>
          <w:szCs w:val="16"/>
        </w:rPr>
        <w:t xml:space="preserve">Table </w:t>
      </w:r>
      <w:r w:rsidRPr="00C570E5">
        <w:rPr>
          <w:b/>
          <w:bCs w:val="0"/>
          <w:i/>
          <w:iCs/>
          <w:sz w:val="20"/>
          <w:szCs w:val="16"/>
        </w:rPr>
        <w:fldChar w:fldCharType="begin"/>
      </w:r>
      <w:r w:rsidRPr="00C570E5">
        <w:rPr>
          <w:b/>
          <w:bCs w:val="0"/>
          <w:i/>
          <w:iCs/>
          <w:sz w:val="20"/>
          <w:szCs w:val="16"/>
        </w:rPr>
        <w:instrText xml:space="preserve"> SEQ Table \* ARABIC </w:instrText>
      </w:r>
      <w:r w:rsidRPr="00C570E5">
        <w:rPr>
          <w:b/>
          <w:bCs w:val="0"/>
          <w:i/>
          <w:iCs/>
          <w:sz w:val="20"/>
          <w:szCs w:val="16"/>
        </w:rPr>
        <w:fldChar w:fldCharType="separate"/>
      </w:r>
      <w:r w:rsidR="00427E0A" w:rsidRPr="00C570E5">
        <w:rPr>
          <w:b/>
          <w:bCs w:val="0"/>
          <w:i/>
          <w:iCs/>
          <w:noProof/>
          <w:sz w:val="20"/>
          <w:szCs w:val="16"/>
        </w:rPr>
        <w:t>4</w:t>
      </w:r>
      <w:r w:rsidRPr="00C570E5">
        <w:rPr>
          <w:b/>
          <w:bCs w:val="0"/>
          <w:i/>
          <w:iCs/>
          <w:sz w:val="20"/>
          <w:szCs w:val="16"/>
        </w:rPr>
        <w:fldChar w:fldCharType="end"/>
      </w:r>
      <w:bookmarkEnd w:id="58"/>
      <w:r w:rsidRPr="00C570E5">
        <w:rPr>
          <w:b/>
          <w:bCs w:val="0"/>
          <w:i/>
          <w:iCs/>
          <w:sz w:val="20"/>
          <w:szCs w:val="16"/>
        </w:rPr>
        <w:t xml:space="preserve">: </w:t>
      </w:r>
      <w:r w:rsidR="00E3736B" w:rsidRPr="00C570E5">
        <w:rPr>
          <w:b/>
          <w:bCs w:val="0"/>
          <w:i/>
          <w:iCs/>
          <w:sz w:val="20"/>
          <w:szCs w:val="16"/>
        </w:rPr>
        <w:t>Setting</w:t>
      </w:r>
      <w:r w:rsidRPr="00C570E5">
        <w:rPr>
          <w:b/>
          <w:bCs w:val="0"/>
          <w:i/>
          <w:iCs/>
          <w:sz w:val="20"/>
          <w:szCs w:val="16"/>
        </w:rPr>
        <w:t xml:space="preserve"> Button</w:t>
      </w:r>
      <w:bookmarkEnd w:id="59"/>
    </w:p>
    <w:p w14:paraId="739E8625" w14:textId="6A6B259F" w:rsidR="0029008B" w:rsidRPr="00C570E5" w:rsidRDefault="0029008B" w:rsidP="00990533"/>
    <w:p w14:paraId="2B8F4112" w14:textId="77777777" w:rsidR="0029008B" w:rsidRPr="00C570E5" w:rsidRDefault="0029008B" w:rsidP="00990533"/>
    <w:p w14:paraId="2AC7B0A5" w14:textId="1F3148CC" w:rsidR="006124EB" w:rsidRPr="00C570E5" w:rsidRDefault="006124EB">
      <w:pPr>
        <w:pStyle w:val="Heading3"/>
        <w:numPr>
          <w:ilvl w:val="2"/>
          <w:numId w:val="10"/>
        </w:numPr>
        <w:spacing w:after="240"/>
        <w:rPr>
          <w:rFonts w:cs="Times New Roman"/>
        </w:rPr>
      </w:pPr>
      <w:bookmarkStart w:id="60" w:name="_Toc135393631"/>
      <w:r w:rsidRPr="00C570E5">
        <w:rPr>
          <w:rFonts w:cs="Times New Roman"/>
        </w:rPr>
        <w:t>Use Case 5 (</w:t>
      </w:r>
      <w:r w:rsidR="00975ED8" w:rsidRPr="00C570E5">
        <w:rPr>
          <w:rFonts w:cs="Times New Roman"/>
        </w:rPr>
        <w:t>Survival Mode)</w:t>
      </w:r>
      <w:bookmarkEnd w:id="60"/>
    </w:p>
    <w:p w14:paraId="497119AA" w14:textId="6EECD287" w:rsidR="004430E0" w:rsidRPr="00C570E5" w:rsidRDefault="007F446C" w:rsidP="00AF4E1F">
      <w:pPr>
        <w:keepNext/>
      </w:pPr>
      <w:r w:rsidRPr="00C570E5">
        <w:rPr>
          <w:noProof/>
        </w:rPr>
        <w:drawing>
          <wp:anchor distT="0" distB="0" distL="114300" distR="114300" simplePos="0" relativeHeight="251676672" behindDoc="0" locked="0" layoutInCell="1" allowOverlap="1" wp14:anchorId="509A02CB" wp14:editId="0E55798F">
            <wp:simplePos x="0" y="0"/>
            <wp:positionH relativeFrom="margin">
              <wp:align>left</wp:align>
            </wp:positionH>
            <wp:positionV relativeFrom="paragraph">
              <wp:posOffset>266700</wp:posOffset>
            </wp:positionV>
            <wp:extent cx="5237579" cy="3658698"/>
            <wp:effectExtent l="0" t="0" r="1270" b="0"/>
            <wp:wrapTopAndBottom/>
            <wp:docPr id="1945082515" name="Picture 1945082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82515" name="Picture 1945082515"/>
                    <pic:cNvPicPr/>
                  </pic:nvPicPr>
                  <pic:blipFill rotWithShape="1">
                    <a:blip r:embed="rId17">
                      <a:extLst>
                        <a:ext uri="{28A0092B-C50C-407E-A947-70E740481C1C}">
                          <a14:useLocalDpi xmlns:a14="http://schemas.microsoft.com/office/drawing/2010/main" val="0"/>
                        </a:ext>
                      </a:extLst>
                    </a:blip>
                    <a:srcRect l="13526" t="9210" r="40211" b="7147"/>
                    <a:stretch/>
                  </pic:blipFill>
                  <pic:spPr bwMode="auto">
                    <a:xfrm>
                      <a:off x="0" y="0"/>
                      <a:ext cx="5237579" cy="3658698"/>
                    </a:xfrm>
                    <a:prstGeom prst="rect">
                      <a:avLst/>
                    </a:prstGeom>
                    <a:ln>
                      <a:noFill/>
                    </a:ln>
                    <a:extLst>
                      <a:ext uri="{53640926-AAD7-44D8-BBD7-CCE9431645EC}">
                        <a14:shadowObscured xmlns:a14="http://schemas.microsoft.com/office/drawing/2010/main"/>
                      </a:ext>
                    </a:extLst>
                  </pic:spPr>
                </pic:pic>
              </a:graphicData>
            </a:graphic>
          </wp:anchor>
        </w:drawing>
      </w:r>
    </w:p>
    <w:p w14:paraId="624F5F0B" w14:textId="77777777" w:rsidR="00E3736B" w:rsidRPr="00C570E5" w:rsidRDefault="00E3736B" w:rsidP="00AF4E1F">
      <w:pPr>
        <w:keepNext/>
      </w:pPr>
    </w:p>
    <w:p w14:paraId="5CD324C4" w14:textId="3FDEC8ED" w:rsidR="0020519C" w:rsidRPr="00C570E5" w:rsidRDefault="009B5BAC" w:rsidP="009B5BAC">
      <w:pPr>
        <w:pStyle w:val="Caption"/>
        <w:jc w:val="center"/>
        <w:rPr>
          <w:b/>
          <w:bCs w:val="0"/>
          <w:i/>
          <w:iCs/>
          <w:sz w:val="16"/>
          <w:szCs w:val="16"/>
        </w:rPr>
      </w:pPr>
      <w:bookmarkStart w:id="61" w:name="_Toc135607614"/>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8</w:t>
      </w:r>
      <w:r w:rsidRPr="00C570E5">
        <w:rPr>
          <w:b/>
          <w:bCs w:val="0"/>
          <w:i/>
          <w:iCs/>
          <w:sz w:val="20"/>
          <w:szCs w:val="16"/>
        </w:rPr>
        <w:fldChar w:fldCharType="end"/>
      </w:r>
      <w:r w:rsidRPr="00C570E5">
        <w:rPr>
          <w:b/>
          <w:bCs w:val="0"/>
          <w:i/>
          <w:iCs/>
          <w:sz w:val="20"/>
          <w:szCs w:val="16"/>
        </w:rPr>
        <w:t>: Use Case (</w:t>
      </w:r>
      <w:r w:rsidR="00FC28BF" w:rsidRPr="00C570E5">
        <w:rPr>
          <w:b/>
          <w:bCs w:val="0"/>
          <w:i/>
          <w:iCs/>
          <w:sz w:val="20"/>
          <w:szCs w:val="16"/>
        </w:rPr>
        <w:t>Survival</w:t>
      </w:r>
      <w:r w:rsidR="00E3736B" w:rsidRPr="00C570E5">
        <w:rPr>
          <w:b/>
          <w:bCs w:val="0"/>
          <w:i/>
          <w:iCs/>
          <w:sz w:val="20"/>
          <w:szCs w:val="16"/>
        </w:rPr>
        <w:t xml:space="preserve"> </w:t>
      </w:r>
      <w:r w:rsidR="00124850" w:rsidRPr="00C570E5">
        <w:rPr>
          <w:b/>
          <w:bCs w:val="0"/>
          <w:i/>
          <w:iCs/>
          <w:sz w:val="20"/>
          <w:szCs w:val="16"/>
        </w:rPr>
        <w:t>Mode</w:t>
      </w:r>
      <w:r w:rsidRPr="00C570E5">
        <w:rPr>
          <w:b/>
          <w:bCs w:val="0"/>
          <w:i/>
          <w:iCs/>
          <w:sz w:val="20"/>
          <w:szCs w:val="16"/>
        </w:rPr>
        <w:t>)</w:t>
      </w:r>
      <w:bookmarkEnd w:id="61"/>
    </w:p>
    <w:p w14:paraId="1F3A1013" w14:textId="19CA82D5" w:rsidR="00BD19E1" w:rsidRPr="00C570E5" w:rsidRDefault="00BD19E1" w:rsidP="0099576F"/>
    <w:p w14:paraId="36B4C400" w14:textId="77777777" w:rsidR="0047519D" w:rsidRPr="00C570E5" w:rsidRDefault="0047519D" w:rsidP="0099576F"/>
    <w:tbl>
      <w:tblPr>
        <w:tblStyle w:val="TableGrid0"/>
        <w:tblW w:w="8186" w:type="dxa"/>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7" w:type="dxa"/>
          <w:left w:w="106" w:type="dxa"/>
          <w:right w:w="26" w:type="dxa"/>
        </w:tblCellMar>
        <w:tblLook w:val="04A0" w:firstRow="1" w:lastRow="0" w:firstColumn="1" w:lastColumn="0" w:noHBand="0" w:noVBand="1"/>
      </w:tblPr>
      <w:tblGrid>
        <w:gridCol w:w="2876"/>
        <w:gridCol w:w="5310"/>
      </w:tblGrid>
      <w:tr w:rsidR="00BD19E1" w:rsidRPr="00C570E5" w14:paraId="45F8CBD6" w14:textId="77777777" w:rsidTr="00E77E21">
        <w:trPr>
          <w:trHeight w:val="430"/>
          <w:jc w:val="center"/>
        </w:trPr>
        <w:tc>
          <w:tcPr>
            <w:tcW w:w="2876" w:type="dxa"/>
          </w:tcPr>
          <w:p w14:paraId="5B36150A" w14:textId="77777777" w:rsidR="00BD19E1" w:rsidRPr="00C570E5" w:rsidRDefault="00BD19E1" w:rsidP="0099576F">
            <w:pPr>
              <w:spacing w:line="259" w:lineRule="auto"/>
              <w:jc w:val="left"/>
              <w:rPr>
                <w:rFonts w:ascii="Times New Roman" w:hAnsi="Times New Roman" w:cs="Times New Roman"/>
              </w:rPr>
            </w:pPr>
            <w:r w:rsidRPr="00C570E5">
              <w:rPr>
                <w:rFonts w:ascii="Times New Roman" w:hAnsi="Times New Roman" w:cs="Times New Roman"/>
                <w:b/>
              </w:rPr>
              <w:t xml:space="preserve">Name: </w:t>
            </w:r>
            <w:r w:rsidRPr="00C570E5">
              <w:rPr>
                <w:rFonts w:ascii="Times New Roman" w:hAnsi="Times New Roman" w:cs="Times New Roman"/>
              </w:rPr>
              <w:t xml:space="preserve"> </w:t>
            </w:r>
          </w:p>
        </w:tc>
        <w:tc>
          <w:tcPr>
            <w:tcW w:w="5310" w:type="dxa"/>
          </w:tcPr>
          <w:p w14:paraId="44D1F6E0" w14:textId="5FC3CD08" w:rsidR="00BD19E1" w:rsidRPr="00C570E5" w:rsidRDefault="00124850" w:rsidP="0099576F">
            <w:pPr>
              <w:spacing w:line="259" w:lineRule="auto"/>
              <w:jc w:val="left"/>
              <w:rPr>
                <w:rFonts w:ascii="Times New Roman" w:hAnsi="Times New Roman" w:cs="Times New Roman"/>
              </w:rPr>
            </w:pPr>
            <w:r w:rsidRPr="00C570E5">
              <w:rPr>
                <w:rFonts w:ascii="Times New Roman" w:hAnsi="Times New Roman" w:cs="Times New Roman"/>
              </w:rPr>
              <w:t>Survival Mode</w:t>
            </w:r>
          </w:p>
        </w:tc>
      </w:tr>
      <w:tr w:rsidR="00BD19E1" w:rsidRPr="00C570E5" w14:paraId="710018C5" w14:textId="77777777" w:rsidTr="00E77E21">
        <w:trPr>
          <w:trHeight w:val="432"/>
          <w:jc w:val="center"/>
        </w:trPr>
        <w:tc>
          <w:tcPr>
            <w:tcW w:w="2876" w:type="dxa"/>
          </w:tcPr>
          <w:p w14:paraId="74B0B01F" w14:textId="77777777" w:rsidR="00BD19E1" w:rsidRPr="00C570E5" w:rsidRDefault="00BD19E1" w:rsidP="0099576F">
            <w:pPr>
              <w:spacing w:line="259" w:lineRule="auto"/>
              <w:jc w:val="left"/>
              <w:rPr>
                <w:rFonts w:ascii="Times New Roman" w:hAnsi="Times New Roman" w:cs="Times New Roman"/>
              </w:rPr>
            </w:pPr>
            <w:r w:rsidRPr="00C570E5">
              <w:rPr>
                <w:rFonts w:ascii="Times New Roman" w:hAnsi="Times New Roman" w:cs="Times New Roman"/>
                <w:b/>
              </w:rPr>
              <w:t xml:space="preserve">Actor: </w:t>
            </w:r>
            <w:r w:rsidRPr="00C570E5">
              <w:rPr>
                <w:rFonts w:ascii="Times New Roman" w:hAnsi="Times New Roman" w:cs="Times New Roman"/>
              </w:rPr>
              <w:t xml:space="preserve"> </w:t>
            </w:r>
          </w:p>
        </w:tc>
        <w:tc>
          <w:tcPr>
            <w:tcW w:w="5310" w:type="dxa"/>
          </w:tcPr>
          <w:p w14:paraId="39619E3B" w14:textId="77777777" w:rsidR="00BD19E1" w:rsidRPr="00C570E5" w:rsidRDefault="00BD19E1" w:rsidP="0099576F">
            <w:pPr>
              <w:spacing w:line="259" w:lineRule="auto"/>
              <w:jc w:val="left"/>
              <w:rPr>
                <w:rFonts w:ascii="Times New Roman" w:hAnsi="Times New Roman" w:cs="Times New Roman"/>
              </w:rPr>
            </w:pPr>
            <w:r w:rsidRPr="00C570E5">
              <w:rPr>
                <w:rFonts w:ascii="Times New Roman" w:hAnsi="Times New Roman" w:cs="Times New Roman"/>
              </w:rPr>
              <w:t>Player</w:t>
            </w:r>
          </w:p>
        </w:tc>
      </w:tr>
      <w:tr w:rsidR="00BD19E1" w:rsidRPr="00C570E5" w14:paraId="67A22028" w14:textId="77777777" w:rsidTr="00E77E21">
        <w:trPr>
          <w:trHeight w:val="436"/>
          <w:jc w:val="center"/>
        </w:trPr>
        <w:tc>
          <w:tcPr>
            <w:tcW w:w="2876" w:type="dxa"/>
          </w:tcPr>
          <w:p w14:paraId="2BC32784" w14:textId="12F2592A" w:rsidR="00BD19E1" w:rsidRPr="00C570E5" w:rsidRDefault="00BD19E1" w:rsidP="0099576F">
            <w:pPr>
              <w:spacing w:after="211" w:line="259" w:lineRule="auto"/>
              <w:jc w:val="left"/>
              <w:rPr>
                <w:rFonts w:ascii="Times New Roman" w:hAnsi="Times New Roman" w:cs="Times New Roman"/>
              </w:rPr>
            </w:pPr>
            <w:r w:rsidRPr="00C570E5">
              <w:rPr>
                <w:rFonts w:ascii="Times New Roman" w:hAnsi="Times New Roman" w:cs="Times New Roman"/>
                <w:b/>
              </w:rPr>
              <w:t xml:space="preserve">Entry Conditions: </w:t>
            </w:r>
            <w:r w:rsidRPr="00C570E5">
              <w:rPr>
                <w:rFonts w:ascii="Times New Roman" w:hAnsi="Times New Roman" w:cs="Times New Roman"/>
              </w:rPr>
              <w:t xml:space="preserve"> </w:t>
            </w:r>
          </w:p>
        </w:tc>
        <w:tc>
          <w:tcPr>
            <w:tcW w:w="5310" w:type="dxa"/>
          </w:tcPr>
          <w:p w14:paraId="560A63C3" w14:textId="2606A81E" w:rsidR="00BD19E1" w:rsidRPr="00C570E5" w:rsidRDefault="00BD19E1" w:rsidP="0099576F">
            <w:pPr>
              <w:spacing w:after="211" w:line="259" w:lineRule="auto"/>
              <w:jc w:val="left"/>
              <w:rPr>
                <w:rFonts w:ascii="Times New Roman" w:hAnsi="Times New Roman" w:cs="Times New Roman"/>
              </w:rPr>
            </w:pPr>
            <w:r w:rsidRPr="00C570E5">
              <w:rPr>
                <w:rFonts w:ascii="Times New Roman" w:hAnsi="Times New Roman" w:cs="Times New Roman"/>
              </w:rPr>
              <w:t xml:space="preserve">Application is running.  </w:t>
            </w:r>
          </w:p>
        </w:tc>
      </w:tr>
      <w:tr w:rsidR="00BD19E1" w:rsidRPr="00C570E5" w14:paraId="73BF58D3" w14:textId="77777777" w:rsidTr="00E77E21">
        <w:trPr>
          <w:trHeight w:val="1030"/>
          <w:jc w:val="center"/>
        </w:trPr>
        <w:tc>
          <w:tcPr>
            <w:tcW w:w="2876" w:type="dxa"/>
          </w:tcPr>
          <w:p w14:paraId="51B88316" w14:textId="77777777" w:rsidR="00BD19E1" w:rsidRPr="00C570E5" w:rsidRDefault="00BD19E1" w:rsidP="0099576F">
            <w:pPr>
              <w:spacing w:line="259" w:lineRule="auto"/>
              <w:jc w:val="left"/>
              <w:rPr>
                <w:rFonts w:ascii="Times New Roman" w:hAnsi="Times New Roman" w:cs="Times New Roman"/>
              </w:rPr>
            </w:pPr>
            <w:r w:rsidRPr="00C570E5">
              <w:rPr>
                <w:rFonts w:ascii="Times New Roman" w:hAnsi="Times New Roman" w:cs="Times New Roman"/>
                <w:b/>
              </w:rPr>
              <w:t xml:space="preserve">Flow of Events: </w:t>
            </w:r>
            <w:r w:rsidRPr="00C570E5">
              <w:rPr>
                <w:rFonts w:ascii="Times New Roman" w:hAnsi="Times New Roman" w:cs="Times New Roman"/>
              </w:rPr>
              <w:t xml:space="preserve"> </w:t>
            </w:r>
          </w:p>
        </w:tc>
        <w:tc>
          <w:tcPr>
            <w:tcW w:w="5310" w:type="dxa"/>
          </w:tcPr>
          <w:p w14:paraId="2E89B3B1" w14:textId="15587CF2" w:rsidR="00BD19E1" w:rsidRPr="00C570E5" w:rsidRDefault="008375B1" w:rsidP="0099576F">
            <w:pPr>
              <w:spacing w:after="92" w:line="361" w:lineRule="auto"/>
              <w:jc w:val="left"/>
              <w:rPr>
                <w:rFonts w:ascii="Times New Roman" w:hAnsi="Times New Roman" w:cs="Times New Roman"/>
              </w:rPr>
            </w:pPr>
            <w:r w:rsidRPr="00C570E5">
              <w:rPr>
                <w:rFonts w:ascii="Times New Roman" w:hAnsi="Times New Roman" w:cs="Times New Roman"/>
              </w:rPr>
              <w:t xml:space="preserve">In </w:t>
            </w:r>
            <w:r w:rsidR="00C82A7A" w:rsidRPr="00C570E5">
              <w:rPr>
                <w:rFonts w:ascii="Times New Roman" w:hAnsi="Times New Roman" w:cs="Times New Roman"/>
              </w:rPr>
              <w:t>Survival</w:t>
            </w:r>
            <w:r w:rsidRPr="00C570E5">
              <w:rPr>
                <w:rFonts w:ascii="Times New Roman" w:hAnsi="Times New Roman" w:cs="Times New Roman"/>
              </w:rPr>
              <w:t xml:space="preserve"> </w:t>
            </w:r>
            <w:r w:rsidR="00C82A7A" w:rsidRPr="00C570E5">
              <w:rPr>
                <w:rFonts w:ascii="Times New Roman" w:hAnsi="Times New Roman" w:cs="Times New Roman"/>
              </w:rPr>
              <w:t>mode</w:t>
            </w:r>
            <w:r w:rsidRPr="00C570E5">
              <w:rPr>
                <w:rFonts w:ascii="Times New Roman" w:hAnsi="Times New Roman" w:cs="Times New Roman"/>
              </w:rPr>
              <w:t xml:space="preserve">, </w:t>
            </w:r>
            <w:r w:rsidR="00C82A7A" w:rsidRPr="00C570E5">
              <w:rPr>
                <w:rFonts w:ascii="Times New Roman" w:hAnsi="Times New Roman" w:cs="Times New Roman"/>
              </w:rPr>
              <w:t xml:space="preserve">player will watch story cutscene and after its completion player will land into gameplay scene and </w:t>
            </w:r>
            <w:r w:rsidR="00751073" w:rsidRPr="00C570E5">
              <w:rPr>
                <w:rFonts w:ascii="Times New Roman" w:hAnsi="Times New Roman" w:cs="Times New Roman"/>
              </w:rPr>
              <w:t>must</w:t>
            </w:r>
            <w:r w:rsidR="00EC3AEE" w:rsidRPr="00C570E5">
              <w:rPr>
                <w:rFonts w:ascii="Times New Roman" w:hAnsi="Times New Roman" w:cs="Times New Roman"/>
              </w:rPr>
              <w:t xml:space="preserve"> </w:t>
            </w:r>
            <w:r w:rsidR="00C82A7A" w:rsidRPr="00C570E5">
              <w:rPr>
                <w:rFonts w:ascii="Times New Roman" w:hAnsi="Times New Roman" w:cs="Times New Roman"/>
              </w:rPr>
              <w:t>pick health boost up</w:t>
            </w:r>
            <w:r w:rsidR="00EC3AEE" w:rsidRPr="00C570E5">
              <w:rPr>
                <w:rFonts w:ascii="Times New Roman" w:hAnsi="Times New Roman" w:cs="Times New Roman"/>
              </w:rPr>
              <w:t xml:space="preserve"> to </w:t>
            </w:r>
            <w:r w:rsidR="00C82A7A" w:rsidRPr="00C570E5">
              <w:rPr>
                <w:rFonts w:ascii="Times New Roman" w:hAnsi="Times New Roman" w:cs="Times New Roman"/>
              </w:rPr>
              <w:t>survive</w:t>
            </w:r>
            <w:r w:rsidR="00EC3AEE" w:rsidRPr="00C570E5">
              <w:rPr>
                <w:rFonts w:ascii="Times New Roman" w:hAnsi="Times New Roman" w:cs="Times New Roman"/>
              </w:rPr>
              <w:t xml:space="preserve"> the level. </w:t>
            </w:r>
            <w:r w:rsidR="007F27E9" w:rsidRPr="00C570E5">
              <w:rPr>
                <w:rFonts w:ascii="Times New Roman" w:hAnsi="Times New Roman" w:cs="Times New Roman"/>
              </w:rPr>
              <w:t xml:space="preserve"> </w:t>
            </w:r>
          </w:p>
        </w:tc>
      </w:tr>
      <w:tr w:rsidR="00BD19E1" w:rsidRPr="00C570E5" w14:paraId="5E3D6872" w14:textId="77777777" w:rsidTr="00E77E21">
        <w:trPr>
          <w:trHeight w:val="589"/>
          <w:jc w:val="center"/>
        </w:trPr>
        <w:tc>
          <w:tcPr>
            <w:tcW w:w="2876" w:type="dxa"/>
          </w:tcPr>
          <w:p w14:paraId="0EBF9A74" w14:textId="765361E4" w:rsidR="00BD19E1" w:rsidRPr="00C570E5" w:rsidRDefault="00BD19E1" w:rsidP="0099576F">
            <w:pPr>
              <w:spacing w:after="208" w:line="259" w:lineRule="auto"/>
              <w:jc w:val="left"/>
              <w:rPr>
                <w:rFonts w:ascii="Times New Roman" w:hAnsi="Times New Roman" w:cs="Times New Roman"/>
              </w:rPr>
            </w:pPr>
            <w:r w:rsidRPr="00C570E5">
              <w:rPr>
                <w:rFonts w:ascii="Times New Roman" w:hAnsi="Times New Roman" w:cs="Times New Roman"/>
                <w:b/>
              </w:rPr>
              <w:t xml:space="preserve">Exit Conditions: </w:t>
            </w:r>
            <w:r w:rsidRPr="00C570E5">
              <w:rPr>
                <w:rFonts w:ascii="Times New Roman" w:hAnsi="Times New Roman" w:cs="Times New Roman"/>
              </w:rPr>
              <w:t xml:space="preserve"> </w:t>
            </w:r>
          </w:p>
        </w:tc>
        <w:tc>
          <w:tcPr>
            <w:tcW w:w="5310" w:type="dxa"/>
          </w:tcPr>
          <w:p w14:paraId="67951B18" w14:textId="5C9B59C6" w:rsidR="00BD19E1" w:rsidRPr="00C570E5" w:rsidRDefault="00F14EA6" w:rsidP="0099576F">
            <w:pPr>
              <w:spacing w:line="259" w:lineRule="auto"/>
              <w:jc w:val="left"/>
              <w:rPr>
                <w:rFonts w:ascii="Times New Roman" w:hAnsi="Times New Roman" w:cs="Times New Roman"/>
              </w:rPr>
            </w:pPr>
            <w:r w:rsidRPr="00C570E5">
              <w:rPr>
                <w:rFonts w:ascii="Times New Roman" w:hAnsi="Times New Roman" w:cs="Times New Roman"/>
              </w:rPr>
              <w:t xml:space="preserve">Player </w:t>
            </w:r>
            <w:r w:rsidR="002A7728" w:rsidRPr="00C570E5">
              <w:rPr>
                <w:rFonts w:ascii="Times New Roman" w:hAnsi="Times New Roman" w:cs="Times New Roman"/>
              </w:rPr>
              <w:t>must</w:t>
            </w:r>
            <w:r w:rsidRPr="00C570E5">
              <w:rPr>
                <w:rFonts w:ascii="Times New Roman" w:hAnsi="Times New Roman" w:cs="Times New Roman"/>
              </w:rPr>
              <w:t xml:space="preserve"> complete level, othe</w:t>
            </w:r>
            <w:r w:rsidR="001E2F15" w:rsidRPr="00C570E5">
              <w:rPr>
                <w:rFonts w:ascii="Times New Roman" w:hAnsi="Times New Roman" w:cs="Times New Roman"/>
              </w:rPr>
              <w:t>rwise level failed.</w:t>
            </w:r>
          </w:p>
        </w:tc>
      </w:tr>
    </w:tbl>
    <w:p w14:paraId="4393B37D" w14:textId="77777777" w:rsidR="00BD19E1" w:rsidRPr="00C570E5" w:rsidRDefault="00BD19E1" w:rsidP="0099576F"/>
    <w:p w14:paraId="1284EDA0" w14:textId="77777777" w:rsidR="00C25EF6" w:rsidRPr="00C570E5" w:rsidRDefault="00C25EF6" w:rsidP="007067B6">
      <w:pPr>
        <w:pStyle w:val="Caption"/>
        <w:jc w:val="center"/>
        <w:rPr>
          <w:b/>
          <w:bCs w:val="0"/>
          <w:i/>
          <w:iCs/>
          <w:sz w:val="20"/>
          <w:szCs w:val="16"/>
        </w:rPr>
      </w:pPr>
    </w:p>
    <w:p w14:paraId="7342A07D" w14:textId="5CD92C4A" w:rsidR="00F3530E" w:rsidRPr="00C570E5" w:rsidRDefault="007067B6" w:rsidP="007067B6">
      <w:pPr>
        <w:pStyle w:val="Caption"/>
        <w:jc w:val="center"/>
        <w:rPr>
          <w:b/>
          <w:bCs w:val="0"/>
          <w:i/>
          <w:iCs/>
          <w:sz w:val="20"/>
          <w:szCs w:val="16"/>
        </w:rPr>
      </w:pPr>
      <w:bookmarkStart w:id="62" w:name="_Toc135607656"/>
      <w:r w:rsidRPr="00C570E5">
        <w:rPr>
          <w:b/>
          <w:bCs w:val="0"/>
          <w:i/>
          <w:iCs/>
          <w:sz w:val="20"/>
          <w:szCs w:val="16"/>
        </w:rPr>
        <w:t xml:space="preserve">Table </w:t>
      </w:r>
      <w:r w:rsidRPr="00C570E5">
        <w:rPr>
          <w:b/>
          <w:bCs w:val="0"/>
          <w:i/>
          <w:iCs/>
          <w:sz w:val="20"/>
          <w:szCs w:val="16"/>
        </w:rPr>
        <w:fldChar w:fldCharType="begin"/>
      </w:r>
      <w:r w:rsidRPr="00C570E5">
        <w:rPr>
          <w:b/>
          <w:bCs w:val="0"/>
          <w:i/>
          <w:iCs/>
          <w:sz w:val="20"/>
          <w:szCs w:val="16"/>
        </w:rPr>
        <w:instrText xml:space="preserve"> SEQ Table \* ARABIC </w:instrText>
      </w:r>
      <w:r w:rsidRPr="00C570E5">
        <w:rPr>
          <w:b/>
          <w:bCs w:val="0"/>
          <w:i/>
          <w:iCs/>
          <w:sz w:val="20"/>
          <w:szCs w:val="16"/>
        </w:rPr>
        <w:fldChar w:fldCharType="separate"/>
      </w:r>
      <w:r w:rsidR="00427E0A" w:rsidRPr="00C570E5">
        <w:rPr>
          <w:b/>
          <w:bCs w:val="0"/>
          <w:i/>
          <w:iCs/>
          <w:noProof/>
          <w:sz w:val="20"/>
          <w:szCs w:val="16"/>
        </w:rPr>
        <w:t>5</w:t>
      </w:r>
      <w:r w:rsidRPr="00C570E5">
        <w:rPr>
          <w:b/>
          <w:bCs w:val="0"/>
          <w:i/>
          <w:iCs/>
          <w:sz w:val="20"/>
          <w:szCs w:val="16"/>
        </w:rPr>
        <w:fldChar w:fldCharType="end"/>
      </w:r>
      <w:r w:rsidRPr="00C570E5">
        <w:rPr>
          <w:b/>
          <w:bCs w:val="0"/>
          <w:i/>
          <w:iCs/>
          <w:sz w:val="20"/>
          <w:szCs w:val="16"/>
        </w:rPr>
        <w:t xml:space="preserve">: </w:t>
      </w:r>
      <w:r w:rsidR="00751073" w:rsidRPr="00C570E5">
        <w:rPr>
          <w:b/>
          <w:bCs w:val="0"/>
          <w:i/>
          <w:iCs/>
          <w:sz w:val="20"/>
          <w:szCs w:val="16"/>
        </w:rPr>
        <w:t>Survival Mode</w:t>
      </w:r>
      <w:bookmarkEnd w:id="62"/>
    </w:p>
    <w:p w14:paraId="6692AA7C" w14:textId="2453CC66" w:rsidR="00C44A6A" w:rsidRPr="00C570E5" w:rsidRDefault="00C44A6A" w:rsidP="00C44A6A"/>
    <w:p w14:paraId="6DF98157" w14:textId="359ECE1C" w:rsidR="00C44A6A" w:rsidRPr="00C570E5" w:rsidRDefault="00C44A6A" w:rsidP="00C44A6A">
      <w:pPr>
        <w:tabs>
          <w:tab w:val="left" w:pos="7580"/>
        </w:tabs>
      </w:pPr>
    </w:p>
    <w:p w14:paraId="620FC018" w14:textId="0A76ECCF" w:rsidR="00BD6D5D" w:rsidRPr="00C570E5" w:rsidRDefault="00F3530E" w:rsidP="00AF4E1F">
      <w:pPr>
        <w:pStyle w:val="Heading3"/>
        <w:numPr>
          <w:ilvl w:val="2"/>
          <w:numId w:val="10"/>
        </w:numPr>
        <w:spacing w:after="240"/>
        <w:rPr>
          <w:rFonts w:cs="Times New Roman"/>
        </w:rPr>
      </w:pPr>
      <w:bookmarkStart w:id="63" w:name="_Toc135393632"/>
      <w:r w:rsidRPr="00C570E5">
        <w:rPr>
          <w:rFonts w:cs="Times New Roman"/>
        </w:rPr>
        <w:t>Use Case 6 (</w:t>
      </w:r>
      <w:r w:rsidR="001869C7" w:rsidRPr="00C570E5">
        <w:rPr>
          <w:rFonts w:cs="Times New Roman"/>
        </w:rPr>
        <w:t xml:space="preserve">Time Lapse </w:t>
      </w:r>
      <w:r w:rsidR="00016EE1" w:rsidRPr="00C570E5">
        <w:rPr>
          <w:rFonts w:cs="Times New Roman"/>
        </w:rPr>
        <w:t>and</w:t>
      </w:r>
      <w:r w:rsidR="001869C7" w:rsidRPr="00C570E5">
        <w:rPr>
          <w:rFonts w:cs="Times New Roman"/>
        </w:rPr>
        <w:t xml:space="preserve"> Race Mode</w:t>
      </w:r>
      <w:r w:rsidRPr="00C570E5">
        <w:rPr>
          <w:rFonts w:cs="Times New Roman"/>
        </w:rPr>
        <w:t>)</w:t>
      </w:r>
      <w:bookmarkEnd w:id="63"/>
    </w:p>
    <w:p w14:paraId="6C0903D2" w14:textId="2408DD9A" w:rsidR="00554B2F" w:rsidRPr="00C570E5" w:rsidRDefault="00016EE1" w:rsidP="002A7728">
      <w:pPr>
        <w:keepNext/>
        <w:jc w:val="center"/>
      </w:pPr>
      <w:r w:rsidRPr="00C570E5">
        <w:rPr>
          <w:noProof/>
        </w:rPr>
        <w:drawing>
          <wp:anchor distT="0" distB="0" distL="114300" distR="114300" simplePos="0" relativeHeight="251665408" behindDoc="0" locked="0" layoutInCell="1" allowOverlap="1" wp14:anchorId="48C6A1A3" wp14:editId="6492A872">
            <wp:simplePos x="0" y="0"/>
            <wp:positionH relativeFrom="margin">
              <wp:align>center</wp:align>
            </wp:positionH>
            <wp:positionV relativeFrom="paragraph">
              <wp:posOffset>430530</wp:posOffset>
            </wp:positionV>
            <wp:extent cx="6530340" cy="3279140"/>
            <wp:effectExtent l="0" t="0" r="3810" b="0"/>
            <wp:wrapTopAndBottom/>
            <wp:docPr id="1449867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867951" name="Picture 1"/>
                    <pic:cNvPicPr/>
                  </pic:nvPicPr>
                  <pic:blipFill rotWithShape="1">
                    <a:blip r:embed="rId18">
                      <a:extLst>
                        <a:ext uri="{28A0092B-C50C-407E-A947-70E740481C1C}">
                          <a14:useLocalDpi xmlns:a14="http://schemas.microsoft.com/office/drawing/2010/main" val="0"/>
                        </a:ext>
                      </a:extLst>
                    </a:blip>
                    <a:srcRect l="13486" t="6535" r="22776" b="10605"/>
                    <a:stretch/>
                  </pic:blipFill>
                  <pic:spPr bwMode="auto">
                    <a:xfrm>
                      <a:off x="0" y="0"/>
                      <a:ext cx="6530340" cy="3279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3EACBE" w14:textId="53133C9B" w:rsidR="00127730" w:rsidRPr="00C570E5" w:rsidRDefault="00127730" w:rsidP="002A7728">
      <w:pPr>
        <w:keepNext/>
        <w:jc w:val="center"/>
      </w:pPr>
    </w:p>
    <w:p w14:paraId="3EFB59A9" w14:textId="62570E01" w:rsidR="00127730" w:rsidRPr="00C570E5" w:rsidRDefault="00127730" w:rsidP="002A7728">
      <w:pPr>
        <w:keepNext/>
        <w:jc w:val="center"/>
      </w:pPr>
    </w:p>
    <w:p w14:paraId="6D1092BC" w14:textId="61F86F75" w:rsidR="00560144" w:rsidRPr="00C570E5" w:rsidRDefault="00A83341" w:rsidP="00A83341">
      <w:pPr>
        <w:pStyle w:val="Caption"/>
        <w:jc w:val="center"/>
        <w:rPr>
          <w:b/>
          <w:bCs w:val="0"/>
          <w:i/>
          <w:iCs/>
          <w:sz w:val="16"/>
          <w:szCs w:val="16"/>
        </w:rPr>
      </w:pPr>
      <w:bookmarkStart w:id="64" w:name="_Toc135607615"/>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D624BD" w:rsidRPr="00C570E5">
        <w:rPr>
          <w:b/>
          <w:bCs w:val="0"/>
          <w:i/>
          <w:iCs/>
          <w:noProof/>
          <w:sz w:val="20"/>
          <w:szCs w:val="16"/>
        </w:rPr>
        <w:t>9</w:t>
      </w:r>
      <w:r w:rsidRPr="00C570E5">
        <w:rPr>
          <w:b/>
          <w:bCs w:val="0"/>
          <w:i/>
          <w:iCs/>
          <w:sz w:val="20"/>
          <w:szCs w:val="16"/>
        </w:rPr>
        <w:fldChar w:fldCharType="end"/>
      </w:r>
      <w:r w:rsidRPr="00C570E5">
        <w:rPr>
          <w:b/>
          <w:bCs w:val="0"/>
          <w:i/>
          <w:iCs/>
          <w:sz w:val="20"/>
          <w:szCs w:val="16"/>
        </w:rPr>
        <w:t>: Use Case (</w:t>
      </w:r>
      <w:r w:rsidR="00016EE1" w:rsidRPr="00C570E5">
        <w:rPr>
          <w:b/>
          <w:bCs w:val="0"/>
          <w:i/>
          <w:iCs/>
          <w:sz w:val="20"/>
          <w:szCs w:val="16"/>
        </w:rPr>
        <w:t>Race and Time Lapse Mode</w:t>
      </w:r>
      <w:r w:rsidRPr="00C570E5">
        <w:rPr>
          <w:b/>
          <w:bCs w:val="0"/>
          <w:i/>
          <w:iCs/>
          <w:sz w:val="20"/>
          <w:szCs w:val="16"/>
        </w:rPr>
        <w:t>)</w:t>
      </w:r>
      <w:bookmarkEnd w:id="64"/>
    </w:p>
    <w:p w14:paraId="4B676643" w14:textId="131083E0" w:rsidR="00554B2F" w:rsidRPr="00C570E5" w:rsidRDefault="00554B2F" w:rsidP="00554B2F"/>
    <w:p w14:paraId="015F23AE" w14:textId="77777777" w:rsidR="0047519D" w:rsidRPr="00C570E5" w:rsidRDefault="0047519D" w:rsidP="00554B2F"/>
    <w:tbl>
      <w:tblPr>
        <w:tblStyle w:val="TableGrid0"/>
        <w:tblW w:w="8186" w:type="dxa"/>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7" w:type="dxa"/>
          <w:left w:w="106" w:type="dxa"/>
          <w:right w:w="26" w:type="dxa"/>
        </w:tblCellMar>
        <w:tblLook w:val="04A0" w:firstRow="1" w:lastRow="0" w:firstColumn="1" w:lastColumn="0" w:noHBand="0" w:noVBand="1"/>
      </w:tblPr>
      <w:tblGrid>
        <w:gridCol w:w="2876"/>
        <w:gridCol w:w="5310"/>
      </w:tblGrid>
      <w:tr w:rsidR="00523C0C" w:rsidRPr="00C570E5" w14:paraId="33CB5475" w14:textId="77777777" w:rsidTr="00586DD0">
        <w:trPr>
          <w:trHeight w:val="430"/>
          <w:jc w:val="center"/>
        </w:trPr>
        <w:tc>
          <w:tcPr>
            <w:tcW w:w="2876" w:type="dxa"/>
          </w:tcPr>
          <w:p w14:paraId="1518A265" w14:textId="77777777" w:rsidR="00523C0C" w:rsidRPr="00C570E5" w:rsidRDefault="00523C0C" w:rsidP="0099576F">
            <w:pPr>
              <w:spacing w:line="259" w:lineRule="auto"/>
              <w:jc w:val="left"/>
              <w:rPr>
                <w:rFonts w:ascii="Times New Roman" w:hAnsi="Times New Roman" w:cs="Times New Roman"/>
              </w:rPr>
            </w:pPr>
            <w:r w:rsidRPr="00C570E5">
              <w:rPr>
                <w:rFonts w:ascii="Times New Roman" w:hAnsi="Times New Roman" w:cs="Times New Roman"/>
                <w:b/>
              </w:rPr>
              <w:t xml:space="preserve">Name: </w:t>
            </w:r>
            <w:r w:rsidRPr="00C570E5">
              <w:rPr>
                <w:rFonts w:ascii="Times New Roman" w:hAnsi="Times New Roman" w:cs="Times New Roman"/>
              </w:rPr>
              <w:t xml:space="preserve"> </w:t>
            </w:r>
          </w:p>
        </w:tc>
        <w:tc>
          <w:tcPr>
            <w:tcW w:w="5310" w:type="dxa"/>
          </w:tcPr>
          <w:p w14:paraId="6D1AAF7E" w14:textId="3899EEB4" w:rsidR="00523C0C" w:rsidRPr="00C570E5" w:rsidRDefault="00106C4D" w:rsidP="0099576F">
            <w:pPr>
              <w:spacing w:line="259" w:lineRule="auto"/>
              <w:jc w:val="left"/>
              <w:rPr>
                <w:rFonts w:ascii="Times New Roman" w:hAnsi="Times New Roman" w:cs="Times New Roman"/>
              </w:rPr>
            </w:pPr>
            <w:r w:rsidRPr="00C570E5">
              <w:rPr>
                <w:rFonts w:ascii="Times New Roman" w:hAnsi="Times New Roman" w:cs="Times New Roman"/>
              </w:rPr>
              <w:t>Race and Time Lapse</w:t>
            </w:r>
          </w:p>
        </w:tc>
      </w:tr>
      <w:tr w:rsidR="00523C0C" w:rsidRPr="00C570E5" w14:paraId="457E465F" w14:textId="77777777" w:rsidTr="00586DD0">
        <w:trPr>
          <w:trHeight w:val="432"/>
          <w:jc w:val="center"/>
        </w:trPr>
        <w:tc>
          <w:tcPr>
            <w:tcW w:w="2876" w:type="dxa"/>
          </w:tcPr>
          <w:p w14:paraId="1A73E4B2" w14:textId="77777777" w:rsidR="00523C0C" w:rsidRPr="00C570E5" w:rsidRDefault="00523C0C" w:rsidP="0099576F">
            <w:pPr>
              <w:spacing w:line="259" w:lineRule="auto"/>
              <w:jc w:val="left"/>
              <w:rPr>
                <w:rFonts w:ascii="Times New Roman" w:hAnsi="Times New Roman" w:cs="Times New Roman"/>
              </w:rPr>
            </w:pPr>
            <w:r w:rsidRPr="00C570E5">
              <w:rPr>
                <w:rFonts w:ascii="Times New Roman" w:hAnsi="Times New Roman" w:cs="Times New Roman"/>
                <w:b/>
              </w:rPr>
              <w:t xml:space="preserve">Actor: </w:t>
            </w:r>
            <w:r w:rsidRPr="00C570E5">
              <w:rPr>
                <w:rFonts w:ascii="Times New Roman" w:hAnsi="Times New Roman" w:cs="Times New Roman"/>
              </w:rPr>
              <w:t xml:space="preserve"> </w:t>
            </w:r>
          </w:p>
        </w:tc>
        <w:tc>
          <w:tcPr>
            <w:tcW w:w="5310" w:type="dxa"/>
          </w:tcPr>
          <w:p w14:paraId="6B19527C" w14:textId="77777777" w:rsidR="00523C0C" w:rsidRPr="00C570E5" w:rsidRDefault="00523C0C" w:rsidP="0099576F">
            <w:pPr>
              <w:spacing w:line="259" w:lineRule="auto"/>
              <w:jc w:val="left"/>
              <w:rPr>
                <w:rFonts w:ascii="Times New Roman" w:hAnsi="Times New Roman" w:cs="Times New Roman"/>
              </w:rPr>
            </w:pPr>
            <w:r w:rsidRPr="00C570E5">
              <w:rPr>
                <w:rFonts w:ascii="Times New Roman" w:hAnsi="Times New Roman" w:cs="Times New Roman"/>
              </w:rPr>
              <w:t>Player</w:t>
            </w:r>
          </w:p>
        </w:tc>
      </w:tr>
      <w:tr w:rsidR="00523C0C" w:rsidRPr="00C570E5" w14:paraId="151D7E6D" w14:textId="77777777" w:rsidTr="00586DD0">
        <w:trPr>
          <w:trHeight w:val="436"/>
          <w:jc w:val="center"/>
        </w:trPr>
        <w:tc>
          <w:tcPr>
            <w:tcW w:w="2876" w:type="dxa"/>
          </w:tcPr>
          <w:p w14:paraId="185E96F0" w14:textId="20958C2C" w:rsidR="00523C0C" w:rsidRPr="00C570E5" w:rsidRDefault="00523C0C" w:rsidP="0099576F">
            <w:pPr>
              <w:spacing w:after="211" w:line="259" w:lineRule="auto"/>
              <w:jc w:val="left"/>
              <w:rPr>
                <w:rFonts w:ascii="Times New Roman" w:hAnsi="Times New Roman" w:cs="Times New Roman"/>
              </w:rPr>
            </w:pPr>
            <w:r w:rsidRPr="00C570E5">
              <w:rPr>
                <w:rFonts w:ascii="Times New Roman" w:hAnsi="Times New Roman" w:cs="Times New Roman"/>
                <w:b/>
              </w:rPr>
              <w:t xml:space="preserve">Entry Conditions: </w:t>
            </w:r>
            <w:r w:rsidRPr="00C570E5">
              <w:rPr>
                <w:rFonts w:ascii="Times New Roman" w:hAnsi="Times New Roman" w:cs="Times New Roman"/>
              </w:rPr>
              <w:t xml:space="preserve"> </w:t>
            </w:r>
          </w:p>
        </w:tc>
        <w:tc>
          <w:tcPr>
            <w:tcW w:w="5310" w:type="dxa"/>
          </w:tcPr>
          <w:p w14:paraId="7FD1224A" w14:textId="77777777" w:rsidR="00523C0C" w:rsidRPr="00C570E5" w:rsidRDefault="00523C0C" w:rsidP="0099576F">
            <w:pPr>
              <w:spacing w:after="211" w:line="259" w:lineRule="auto"/>
              <w:jc w:val="left"/>
              <w:rPr>
                <w:rFonts w:ascii="Times New Roman" w:hAnsi="Times New Roman" w:cs="Times New Roman"/>
              </w:rPr>
            </w:pPr>
            <w:r w:rsidRPr="00C570E5">
              <w:rPr>
                <w:rFonts w:ascii="Times New Roman" w:hAnsi="Times New Roman" w:cs="Times New Roman"/>
              </w:rPr>
              <w:t xml:space="preserve">Application is running.  </w:t>
            </w:r>
          </w:p>
        </w:tc>
      </w:tr>
      <w:tr w:rsidR="00523C0C" w:rsidRPr="00C570E5" w14:paraId="3691CF04" w14:textId="77777777" w:rsidTr="00586DD0">
        <w:trPr>
          <w:trHeight w:val="1030"/>
          <w:jc w:val="center"/>
        </w:trPr>
        <w:tc>
          <w:tcPr>
            <w:tcW w:w="2876" w:type="dxa"/>
          </w:tcPr>
          <w:p w14:paraId="2787D3B9" w14:textId="77777777" w:rsidR="00523C0C" w:rsidRPr="00C570E5" w:rsidRDefault="00523C0C" w:rsidP="0099576F">
            <w:pPr>
              <w:spacing w:line="259" w:lineRule="auto"/>
              <w:jc w:val="left"/>
              <w:rPr>
                <w:rFonts w:ascii="Times New Roman" w:hAnsi="Times New Roman" w:cs="Times New Roman"/>
              </w:rPr>
            </w:pPr>
            <w:r w:rsidRPr="00C570E5">
              <w:rPr>
                <w:rFonts w:ascii="Times New Roman" w:hAnsi="Times New Roman" w:cs="Times New Roman"/>
                <w:b/>
              </w:rPr>
              <w:t xml:space="preserve">Flow of Events: </w:t>
            </w:r>
            <w:r w:rsidRPr="00C570E5">
              <w:rPr>
                <w:rFonts w:ascii="Times New Roman" w:hAnsi="Times New Roman" w:cs="Times New Roman"/>
              </w:rPr>
              <w:t xml:space="preserve"> </w:t>
            </w:r>
          </w:p>
        </w:tc>
        <w:tc>
          <w:tcPr>
            <w:tcW w:w="5310" w:type="dxa"/>
          </w:tcPr>
          <w:p w14:paraId="20D2158F" w14:textId="48540405" w:rsidR="00523C0C" w:rsidRPr="00C570E5" w:rsidRDefault="00106C4D" w:rsidP="0099576F">
            <w:pPr>
              <w:spacing w:after="92" w:line="361" w:lineRule="auto"/>
              <w:jc w:val="left"/>
              <w:rPr>
                <w:rFonts w:ascii="Times New Roman" w:hAnsi="Times New Roman" w:cs="Times New Roman"/>
              </w:rPr>
            </w:pPr>
            <w:r w:rsidRPr="00C570E5">
              <w:rPr>
                <w:rFonts w:ascii="Times New Roman" w:hAnsi="Times New Roman" w:cs="Times New Roman"/>
              </w:rPr>
              <w:t xml:space="preserve">Player clicks on Race or Time Lapse Mode button to land on Vehicle selection, </w:t>
            </w:r>
            <w:r w:rsidR="006A0DB8" w:rsidRPr="00C570E5">
              <w:rPr>
                <w:rFonts w:ascii="Times New Roman" w:hAnsi="Times New Roman" w:cs="Times New Roman"/>
              </w:rPr>
              <w:t>after</w:t>
            </w:r>
            <w:r w:rsidRPr="00C570E5">
              <w:rPr>
                <w:rFonts w:ascii="Times New Roman" w:hAnsi="Times New Roman" w:cs="Times New Roman"/>
              </w:rPr>
              <w:t xml:space="preserve"> selecting vehicle</w:t>
            </w:r>
            <w:r w:rsidR="006A0DB8" w:rsidRPr="00C570E5">
              <w:rPr>
                <w:rFonts w:ascii="Times New Roman" w:hAnsi="Times New Roman" w:cs="Times New Roman"/>
              </w:rPr>
              <w:t xml:space="preserve"> and race map, user would play the desired mode.</w:t>
            </w:r>
          </w:p>
        </w:tc>
      </w:tr>
      <w:tr w:rsidR="00523C0C" w:rsidRPr="00C570E5" w14:paraId="4CD6D1CB" w14:textId="77777777" w:rsidTr="00586DD0">
        <w:trPr>
          <w:trHeight w:val="589"/>
          <w:jc w:val="center"/>
        </w:trPr>
        <w:tc>
          <w:tcPr>
            <w:tcW w:w="2876" w:type="dxa"/>
          </w:tcPr>
          <w:p w14:paraId="12BF8B8C" w14:textId="242F49EE" w:rsidR="00523C0C" w:rsidRPr="00C570E5" w:rsidRDefault="00523C0C" w:rsidP="0099576F">
            <w:pPr>
              <w:spacing w:after="208" w:line="259" w:lineRule="auto"/>
              <w:jc w:val="left"/>
              <w:rPr>
                <w:rFonts w:ascii="Times New Roman" w:hAnsi="Times New Roman" w:cs="Times New Roman"/>
              </w:rPr>
            </w:pPr>
            <w:r w:rsidRPr="00C570E5">
              <w:rPr>
                <w:rFonts w:ascii="Times New Roman" w:hAnsi="Times New Roman" w:cs="Times New Roman"/>
                <w:b/>
              </w:rPr>
              <w:t xml:space="preserve">Exit Conditions: </w:t>
            </w:r>
            <w:r w:rsidRPr="00C570E5">
              <w:rPr>
                <w:rFonts w:ascii="Times New Roman" w:hAnsi="Times New Roman" w:cs="Times New Roman"/>
              </w:rPr>
              <w:t xml:space="preserve"> </w:t>
            </w:r>
          </w:p>
        </w:tc>
        <w:tc>
          <w:tcPr>
            <w:tcW w:w="5310" w:type="dxa"/>
          </w:tcPr>
          <w:p w14:paraId="59592B16" w14:textId="7195EB62" w:rsidR="00523C0C" w:rsidRPr="00C570E5" w:rsidRDefault="00523C0C" w:rsidP="0099576F">
            <w:pPr>
              <w:spacing w:line="259" w:lineRule="auto"/>
              <w:jc w:val="left"/>
              <w:rPr>
                <w:rFonts w:ascii="Times New Roman" w:hAnsi="Times New Roman" w:cs="Times New Roman"/>
              </w:rPr>
            </w:pPr>
            <w:r w:rsidRPr="00C570E5">
              <w:rPr>
                <w:rFonts w:ascii="Times New Roman" w:hAnsi="Times New Roman" w:cs="Times New Roman"/>
              </w:rPr>
              <w:t xml:space="preserve">Player </w:t>
            </w:r>
            <w:r w:rsidR="00AB2379" w:rsidRPr="00C570E5">
              <w:rPr>
                <w:rFonts w:ascii="Times New Roman" w:hAnsi="Times New Roman" w:cs="Times New Roman"/>
              </w:rPr>
              <w:t>must</w:t>
            </w:r>
            <w:r w:rsidRPr="00C570E5">
              <w:rPr>
                <w:rFonts w:ascii="Times New Roman" w:hAnsi="Times New Roman" w:cs="Times New Roman"/>
              </w:rPr>
              <w:t xml:space="preserve"> complete level, otherwise level failed.</w:t>
            </w:r>
          </w:p>
        </w:tc>
      </w:tr>
    </w:tbl>
    <w:p w14:paraId="6EF73EAA" w14:textId="77777777" w:rsidR="00577423" w:rsidRPr="00C570E5" w:rsidRDefault="00577423" w:rsidP="00AF4E1F">
      <w:pPr>
        <w:pStyle w:val="Caption"/>
        <w:rPr>
          <w:b/>
          <w:bCs w:val="0"/>
          <w:i/>
          <w:iCs/>
          <w:sz w:val="20"/>
          <w:szCs w:val="16"/>
        </w:rPr>
      </w:pPr>
    </w:p>
    <w:p w14:paraId="644FE622" w14:textId="77777777" w:rsidR="00CF7F68" w:rsidRPr="00C570E5" w:rsidRDefault="00CF7F68" w:rsidP="00CF7F68">
      <w:pPr>
        <w:pStyle w:val="Caption"/>
        <w:jc w:val="center"/>
        <w:rPr>
          <w:b/>
          <w:bCs w:val="0"/>
          <w:i/>
          <w:iCs/>
          <w:sz w:val="20"/>
          <w:szCs w:val="16"/>
        </w:rPr>
      </w:pPr>
    </w:p>
    <w:p w14:paraId="0B923646" w14:textId="0F6771AE" w:rsidR="00C61425" w:rsidRPr="00C570E5" w:rsidRDefault="00586DD0" w:rsidP="00AF4E1F">
      <w:pPr>
        <w:pStyle w:val="Caption"/>
        <w:jc w:val="center"/>
        <w:rPr>
          <w:b/>
          <w:bCs w:val="0"/>
          <w:i/>
          <w:iCs/>
          <w:sz w:val="20"/>
          <w:szCs w:val="16"/>
        </w:rPr>
      </w:pPr>
      <w:bookmarkStart w:id="65" w:name="_Toc135607657"/>
      <w:r w:rsidRPr="00C570E5">
        <w:rPr>
          <w:b/>
          <w:bCs w:val="0"/>
          <w:i/>
          <w:iCs/>
          <w:sz w:val="20"/>
          <w:szCs w:val="16"/>
        </w:rPr>
        <w:t xml:space="preserve">Table </w:t>
      </w:r>
      <w:r w:rsidRPr="00C570E5">
        <w:rPr>
          <w:b/>
          <w:bCs w:val="0"/>
          <w:i/>
          <w:iCs/>
          <w:sz w:val="20"/>
          <w:szCs w:val="16"/>
        </w:rPr>
        <w:fldChar w:fldCharType="begin"/>
      </w:r>
      <w:r w:rsidRPr="00C570E5">
        <w:rPr>
          <w:b/>
          <w:bCs w:val="0"/>
          <w:i/>
          <w:iCs/>
          <w:sz w:val="20"/>
          <w:szCs w:val="16"/>
        </w:rPr>
        <w:instrText xml:space="preserve"> SEQ Table \* ARABIC </w:instrText>
      </w:r>
      <w:r w:rsidRPr="00C570E5">
        <w:rPr>
          <w:b/>
          <w:bCs w:val="0"/>
          <w:i/>
          <w:iCs/>
          <w:sz w:val="20"/>
          <w:szCs w:val="16"/>
        </w:rPr>
        <w:fldChar w:fldCharType="separate"/>
      </w:r>
      <w:r w:rsidR="00427E0A" w:rsidRPr="00C570E5">
        <w:rPr>
          <w:b/>
          <w:bCs w:val="0"/>
          <w:i/>
          <w:iCs/>
          <w:noProof/>
          <w:sz w:val="20"/>
          <w:szCs w:val="16"/>
        </w:rPr>
        <w:t>6</w:t>
      </w:r>
      <w:r w:rsidRPr="00C570E5">
        <w:rPr>
          <w:b/>
          <w:bCs w:val="0"/>
          <w:i/>
          <w:iCs/>
          <w:sz w:val="20"/>
          <w:szCs w:val="16"/>
        </w:rPr>
        <w:fldChar w:fldCharType="end"/>
      </w:r>
      <w:r w:rsidRPr="00C570E5">
        <w:rPr>
          <w:b/>
          <w:bCs w:val="0"/>
          <w:i/>
          <w:iCs/>
          <w:sz w:val="20"/>
          <w:szCs w:val="16"/>
        </w:rPr>
        <w:t xml:space="preserve">: </w:t>
      </w:r>
      <w:r w:rsidR="006A0DB8" w:rsidRPr="00C570E5">
        <w:rPr>
          <w:b/>
          <w:bCs w:val="0"/>
          <w:i/>
          <w:iCs/>
          <w:sz w:val="20"/>
          <w:szCs w:val="16"/>
        </w:rPr>
        <w:t>Race and Time Lapse</w:t>
      </w:r>
      <w:bookmarkEnd w:id="65"/>
    </w:p>
    <w:p w14:paraId="14E595CA" w14:textId="77777777" w:rsidR="00C61425" w:rsidRPr="00C570E5" w:rsidRDefault="00C61425" w:rsidP="00C61425"/>
    <w:p w14:paraId="52E9E102" w14:textId="0604DB25" w:rsidR="00170E41" w:rsidRPr="00C570E5" w:rsidRDefault="00170E41">
      <w:pPr>
        <w:pStyle w:val="Heading3"/>
        <w:numPr>
          <w:ilvl w:val="2"/>
          <w:numId w:val="10"/>
        </w:numPr>
        <w:spacing w:after="240"/>
        <w:rPr>
          <w:rFonts w:cs="Times New Roman"/>
        </w:rPr>
      </w:pPr>
      <w:bookmarkStart w:id="66" w:name="_Toc135393633"/>
      <w:r w:rsidRPr="00C570E5">
        <w:rPr>
          <w:rFonts w:cs="Times New Roman"/>
        </w:rPr>
        <w:t>Use Case 8 (Pause Button)</w:t>
      </w:r>
      <w:bookmarkEnd w:id="66"/>
    </w:p>
    <w:p w14:paraId="0357C5C1" w14:textId="04DA0FE8" w:rsidR="00C61425" w:rsidRPr="00C570E5" w:rsidRDefault="0039790C" w:rsidP="00C61425">
      <w:r w:rsidRPr="00C570E5">
        <w:rPr>
          <w:noProof/>
        </w:rPr>
        <w:drawing>
          <wp:anchor distT="0" distB="0" distL="114300" distR="114300" simplePos="0" relativeHeight="251667456" behindDoc="0" locked="0" layoutInCell="1" allowOverlap="1" wp14:anchorId="39B41E7D" wp14:editId="17616832">
            <wp:simplePos x="0" y="0"/>
            <wp:positionH relativeFrom="column">
              <wp:posOffset>-708660</wp:posOffset>
            </wp:positionH>
            <wp:positionV relativeFrom="paragraph">
              <wp:posOffset>261620</wp:posOffset>
            </wp:positionV>
            <wp:extent cx="6686550" cy="3218815"/>
            <wp:effectExtent l="0" t="0" r="0" b="63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19">
                      <a:extLst>
                        <a:ext uri="{BEBA8EAE-BF5A-486C-A8C5-ECC9F3942E4B}">
                          <a14:imgProps xmlns:a14="http://schemas.microsoft.com/office/drawing/2010/main">
                            <a14:imgLayer r:embed="rId20">
                              <a14:imgEffect>
                                <a14:backgroundRemoval t="4471" b="92353" l="15773" r="84955">
                                  <a14:foregroundMark x1="16455" y1="6118" x2="16864" y2="90000"/>
                                  <a14:foregroundMark x1="16864" y1="90000" x2="27864" y2="84000"/>
                                  <a14:foregroundMark x1="27864" y1="84000" x2="63955" y2="99294"/>
                                  <a14:foregroundMark x1="63955" y1="99294" x2="84955" y2="94353"/>
                                  <a14:foregroundMark x1="84955" y1="94353" x2="89545" y2="78588"/>
                                  <a14:foregroundMark x1="89545" y1="78588" x2="86727" y2="66824"/>
                                  <a14:foregroundMark x1="86727" y1="66824" x2="80727" y2="56824"/>
                                  <a14:foregroundMark x1="80727" y1="56824" x2="71727" y2="20941"/>
                                  <a14:foregroundMark x1="71727" y1="20941" x2="69636" y2="5882"/>
                                  <a14:foregroundMark x1="69636" y1="5882" x2="15773" y2="4471"/>
                                  <a14:foregroundMark x1="15773" y1="4471" x2="16364" y2="9176"/>
                                  <a14:foregroundMark x1="76636" y1="72588" x2="83000" y2="77647"/>
                                  <a14:foregroundMark x1="83000" y1="77647" x2="81000" y2="92824"/>
                                  <a14:foregroundMark x1="81000" y1="92824" x2="20591" y2="92706"/>
                                  <a14:foregroundMark x1="20591" y1="92706" x2="14273" y2="89294"/>
                                  <a14:foregroundMark x1="14273" y1="89294" x2="18091" y2="80941"/>
                                  <a14:foregroundMark x1="18091" y1="80941" x2="31636" y2="85765"/>
                                  <a14:foregroundMark x1="77227" y1="71059" x2="77227" y2="71059"/>
                                  <a14:foregroundMark x1="22636" y1="32588" x2="16409" y2="44941"/>
                                  <a14:foregroundMark x1="16409" y1="44941" x2="17909" y2="58118"/>
                                  <a14:foregroundMark x1="17909" y1="58118" x2="25727" y2="47412"/>
                                  <a14:foregroundMark x1="25727" y1="47412" x2="25773" y2="32824"/>
                                  <a14:foregroundMark x1="25773" y1="32824" x2="21773" y2="32235"/>
                                  <a14:foregroundMark x1="78500" y1="74471" x2="88045" y2="72471"/>
                                  <a14:foregroundMark x1="88045" y1="72471" x2="94318" y2="87412"/>
                                  <a14:foregroundMark x1="94318" y1="87412" x2="89682" y2="99765"/>
                                  <a14:foregroundMark x1="89682" y1="99765" x2="58545" y2="92941"/>
                                  <a14:foregroundMark x1="58545" y1="92941" x2="63636" y2="82706"/>
                                  <a14:foregroundMark x1="63636" y1="82706" x2="80000" y2="73647"/>
                                  <a14:foregroundMark x1="51818" y1="74118" x2="41727" y2="79176"/>
                                  <a14:foregroundMark x1="41727" y1="79176" x2="40045" y2="94588"/>
                                  <a14:foregroundMark x1="40045" y1="94588" x2="48227" y2="99765"/>
                                  <a14:foregroundMark x1="48227" y1="99765" x2="79955" y2="98000"/>
                                  <a14:foregroundMark x1="79955" y1="98000" x2="84955" y2="92353"/>
                                  <a14:foregroundMark x1="84955" y1="92353" x2="79864" y2="79059"/>
                                  <a14:foregroundMark x1="79864" y1="79059" x2="59773" y2="71765"/>
                                  <a14:foregroundMark x1="59773" y1="71765" x2="49818" y2="75765"/>
                                  <a14:backgroundMark x1="22773" y1="42353" x2="22773" y2="42353"/>
                                  <a14:backgroundMark x1="22773" y1="42353" x2="20002" y2="53914"/>
                                  <a14:backgroundMark x1="22193" y1="50914" x2="24682" y2="45529"/>
                                  <a14:backgroundMark x1="24682" y1="45529" x2="21045" y2="41294"/>
                                  <a14:backgroundMark x1="73978" y1="30660" x2="71818" y2="40000"/>
                                  <a14:backgroundMark x1="75409" y1="24471" x2="74157" y2="29883"/>
                                  <a14:backgroundMark x1="71818" y1="40000" x2="79000" y2="63765"/>
                                  <a14:backgroundMark x1="80368" y1="54831" x2="80909" y2="51294"/>
                                  <a14:backgroundMark x1="79000" y1="63765" x2="80352" y2="54931"/>
                                  <a14:backgroundMark x1="80909" y1="51294" x2="80409" y2="19882"/>
                                  <a14:backgroundMark x1="80409" y1="19882" x2="83864" y2="8941"/>
                                  <a14:backgroundMark x1="83864" y1="8941" x2="78545" y2="15412"/>
                                  <a14:backgroundMark x1="78545" y1="15412" x2="75909" y2="30471"/>
                                  <a14:backgroundMark x1="75909" y1="30471" x2="75136" y2="29647"/>
                                  <a14:backgroundMark x1="22045" y1="36353" x2="17955" y2="47412"/>
                                  <a14:backgroundMark x1="20081" y1="56479" x2="21045" y2="60588"/>
                                  <a14:backgroundMark x1="17955" y1="47412" x2="19607" y2="54456"/>
                                  <a14:backgroundMark x1="22462" y1="50546" x2="24000" y2="39647"/>
                                  <a14:backgroundMark x1="21045" y1="60588" x2="21994" y2="53859"/>
                                  <a14:backgroundMark x1="24000" y1="39647" x2="22283" y2="35771"/>
                                  <a14:backgroundMark x1="79727" y1="3765" x2="76364" y2="14706"/>
                                  <a14:backgroundMark x1="76364" y1="14706" x2="83409" y2="24000"/>
                                  <a14:backgroundMark x1="83409" y1="24000" x2="84909" y2="24000"/>
                                </a14:backgroundRemoval>
                              </a14:imgEffect>
                            </a14:imgLayer>
                          </a14:imgProps>
                        </a:ext>
                        <a:ext uri="{28A0092B-C50C-407E-A947-70E740481C1C}">
                          <a14:useLocalDpi xmlns:a14="http://schemas.microsoft.com/office/drawing/2010/main" val="0"/>
                        </a:ext>
                      </a:extLst>
                    </a:blip>
                    <a:srcRect l="16958" t="8255" r="17092" b="9554"/>
                    <a:stretch/>
                  </pic:blipFill>
                  <pic:spPr bwMode="auto">
                    <a:xfrm>
                      <a:off x="0" y="0"/>
                      <a:ext cx="6686550" cy="3218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AFC888" w14:textId="6B966CD5" w:rsidR="00EA179A" w:rsidRPr="00C570E5" w:rsidRDefault="00EA179A" w:rsidP="00514AE3">
      <w:pPr>
        <w:keepNext/>
        <w:jc w:val="center"/>
      </w:pPr>
    </w:p>
    <w:p w14:paraId="351E8EE8" w14:textId="77777777" w:rsidR="00841F7F" w:rsidRPr="00C570E5" w:rsidRDefault="00841F7F" w:rsidP="00514AE3">
      <w:pPr>
        <w:keepNext/>
        <w:jc w:val="center"/>
      </w:pPr>
    </w:p>
    <w:p w14:paraId="3CC2DC9F" w14:textId="69739434" w:rsidR="002B74E2" w:rsidRPr="00C570E5" w:rsidRDefault="00847E07" w:rsidP="00847E07">
      <w:pPr>
        <w:pStyle w:val="Caption"/>
        <w:jc w:val="center"/>
        <w:rPr>
          <w:b/>
          <w:bCs w:val="0"/>
          <w:i/>
          <w:iCs/>
          <w:sz w:val="16"/>
          <w:szCs w:val="16"/>
        </w:rPr>
      </w:pPr>
      <w:bookmarkStart w:id="67" w:name="_Toc135607616"/>
      <w:r w:rsidRPr="00C570E5">
        <w:rPr>
          <w:b/>
          <w:bCs w:val="0"/>
          <w:i/>
          <w:iCs/>
          <w:sz w:val="20"/>
          <w:szCs w:val="16"/>
        </w:rPr>
        <w:t xml:space="preserve">Figur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0</w:t>
      </w:r>
      <w:r w:rsidR="00477A74" w:rsidRPr="00C570E5">
        <w:rPr>
          <w:b/>
          <w:bCs w:val="0"/>
          <w:i/>
          <w:iCs/>
          <w:sz w:val="20"/>
          <w:szCs w:val="16"/>
        </w:rPr>
        <w:fldChar w:fldCharType="end"/>
      </w:r>
      <w:r w:rsidRPr="00C570E5">
        <w:rPr>
          <w:b/>
          <w:bCs w:val="0"/>
          <w:i/>
          <w:iCs/>
          <w:sz w:val="20"/>
          <w:szCs w:val="16"/>
        </w:rPr>
        <w:t>: Use Case (Pause Button)</w:t>
      </w:r>
      <w:bookmarkEnd w:id="67"/>
    </w:p>
    <w:p w14:paraId="37E0F0EA" w14:textId="01FB3836" w:rsidR="00C61425" w:rsidRPr="00C570E5" w:rsidRDefault="00C61425" w:rsidP="0099576F">
      <w:pPr>
        <w:rPr>
          <w:b/>
        </w:rPr>
      </w:pPr>
    </w:p>
    <w:p w14:paraId="1DA821BF" w14:textId="77777777" w:rsidR="0021341D" w:rsidRPr="00C570E5" w:rsidRDefault="0021341D" w:rsidP="0099576F">
      <w:pPr>
        <w:rPr>
          <w:b/>
        </w:rPr>
      </w:pPr>
    </w:p>
    <w:tbl>
      <w:tblPr>
        <w:tblStyle w:val="TableGrid0"/>
        <w:tblW w:w="8186" w:type="dxa"/>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7" w:type="dxa"/>
          <w:left w:w="106" w:type="dxa"/>
          <w:right w:w="26" w:type="dxa"/>
        </w:tblCellMar>
        <w:tblLook w:val="04A0" w:firstRow="1" w:lastRow="0" w:firstColumn="1" w:lastColumn="0" w:noHBand="0" w:noVBand="1"/>
      </w:tblPr>
      <w:tblGrid>
        <w:gridCol w:w="2876"/>
        <w:gridCol w:w="5310"/>
      </w:tblGrid>
      <w:tr w:rsidR="00470CC6" w:rsidRPr="00C570E5" w14:paraId="79FEC43E" w14:textId="77777777" w:rsidTr="00841F7F">
        <w:trPr>
          <w:trHeight w:val="430"/>
          <w:jc w:val="center"/>
        </w:trPr>
        <w:tc>
          <w:tcPr>
            <w:tcW w:w="2876" w:type="dxa"/>
          </w:tcPr>
          <w:p w14:paraId="05E555D6" w14:textId="77777777" w:rsidR="00470CC6" w:rsidRPr="00C570E5" w:rsidRDefault="00470CC6" w:rsidP="0099576F">
            <w:pPr>
              <w:spacing w:line="259" w:lineRule="auto"/>
              <w:jc w:val="left"/>
              <w:rPr>
                <w:rFonts w:ascii="Times New Roman" w:hAnsi="Times New Roman" w:cs="Times New Roman"/>
              </w:rPr>
            </w:pPr>
            <w:r w:rsidRPr="00C570E5">
              <w:rPr>
                <w:rFonts w:ascii="Times New Roman" w:hAnsi="Times New Roman" w:cs="Times New Roman"/>
                <w:b/>
              </w:rPr>
              <w:t xml:space="preserve">Name: </w:t>
            </w:r>
            <w:r w:rsidRPr="00C570E5">
              <w:rPr>
                <w:rFonts w:ascii="Times New Roman" w:hAnsi="Times New Roman" w:cs="Times New Roman"/>
              </w:rPr>
              <w:t xml:space="preserve"> </w:t>
            </w:r>
          </w:p>
        </w:tc>
        <w:tc>
          <w:tcPr>
            <w:tcW w:w="5310" w:type="dxa"/>
          </w:tcPr>
          <w:p w14:paraId="4A1A9CD0" w14:textId="4C6EEA9F" w:rsidR="00470CC6" w:rsidRPr="00C570E5" w:rsidRDefault="00470CC6" w:rsidP="0099576F">
            <w:pPr>
              <w:spacing w:line="259" w:lineRule="auto"/>
              <w:jc w:val="left"/>
              <w:rPr>
                <w:rFonts w:ascii="Times New Roman" w:hAnsi="Times New Roman" w:cs="Times New Roman"/>
              </w:rPr>
            </w:pPr>
            <w:r w:rsidRPr="00C570E5">
              <w:rPr>
                <w:rFonts w:ascii="Times New Roman" w:hAnsi="Times New Roman" w:cs="Times New Roman"/>
              </w:rPr>
              <w:t>Pause</w:t>
            </w:r>
            <w:r w:rsidR="00DE4287" w:rsidRPr="00C570E5">
              <w:rPr>
                <w:rFonts w:ascii="Times New Roman" w:hAnsi="Times New Roman" w:cs="Times New Roman"/>
              </w:rPr>
              <w:t xml:space="preserve"> Game</w:t>
            </w:r>
          </w:p>
        </w:tc>
      </w:tr>
      <w:tr w:rsidR="00470CC6" w:rsidRPr="00C570E5" w14:paraId="73402A8D" w14:textId="77777777" w:rsidTr="00841F7F">
        <w:trPr>
          <w:trHeight w:val="432"/>
          <w:jc w:val="center"/>
        </w:trPr>
        <w:tc>
          <w:tcPr>
            <w:tcW w:w="2876" w:type="dxa"/>
          </w:tcPr>
          <w:p w14:paraId="3DBB7D9A" w14:textId="77777777" w:rsidR="00470CC6" w:rsidRPr="00C570E5" w:rsidRDefault="00470CC6" w:rsidP="0099576F">
            <w:pPr>
              <w:spacing w:line="259" w:lineRule="auto"/>
              <w:jc w:val="left"/>
              <w:rPr>
                <w:rFonts w:ascii="Times New Roman" w:hAnsi="Times New Roman" w:cs="Times New Roman"/>
              </w:rPr>
            </w:pPr>
            <w:r w:rsidRPr="00C570E5">
              <w:rPr>
                <w:rFonts w:ascii="Times New Roman" w:hAnsi="Times New Roman" w:cs="Times New Roman"/>
                <w:b/>
              </w:rPr>
              <w:t xml:space="preserve">Actor: </w:t>
            </w:r>
            <w:r w:rsidRPr="00C570E5">
              <w:rPr>
                <w:rFonts w:ascii="Times New Roman" w:hAnsi="Times New Roman" w:cs="Times New Roman"/>
              </w:rPr>
              <w:t xml:space="preserve"> </w:t>
            </w:r>
          </w:p>
        </w:tc>
        <w:tc>
          <w:tcPr>
            <w:tcW w:w="5310" w:type="dxa"/>
          </w:tcPr>
          <w:p w14:paraId="5CCE592E" w14:textId="77777777" w:rsidR="00470CC6" w:rsidRPr="00C570E5" w:rsidRDefault="00470CC6" w:rsidP="0099576F">
            <w:pPr>
              <w:spacing w:line="259" w:lineRule="auto"/>
              <w:jc w:val="left"/>
              <w:rPr>
                <w:rFonts w:ascii="Times New Roman" w:hAnsi="Times New Roman" w:cs="Times New Roman"/>
              </w:rPr>
            </w:pPr>
            <w:r w:rsidRPr="00C570E5">
              <w:rPr>
                <w:rFonts w:ascii="Times New Roman" w:hAnsi="Times New Roman" w:cs="Times New Roman"/>
              </w:rPr>
              <w:t>Player</w:t>
            </w:r>
          </w:p>
        </w:tc>
      </w:tr>
      <w:tr w:rsidR="00470CC6" w:rsidRPr="00C570E5" w14:paraId="50CD8FDA" w14:textId="77777777" w:rsidTr="00841F7F">
        <w:trPr>
          <w:trHeight w:val="941"/>
          <w:jc w:val="center"/>
        </w:trPr>
        <w:tc>
          <w:tcPr>
            <w:tcW w:w="2876" w:type="dxa"/>
          </w:tcPr>
          <w:p w14:paraId="7FAD5230" w14:textId="705D3338" w:rsidR="00470CC6" w:rsidRPr="00C570E5" w:rsidRDefault="00470CC6" w:rsidP="0099576F">
            <w:pPr>
              <w:spacing w:after="211" w:line="259" w:lineRule="auto"/>
              <w:jc w:val="left"/>
              <w:rPr>
                <w:rFonts w:ascii="Times New Roman" w:hAnsi="Times New Roman" w:cs="Times New Roman"/>
              </w:rPr>
            </w:pPr>
            <w:r w:rsidRPr="00C570E5">
              <w:rPr>
                <w:rFonts w:ascii="Times New Roman" w:hAnsi="Times New Roman" w:cs="Times New Roman"/>
                <w:b/>
              </w:rPr>
              <w:t xml:space="preserve">Entry Conditions: </w:t>
            </w:r>
            <w:r w:rsidRPr="00C570E5">
              <w:rPr>
                <w:rFonts w:ascii="Times New Roman" w:hAnsi="Times New Roman" w:cs="Times New Roman"/>
              </w:rPr>
              <w:t xml:space="preserve"> </w:t>
            </w:r>
          </w:p>
        </w:tc>
        <w:tc>
          <w:tcPr>
            <w:tcW w:w="5310" w:type="dxa"/>
          </w:tcPr>
          <w:p w14:paraId="3736FC17" w14:textId="77777777" w:rsidR="00470CC6" w:rsidRPr="00C570E5" w:rsidRDefault="00470CC6" w:rsidP="0099576F">
            <w:pPr>
              <w:spacing w:after="211" w:line="259" w:lineRule="auto"/>
              <w:jc w:val="left"/>
              <w:rPr>
                <w:rFonts w:ascii="Times New Roman" w:hAnsi="Times New Roman" w:cs="Times New Roman"/>
              </w:rPr>
            </w:pPr>
            <w:r w:rsidRPr="00C570E5">
              <w:rPr>
                <w:rFonts w:ascii="Times New Roman" w:hAnsi="Times New Roman" w:cs="Times New Roman"/>
              </w:rPr>
              <w:t xml:space="preserve">Application is running.  </w:t>
            </w:r>
          </w:p>
          <w:p w14:paraId="5371D38C" w14:textId="6D8098F0" w:rsidR="00470CC6" w:rsidRPr="00C570E5" w:rsidRDefault="00DE4287" w:rsidP="0099576F">
            <w:pPr>
              <w:spacing w:line="259" w:lineRule="auto"/>
              <w:jc w:val="left"/>
              <w:rPr>
                <w:rFonts w:ascii="Times New Roman" w:hAnsi="Times New Roman" w:cs="Times New Roman"/>
              </w:rPr>
            </w:pPr>
            <w:r w:rsidRPr="00C570E5">
              <w:rPr>
                <w:rFonts w:ascii="Times New Roman" w:hAnsi="Times New Roman" w:cs="Times New Roman"/>
              </w:rPr>
              <w:t>Time. Time</w:t>
            </w:r>
            <w:r w:rsidR="009A2524" w:rsidRPr="00C570E5">
              <w:rPr>
                <w:rFonts w:ascii="Times New Roman" w:hAnsi="Times New Roman" w:cs="Times New Roman"/>
              </w:rPr>
              <w:t>scale</w:t>
            </w:r>
            <w:r w:rsidRPr="00C570E5">
              <w:rPr>
                <w:rFonts w:ascii="Times New Roman" w:hAnsi="Times New Roman" w:cs="Times New Roman"/>
              </w:rPr>
              <w:t xml:space="preserve"> is approximately zero that’s why game is at pause state.</w:t>
            </w:r>
          </w:p>
        </w:tc>
      </w:tr>
      <w:tr w:rsidR="00470CC6" w:rsidRPr="00C570E5" w14:paraId="428DC4CA" w14:textId="77777777" w:rsidTr="00841F7F">
        <w:trPr>
          <w:trHeight w:val="1030"/>
          <w:jc w:val="center"/>
        </w:trPr>
        <w:tc>
          <w:tcPr>
            <w:tcW w:w="2876" w:type="dxa"/>
          </w:tcPr>
          <w:p w14:paraId="791490E8" w14:textId="77777777" w:rsidR="00470CC6" w:rsidRPr="00C570E5" w:rsidRDefault="00470CC6" w:rsidP="0099576F">
            <w:pPr>
              <w:spacing w:line="259" w:lineRule="auto"/>
              <w:jc w:val="left"/>
              <w:rPr>
                <w:rFonts w:ascii="Times New Roman" w:hAnsi="Times New Roman" w:cs="Times New Roman"/>
              </w:rPr>
            </w:pPr>
            <w:r w:rsidRPr="00C570E5">
              <w:rPr>
                <w:rFonts w:ascii="Times New Roman" w:hAnsi="Times New Roman" w:cs="Times New Roman"/>
                <w:b/>
              </w:rPr>
              <w:t xml:space="preserve">Flow of Events: </w:t>
            </w:r>
            <w:r w:rsidRPr="00C570E5">
              <w:rPr>
                <w:rFonts w:ascii="Times New Roman" w:hAnsi="Times New Roman" w:cs="Times New Roman"/>
              </w:rPr>
              <w:t xml:space="preserve"> </w:t>
            </w:r>
          </w:p>
        </w:tc>
        <w:tc>
          <w:tcPr>
            <w:tcW w:w="5310" w:type="dxa"/>
          </w:tcPr>
          <w:p w14:paraId="6781099C" w14:textId="62D7BD33" w:rsidR="00470CC6" w:rsidRPr="00C570E5" w:rsidRDefault="00DE4287" w:rsidP="0099576F">
            <w:pPr>
              <w:spacing w:after="92" w:line="361" w:lineRule="auto"/>
              <w:jc w:val="left"/>
              <w:rPr>
                <w:rFonts w:ascii="Times New Roman" w:hAnsi="Times New Roman" w:cs="Times New Roman"/>
              </w:rPr>
            </w:pPr>
            <w:r w:rsidRPr="00C570E5">
              <w:rPr>
                <w:rFonts w:ascii="Times New Roman" w:hAnsi="Times New Roman" w:cs="Times New Roman"/>
              </w:rPr>
              <w:t>On Clicking</w:t>
            </w:r>
            <w:r w:rsidR="00470CC6" w:rsidRPr="00C570E5">
              <w:rPr>
                <w:rFonts w:ascii="Times New Roman" w:hAnsi="Times New Roman" w:cs="Times New Roman"/>
              </w:rPr>
              <w:t xml:space="preserve"> </w:t>
            </w:r>
            <w:r w:rsidR="0084597B" w:rsidRPr="00C570E5">
              <w:rPr>
                <w:rFonts w:ascii="Times New Roman" w:hAnsi="Times New Roman" w:cs="Times New Roman"/>
              </w:rPr>
              <w:t>pause button</w:t>
            </w:r>
            <w:r w:rsidRPr="00C570E5">
              <w:rPr>
                <w:rFonts w:ascii="Times New Roman" w:hAnsi="Times New Roman" w:cs="Times New Roman"/>
              </w:rPr>
              <w:t>, player can pause the game</w:t>
            </w:r>
            <w:r w:rsidR="00470CC6" w:rsidRPr="00C570E5">
              <w:rPr>
                <w:rFonts w:ascii="Times New Roman" w:hAnsi="Times New Roman" w:cs="Times New Roman"/>
              </w:rPr>
              <w:t>.</w:t>
            </w:r>
          </w:p>
          <w:p w14:paraId="25081802" w14:textId="3C8F1060" w:rsidR="0084597B" w:rsidRPr="00C570E5" w:rsidRDefault="00DE4287" w:rsidP="0099576F">
            <w:pPr>
              <w:spacing w:after="92" w:line="361" w:lineRule="auto"/>
              <w:jc w:val="left"/>
              <w:rPr>
                <w:rFonts w:ascii="Times New Roman" w:hAnsi="Times New Roman" w:cs="Times New Roman"/>
              </w:rPr>
            </w:pPr>
            <w:r w:rsidRPr="00C570E5">
              <w:rPr>
                <w:rFonts w:ascii="Times New Roman" w:hAnsi="Times New Roman" w:cs="Times New Roman"/>
              </w:rPr>
              <w:t>Pause panel will appear with button so that user can go</w:t>
            </w:r>
            <w:r w:rsidR="0084597B" w:rsidRPr="00C570E5">
              <w:rPr>
                <w:rFonts w:ascii="Times New Roman" w:hAnsi="Times New Roman" w:cs="Times New Roman"/>
              </w:rPr>
              <w:t xml:space="preserve"> to</w:t>
            </w:r>
            <w:r w:rsidRPr="00C570E5">
              <w:rPr>
                <w:rFonts w:ascii="Times New Roman" w:hAnsi="Times New Roman" w:cs="Times New Roman"/>
              </w:rPr>
              <w:t xml:space="preserve"> t</w:t>
            </w:r>
            <w:r w:rsidR="00F50A1E" w:rsidRPr="00C570E5">
              <w:rPr>
                <w:rFonts w:ascii="Times New Roman" w:hAnsi="Times New Roman" w:cs="Times New Roman"/>
              </w:rPr>
              <w:t>h</w:t>
            </w:r>
            <w:r w:rsidRPr="00C570E5">
              <w:rPr>
                <w:rFonts w:ascii="Times New Roman" w:hAnsi="Times New Roman" w:cs="Times New Roman"/>
              </w:rPr>
              <w:t>e</w:t>
            </w:r>
            <w:r w:rsidR="0084597B" w:rsidRPr="00C570E5">
              <w:rPr>
                <w:rFonts w:ascii="Times New Roman" w:hAnsi="Times New Roman" w:cs="Times New Roman"/>
              </w:rPr>
              <w:t xml:space="preserve"> main menu, replay</w:t>
            </w:r>
            <w:r w:rsidR="00841F7F" w:rsidRPr="00C570E5">
              <w:rPr>
                <w:rFonts w:ascii="Times New Roman" w:hAnsi="Times New Roman" w:cs="Times New Roman"/>
              </w:rPr>
              <w:t>,</w:t>
            </w:r>
            <w:r w:rsidR="0084597B" w:rsidRPr="00C570E5">
              <w:rPr>
                <w:rFonts w:ascii="Times New Roman" w:hAnsi="Times New Roman" w:cs="Times New Roman"/>
              </w:rPr>
              <w:t xml:space="preserve"> and resume </w:t>
            </w:r>
            <w:r w:rsidRPr="00C570E5">
              <w:rPr>
                <w:rFonts w:ascii="Times New Roman" w:hAnsi="Times New Roman" w:cs="Times New Roman"/>
              </w:rPr>
              <w:t>the race</w:t>
            </w:r>
            <w:r w:rsidR="0084597B" w:rsidRPr="00C570E5">
              <w:rPr>
                <w:rFonts w:ascii="Times New Roman" w:hAnsi="Times New Roman" w:cs="Times New Roman"/>
              </w:rPr>
              <w:t>.</w:t>
            </w:r>
          </w:p>
        </w:tc>
      </w:tr>
      <w:tr w:rsidR="00470CC6" w:rsidRPr="00C570E5" w14:paraId="47CB16AE" w14:textId="77777777" w:rsidTr="00841F7F">
        <w:trPr>
          <w:trHeight w:val="589"/>
          <w:jc w:val="center"/>
        </w:trPr>
        <w:tc>
          <w:tcPr>
            <w:tcW w:w="2876" w:type="dxa"/>
          </w:tcPr>
          <w:p w14:paraId="53C35ED6" w14:textId="4282DC7C" w:rsidR="00470CC6" w:rsidRPr="00C570E5" w:rsidRDefault="00470CC6" w:rsidP="0099576F">
            <w:pPr>
              <w:spacing w:after="208" w:line="259" w:lineRule="auto"/>
              <w:jc w:val="left"/>
              <w:rPr>
                <w:rFonts w:ascii="Times New Roman" w:hAnsi="Times New Roman" w:cs="Times New Roman"/>
              </w:rPr>
            </w:pPr>
            <w:r w:rsidRPr="00C570E5">
              <w:rPr>
                <w:rFonts w:ascii="Times New Roman" w:hAnsi="Times New Roman" w:cs="Times New Roman"/>
                <w:b/>
              </w:rPr>
              <w:t xml:space="preserve">Exit Conditions: </w:t>
            </w:r>
            <w:r w:rsidRPr="00C570E5">
              <w:rPr>
                <w:rFonts w:ascii="Times New Roman" w:hAnsi="Times New Roman" w:cs="Times New Roman"/>
              </w:rPr>
              <w:t xml:space="preserve"> </w:t>
            </w:r>
          </w:p>
        </w:tc>
        <w:tc>
          <w:tcPr>
            <w:tcW w:w="5310" w:type="dxa"/>
          </w:tcPr>
          <w:p w14:paraId="091A0F56" w14:textId="52116AD1" w:rsidR="00470CC6" w:rsidRPr="00C570E5" w:rsidRDefault="00470CC6" w:rsidP="0099576F">
            <w:pPr>
              <w:spacing w:line="259" w:lineRule="auto"/>
              <w:jc w:val="left"/>
              <w:rPr>
                <w:rFonts w:ascii="Times New Roman" w:hAnsi="Times New Roman" w:cs="Times New Roman"/>
              </w:rPr>
            </w:pPr>
            <w:r w:rsidRPr="00C570E5">
              <w:rPr>
                <w:rFonts w:ascii="Times New Roman" w:hAnsi="Times New Roman" w:cs="Times New Roman"/>
              </w:rPr>
              <w:t xml:space="preserve">Game is </w:t>
            </w:r>
            <w:r w:rsidR="003106A7" w:rsidRPr="00C570E5">
              <w:rPr>
                <w:rFonts w:ascii="Times New Roman" w:hAnsi="Times New Roman" w:cs="Times New Roman"/>
              </w:rPr>
              <w:t xml:space="preserve">not </w:t>
            </w:r>
            <w:r w:rsidRPr="00C570E5">
              <w:rPr>
                <w:rFonts w:ascii="Times New Roman" w:hAnsi="Times New Roman" w:cs="Times New Roman"/>
              </w:rPr>
              <w:t xml:space="preserve">in a playable state.  </w:t>
            </w:r>
          </w:p>
        </w:tc>
      </w:tr>
    </w:tbl>
    <w:p w14:paraId="37ECA8FE" w14:textId="3F7227E2" w:rsidR="004A10F1" w:rsidRPr="00C570E5" w:rsidRDefault="004A10F1" w:rsidP="00841F7F">
      <w:pPr>
        <w:jc w:val="center"/>
        <w:rPr>
          <w:b/>
          <w:i/>
          <w:iCs/>
          <w:sz w:val="20"/>
          <w:szCs w:val="20"/>
        </w:rPr>
      </w:pPr>
    </w:p>
    <w:p w14:paraId="02455615" w14:textId="77777777" w:rsidR="00AF4E1F" w:rsidRPr="00C570E5" w:rsidRDefault="00AF4E1F" w:rsidP="00841F7F">
      <w:pPr>
        <w:pStyle w:val="Caption"/>
        <w:jc w:val="center"/>
        <w:rPr>
          <w:b/>
          <w:bCs w:val="0"/>
          <w:i/>
          <w:iCs/>
          <w:sz w:val="20"/>
          <w:szCs w:val="16"/>
        </w:rPr>
      </w:pPr>
    </w:p>
    <w:p w14:paraId="6827E32B" w14:textId="2045B2CE" w:rsidR="00E856E1" w:rsidRPr="00C570E5" w:rsidRDefault="007717BD" w:rsidP="00133BE7">
      <w:pPr>
        <w:pStyle w:val="Caption"/>
        <w:jc w:val="center"/>
        <w:rPr>
          <w:b/>
          <w:bCs w:val="0"/>
          <w:i/>
          <w:iCs/>
          <w:sz w:val="20"/>
          <w:szCs w:val="16"/>
        </w:rPr>
      </w:pPr>
      <w:bookmarkStart w:id="68" w:name="_Toc135607658"/>
      <w:r w:rsidRPr="00C570E5">
        <w:rPr>
          <w:b/>
          <w:bCs w:val="0"/>
          <w:i/>
          <w:iCs/>
          <w:sz w:val="20"/>
          <w:szCs w:val="16"/>
        </w:rPr>
        <w:t xml:space="preserve">Table </w:t>
      </w:r>
      <w:r w:rsidRPr="00C570E5">
        <w:rPr>
          <w:b/>
          <w:bCs w:val="0"/>
          <w:i/>
          <w:iCs/>
          <w:sz w:val="20"/>
          <w:szCs w:val="16"/>
        </w:rPr>
        <w:fldChar w:fldCharType="begin"/>
      </w:r>
      <w:r w:rsidRPr="00C570E5">
        <w:rPr>
          <w:b/>
          <w:bCs w:val="0"/>
          <w:i/>
          <w:iCs/>
          <w:sz w:val="20"/>
          <w:szCs w:val="16"/>
        </w:rPr>
        <w:instrText xml:space="preserve"> SEQ Table \* ARABIC </w:instrText>
      </w:r>
      <w:r w:rsidRPr="00C570E5">
        <w:rPr>
          <w:b/>
          <w:bCs w:val="0"/>
          <w:i/>
          <w:iCs/>
          <w:sz w:val="20"/>
          <w:szCs w:val="16"/>
        </w:rPr>
        <w:fldChar w:fldCharType="separate"/>
      </w:r>
      <w:r w:rsidR="00477A74" w:rsidRPr="00C570E5">
        <w:rPr>
          <w:b/>
          <w:bCs w:val="0"/>
          <w:i/>
          <w:iCs/>
          <w:noProof/>
          <w:sz w:val="20"/>
          <w:szCs w:val="16"/>
        </w:rPr>
        <w:t>7</w:t>
      </w:r>
      <w:r w:rsidRPr="00C570E5">
        <w:rPr>
          <w:b/>
          <w:bCs w:val="0"/>
          <w:i/>
          <w:iCs/>
          <w:sz w:val="20"/>
          <w:szCs w:val="16"/>
        </w:rPr>
        <w:fldChar w:fldCharType="end"/>
      </w:r>
      <w:r w:rsidR="00E856E1" w:rsidRPr="00C570E5">
        <w:rPr>
          <w:b/>
          <w:bCs w:val="0"/>
          <w:i/>
          <w:iCs/>
          <w:sz w:val="20"/>
          <w:szCs w:val="16"/>
        </w:rPr>
        <w:t xml:space="preserve">: </w:t>
      </w:r>
      <w:bookmarkEnd w:id="68"/>
      <w:r w:rsidR="00235E2A" w:rsidRPr="00C570E5">
        <w:rPr>
          <w:b/>
          <w:bCs w:val="0"/>
          <w:i/>
          <w:iCs/>
          <w:sz w:val="20"/>
          <w:szCs w:val="16"/>
        </w:rPr>
        <w:t>Pause.</w:t>
      </w:r>
    </w:p>
    <w:p w14:paraId="4F105604" w14:textId="5667CFBE" w:rsidR="004A10F1" w:rsidRPr="00C570E5" w:rsidRDefault="004A10F1" w:rsidP="0099576F">
      <w:pPr>
        <w:rPr>
          <w:b/>
        </w:rPr>
      </w:pPr>
    </w:p>
    <w:p w14:paraId="6FD9211D" w14:textId="73693FC2" w:rsidR="004A10F1" w:rsidRPr="00C570E5" w:rsidRDefault="004A10F1" w:rsidP="0099576F">
      <w:pPr>
        <w:rPr>
          <w:b/>
        </w:rPr>
      </w:pPr>
    </w:p>
    <w:p w14:paraId="534F9C24" w14:textId="77777777" w:rsidR="00B153B8" w:rsidRPr="00C570E5" w:rsidRDefault="00B153B8" w:rsidP="0099576F">
      <w:pPr>
        <w:rPr>
          <w:b/>
        </w:rPr>
      </w:pPr>
    </w:p>
    <w:p w14:paraId="6A4FDE2F" w14:textId="254D92CE" w:rsidR="002626E5" w:rsidRPr="00C570E5" w:rsidRDefault="002626E5">
      <w:pPr>
        <w:pStyle w:val="Heading3"/>
        <w:numPr>
          <w:ilvl w:val="2"/>
          <w:numId w:val="10"/>
        </w:numPr>
        <w:spacing w:after="240"/>
        <w:rPr>
          <w:rFonts w:cs="Times New Roman"/>
        </w:rPr>
      </w:pPr>
      <w:bookmarkStart w:id="69" w:name="_Toc135393634"/>
      <w:r w:rsidRPr="00C570E5">
        <w:rPr>
          <w:rFonts w:cs="Times New Roman"/>
        </w:rPr>
        <w:t>Use Case 9 (</w:t>
      </w:r>
      <w:r w:rsidR="00AC6797" w:rsidRPr="00C570E5">
        <w:rPr>
          <w:rFonts w:cs="Times New Roman"/>
        </w:rPr>
        <w:t>Level Complete &amp; Level Fail</w:t>
      </w:r>
      <w:r w:rsidRPr="00C570E5">
        <w:rPr>
          <w:rFonts w:cs="Times New Roman"/>
        </w:rPr>
        <w:t>)</w:t>
      </w:r>
      <w:bookmarkEnd w:id="69"/>
    </w:p>
    <w:p w14:paraId="2C05BE7B" w14:textId="1DBD2DD5" w:rsidR="00B153B8" w:rsidRPr="00C570E5" w:rsidRDefault="00AF2112" w:rsidP="00B153B8">
      <w:r w:rsidRPr="00C570E5">
        <w:rPr>
          <w:noProof/>
        </w:rPr>
        <w:drawing>
          <wp:anchor distT="0" distB="0" distL="114300" distR="114300" simplePos="0" relativeHeight="251666432" behindDoc="0" locked="0" layoutInCell="1" allowOverlap="1" wp14:anchorId="5BC36163" wp14:editId="692C8AF9">
            <wp:simplePos x="0" y="0"/>
            <wp:positionH relativeFrom="page">
              <wp:align>center</wp:align>
            </wp:positionH>
            <wp:positionV relativeFrom="paragraph">
              <wp:posOffset>304800</wp:posOffset>
            </wp:positionV>
            <wp:extent cx="6290310" cy="3594100"/>
            <wp:effectExtent l="0" t="0" r="0" b="635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21" cstate="print">
                      <a:extLst>
                        <a:ext uri="{BEBA8EAE-BF5A-486C-A8C5-ECC9F3942E4B}">
                          <a14:imgProps xmlns:a14="http://schemas.microsoft.com/office/drawing/2010/main">
                            <a14:imgLayer r:embed="rId22">
                              <a14:imgEffect>
                                <a14:backgroundRemoval t="3882" b="55471" l="13182" r="87773">
                                  <a14:foregroundMark x1="26045" y1="2706" x2="20273" y2="2529"/>
                                  <a14:foregroundMark x1="20273" y1="2529" x2="14909" y2="5824"/>
                                  <a14:foregroundMark x1="14909" y1="5824" x2="13227" y2="14824"/>
                                  <a14:foregroundMark x1="13227" y1="14824" x2="14864" y2="34529"/>
                                  <a14:foregroundMark x1="14864" y1="34529" x2="11318" y2="52176"/>
                                  <a14:foregroundMark x1="11318" y1="52176" x2="13182" y2="61882"/>
                                  <a14:foregroundMark x1="13182" y1="61882" x2="40864" y2="57118"/>
                                  <a14:foregroundMark x1="40864" y1="57118" x2="23545" y2="54118"/>
                                  <a14:foregroundMark x1="23545" y1="54118" x2="17182" y2="55118"/>
                                  <a14:foregroundMark x1="17182" y1="55118" x2="9091" y2="50412"/>
                                  <a14:foregroundMark x1="9091" y1="50412" x2="16273" y2="59529"/>
                                  <a14:foregroundMark x1="16273" y1="59529" x2="25500" y2="65059"/>
                                  <a14:foregroundMark x1="25500" y1="65059" x2="34773" y2="64059"/>
                                  <a14:foregroundMark x1="34773" y1="64059" x2="43818" y2="57294"/>
                                  <a14:foregroundMark x1="43818" y1="57294" x2="49909" y2="57471"/>
                                  <a14:foregroundMark x1="49909" y1="57471" x2="73136" y2="54941"/>
                                  <a14:foregroundMark x1="73136" y1="54941" x2="83364" y2="55529"/>
                                  <a14:foregroundMark x1="83364" y1="55529" x2="87818" y2="54235"/>
                                  <a14:foregroundMark x1="13091" y1="5235" x2="16000" y2="43706"/>
                                  <a14:foregroundMark x1="16000" y1="43706" x2="21591" y2="55000"/>
                                  <a14:foregroundMark x1="21591" y1="55000" x2="30909" y2="61765"/>
                                  <a14:foregroundMark x1="30909" y1="61765" x2="66727" y2="56412"/>
                                  <a14:foregroundMark x1="66727" y1="56412" x2="72409" y2="56412"/>
                                  <a14:foregroundMark x1="72409" y1="56412" x2="79091" y2="54941"/>
                                  <a14:foregroundMark x1="79091" y1="54941" x2="88727" y2="45235"/>
                                  <a14:foregroundMark x1="88727" y1="45235" x2="76273" y2="12235"/>
                                  <a14:foregroundMark x1="76273" y1="12235" x2="72227" y2="5706"/>
                                  <a14:foregroundMark x1="72227" y1="5706" x2="56091" y2="529"/>
                                  <a14:foregroundMark x1="56091" y1="529" x2="16364" y2="3882"/>
                                  <a14:foregroundMark x1="16364" y1="3882" x2="13182" y2="6882"/>
                                </a14:backgroundRemoval>
                              </a14:imgEffect>
                            </a14:imgLayer>
                          </a14:imgProps>
                        </a:ext>
                        <a:ext uri="{28A0092B-C50C-407E-A947-70E740481C1C}">
                          <a14:useLocalDpi xmlns:a14="http://schemas.microsoft.com/office/drawing/2010/main" val="0"/>
                        </a:ext>
                      </a:extLst>
                    </a:blip>
                    <a:srcRect l="16003" t="4373" r="17780" b="46652"/>
                    <a:stretch/>
                  </pic:blipFill>
                  <pic:spPr bwMode="auto">
                    <a:xfrm>
                      <a:off x="0" y="0"/>
                      <a:ext cx="6290310" cy="3594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D8FEBD" w14:textId="0C907AA1" w:rsidR="00EA179A" w:rsidRPr="00C570E5" w:rsidRDefault="00EA179A" w:rsidP="00E671BD">
      <w:pPr>
        <w:keepNext/>
        <w:jc w:val="center"/>
      </w:pPr>
    </w:p>
    <w:p w14:paraId="37D6CBE5" w14:textId="77777777" w:rsidR="00E671BD" w:rsidRPr="00C570E5" w:rsidRDefault="00E671BD" w:rsidP="00E671BD">
      <w:pPr>
        <w:keepNext/>
        <w:jc w:val="center"/>
      </w:pPr>
    </w:p>
    <w:p w14:paraId="2AB1F7F2" w14:textId="36BF0081" w:rsidR="004A10F1" w:rsidRPr="00C570E5" w:rsidRDefault="00DB558C" w:rsidP="00DB558C">
      <w:pPr>
        <w:pStyle w:val="Caption"/>
        <w:jc w:val="center"/>
        <w:rPr>
          <w:b/>
          <w:bCs w:val="0"/>
          <w:i/>
          <w:iCs/>
          <w:sz w:val="16"/>
          <w:szCs w:val="16"/>
        </w:rPr>
      </w:pPr>
      <w:bookmarkStart w:id="70" w:name="_Toc135607617"/>
      <w:r w:rsidRPr="00C570E5">
        <w:rPr>
          <w:b/>
          <w:bCs w:val="0"/>
          <w:i/>
          <w:iCs/>
          <w:sz w:val="20"/>
          <w:szCs w:val="16"/>
        </w:rPr>
        <w:t xml:space="preserve">Figur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1</w:t>
      </w:r>
      <w:r w:rsidR="00477A74" w:rsidRPr="00C570E5">
        <w:rPr>
          <w:b/>
          <w:bCs w:val="0"/>
          <w:i/>
          <w:iCs/>
          <w:sz w:val="20"/>
          <w:szCs w:val="16"/>
        </w:rPr>
        <w:fldChar w:fldCharType="end"/>
      </w:r>
      <w:r w:rsidRPr="00C570E5">
        <w:rPr>
          <w:b/>
          <w:bCs w:val="0"/>
          <w:i/>
          <w:iCs/>
          <w:sz w:val="20"/>
          <w:szCs w:val="16"/>
        </w:rPr>
        <w:t>: Use Case (Level Complete &amp; Level Fail)</w:t>
      </w:r>
      <w:bookmarkEnd w:id="70"/>
    </w:p>
    <w:p w14:paraId="192947FD" w14:textId="562363B8" w:rsidR="00C61425" w:rsidRPr="00C570E5" w:rsidRDefault="00C61425" w:rsidP="0099576F"/>
    <w:p w14:paraId="26B577B1" w14:textId="77777777" w:rsidR="0021341D" w:rsidRPr="00C570E5" w:rsidRDefault="0021341D" w:rsidP="0099576F"/>
    <w:tbl>
      <w:tblPr>
        <w:tblStyle w:val="TableGrid0"/>
        <w:tblW w:w="8186" w:type="dxa"/>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7" w:type="dxa"/>
          <w:left w:w="106" w:type="dxa"/>
          <w:right w:w="26" w:type="dxa"/>
        </w:tblCellMar>
        <w:tblLook w:val="04A0" w:firstRow="1" w:lastRow="0" w:firstColumn="1" w:lastColumn="0" w:noHBand="0" w:noVBand="1"/>
      </w:tblPr>
      <w:tblGrid>
        <w:gridCol w:w="2876"/>
        <w:gridCol w:w="5310"/>
      </w:tblGrid>
      <w:tr w:rsidR="007F03DC" w:rsidRPr="00C570E5" w14:paraId="6916431C" w14:textId="77777777" w:rsidTr="00E671BD">
        <w:trPr>
          <w:trHeight w:val="430"/>
          <w:jc w:val="center"/>
        </w:trPr>
        <w:tc>
          <w:tcPr>
            <w:tcW w:w="2876" w:type="dxa"/>
          </w:tcPr>
          <w:p w14:paraId="2C970F69" w14:textId="77777777" w:rsidR="007F03DC" w:rsidRPr="00C570E5" w:rsidRDefault="007F03DC" w:rsidP="0099576F">
            <w:pPr>
              <w:spacing w:line="259" w:lineRule="auto"/>
              <w:jc w:val="left"/>
              <w:rPr>
                <w:rFonts w:ascii="Times New Roman" w:hAnsi="Times New Roman" w:cs="Times New Roman"/>
              </w:rPr>
            </w:pPr>
            <w:r w:rsidRPr="00C570E5">
              <w:rPr>
                <w:rFonts w:ascii="Times New Roman" w:hAnsi="Times New Roman" w:cs="Times New Roman"/>
                <w:b/>
              </w:rPr>
              <w:t xml:space="preserve">Name: </w:t>
            </w:r>
            <w:r w:rsidRPr="00C570E5">
              <w:rPr>
                <w:rFonts w:ascii="Times New Roman" w:hAnsi="Times New Roman" w:cs="Times New Roman"/>
              </w:rPr>
              <w:t xml:space="preserve"> </w:t>
            </w:r>
          </w:p>
        </w:tc>
        <w:tc>
          <w:tcPr>
            <w:tcW w:w="5310" w:type="dxa"/>
          </w:tcPr>
          <w:p w14:paraId="3A36F308" w14:textId="1280C36D" w:rsidR="007F03DC" w:rsidRPr="00C570E5" w:rsidRDefault="007F03DC" w:rsidP="0099576F">
            <w:pPr>
              <w:spacing w:line="259" w:lineRule="auto"/>
              <w:jc w:val="left"/>
              <w:rPr>
                <w:rFonts w:ascii="Times New Roman" w:hAnsi="Times New Roman" w:cs="Times New Roman"/>
              </w:rPr>
            </w:pPr>
            <w:r w:rsidRPr="00C570E5">
              <w:rPr>
                <w:rFonts w:ascii="Times New Roman" w:hAnsi="Times New Roman" w:cs="Times New Roman"/>
              </w:rPr>
              <w:t>Level Complete &amp; Level Failed</w:t>
            </w:r>
          </w:p>
        </w:tc>
      </w:tr>
      <w:tr w:rsidR="007F03DC" w:rsidRPr="00C570E5" w14:paraId="73498950" w14:textId="77777777" w:rsidTr="00E671BD">
        <w:trPr>
          <w:trHeight w:val="432"/>
          <w:jc w:val="center"/>
        </w:trPr>
        <w:tc>
          <w:tcPr>
            <w:tcW w:w="2876" w:type="dxa"/>
          </w:tcPr>
          <w:p w14:paraId="161974C6" w14:textId="77777777" w:rsidR="007F03DC" w:rsidRPr="00C570E5" w:rsidRDefault="007F03DC" w:rsidP="0099576F">
            <w:pPr>
              <w:spacing w:line="259" w:lineRule="auto"/>
              <w:jc w:val="left"/>
              <w:rPr>
                <w:rFonts w:ascii="Times New Roman" w:hAnsi="Times New Roman" w:cs="Times New Roman"/>
              </w:rPr>
            </w:pPr>
            <w:r w:rsidRPr="00C570E5">
              <w:rPr>
                <w:rFonts w:ascii="Times New Roman" w:hAnsi="Times New Roman" w:cs="Times New Roman"/>
                <w:b/>
              </w:rPr>
              <w:t xml:space="preserve">Actor: </w:t>
            </w:r>
            <w:r w:rsidRPr="00C570E5">
              <w:rPr>
                <w:rFonts w:ascii="Times New Roman" w:hAnsi="Times New Roman" w:cs="Times New Roman"/>
              </w:rPr>
              <w:t xml:space="preserve"> </w:t>
            </w:r>
          </w:p>
        </w:tc>
        <w:tc>
          <w:tcPr>
            <w:tcW w:w="5310" w:type="dxa"/>
          </w:tcPr>
          <w:p w14:paraId="69A17D1C" w14:textId="77777777" w:rsidR="007F03DC" w:rsidRPr="00C570E5" w:rsidRDefault="007F03DC" w:rsidP="0099576F">
            <w:pPr>
              <w:spacing w:line="259" w:lineRule="auto"/>
              <w:jc w:val="left"/>
              <w:rPr>
                <w:rFonts w:ascii="Times New Roman" w:hAnsi="Times New Roman" w:cs="Times New Roman"/>
              </w:rPr>
            </w:pPr>
            <w:r w:rsidRPr="00C570E5">
              <w:rPr>
                <w:rFonts w:ascii="Times New Roman" w:hAnsi="Times New Roman" w:cs="Times New Roman"/>
              </w:rPr>
              <w:t>Player</w:t>
            </w:r>
          </w:p>
        </w:tc>
      </w:tr>
      <w:tr w:rsidR="007F03DC" w:rsidRPr="00C570E5" w14:paraId="29CB720A" w14:textId="77777777" w:rsidTr="004D3898">
        <w:trPr>
          <w:trHeight w:val="421"/>
          <w:jc w:val="center"/>
        </w:trPr>
        <w:tc>
          <w:tcPr>
            <w:tcW w:w="2876" w:type="dxa"/>
          </w:tcPr>
          <w:p w14:paraId="6725C2B6" w14:textId="4658D25A" w:rsidR="007F03DC" w:rsidRPr="00C570E5" w:rsidRDefault="007F03DC" w:rsidP="0099576F">
            <w:pPr>
              <w:spacing w:after="211" w:line="259" w:lineRule="auto"/>
              <w:jc w:val="left"/>
              <w:rPr>
                <w:rFonts w:ascii="Times New Roman" w:hAnsi="Times New Roman" w:cs="Times New Roman"/>
              </w:rPr>
            </w:pPr>
            <w:r w:rsidRPr="00C570E5">
              <w:rPr>
                <w:rFonts w:ascii="Times New Roman" w:hAnsi="Times New Roman" w:cs="Times New Roman"/>
                <w:b/>
              </w:rPr>
              <w:t xml:space="preserve">Entry Conditions: </w:t>
            </w:r>
            <w:r w:rsidRPr="00C570E5">
              <w:rPr>
                <w:rFonts w:ascii="Times New Roman" w:hAnsi="Times New Roman" w:cs="Times New Roman"/>
              </w:rPr>
              <w:t xml:space="preserve"> </w:t>
            </w:r>
          </w:p>
        </w:tc>
        <w:tc>
          <w:tcPr>
            <w:tcW w:w="5310" w:type="dxa"/>
          </w:tcPr>
          <w:p w14:paraId="0D4BA37C" w14:textId="12F997CD" w:rsidR="007F03DC" w:rsidRPr="00C570E5" w:rsidRDefault="007F03DC" w:rsidP="004D3898">
            <w:pPr>
              <w:spacing w:after="211" w:line="259" w:lineRule="auto"/>
              <w:jc w:val="left"/>
              <w:rPr>
                <w:rFonts w:ascii="Times New Roman" w:hAnsi="Times New Roman" w:cs="Times New Roman"/>
              </w:rPr>
            </w:pPr>
            <w:r w:rsidRPr="00C570E5">
              <w:rPr>
                <w:rFonts w:ascii="Times New Roman" w:hAnsi="Times New Roman" w:cs="Times New Roman"/>
              </w:rPr>
              <w:t xml:space="preserve">Application is running.  </w:t>
            </w:r>
          </w:p>
        </w:tc>
      </w:tr>
      <w:tr w:rsidR="007F03DC" w:rsidRPr="00C570E5" w14:paraId="349104CC" w14:textId="77777777" w:rsidTr="00E671BD">
        <w:trPr>
          <w:trHeight w:val="1030"/>
          <w:jc w:val="center"/>
        </w:trPr>
        <w:tc>
          <w:tcPr>
            <w:tcW w:w="2876" w:type="dxa"/>
          </w:tcPr>
          <w:p w14:paraId="7CE2A0A0" w14:textId="77777777" w:rsidR="007F03DC" w:rsidRPr="00C570E5" w:rsidRDefault="007F03DC" w:rsidP="0099576F">
            <w:pPr>
              <w:spacing w:line="259" w:lineRule="auto"/>
              <w:jc w:val="left"/>
              <w:rPr>
                <w:rFonts w:ascii="Times New Roman" w:hAnsi="Times New Roman" w:cs="Times New Roman"/>
              </w:rPr>
            </w:pPr>
            <w:r w:rsidRPr="00C570E5">
              <w:rPr>
                <w:rFonts w:ascii="Times New Roman" w:hAnsi="Times New Roman" w:cs="Times New Roman"/>
                <w:b/>
              </w:rPr>
              <w:t xml:space="preserve">Flow of Events: </w:t>
            </w:r>
            <w:r w:rsidRPr="00C570E5">
              <w:rPr>
                <w:rFonts w:ascii="Times New Roman" w:hAnsi="Times New Roman" w:cs="Times New Roman"/>
              </w:rPr>
              <w:t xml:space="preserve"> </w:t>
            </w:r>
          </w:p>
        </w:tc>
        <w:tc>
          <w:tcPr>
            <w:tcW w:w="5310" w:type="dxa"/>
          </w:tcPr>
          <w:p w14:paraId="1D3926C5" w14:textId="211F5C45" w:rsidR="007F03DC" w:rsidRPr="00C570E5" w:rsidRDefault="007F03DC" w:rsidP="0099576F">
            <w:pPr>
              <w:spacing w:after="92" w:line="361" w:lineRule="auto"/>
              <w:jc w:val="left"/>
              <w:rPr>
                <w:rFonts w:ascii="Times New Roman" w:hAnsi="Times New Roman" w:cs="Times New Roman"/>
              </w:rPr>
            </w:pPr>
            <w:r w:rsidRPr="00C570E5">
              <w:rPr>
                <w:rFonts w:ascii="Times New Roman" w:hAnsi="Times New Roman" w:cs="Times New Roman"/>
              </w:rPr>
              <w:t>Pl</w:t>
            </w:r>
            <w:r w:rsidR="00577222" w:rsidRPr="00C570E5">
              <w:rPr>
                <w:rFonts w:ascii="Times New Roman" w:hAnsi="Times New Roman" w:cs="Times New Roman"/>
              </w:rPr>
              <w:t xml:space="preserve">ayer </w:t>
            </w:r>
            <w:r w:rsidR="00AF2112" w:rsidRPr="00C570E5">
              <w:rPr>
                <w:rFonts w:ascii="Times New Roman" w:hAnsi="Times New Roman" w:cs="Times New Roman"/>
              </w:rPr>
              <w:t>must</w:t>
            </w:r>
            <w:r w:rsidR="00577222" w:rsidRPr="00C570E5">
              <w:rPr>
                <w:rFonts w:ascii="Times New Roman" w:hAnsi="Times New Roman" w:cs="Times New Roman"/>
              </w:rPr>
              <w:t xml:space="preserve"> complete </w:t>
            </w:r>
            <w:r w:rsidR="00AF2112" w:rsidRPr="00C570E5">
              <w:rPr>
                <w:rFonts w:ascii="Times New Roman" w:hAnsi="Times New Roman" w:cs="Times New Roman"/>
              </w:rPr>
              <w:t>race level</w:t>
            </w:r>
            <w:r w:rsidR="00577222" w:rsidRPr="00C570E5">
              <w:rPr>
                <w:rFonts w:ascii="Times New Roman" w:hAnsi="Times New Roman" w:cs="Times New Roman"/>
              </w:rPr>
              <w:t xml:space="preserve"> otherwise, </w:t>
            </w:r>
            <w:r w:rsidR="00AF2112" w:rsidRPr="00C570E5">
              <w:rPr>
                <w:rFonts w:ascii="Times New Roman" w:hAnsi="Times New Roman" w:cs="Times New Roman"/>
              </w:rPr>
              <w:t xml:space="preserve">race </w:t>
            </w:r>
            <w:r w:rsidR="00577222" w:rsidRPr="00C570E5">
              <w:rPr>
                <w:rFonts w:ascii="Times New Roman" w:hAnsi="Times New Roman" w:cs="Times New Roman"/>
              </w:rPr>
              <w:t xml:space="preserve">level </w:t>
            </w:r>
            <w:r w:rsidR="00E83E2C" w:rsidRPr="00C570E5">
              <w:rPr>
                <w:rFonts w:ascii="Times New Roman" w:hAnsi="Times New Roman" w:cs="Times New Roman"/>
              </w:rPr>
              <w:t>will fail</w:t>
            </w:r>
            <w:r w:rsidR="00E671BD" w:rsidRPr="00C570E5">
              <w:rPr>
                <w:rFonts w:ascii="Times New Roman" w:hAnsi="Times New Roman" w:cs="Times New Roman"/>
              </w:rPr>
              <w:t>,</w:t>
            </w:r>
            <w:r w:rsidR="00577222" w:rsidRPr="00C570E5">
              <w:rPr>
                <w:rFonts w:ascii="Times New Roman" w:hAnsi="Times New Roman" w:cs="Times New Roman"/>
              </w:rPr>
              <w:t xml:space="preserve"> and player </w:t>
            </w:r>
            <w:r w:rsidR="00E83E2C" w:rsidRPr="00C570E5">
              <w:rPr>
                <w:rFonts w:ascii="Times New Roman" w:hAnsi="Times New Roman" w:cs="Times New Roman"/>
              </w:rPr>
              <w:t>would have to</w:t>
            </w:r>
            <w:r w:rsidR="00577222" w:rsidRPr="00C570E5">
              <w:rPr>
                <w:rFonts w:ascii="Times New Roman" w:hAnsi="Times New Roman" w:cs="Times New Roman"/>
              </w:rPr>
              <w:t xml:space="preserve"> play again.</w:t>
            </w:r>
          </w:p>
        </w:tc>
      </w:tr>
      <w:tr w:rsidR="007F03DC" w:rsidRPr="00C570E5" w14:paraId="19A290BC" w14:textId="77777777" w:rsidTr="00E671BD">
        <w:trPr>
          <w:trHeight w:val="589"/>
          <w:jc w:val="center"/>
        </w:trPr>
        <w:tc>
          <w:tcPr>
            <w:tcW w:w="2876" w:type="dxa"/>
          </w:tcPr>
          <w:p w14:paraId="3A71C68C" w14:textId="588AAF72" w:rsidR="007F03DC" w:rsidRPr="00C570E5" w:rsidRDefault="007F03DC" w:rsidP="0099576F">
            <w:pPr>
              <w:spacing w:after="208" w:line="259" w:lineRule="auto"/>
              <w:jc w:val="left"/>
              <w:rPr>
                <w:rFonts w:ascii="Times New Roman" w:hAnsi="Times New Roman" w:cs="Times New Roman"/>
              </w:rPr>
            </w:pPr>
            <w:r w:rsidRPr="00C570E5">
              <w:rPr>
                <w:rFonts w:ascii="Times New Roman" w:hAnsi="Times New Roman" w:cs="Times New Roman"/>
                <w:b/>
              </w:rPr>
              <w:t xml:space="preserve">Exit Conditions: </w:t>
            </w:r>
            <w:r w:rsidRPr="00C570E5">
              <w:rPr>
                <w:rFonts w:ascii="Times New Roman" w:hAnsi="Times New Roman" w:cs="Times New Roman"/>
              </w:rPr>
              <w:t xml:space="preserve"> </w:t>
            </w:r>
          </w:p>
        </w:tc>
        <w:tc>
          <w:tcPr>
            <w:tcW w:w="5310" w:type="dxa"/>
          </w:tcPr>
          <w:p w14:paraId="39DACACB" w14:textId="320A81F5" w:rsidR="007F03DC" w:rsidRPr="00C570E5" w:rsidRDefault="007F03DC" w:rsidP="0099576F">
            <w:pPr>
              <w:spacing w:line="259" w:lineRule="auto"/>
              <w:jc w:val="left"/>
              <w:rPr>
                <w:rFonts w:ascii="Times New Roman" w:hAnsi="Times New Roman" w:cs="Times New Roman"/>
              </w:rPr>
            </w:pPr>
            <w:r w:rsidRPr="00C570E5">
              <w:rPr>
                <w:rFonts w:ascii="Times New Roman" w:hAnsi="Times New Roman" w:cs="Times New Roman"/>
              </w:rPr>
              <w:t>Game is</w:t>
            </w:r>
            <w:r w:rsidR="00451905" w:rsidRPr="00C570E5">
              <w:rPr>
                <w:rFonts w:ascii="Times New Roman" w:hAnsi="Times New Roman" w:cs="Times New Roman"/>
              </w:rPr>
              <w:t xml:space="preserve"> in a playable state. </w:t>
            </w:r>
          </w:p>
        </w:tc>
      </w:tr>
    </w:tbl>
    <w:p w14:paraId="6F36279E" w14:textId="0B35F4E9" w:rsidR="007F03DC" w:rsidRPr="00C570E5" w:rsidRDefault="007F03DC" w:rsidP="0099576F"/>
    <w:p w14:paraId="72D97515" w14:textId="17746802" w:rsidR="0021341D" w:rsidRPr="00C570E5" w:rsidRDefault="00E856E1" w:rsidP="00E856E1">
      <w:pPr>
        <w:pStyle w:val="Caption"/>
        <w:jc w:val="center"/>
        <w:rPr>
          <w:b/>
          <w:bCs w:val="0"/>
          <w:i/>
          <w:iCs/>
          <w:sz w:val="20"/>
          <w:szCs w:val="16"/>
        </w:rPr>
      </w:pPr>
      <w:bookmarkStart w:id="71" w:name="_Toc135607659"/>
      <w:r w:rsidRPr="00C570E5">
        <w:rPr>
          <w:b/>
          <w:bCs w:val="0"/>
          <w:i/>
          <w:iCs/>
          <w:sz w:val="20"/>
          <w:szCs w:val="16"/>
        </w:rPr>
        <w:t xml:space="preserve">Table </w:t>
      </w:r>
      <w:r w:rsidR="00477A74" w:rsidRPr="00C570E5">
        <w:rPr>
          <w:b/>
          <w:bCs w:val="0"/>
          <w:i/>
          <w:iCs/>
          <w:sz w:val="20"/>
          <w:szCs w:val="16"/>
        </w:rPr>
        <w:fldChar w:fldCharType="begin"/>
      </w:r>
      <w:r w:rsidR="00477A74" w:rsidRPr="00C570E5">
        <w:rPr>
          <w:b/>
          <w:bCs w:val="0"/>
          <w:i/>
          <w:iCs/>
          <w:sz w:val="20"/>
          <w:szCs w:val="16"/>
        </w:rPr>
        <w:instrText xml:space="preserve"> SEQ Table \* ARABIC </w:instrText>
      </w:r>
      <w:r w:rsidR="00477A74" w:rsidRPr="00C570E5">
        <w:rPr>
          <w:b/>
          <w:bCs w:val="0"/>
          <w:i/>
          <w:iCs/>
          <w:sz w:val="20"/>
          <w:szCs w:val="16"/>
        </w:rPr>
        <w:fldChar w:fldCharType="separate"/>
      </w:r>
      <w:r w:rsidR="00477A74" w:rsidRPr="00C570E5">
        <w:rPr>
          <w:b/>
          <w:bCs w:val="0"/>
          <w:i/>
          <w:iCs/>
          <w:noProof/>
          <w:sz w:val="20"/>
          <w:szCs w:val="16"/>
        </w:rPr>
        <w:t>8</w:t>
      </w:r>
      <w:r w:rsidR="00477A74" w:rsidRPr="00C570E5">
        <w:rPr>
          <w:b/>
          <w:bCs w:val="0"/>
          <w:i/>
          <w:iCs/>
          <w:sz w:val="20"/>
          <w:szCs w:val="16"/>
        </w:rPr>
        <w:fldChar w:fldCharType="end"/>
      </w:r>
      <w:r w:rsidRPr="00C570E5">
        <w:rPr>
          <w:b/>
          <w:bCs w:val="0"/>
          <w:i/>
          <w:iCs/>
          <w:sz w:val="20"/>
          <w:szCs w:val="16"/>
        </w:rPr>
        <w:t xml:space="preserve">: </w:t>
      </w:r>
      <w:r w:rsidR="00E671BD" w:rsidRPr="00C570E5">
        <w:rPr>
          <w:b/>
          <w:bCs w:val="0"/>
          <w:i/>
          <w:iCs/>
          <w:sz w:val="20"/>
          <w:szCs w:val="16"/>
        </w:rPr>
        <w:t xml:space="preserve"> Level Complete &amp; Level Failed</w:t>
      </w:r>
      <w:bookmarkEnd w:id="71"/>
    </w:p>
    <w:p w14:paraId="54A6B92A" w14:textId="77777777" w:rsidR="0021341D" w:rsidRPr="00C570E5" w:rsidRDefault="0021341D" w:rsidP="0099576F"/>
    <w:p w14:paraId="515C78D2" w14:textId="77777777" w:rsidR="00CC7991" w:rsidRPr="00C570E5" w:rsidRDefault="00CC7991" w:rsidP="0099576F"/>
    <w:p w14:paraId="1F391174" w14:textId="77777777" w:rsidR="00CC7991" w:rsidRPr="00C570E5" w:rsidRDefault="00CC7991" w:rsidP="0099576F"/>
    <w:p w14:paraId="0A9408CC" w14:textId="7F5FC213" w:rsidR="00925B0E" w:rsidRPr="00C570E5" w:rsidRDefault="00CD3B41">
      <w:pPr>
        <w:pStyle w:val="Heading3"/>
        <w:numPr>
          <w:ilvl w:val="1"/>
          <w:numId w:val="10"/>
        </w:numPr>
        <w:spacing w:after="240"/>
        <w:rPr>
          <w:rFonts w:cs="Times New Roman"/>
        </w:rPr>
      </w:pPr>
      <w:r w:rsidRPr="00C570E5">
        <w:rPr>
          <w:rFonts w:cs="Times New Roman"/>
        </w:rPr>
        <w:t xml:space="preserve"> </w:t>
      </w:r>
      <w:bookmarkStart w:id="72" w:name="_Toc135393635"/>
      <w:r w:rsidR="006E0A3C" w:rsidRPr="00C570E5">
        <w:rPr>
          <w:rFonts w:cs="Times New Roman"/>
        </w:rPr>
        <w:t>Feature Build-Development</w:t>
      </w:r>
      <w:r w:rsidR="00925B0E" w:rsidRPr="00C570E5">
        <w:rPr>
          <w:rFonts w:cs="Times New Roman"/>
        </w:rPr>
        <w:t>, Testing, Sample</w:t>
      </w:r>
      <w:bookmarkEnd w:id="72"/>
    </w:p>
    <w:p w14:paraId="17A54EE9" w14:textId="77777777" w:rsidR="009F4220" w:rsidRPr="00C570E5" w:rsidRDefault="009F4220" w:rsidP="009F4220"/>
    <w:p w14:paraId="3071A890" w14:textId="339CE442" w:rsidR="00B47130" w:rsidRPr="00C570E5" w:rsidRDefault="00587FED" w:rsidP="00B47130">
      <w:pPr>
        <w:pStyle w:val="Default"/>
        <w:spacing w:line="360" w:lineRule="auto"/>
        <w:jc w:val="both"/>
        <w:rPr>
          <w:color w:val="000000" w:themeColor="text1"/>
          <w:szCs w:val="23"/>
        </w:rPr>
      </w:pPr>
      <w:r w:rsidRPr="00C570E5">
        <w:rPr>
          <w:color w:val="000000" w:themeColor="text1"/>
          <w:szCs w:val="23"/>
        </w:rPr>
        <w:t>The feature list is used to design functions. Game Engines like Game Physics and Graphics. The final product is the result of the interactive feature building process.</w:t>
      </w:r>
    </w:p>
    <w:p w14:paraId="45CC9575" w14:textId="77777777" w:rsidR="00587FED" w:rsidRPr="00C570E5" w:rsidRDefault="00587FED" w:rsidP="00B47130">
      <w:pPr>
        <w:pStyle w:val="Default"/>
        <w:spacing w:line="360" w:lineRule="auto"/>
        <w:jc w:val="both"/>
        <w:rPr>
          <w:color w:val="000000" w:themeColor="text1"/>
          <w:szCs w:val="23"/>
        </w:rPr>
      </w:pPr>
    </w:p>
    <w:p w14:paraId="132A59DA" w14:textId="1500E961" w:rsidR="00117105" w:rsidRPr="00C570E5" w:rsidRDefault="00925B0E" w:rsidP="00B941A3">
      <w:pPr>
        <w:pStyle w:val="Default"/>
        <w:spacing w:line="360" w:lineRule="auto"/>
        <w:jc w:val="both"/>
        <w:rPr>
          <w:color w:val="000000" w:themeColor="text1"/>
          <w:szCs w:val="23"/>
        </w:rPr>
      </w:pPr>
      <w:r w:rsidRPr="00C570E5">
        <w:rPr>
          <w:b/>
          <w:color w:val="000000" w:themeColor="text1"/>
          <w:szCs w:val="23"/>
        </w:rPr>
        <w:t>Testing:</w:t>
      </w:r>
      <w:r w:rsidRPr="00C570E5">
        <w:rPr>
          <w:color w:val="000000" w:themeColor="text1"/>
          <w:szCs w:val="23"/>
        </w:rPr>
        <w:t xml:space="preserve"> </w:t>
      </w:r>
      <w:r w:rsidR="00587FED" w:rsidRPr="00C570E5">
        <w:rPr>
          <w:color w:val="000000" w:themeColor="text1"/>
          <w:szCs w:val="23"/>
        </w:rPr>
        <w:t xml:space="preserve">Each module is tested after development, and these modules are documented in the implementation chapter, with the results discussed in the results and user manual chapter, where you can examine every development process and task.  </w:t>
      </w:r>
    </w:p>
    <w:p w14:paraId="02519CE5" w14:textId="77777777" w:rsidR="00587FED" w:rsidRPr="00C570E5" w:rsidRDefault="00587FED" w:rsidP="00B941A3">
      <w:pPr>
        <w:pStyle w:val="Default"/>
        <w:spacing w:line="360" w:lineRule="auto"/>
        <w:jc w:val="both"/>
        <w:rPr>
          <w:color w:val="000000" w:themeColor="text1"/>
          <w:szCs w:val="23"/>
        </w:rPr>
      </w:pPr>
    </w:p>
    <w:p w14:paraId="4E96439A" w14:textId="316B68AD" w:rsidR="001D6D82" w:rsidRPr="00C570E5" w:rsidRDefault="00925B0E" w:rsidP="00B941A3">
      <w:pPr>
        <w:pStyle w:val="Default"/>
        <w:spacing w:line="360" w:lineRule="auto"/>
        <w:jc w:val="both"/>
        <w:rPr>
          <w:color w:val="000000" w:themeColor="text1"/>
          <w:szCs w:val="23"/>
        </w:rPr>
      </w:pPr>
      <w:r w:rsidRPr="00C570E5">
        <w:rPr>
          <w:b/>
          <w:color w:val="000000" w:themeColor="text1"/>
          <w:szCs w:val="23"/>
        </w:rPr>
        <w:t>Setup:</w:t>
      </w:r>
      <w:r w:rsidRPr="00C570E5">
        <w:rPr>
          <w:color w:val="000000" w:themeColor="text1"/>
          <w:szCs w:val="23"/>
        </w:rPr>
        <w:t xml:space="preserve"> </w:t>
      </w:r>
      <w:r w:rsidR="00587FED" w:rsidRPr="00C570E5">
        <w:rPr>
          <w:color w:val="000000" w:themeColor="text1"/>
          <w:szCs w:val="23"/>
        </w:rPr>
        <w:t xml:space="preserve">Tested modules are combined here to create a fully functional system. Integration testing involves logically integrating and testing software modules as a group. A typical application consists of multiple modules of software built by various programmers. The purpose of this level of testing is to uncover vulnerabilities in the interaction of multiple software components when they are integrated.  </w:t>
      </w:r>
    </w:p>
    <w:p w14:paraId="3EBF3E2A" w14:textId="77777777" w:rsidR="0029008B" w:rsidRPr="00C570E5" w:rsidRDefault="0029008B" w:rsidP="00C762B3">
      <w:pPr>
        <w:pStyle w:val="Heading2"/>
        <w:numPr>
          <w:ilvl w:val="0"/>
          <w:numId w:val="0"/>
        </w:numPr>
      </w:pPr>
      <w:bookmarkStart w:id="73" w:name="_Toc121963497"/>
    </w:p>
    <w:p w14:paraId="7CF56C55" w14:textId="77777777" w:rsidR="0029008B" w:rsidRPr="00C570E5" w:rsidRDefault="0029008B" w:rsidP="00C762B3">
      <w:pPr>
        <w:pStyle w:val="Heading2"/>
        <w:numPr>
          <w:ilvl w:val="0"/>
          <w:numId w:val="0"/>
        </w:numPr>
      </w:pPr>
    </w:p>
    <w:p w14:paraId="284275BA" w14:textId="77777777" w:rsidR="00001FCE" w:rsidRPr="00C570E5" w:rsidRDefault="00001FCE" w:rsidP="00C762B3">
      <w:pPr>
        <w:pStyle w:val="Heading2"/>
        <w:numPr>
          <w:ilvl w:val="0"/>
          <w:numId w:val="0"/>
        </w:numPr>
      </w:pPr>
    </w:p>
    <w:p w14:paraId="778012C5" w14:textId="77777777" w:rsidR="00001FCE" w:rsidRPr="00C570E5" w:rsidRDefault="00001FCE" w:rsidP="00C762B3">
      <w:pPr>
        <w:pStyle w:val="Heading2"/>
        <w:numPr>
          <w:ilvl w:val="0"/>
          <w:numId w:val="0"/>
        </w:numPr>
      </w:pPr>
    </w:p>
    <w:p w14:paraId="143EF7D7" w14:textId="77777777" w:rsidR="00001FCE" w:rsidRPr="00C570E5" w:rsidRDefault="00001FCE" w:rsidP="00C762B3">
      <w:pPr>
        <w:pStyle w:val="Heading2"/>
        <w:numPr>
          <w:ilvl w:val="0"/>
          <w:numId w:val="0"/>
        </w:numPr>
      </w:pPr>
    </w:p>
    <w:p w14:paraId="500794F7" w14:textId="77777777" w:rsidR="00001FCE" w:rsidRPr="00C570E5" w:rsidRDefault="00001FCE" w:rsidP="00C762B3">
      <w:pPr>
        <w:pStyle w:val="Heading2"/>
        <w:numPr>
          <w:ilvl w:val="0"/>
          <w:numId w:val="0"/>
        </w:numPr>
      </w:pPr>
    </w:p>
    <w:p w14:paraId="3D0312B0" w14:textId="77777777" w:rsidR="00001FCE" w:rsidRPr="00C570E5" w:rsidRDefault="00001FCE" w:rsidP="00C762B3">
      <w:pPr>
        <w:pStyle w:val="Heading2"/>
        <w:numPr>
          <w:ilvl w:val="0"/>
          <w:numId w:val="0"/>
        </w:numPr>
      </w:pPr>
    </w:p>
    <w:p w14:paraId="61773EC9" w14:textId="77777777" w:rsidR="00001FCE" w:rsidRPr="00C570E5" w:rsidRDefault="00001FCE" w:rsidP="00C762B3">
      <w:pPr>
        <w:pStyle w:val="Heading2"/>
        <w:numPr>
          <w:ilvl w:val="0"/>
          <w:numId w:val="0"/>
        </w:numPr>
      </w:pPr>
    </w:p>
    <w:p w14:paraId="3046BE52" w14:textId="77777777" w:rsidR="00001FCE" w:rsidRPr="00C570E5" w:rsidRDefault="00001FCE" w:rsidP="00C762B3">
      <w:pPr>
        <w:pStyle w:val="Heading2"/>
        <w:numPr>
          <w:ilvl w:val="0"/>
          <w:numId w:val="0"/>
        </w:numPr>
      </w:pPr>
    </w:p>
    <w:p w14:paraId="4A8D6358" w14:textId="77777777" w:rsidR="00106C4D" w:rsidRPr="00C570E5" w:rsidRDefault="00106C4D" w:rsidP="00106C4D"/>
    <w:p w14:paraId="1C55513D" w14:textId="77777777" w:rsidR="00106C4D" w:rsidRPr="00C570E5" w:rsidRDefault="00106C4D" w:rsidP="00106C4D"/>
    <w:p w14:paraId="5EF822A6" w14:textId="77777777" w:rsidR="00106C4D" w:rsidRPr="00C570E5" w:rsidRDefault="00106C4D" w:rsidP="00106C4D"/>
    <w:p w14:paraId="046DA7EA" w14:textId="77777777" w:rsidR="00AF4E1F" w:rsidRPr="00C570E5" w:rsidRDefault="00481132" w:rsidP="00481132">
      <w:r w:rsidRPr="00C570E5">
        <w:tab/>
      </w:r>
      <w:r w:rsidRPr="00C570E5">
        <w:tab/>
      </w:r>
      <w:r w:rsidRPr="00C570E5">
        <w:tab/>
      </w:r>
    </w:p>
    <w:p w14:paraId="19EEF9FB" w14:textId="77777777" w:rsidR="00AF4E1F" w:rsidRPr="00C570E5" w:rsidRDefault="00AF4E1F" w:rsidP="00481132"/>
    <w:p w14:paraId="06EEA89F" w14:textId="77777777" w:rsidR="00AF4E1F" w:rsidRPr="00C570E5" w:rsidRDefault="00AF4E1F" w:rsidP="00481132"/>
    <w:p w14:paraId="2A8E023B" w14:textId="7FF8CD73" w:rsidR="00001FCE" w:rsidRPr="00C570E5" w:rsidRDefault="00481132" w:rsidP="00481132">
      <w:r w:rsidRPr="00C570E5">
        <w:tab/>
      </w:r>
      <w:r w:rsidRPr="00C570E5">
        <w:tab/>
      </w:r>
      <w:r w:rsidRPr="00C570E5">
        <w:tab/>
      </w:r>
    </w:p>
    <w:p w14:paraId="5DC674BA" w14:textId="77777777" w:rsidR="00AF4E1F" w:rsidRPr="00C570E5" w:rsidRDefault="00AF4E1F" w:rsidP="00C762B3">
      <w:pPr>
        <w:pStyle w:val="Heading2"/>
        <w:numPr>
          <w:ilvl w:val="0"/>
          <w:numId w:val="0"/>
        </w:numPr>
      </w:pPr>
    </w:p>
    <w:p w14:paraId="39D4DD23" w14:textId="77777777" w:rsidR="00AF4E1F" w:rsidRPr="00C570E5" w:rsidRDefault="00AF4E1F" w:rsidP="00C762B3">
      <w:pPr>
        <w:pStyle w:val="Heading2"/>
        <w:numPr>
          <w:ilvl w:val="0"/>
          <w:numId w:val="0"/>
        </w:numPr>
      </w:pPr>
    </w:p>
    <w:p w14:paraId="13025116" w14:textId="77777777" w:rsidR="00AF4E1F" w:rsidRPr="00C570E5" w:rsidRDefault="00AF4E1F" w:rsidP="00C762B3">
      <w:pPr>
        <w:pStyle w:val="Heading2"/>
        <w:numPr>
          <w:ilvl w:val="0"/>
          <w:numId w:val="0"/>
        </w:numPr>
      </w:pPr>
    </w:p>
    <w:p w14:paraId="43EC0A72" w14:textId="3634648D" w:rsidR="005B6AF5" w:rsidRPr="00C570E5" w:rsidRDefault="00B941A3" w:rsidP="00C762B3">
      <w:pPr>
        <w:pStyle w:val="Heading2"/>
        <w:numPr>
          <w:ilvl w:val="0"/>
          <w:numId w:val="0"/>
        </w:numPr>
      </w:pPr>
      <w:bookmarkStart w:id="74" w:name="_Toc135393636"/>
      <w:r w:rsidRPr="00C570E5">
        <w:t>CHAPTER 4</w:t>
      </w:r>
      <w:bookmarkEnd w:id="73"/>
      <w:bookmarkEnd w:id="74"/>
    </w:p>
    <w:p w14:paraId="51599513" w14:textId="24F8631B" w:rsidR="005B6AF5" w:rsidRPr="00C570E5" w:rsidRDefault="005B6AF5" w:rsidP="0099576F">
      <w:pPr>
        <w:jc w:val="center"/>
      </w:pPr>
    </w:p>
    <w:p w14:paraId="67FEDC32" w14:textId="37525EC1" w:rsidR="00001FCE" w:rsidRPr="00C570E5" w:rsidRDefault="00001FCE" w:rsidP="0099576F">
      <w:pPr>
        <w:jc w:val="center"/>
      </w:pPr>
    </w:p>
    <w:p w14:paraId="6E09DDDD" w14:textId="77777777" w:rsidR="00001FCE" w:rsidRPr="00C570E5" w:rsidRDefault="00001FCE" w:rsidP="0099576F">
      <w:pPr>
        <w:jc w:val="center"/>
      </w:pPr>
    </w:p>
    <w:p w14:paraId="532ED436" w14:textId="6FDA5CB0" w:rsidR="00001D89" w:rsidRPr="00C570E5" w:rsidRDefault="00B941A3" w:rsidP="00B941A3">
      <w:pPr>
        <w:pStyle w:val="Heading2"/>
        <w:numPr>
          <w:ilvl w:val="0"/>
          <w:numId w:val="0"/>
        </w:numPr>
      </w:pPr>
      <w:bookmarkStart w:id="75" w:name="_Toc135393637"/>
      <w:r w:rsidRPr="00C570E5">
        <w:t>IMPLEMENTATION</w:t>
      </w:r>
      <w:bookmarkEnd w:id="75"/>
    </w:p>
    <w:p w14:paraId="2722C732" w14:textId="7C409B5B" w:rsidR="00001FCE" w:rsidRPr="00C570E5" w:rsidRDefault="00001FCE" w:rsidP="00001FCE"/>
    <w:p w14:paraId="5594FC3A" w14:textId="77777777" w:rsidR="00001FCE" w:rsidRPr="00C570E5" w:rsidRDefault="00001FCE" w:rsidP="00001FCE"/>
    <w:p w14:paraId="468FF3A8" w14:textId="77777777" w:rsidR="00001D89" w:rsidRPr="00C570E5" w:rsidRDefault="00001D89" w:rsidP="0099576F"/>
    <w:p w14:paraId="14D795E5" w14:textId="18641C2F" w:rsidR="00E10B48" w:rsidRPr="00C570E5" w:rsidRDefault="00B941A3" w:rsidP="00B614E8">
      <w:pPr>
        <w:pStyle w:val="Heading3"/>
        <w:numPr>
          <w:ilvl w:val="1"/>
          <w:numId w:val="18"/>
        </w:numPr>
        <w:spacing w:after="240"/>
        <w:rPr>
          <w:rFonts w:cs="Times New Roman"/>
        </w:rPr>
      </w:pPr>
      <w:r w:rsidRPr="00C570E5">
        <w:rPr>
          <w:rFonts w:cs="Times New Roman"/>
        </w:rPr>
        <w:t xml:space="preserve"> </w:t>
      </w:r>
      <w:bookmarkStart w:id="76" w:name="_Toc135393638"/>
      <w:r w:rsidRPr="00C570E5">
        <w:rPr>
          <w:rFonts w:cs="Times New Roman"/>
        </w:rPr>
        <w:t>Introduction</w:t>
      </w:r>
      <w:bookmarkEnd w:id="76"/>
    </w:p>
    <w:p w14:paraId="5399E65A" w14:textId="77777777" w:rsidR="00481132" w:rsidRPr="00C570E5" w:rsidRDefault="00481132" w:rsidP="00481132"/>
    <w:p w14:paraId="73257F35" w14:textId="5430AB73" w:rsidR="00D33ECB" w:rsidRPr="00C570E5" w:rsidRDefault="00061C30" w:rsidP="00A972A2">
      <w:pPr>
        <w:spacing w:after="240"/>
      </w:pPr>
      <w:r w:rsidRPr="00C570E5">
        <w:t xml:space="preserve">This FYP </w:t>
      </w:r>
      <w:r w:rsidR="0064639A" w:rsidRPr="00C570E5">
        <w:t>game</w:t>
      </w:r>
      <w:r w:rsidRPr="00C570E5">
        <w:t xml:space="preserve"> Project</w:t>
      </w:r>
      <w:r w:rsidR="0064639A" w:rsidRPr="00C570E5">
        <w:t xml:space="preserve"> is the</w:t>
      </w:r>
      <w:r w:rsidRPr="00C570E5">
        <w:t xml:space="preserve"> Racing </w:t>
      </w:r>
      <w:r w:rsidR="0064639A" w:rsidRPr="00C570E5">
        <w:t xml:space="preserve">game where we have a </w:t>
      </w:r>
      <w:r w:rsidRPr="00C570E5">
        <w:t>survival mode with story line, Time Lapse and Racing Mode with AI cars</w:t>
      </w:r>
      <w:r w:rsidR="0064639A" w:rsidRPr="00C570E5">
        <w:t xml:space="preserve">. </w:t>
      </w:r>
      <w:r w:rsidR="00555A8C" w:rsidRPr="00C570E5">
        <w:t>P</w:t>
      </w:r>
      <w:r w:rsidR="0064639A" w:rsidRPr="00C570E5">
        <w:t>layer</w:t>
      </w:r>
      <w:r w:rsidR="00555A8C" w:rsidRPr="00C570E5">
        <w:t xml:space="preserve"> can</w:t>
      </w:r>
      <w:r w:rsidR="0064639A" w:rsidRPr="00C570E5">
        <w:t xml:space="preserve"> </w:t>
      </w:r>
      <w:r w:rsidR="00555A8C" w:rsidRPr="00C570E5">
        <w:t xml:space="preserve">collect health boost ups to survive </w:t>
      </w:r>
      <w:r w:rsidR="00B941A3" w:rsidRPr="00C570E5">
        <w:t>and</w:t>
      </w:r>
      <w:r w:rsidR="009C7CC9" w:rsidRPr="00C570E5">
        <w:t xml:space="preserve"> when level completes, user get score</w:t>
      </w:r>
      <w:r w:rsidR="00E10B48" w:rsidRPr="00C570E5">
        <w:t>.</w:t>
      </w:r>
      <w:r w:rsidR="00FE3573" w:rsidRPr="00C570E5">
        <w:t xml:space="preserve"> With the help of</w:t>
      </w:r>
      <w:r w:rsidR="00E10B48" w:rsidRPr="00C570E5">
        <w:t xml:space="preserve"> Feature driven development</w:t>
      </w:r>
      <w:r w:rsidR="00FE3573" w:rsidRPr="00C570E5">
        <w:t xml:space="preserve">, it is being </w:t>
      </w:r>
      <w:r w:rsidR="00E10B48" w:rsidRPr="00C570E5">
        <w:t>ensure</w:t>
      </w:r>
      <w:r w:rsidR="00FE3573" w:rsidRPr="00C570E5">
        <w:t xml:space="preserve"> that</w:t>
      </w:r>
      <w:r w:rsidR="00E10B48" w:rsidRPr="00C570E5">
        <w:t xml:space="preserve"> goals are met on time. The stages </w:t>
      </w:r>
      <w:r w:rsidR="00FE3573" w:rsidRPr="00C570E5">
        <w:t>involved in the development of this project are as follows:</w:t>
      </w:r>
    </w:p>
    <w:p w14:paraId="6280632F" w14:textId="77777777" w:rsidR="00D33ECB" w:rsidRPr="00C570E5" w:rsidRDefault="00D33ECB" w:rsidP="00D33ECB"/>
    <w:p w14:paraId="5262049C" w14:textId="5226FC23" w:rsidR="002005AB" w:rsidRPr="00C570E5" w:rsidRDefault="00180607" w:rsidP="002005AB">
      <w:pPr>
        <w:pStyle w:val="Heading3"/>
        <w:numPr>
          <w:ilvl w:val="1"/>
          <w:numId w:val="13"/>
        </w:numPr>
        <w:spacing w:after="240"/>
        <w:rPr>
          <w:rFonts w:cs="Times New Roman"/>
        </w:rPr>
      </w:pPr>
      <w:r w:rsidRPr="00C570E5">
        <w:rPr>
          <w:rFonts w:cs="Times New Roman"/>
        </w:rPr>
        <w:t xml:space="preserve"> </w:t>
      </w:r>
      <w:bookmarkStart w:id="77" w:name="_Toc135393639"/>
      <w:r w:rsidR="00560B92" w:rsidRPr="00C570E5">
        <w:rPr>
          <w:rFonts w:cs="Times New Roman"/>
        </w:rPr>
        <w:t>Story Board</w:t>
      </w:r>
      <w:bookmarkEnd w:id="77"/>
      <w:r w:rsidR="002005AB" w:rsidRPr="00C570E5">
        <w:rPr>
          <w:rFonts w:cs="Times New Roman"/>
        </w:rPr>
        <w:t xml:space="preserve"> </w:t>
      </w:r>
    </w:p>
    <w:p w14:paraId="3CA3A4B4" w14:textId="77777777" w:rsidR="00481132" w:rsidRPr="00C570E5" w:rsidRDefault="00481132" w:rsidP="00481132"/>
    <w:p w14:paraId="0EA7F5F7" w14:textId="6D7EB68A" w:rsidR="00D33ECB" w:rsidRPr="00C570E5" w:rsidRDefault="002005AB" w:rsidP="00FB163C">
      <w:pPr>
        <w:spacing w:after="240"/>
      </w:pPr>
      <w:r w:rsidRPr="00C570E5">
        <w:t xml:space="preserve">In the </w:t>
      </w:r>
      <w:r w:rsidR="001064BF" w:rsidRPr="00C570E5">
        <w:t>beginning</w:t>
      </w:r>
      <w:r w:rsidRPr="00C570E5">
        <w:t xml:space="preserve"> of th</w:t>
      </w:r>
      <w:r w:rsidR="001064BF" w:rsidRPr="00C570E5">
        <w:t>is</w:t>
      </w:r>
      <w:r w:rsidRPr="00C570E5">
        <w:t xml:space="preserve"> game, </w:t>
      </w:r>
      <w:r w:rsidR="001064BF" w:rsidRPr="00C570E5">
        <w:t>first</w:t>
      </w:r>
      <w:r w:rsidRPr="00C570E5">
        <w:t xml:space="preserve"> splash</w:t>
      </w:r>
      <w:r w:rsidR="001064BF" w:rsidRPr="00C570E5">
        <w:t xml:space="preserve"> loading</w:t>
      </w:r>
      <w:r w:rsidRPr="00C570E5">
        <w:t xml:space="preserve"> screen</w:t>
      </w:r>
      <w:r w:rsidR="001064BF" w:rsidRPr="00C570E5">
        <w:t xml:space="preserve"> will appear</w:t>
      </w:r>
      <w:r w:rsidRPr="00C570E5">
        <w:t xml:space="preserve"> that takes </w:t>
      </w:r>
      <w:r w:rsidR="001064BF" w:rsidRPr="00C570E5">
        <w:t>3</w:t>
      </w:r>
      <w:r w:rsidRPr="00C570E5">
        <w:t xml:space="preserve"> seconds to go to </w:t>
      </w:r>
      <w:r w:rsidR="001064BF" w:rsidRPr="00C570E5">
        <w:t>main menu</w:t>
      </w:r>
      <w:r w:rsidRPr="00C570E5">
        <w:t xml:space="preserve"> scene</w:t>
      </w:r>
      <w:r w:rsidR="001064BF" w:rsidRPr="00C570E5">
        <w:t xml:space="preserve">. The main purpose of the loading screen is to load the essential components of the game in a proper execution order. </w:t>
      </w:r>
      <w:r w:rsidR="00D46ED3" w:rsidRPr="00C570E5">
        <w:t xml:space="preserve">In main menu we have </w:t>
      </w:r>
      <w:r w:rsidR="001064BF" w:rsidRPr="00C570E5">
        <w:t>different buttons i.e.,</w:t>
      </w:r>
      <w:r w:rsidR="00D46ED3" w:rsidRPr="00C570E5">
        <w:t xml:space="preserve"> play button, more games button,</w:t>
      </w:r>
      <w:r w:rsidR="008B7210" w:rsidRPr="00C570E5">
        <w:t xml:space="preserve"> rate us</w:t>
      </w:r>
      <w:r w:rsidR="001064BF" w:rsidRPr="00C570E5">
        <w:t xml:space="preserve"> / review</w:t>
      </w:r>
      <w:r w:rsidR="008B7210" w:rsidRPr="00C570E5">
        <w:t xml:space="preserve"> button</w:t>
      </w:r>
      <w:r w:rsidR="001064BF" w:rsidRPr="00C570E5">
        <w:t xml:space="preserve"> (these are for marketing purposes of the game) </w:t>
      </w:r>
      <w:r w:rsidR="008B7210" w:rsidRPr="00C570E5">
        <w:t xml:space="preserve">and exit button to quit the game. When the </w:t>
      </w:r>
      <w:r w:rsidR="003A4544" w:rsidRPr="00C570E5">
        <w:t>player</w:t>
      </w:r>
      <w:r w:rsidR="008B7210" w:rsidRPr="00C570E5">
        <w:t xml:space="preserve"> </w:t>
      </w:r>
      <w:r w:rsidR="00330093" w:rsidRPr="00C570E5">
        <w:t>clicks</w:t>
      </w:r>
      <w:r w:rsidR="008B7210" w:rsidRPr="00C570E5">
        <w:t xml:space="preserve"> on Play game button, </w:t>
      </w:r>
      <w:r w:rsidR="003A4544" w:rsidRPr="00C570E5">
        <w:t>player</w:t>
      </w:r>
      <w:r w:rsidR="008B7210" w:rsidRPr="00C570E5">
        <w:t xml:space="preserve"> moves </w:t>
      </w:r>
      <w:r w:rsidR="003A4544" w:rsidRPr="00C570E5">
        <w:t>to a Mode Selection Panel,</w:t>
      </w:r>
      <w:r w:rsidR="009E7E2C" w:rsidRPr="00C570E5">
        <w:t xml:space="preserve"> in which user can play three </w:t>
      </w:r>
      <w:r w:rsidR="003A4544" w:rsidRPr="00C570E5">
        <w:t>Modes that are Survival, Time Lapse and Racing Mode</w:t>
      </w:r>
      <w:r w:rsidR="009E7E2C" w:rsidRPr="00C570E5">
        <w:t xml:space="preserve">. </w:t>
      </w:r>
      <w:r w:rsidR="00E1054E" w:rsidRPr="00C570E5">
        <w:t>By Clicking on</w:t>
      </w:r>
      <w:r w:rsidR="009E7E2C" w:rsidRPr="00C570E5">
        <w:t xml:space="preserve"> </w:t>
      </w:r>
      <w:r w:rsidR="00330093" w:rsidRPr="00C570E5">
        <w:t xml:space="preserve">more games button, </w:t>
      </w:r>
      <w:r w:rsidR="00916298" w:rsidRPr="00C570E5">
        <w:t>player</w:t>
      </w:r>
      <w:r w:rsidR="00330093" w:rsidRPr="00C570E5">
        <w:t xml:space="preserve"> switch to play store</w:t>
      </w:r>
      <w:r w:rsidR="00916298" w:rsidRPr="00C570E5">
        <w:t>,</w:t>
      </w:r>
      <w:r w:rsidR="00330093" w:rsidRPr="00C570E5">
        <w:t xml:space="preserve"> where </w:t>
      </w:r>
      <w:r w:rsidR="00D30788" w:rsidRPr="00C570E5">
        <w:t xml:space="preserve">he/she can play </w:t>
      </w:r>
      <w:r w:rsidR="00916298" w:rsidRPr="00C570E5">
        <w:t>more games from the publisher</w:t>
      </w:r>
      <w:r w:rsidR="00D30788" w:rsidRPr="00C570E5">
        <w:t>.</w:t>
      </w:r>
      <w:r w:rsidR="00CE15B3" w:rsidRPr="00C570E5">
        <w:t xml:space="preserve"> Player can go to the play store by clicking on </w:t>
      </w:r>
      <w:r w:rsidR="00D30788" w:rsidRPr="00C570E5">
        <w:t xml:space="preserve">Rate us button </w:t>
      </w:r>
      <w:r w:rsidR="00CE15B3" w:rsidRPr="00C570E5">
        <w:t>so that he/she can review the game</w:t>
      </w:r>
      <w:r w:rsidR="00D30788" w:rsidRPr="00C570E5">
        <w:t xml:space="preserve"> and </w:t>
      </w:r>
      <w:r w:rsidR="00CE15B3" w:rsidRPr="00C570E5">
        <w:t xml:space="preserve">the functionality of the </w:t>
      </w:r>
      <w:r w:rsidR="00D30788" w:rsidRPr="00C570E5">
        <w:t>exit button</w:t>
      </w:r>
      <w:r w:rsidR="00CE15B3" w:rsidRPr="00C570E5">
        <w:t xml:space="preserve"> is to quit</w:t>
      </w:r>
      <w:r w:rsidR="00FB163C" w:rsidRPr="00C570E5">
        <w:t xml:space="preserve"> the game.</w:t>
      </w:r>
    </w:p>
    <w:p w14:paraId="6BEABE19" w14:textId="77777777" w:rsidR="00CB7B6C" w:rsidRPr="00C570E5" w:rsidRDefault="00CB7B6C" w:rsidP="00CB7B6C"/>
    <w:p w14:paraId="618FDE46" w14:textId="31C3A43F" w:rsidR="00615E69" w:rsidRPr="00C570E5" w:rsidRDefault="00330093" w:rsidP="007359FB">
      <w:pPr>
        <w:spacing w:after="240"/>
      </w:pPr>
      <w:r w:rsidRPr="00C570E5">
        <w:t xml:space="preserve"> </w:t>
      </w:r>
      <w:r w:rsidR="00FB163C" w:rsidRPr="00C570E5">
        <w:tab/>
        <w:t xml:space="preserve">On the </w:t>
      </w:r>
      <w:r w:rsidR="00493563" w:rsidRPr="00C570E5">
        <w:t>Mode</w:t>
      </w:r>
      <w:r w:rsidR="00FB163C" w:rsidRPr="00C570E5">
        <w:t xml:space="preserve"> selection</w:t>
      </w:r>
      <w:r w:rsidR="00010D7A" w:rsidRPr="00C570E5">
        <w:t xml:space="preserve"> screen, user has three </w:t>
      </w:r>
      <w:r w:rsidR="005007C4" w:rsidRPr="00C570E5">
        <w:t>modes</w:t>
      </w:r>
      <w:r w:rsidR="00010D7A" w:rsidRPr="00C570E5">
        <w:t xml:space="preserve"> to play. </w:t>
      </w:r>
      <w:r w:rsidR="00FC550C" w:rsidRPr="00C570E5">
        <w:t>Each</w:t>
      </w:r>
      <w:r w:rsidR="00010D7A" w:rsidRPr="00C570E5">
        <w:t xml:space="preserve"> </w:t>
      </w:r>
      <w:r w:rsidR="005007C4" w:rsidRPr="00C570E5">
        <w:t>mode</w:t>
      </w:r>
      <w:r w:rsidR="00010D7A" w:rsidRPr="00C570E5">
        <w:t xml:space="preserve"> has different </w:t>
      </w:r>
      <w:r w:rsidR="00FC550C" w:rsidRPr="00C570E5">
        <w:t>scenario</w:t>
      </w:r>
      <w:r w:rsidR="00010D7A" w:rsidRPr="00C570E5">
        <w:t xml:space="preserve"> to perform.</w:t>
      </w:r>
      <w:r w:rsidR="00697EC0" w:rsidRPr="00C570E5">
        <w:t xml:space="preserve"> First </w:t>
      </w:r>
      <w:r w:rsidR="00FC550C" w:rsidRPr="00C570E5">
        <w:t xml:space="preserve">Mode </w:t>
      </w:r>
      <w:r w:rsidR="00697EC0" w:rsidRPr="00C570E5">
        <w:t xml:space="preserve">is a </w:t>
      </w:r>
      <w:r w:rsidR="00FC550C" w:rsidRPr="00C570E5">
        <w:t>survival</w:t>
      </w:r>
      <w:r w:rsidR="00697EC0" w:rsidRPr="00C570E5">
        <w:t xml:space="preserve"> base </w:t>
      </w:r>
      <w:r w:rsidR="00FC550C" w:rsidRPr="00C570E5">
        <w:t>mode which includes a story cutscene</w:t>
      </w:r>
      <w:r w:rsidR="008470A8" w:rsidRPr="00C570E5">
        <w:t>.</w:t>
      </w:r>
      <w:r w:rsidR="00697EC0" w:rsidRPr="00C570E5">
        <w:t xml:space="preserve"> </w:t>
      </w:r>
      <w:r w:rsidR="008470A8" w:rsidRPr="00C570E5">
        <w:t>A</w:t>
      </w:r>
      <w:r w:rsidR="00303D51" w:rsidRPr="00C570E5">
        <w:t>fter the cutscene finished</w:t>
      </w:r>
      <w:r w:rsidR="008470A8" w:rsidRPr="00C570E5">
        <w:t>,</w:t>
      </w:r>
      <w:r w:rsidR="00303D51" w:rsidRPr="00C570E5">
        <w:t xml:space="preserve"> player can pick health boost</w:t>
      </w:r>
      <w:r w:rsidR="001E605A" w:rsidRPr="00C570E5">
        <w:t xml:space="preserve"> </w:t>
      </w:r>
      <w:r w:rsidR="00303D51" w:rsidRPr="00C570E5">
        <w:t xml:space="preserve">up to survive and go to the finish line by maintaining the heath. </w:t>
      </w:r>
      <w:r w:rsidR="00096212" w:rsidRPr="00C570E5">
        <w:t>Enemy Ai car is attacking on the player vehicle and the health is deducting</w:t>
      </w:r>
      <w:r w:rsidR="00747F80" w:rsidRPr="00C570E5">
        <w:t xml:space="preserve"> </w:t>
      </w:r>
      <w:r w:rsidR="007359FB" w:rsidRPr="00C570E5">
        <w:t xml:space="preserve">user </w:t>
      </w:r>
      <w:r w:rsidR="007F4B90" w:rsidRPr="00C570E5">
        <w:t>must</w:t>
      </w:r>
      <w:r w:rsidR="00096212" w:rsidRPr="00C570E5">
        <w:t xml:space="preserve"> finish the race by maintaining the health</w:t>
      </w:r>
      <w:r w:rsidR="007359FB" w:rsidRPr="00C570E5">
        <w:t xml:space="preserve"> to complete the level.</w:t>
      </w:r>
    </w:p>
    <w:p w14:paraId="35E60CD2" w14:textId="77777777" w:rsidR="00CB7B6C" w:rsidRPr="00C570E5" w:rsidRDefault="00CB7B6C" w:rsidP="00CB7B6C"/>
    <w:p w14:paraId="1C18B216" w14:textId="54F67035" w:rsidR="00130E73" w:rsidRPr="00C570E5" w:rsidRDefault="006278BF" w:rsidP="00130E73">
      <w:pPr>
        <w:spacing w:after="240"/>
      </w:pPr>
      <w:r w:rsidRPr="00C570E5">
        <w:tab/>
        <w:t xml:space="preserve">In the second </w:t>
      </w:r>
      <w:r w:rsidR="007F4B90" w:rsidRPr="00C570E5">
        <w:t>mode</w:t>
      </w:r>
      <w:r w:rsidRPr="00C570E5">
        <w:t xml:space="preserve">, </w:t>
      </w:r>
      <w:r w:rsidR="00573083" w:rsidRPr="00C570E5">
        <w:t xml:space="preserve">player would </w:t>
      </w:r>
      <w:r w:rsidR="00C67B08" w:rsidRPr="00C570E5">
        <w:t>unlock the power of time and test your racing skills in the captivating Time Lapse mode.</w:t>
      </w:r>
      <w:r w:rsidR="00046A4D" w:rsidRPr="00C570E5">
        <w:t xml:space="preserve"> Player </w:t>
      </w:r>
      <w:r w:rsidR="009E60C8" w:rsidRPr="00C570E5">
        <w:t>must</w:t>
      </w:r>
      <w:r w:rsidR="00046A4D" w:rsidRPr="00C570E5">
        <w:t xml:space="preserve"> finish the track in the desired time </w:t>
      </w:r>
      <w:r w:rsidR="009E60C8" w:rsidRPr="00C570E5">
        <w:t>to</w:t>
      </w:r>
      <w:r w:rsidR="00046A4D" w:rsidRPr="00C570E5">
        <w:t xml:space="preserve"> finish the level</w:t>
      </w:r>
      <w:r w:rsidR="00C67B08" w:rsidRPr="00C570E5">
        <w:t xml:space="preserve"> </w:t>
      </w:r>
      <w:r w:rsidR="00573083" w:rsidRPr="00C570E5">
        <w:t>Time Lapse mode</w:t>
      </w:r>
      <w:r w:rsidR="003C5679" w:rsidRPr="00C570E5">
        <w:t xml:space="preserve">, if the player failed to reach the finish line in the required </w:t>
      </w:r>
      <w:r w:rsidR="00C1274B" w:rsidRPr="00C570E5">
        <w:t>time,</w:t>
      </w:r>
      <w:r w:rsidR="003C5679" w:rsidRPr="00C570E5">
        <w:t xml:space="preserve"> then the race will be failed</w:t>
      </w:r>
      <w:r w:rsidR="00046A4D" w:rsidRPr="00C570E5">
        <w:t>.</w:t>
      </w:r>
    </w:p>
    <w:p w14:paraId="47EF53BA" w14:textId="77777777" w:rsidR="00CB7B6C" w:rsidRPr="00C570E5" w:rsidRDefault="00CB7B6C" w:rsidP="00CB7B6C"/>
    <w:p w14:paraId="508552C6" w14:textId="53EBF1E4" w:rsidR="007359FB" w:rsidRPr="00C570E5" w:rsidRDefault="002B772D" w:rsidP="00130E73">
      <w:pPr>
        <w:spacing w:after="240"/>
      </w:pPr>
      <w:r w:rsidRPr="00C570E5">
        <w:t xml:space="preserve"> </w:t>
      </w:r>
      <w:r w:rsidR="00561F01" w:rsidRPr="00C570E5">
        <w:tab/>
        <w:t xml:space="preserve">In the third </w:t>
      </w:r>
      <w:r w:rsidR="00AE3AC5" w:rsidRPr="00C570E5">
        <w:t>mode</w:t>
      </w:r>
      <w:r w:rsidR="00561F01" w:rsidRPr="00C570E5">
        <w:t xml:space="preserve">, </w:t>
      </w:r>
      <w:r w:rsidR="00446095" w:rsidRPr="00C570E5">
        <w:t>player can race with multiple AI Cars</w:t>
      </w:r>
      <w:r w:rsidR="00C1274B" w:rsidRPr="00C570E5">
        <w:t>, there are different laps in this mode and player can race as AI cars become your rivals in the captivating Racing Mode, pushing you to unleash your inner racing champion.</w:t>
      </w:r>
      <w:r w:rsidR="00561F01" w:rsidRPr="00C570E5">
        <w:t xml:space="preserve"> </w:t>
      </w:r>
    </w:p>
    <w:p w14:paraId="62506FD5" w14:textId="77777777" w:rsidR="00D33ECB" w:rsidRPr="00C570E5" w:rsidRDefault="00D33ECB" w:rsidP="00D33ECB"/>
    <w:p w14:paraId="19C4B95D" w14:textId="54964712" w:rsidR="00001D89" w:rsidRPr="00C570E5" w:rsidRDefault="00B941A3">
      <w:pPr>
        <w:pStyle w:val="Heading3"/>
        <w:numPr>
          <w:ilvl w:val="1"/>
          <w:numId w:val="13"/>
        </w:numPr>
        <w:spacing w:after="240"/>
        <w:rPr>
          <w:rFonts w:cs="Times New Roman"/>
        </w:rPr>
      </w:pPr>
      <w:r w:rsidRPr="00C570E5">
        <w:rPr>
          <w:rFonts w:cs="Times New Roman"/>
        </w:rPr>
        <w:t xml:space="preserve"> </w:t>
      </w:r>
      <w:bookmarkStart w:id="78" w:name="_Toc135393640"/>
      <w:r w:rsidR="008D20A8" w:rsidRPr="00C570E5">
        <w:rPr>
          <w:rFonts w:cs="Times New Roman"/>
        </w:rPr>
        <w:t>Game Design and Development</w:t>
      </w:r>
      <w:bookmarkEnd w:id="78"/>
    </w:p>
    <w:p w14:paraId="24315715" w14:textId="77777777" w:rsidR="00481132" w:rsidRPr="00C570E5" w:rsidRDefault="00481132" w:rsidP="00481132"/>
    <w:p w14:paraId="60BDF71C" w14:textId="7FE98826" w:rsidR="00CB7B6C" w:rsidRPr="00C570E5" w:rsidRDefault="003A3B58" w:rsidP="0099576F">
      <w:r w:rsidRPr="00C570E5">
        <w:t>Extreme Racing Rush</w:t>
      </w:r>
      <w:r w:rsidR="008D20A8" w:rsidRPr="00C570E5">
        <w:t xml:space="preserve"> game is developed in unity 3D and the game is a </w:t>
      </w:r>
      <w:r w:rsidRPr="00C570E5">
        <w:t>racing</w:t>
      </w:r>
      <w:r w:rsidR="008D20A8" w:rsidRPr="00C570E5">
        <w:t xml:space="preserve"> game. In the development of game, first </w:t>
      </w:r>
      <w:r w:rsidR="001637BB" w:rsidRPr="00C570E5">
        <w:t>I set up the Unity development environment and project structure the</w:t>
      </w:r>
      <w:r w:rsidR="00BE6DA4" w:rsidRPr="00C570E5">
        <w:t>n I</w:t>
      </w:r>
      <w:r w:rsidR="001637BB" w:rsidRPr="00C570E5">
        <w:t xml:space="preserve"> </w:t>
      </w:r>
      <w:r w:rsidR="008D20A8" w:rsidRPr="00C570E5">
        <w:t>ma</w:t>
      </w:r>
      <w:r w:rsidR="001637BB" w:rsidRPr="00C570E5">
        <w:t>d</w:t>
      </w:r>
      <w:r w:rsidR="008D20A8" w:rsidRPr="00C570E5">
        <w:t>e the</w:t>
      </w:r>
      <w:r w:rsidR="001637BB" w:rsidRPr="00C570E5">
        <w:t xml:space="preserve"> splash screen,</w:t>
      </w:r>
      <w:r w:rsidR="008D20A8" w:rsidRPr="00C570E5">
        <w:t xml:space="preserve"> main menu of the game using unity</w:t>
      </w:r>
      <w:r w:rsidR="006E4599" w:rsidRPr="00C570E5">
        <w:t xml:space="preserve"> </w:t>
      </w:r>
      <w:r w:rsidR="00BE6DA4" w:rsidRPr="00C570E5">
        <w:t xml:space="preserve">UI </w:t>
      </w:r>
      <w:r w:rsidR="008D20A8" w:rsidRPr="00C570E5">
        <w:t xml:space="preserve">package </w:t>
      </w:r>
      <w:r w:rsidR="00BE6DA4" w:rsidRPr="00C570E5">
        <w:t xml:space="preserve">from the asset store </w:t>
      </w:r>
      <w:r w:rsidR="008D20A8" w:rsidRPr="00C570E5">
        <w:t xml:space="preserve">and </w:t>
      </w:r>
      <w:r w:rsidR="00BE6DA4" w:rsidRPr="00C570E5">
        <w:t>add</w:t>
      </w:r>
      <w:r w:rsidR="008D20A8" w:rsidRPr="00C570E5">
        <w:t xml:space="preserve"> functionality in the menu </w:t>
      </w:r>
      <w:r w:rsidR="00BE6DA4" w:rsidRPr="00C570E5">
        <w:t>button</w:t>
      </w:r>
      <w:r w:rsidR="008D20A8" w:rsidRPr="00C570E5">
        <w:t xml:space="preserve"> using scripts</w:t>
      </w:r>
      <w:r w:rsidR="0001513C" w:rsidRPr="00C570E5">
        <w:t>/ from unity editor</w:t>
      </w:r>
      <w:r w:rsidR="008D20A8" w:rsidRPr="00C570E5">
        <w:t>. Second, th</w:t>
      </w:r>
      <w:r w:rsidR="003A354D" w:rsidRPr="00C570E5">
        <w:t>is</w:t>
      </w:r>
      <w:r w:rsidR="008D20A8" w:rsidRPr="00C570E5">
        <w:t xml:space="preserve"> game </w:t>
      </w:r>
      <w:r w:rsidR="003A354D" w:rsidRPr="00C570E5">
        <w:t>includes</w:t>
      </w:r>
      <w:r w:rsidR="008D20A8" w:rsidRPr="00C570E5">
        <w:t xml:space="preserve"> a </w:t>
      </w:r>
      <w:r w:rsidR="003A354D" w:rsidRPr="00C570E5">
        <w:t>mode</w:t>
      </w:r>
      <w:r w:rsidR="008D20A8" w:rsidRPr="00C570E5">
        <w:t xml:space="preserve"> selection scene that provide the </w:t>
      </w:r>
      <w:r w:rsidR="003A354D" w:rsidRPr="00C570E5">
        <w:t xml:space="preserve">player the choice </w:t>
      </w:r>
      <w:r w:rsidR="009C60F9" w:rsidRPr="00C570E5">
        <w:t>of to</w:t>
      </w:r>
      <w:r w:rsidR="008D20A8" w:rsidRPr="00C570E5">
        <w:t xml:space="preserve"> play </w:t>
      </w:r>
      <w:r w:rsidR="00094395" w:rsidRPr="00C570E5">
        <w:t>different modes of the game</w:t>
      </w:r>
      <w:r w:rsidR="008D20A8" w:rsidRPr="00C570E5">
        <w:t xml:space="preserve">, user can play </w:t>
      </w:r>
      <w:r w:rsidR="00094395" w:rsidRPr="00C570E5">
        <w:t>survival, time lapse and racing mode in this game</w:t>
      </w:r>
      <w:r w:rsidR="008D20A8" w:rsidRPr="00C570E5">
        <w:t>.</w:t>
      </w:r>
      <w:r w:rsidR="00CB2E3C" w:rsidRPr="00C570E5">
        <w:t xml:space="preserve"> This game includes vehicle selection and race selection where user can choose different cars and maps to play.</w:t>
      </w:r>
      <w:r w:rsidR="008D20A8" w:rsidRPr="00C570E5">
        <w:t xml:space="preserve"> </w:t>
      </w:r>
      <w:r w:rsidR="00094395" w:rsidRPr="00C570E5">
        <w:t>I</w:t>
      </w:r>
      <w:r w:rsidR="008D20A8" w:rsidRPr="00C570E5">
        <w:t xml:space="preserve"> make a controller for </w:t>
      </w:r>
      <w:r w:rsidR="00471B59" w:rsidRPr="00C570E5">
        <w:t xml:space="preserve">handle the </w:t>
      </w:r>
      <w:r w:rsidR="008D20A8" w:rsidRPr="00C570E5">
        <w:t>movements</w:t>
      </w:r>
      <w:r w:rsidR="00471B59" w:rsidRPr="00C570E5">
        <w:t xml:space="preserve"> of Ai car by using the </w:t>
      </w:r>
      <w:proofErr w:type="spellStart"/>
      <w:r w:rsidR="00471B59" w:rsidRPr="00C570E5">
        <w:t>Navmesh</w:t>
      </w:r>
      <w:proofErr w:type="spellEnd"/>
      <w:r w:rsidR="00471B59" w:rsidRPr="00C570E5">
        <w:t xml:space="preserve"> components in unity that is shooting on the player car</w:t>
      </w:r>
      <w:r w:rsidR="008D20A8" w:rsidRPr="00C570E5">
        <w:t xml:space="preserve"> and camera </w:t>
      </w:r>
      <w:r w:rsidR="00094395" w:rsidRPr="00C570E5">
        <w:t>follow</w:t>
      </w:r>
      <w:r w:rsidR="008D20A8" w:rsidRPr="00C570E5">
        <w:t xml:space="preserve"> in which multiple scripts are written. Game environment</w:t>
      </w:r>
      <w:r w:rsidR="00512E9B" w:rsidRPr="00C570E5">
        <w:t xml:space="preserve"> is</w:t>
      </w:r>
      <w:r w:rsidR="00BA1C36" w:rsidRPr="00C570E5">
        <w:t xml:space="preserve"> taken from </w:t>
      </w:r>
      <w:proofErr w:type="spellStart"/>
      <w:r w:rsidR="00BA1C36" w:rsidRPr="00C570E5">
        <w:t>sketchfab</w:t>
      </w:r>
      <w:proofErr w:type="spellEnd"/>
      <w:r w:rsidR="00BA1C36" w:rsidRPr="00C570E5">
        <w:t xml:space="preserve">. </w:t>
      </w:r>
      <w:r w:rsidR="00512E9B" w:rsidRPr="00C570E5">
        <w:t>Car Controller, AI Car</w:t>
      </w:r>
      <w:r w:rsidR="008D20A8" w:rsidRPr="00C570E5">
        <w:t xml:space="preserve"> controller</w:t>
      </w:r>
      <w:r w:rsidR="00512E9B" w:rsidRPr="00C570E5">
        <w:t xml:space="preserve"> and Waypoint</w:t>
      </w:r>
      <w:r w:rsidR="008D20A8" w:rsidRPr="00C570E5">
        <w:t xml:space="preserve"> package download by Unity Asset Store. </w:t>
      </w:r>
    </w:p>
    <w:p w14:paraId="78658EC8" w14:textId="6B237F6C" w:rsidR="00CB7B6C" w:rsidRPr="00C570E5" w:rsidRDefault="00CB7B6C" w:rsidP="0099576F">
      <w:pPr>
        <w:rPr>
          <w:rFonts w:eastAsia="Times New Roman"/>
          <w:lang w:val="en-US" w:eastAsia="en-US"/>
        </w:rPr>
      </w:pPr>
    </w:p>
    <w:p w14:paraId="3F09C063" w14:textId="77777777" w:rsidR="008910B5" w:rsidRPr="00C570E5" w:rsidRDefault="008910B5" w:rsidP="0099576F">
      <w:pPr>
        <w:rPr>
          <w:rFonts w:eastAsia="Times New Roman"/>
          <w:lang w:val="en-US" w:eastAsia="en-US"/>
        </w:rPr>
      </w:pPr>
    </w:p>
    <w:p w14:paraId="473167BF" w14:textId="1651538A" w:rsidR="00001564" w:rsidRPr="00C570E5" w:rsidRDefault="00001564" w:rsidP="00066639">
      <w:pPr>
        <w:pStyle w:val="Heading3"/>
        <w:numPr>
          <w:ilvl w:val="1"/>
          <w:numId w:val="13"/>
        </w:numPr>
        <w:spacing w:after="240"/>
        <w:rPr>
          <w:rFonts w:cs="Times New Roman"/>
        </w:rPr>
      </w:pPr>
      <w:r w:rsidRPr="00C570E5">
        <w:rPr>
          <w:rFonts w:cs="Times New Roman"/>
        </w:rPr>
        <w:t xml:space="preserve"> </w:t>
      </w:r>
      <w:bookmarkStart w:id="79" w:name="_Toc135393641"/>
      <w:r w:rsidRPr="00C570E5">
        <w:rPr>
          <w:rFonts w:cs="Times New Roman"/>
        </w:rPr>
        <w:t>Do Tween</w:t>
      </w:r>
      <w:bookmarkEnd w:id="79"/>
    </w:p>
    <w:p w14:paraId="48FE9E0A" w14:textId="77777777" w:rsidR="008910B5" w:rsidRPr="00C570E5" w:rsidRDefault="008910B5" w:rsidP="008910B5"/>
    <w:p w14:paraId="2CF8903D" w14:textId="5112E716" w:rsidR="00D44611" w:rsidRPr="00C570E5" w:rsidRDefault="00F96107" w:rsidP="00016C4A">
      <w:pPr>
        <w:spacing w:after="240"/>
      </w:pPr>
      <w:r w:rsidRPr="00C570E5">
        <w:t>Do Tween is a C#-optimized, quick, efficient, fully type-safe object-oriented animation engine for Unity. It is free and open-source, and it contains many advanced features. It is also an evolution of my previous Unity tween engine, HO Tween. DO Tween is 400% faster, more efficient, type-safe, eliminates wasteful GC allocations, and adds additional shortcuts and features.</w:t>
      </w:r>
    </w:p>
    <w:p w14:paraId="505E4625" w14:textId="77777777" w:rsidR="008910B5" w:rsidRPr="00C570E5" w:rsidRDefault="008910B5" w:rsidP="00A972A2"/>
    <w:p w14:paraId="5991C8E5" w14:textId="4BB5D60D" w:rsidR="00672DF3" w:rsidRPr="00C570E5" w:rsidRDefault="00D44611" w:rsidP="00A972A2">
      <w:pPr>
        <w:pStyle w:val="Heading3"/>
        <w:numPr>
          <w:ilvl w:val="1"/>
          <w:numId w:val="13"/>
        </w:numPr>
        <w:spacing w:after="240"/>
        <w:rPr>
          <w:rFonts w:cs="Times New Roman"/>
        </w:rPr>
      </w:pPr>
      <w:r w:rsidRPr="00C570E5">
        <w:rPr>
          <w:rFonts w:cs="Times New Roman"/>
        </w:rPr>
        <w:t xml:space="preserve"> </w:t>
      </w:r>
      <w:bookmarkStart w:id="80" w:name="_Toc135393642"/>
      <w:proofErr w:type="spellStart"/>
      <w:r w:rsidRPr="00C570E5">
        <w:rPr>
          <w:rFonts w:cs="Times New Roman"/>
        </w:rPr>
        <w:t>Cinemachine</w:t>
      </w:r>
      <w:bookmarkEnd w:id="80"/>
      <w:proofErr w:type="spellEnd"/>
    </w:p>
    <w:p w14:paraId="72A7BFAA" w14:textId="77777777" w:rsidR="00A972A2" w:rsidRPr="00C570E5" w:rsidRDefault="00A972A2" w:rsidP="00A972A2"/>
    <w:p w14:paraId="4B44A8CE" w14:textId="083DED15" w:rsidR="00C257C7" w:rsidRPr="00C570E5" w:rsidRDefault="00C257C7" w:rsidP="00A972A2">
      <w:r w:rsidRPr="00C570E5">
        <w:t xml:space="preserve">Providing AAA game grade controls for each camera in your project, </w:t>
      </w:r>
      <w:proofErr w:type="spellStart"/>
      <w:r w:rsidRPr="00C570E5">
        <w:t>Cinemachine</w:t>
      </w:r>
      <w:proofErr w:type="spellEnd"/>
      <w:r w:rsidRPr="00C570E5">
        <w:t xml:space="preserve"> is a modular camera tool suite for Unity. It's a simple plugin that lets you add functionality to existing cameras or develop new ones with incredible features.</w:t>
      </w:r>
    </w:p>
    <w:p w14:paraId="240CCEC3" w14:textId="77777777" w:rsidR="00C257C7" w:rsidRPr="00C570E5" w:rsidRDefault="00C257C7" w:rsidP="00A972A2"/>
    <w:p w14:paraId="28588394" w14:textId="025AD683" w:rsidR="00C257C7" w:rsidRPr="00C570E5" w:rsidRDefault="00C257C7" w:rsidP="00C257C7">
      <w:proofErr w:type="spellStart"/>
      <w:r w:rsidRPr="00C570E5">
        <w:t>Cinemachine</w:t>
      </w:r>
      <w:proofErr w:type="spellEnd"/>
      <w:r w:rsidRPr="00C570E5">
        <w:t xml:space="preserve"> is designed to be the whole unified camera system in your project, but it can also work in tandem with your existing cameras. If you already have a bunch of camera gear going and just want to utilise </w:t>
      </w:r>
      <w:proofErr w:type="spellStart"/>
      <w:r w:rsidRPr="00C570E5">
        <w:t>Cinemachine</w:t>
      </w:r>
      <w:proofErr w:type="spellEnd"/>
      <w:r w:rsidRPr="00C570E5">
        <w:t xml:space="preserve"> for cutscenes or whatever, that's ok. When used throughout your project, however, it allows you to blend any camera to any other camera in a seamless transition from gameplay to cutscene and back.</w:t>
      </w:r>
    </w:p>
    <w:p w14:paraId="560FA119" w14:textId="77777777" w:rsidR="00A972A2" w:rsidRPr="00C570E5" w:rsidRDefault="00A972A2" w:rsidP="00C257C7"/>
    <w:p w14:paraId="09FBAAA8" w14:textId="77777777" w:rsidR="00A972A2" w:rsidRPr="00C570E5" w:rsidRDefault="00A972A2" w:rsidP="00C257C7"/>
    <w:p w14:paraId="018A7559" w14:textId="1D388845" w:rsidR="00066639" w:rsidRPr="00C570E5" w:rsidRDefault="00822DAA" w:rsidP="00066639">
      <w:pPr>
        <w:pStyle w:val="Heading3"/>
        <w:numPr>
          <w:ilvl w:val="1"/>
          <w:numId w:val="13"/>
        </w:numPr>
        <w:spacing w:after="240"/>
        <w:rPr>
          <w:rFonts w:cs="Times New Roman"/>
        </w:rPr>
      </w:pPr>
      <w:r w:rsidRPr="00C570E5">
        <w:rPr>
          <w:rFonts w:cs="Times New Roman"/>
        </w:rPr>
        <w:t xml:space="preserve"> </w:t>
      </w:r>
      <w:bookmarkStart w:id="81" w:name="_Toc135393643"/>
      <w:r w:rsidR="00066639" w:rsidRPr="00C570E5">
        <w:rPr>
          <w:rFonts w:cs="Times New Roman"/>
        </w:rPr>
        <w:t>Particle Pack – Unity Technologies</w:t>
      </w:r>
      <w:bookmarkEnd w:id="81"/>
    </w:p>
    <w:p w14:paraId="7A2D3DEE" w14:textId="607D18B6" w:rsidR="00066639" w:rsidRPr="00C570E5" w:rsidRDefault="00066639" w:rsidP="002A5A52">
      <w:r w:rsidRPr="00C570E5">
        <w:t xml:space="preserve">A collection of sample particle assets to use in your projects. Here we’ll get fire, explosions, ice, </w:t>
      </w:r>
      <w:r w:rsidR="00A972A2" w:rsidRPr="00C570E5">
        <w:t>dissolves,</w:t>
      </w:r>
      <w:r w:rsidRPr="00C570E5">
        <w:t xml:space="preserve"> and other awesome effects FREE to use in projects.</w:t>
      </w:r>
    </w:p>
    <w:p w14:paraId="59A4A10B" w14:textId="77777777" w:rsidR="000C6DE2" w:rsidRPr="00C570E5" w:rsidRDefault="000C6DE2" w:rsidP="00672DF3"/>
    <w:p w14:paraId="1370620B" w14:textId="77777777" w:rsidR="00A972A2" w:rsidRPr="00C570E5" w:rsidRDefault="00A972A2" w:rsidP="00672DF3"/>
    <w:p w14:paraId="52A5DC09" w14:textId="113877B0" w:rsidR="00871219" w:rsidRPr="00C570E5" w:rsidRDefault="00EE0661" w:rsidP="0099507D">
      <w:pPr>
        <w:pStyle w:val="Heading3"/>
        <w:numPr>
          <w:ilvl w:val="1"/>
          <w:numId w:val="13"/>
        </w:numPr>
        <w:spacing w:after="240"/>
        <w:rPr>
          <w:rFonts w:cs="Times New Roman"/>
        </w:rPr>
      </w:pPr>
      <w:r w:rsidRPr="00C570E5">
        <w:rPr>
          <w:rFonts w:cs="Times New Roman"/>
        </w:rPr>
        <w:t xml:space="preserve"> </w:t>
      </w:r>
      <w:bookmarkStart w:id="82" w:name="_Toc135393644"/>
      <w:r w:rsidR="0091794E" w:rsidRPr="00C570E5">
        <w:rPr>
          <w:rFonts w:cs="Times New Roman"/>
        </w:rPr>
        <w:t>Cross Platform Input</w:t>
      </w:r>
      <w:bookmarkEnd w:id="82"/>
    </w:p>
    <w:p w14:paraId="5C2A3382" w14:textId="77777777" w:rsidR="008910B5" w:rsidRPr="00C570E5" w:rsidRDefault="008910B5" w:rsidP="008910B5"/>
    <w:p w14:paraId="11D77295" w14:textId="1046FC88" w:rsidR="009E29BA" w:rsidRPr="00C570E5" w:rsidRDefault="009E29BA" w:rsidP="009E29BA">
      <w:r w:rsidRPr="00C570E5">
        <w:t>Cross Platform Input is a multi-touch, accelerometer, keyboard, mouse, and gaming controller input system. Without touching a single line of code, you can create a cross-</w:t>
      </w:r>
      <w:r w:rsidRPr="00C570E5">
        <w:lastRenderedPageBreak/>
        <w:t>platform game! On-screen controls can include buttons, joysticks, steering wheels, track pads, and super touch zones. Virtual keys, named buttons, and axes can all have different touch control states assigned to them. The pack's most complex control type, Super Touch Zone, allows you to bind any imaginable finger gesture.</w:t>
      </w:r>
    </w:p>
    <w:p w14:paraId="115381CB" w14:textId="77777777" w:rsidR="009E29BA" w:rsidRPr="00C570E5" w:rsidRDefault="009E29BA" w:rsidP="009E29BA"/>
    <w:p w14:paraId="79552BDE" w14:textId="2870CFD9" w:rsidR="00CE726E" w:rsidRPr="00C570E5" w:rsidRDefault="009E29BA" w:rsidP="009E29BA">
      <w:r w:rsidRPr="00C570E5">
        <w:t>A single-finger touch, for example, can simulate a right mouse button click, three fingers swiping horizontally can emulate a mouse scroll wheel, and a two-finger twist motion can be tied to an analogue axis that spins the camera!</w:t>
      </w:r>
    </w:p>
    <w:p w14:paraId="7F408E26" w14:textId="77777777" w:rsidR="002A5A52" w:rsidRPr="00C570E5" w:rsidRDefault="002A5A52" w:rsidP="009E29BA"/>
    <w:p w14:paraId="3D19149D" w14:textId="37B36163" w:rsidR="00066639" w:rsidRPr="00C570E5" w:rsidRDefault="00D676CC" w:rsidP="0099507D">
      <w:pPr>
        <w:pStyle w:val="Heading3"/>
        <w:numPr>
          <w:ilvl w:val="1"/>
          <w:numId w:val="13"/>
        </w:numPr>
        <w:spacing w:after="240"/>
        <w:rPr>
          <w:rFonts w:cs="Times New Roman"/>
        </w:rPr>
      </w:pPr>
      <w:r w:rsidRPr="00C570E5">
        <w:rPr>
          <w:rFonts w:cs="Times New Roman"/>
        </w:rPr>
        <w:t xml:space="preserve"> </w:t>
      </w:r>
      <w:bookmarkStart w:id="83" w:name="_Toc135393645"/>
      <w:r w:rsidR="00066639" w:rsidRPr="00C570E5">
        <w:rPr>
          <w:rFonts w:cs="Times New Roman"/>
        </w:rPr>
        <w:t>Car Controller Package</w:t>
      </w:r>
      <w:bookmarkEnd w:id="83"/>
      <w:r w:rsidR="00066639" w:rsidRPr="00C570E5">
        <w:rPr>
          <w:rFonts w:cs="Times New Roman"/>
        </w:rPr>
        <w:t xml:space="preserve"> </w:t>
      </w:r>
    </w:p>
    <w:p w14:paraId="063899CA" w14:textId="77777777" w:rsidR="00066639" w:rsidRPr="00C570E5" w:rsidRDefault="00066639" w:rsidP="00066639"/>
    <w:p w14:paraId="75A15571" w14:textId="55AE72F6" w:rsidR="000C6DE2" w:rsidRPr="00C570E5" w:rsidRDefault="00C00196" w:rsidP="00871219">
      <w:r w:rsidRPr="00C570E5">
        <w:rPr>
          <w:rFonts w:eastAsia="Times New Roman"/>
          <w:lang w:val="en-US" w:eastAsia="en-US"/>
        </w:rPr>
        <w:t xml:space="preserve">It offers ready-to-use drag-and-drop vehicle prefabs. Drag-and-drop vehicle prefabs are included in the Stylized Vehicles bundle. Designing a realistic car has never been simpler but by using this package, </w:t>
      </w:r>
      <w:r w:rsidR="009B6BD2" w:rsidRPr="00C570E5">
        <w:rPr>
          <w:rFonts w:eastAsia="Times New Roman"/>
          <w:lang w:val="en-US" w:eastAsia="en-US"/>
        </w:rPr>
        <w:t>it</w:t>
      </w:r>
      <w:r w:rsidRPr="00C570E5">
        <w:rPr>
          <w:rFonts w:eastAsia="Times New Roman"/>
          <w:lang w:val="en-US" w:eastAsia="en-US"/>
        </w:rPr>
        <w:t xml:space="preserve"> simply takes around 5 minutes to build a completely functional vehicle. With a single click, you may change controllers, behaviors, and settings. It is easy to use and highly versatile. It comes with pre-programmed vehicle behaviors. PC, Mac, Android, and iOS have all been tested. You can spawn more cars at a specified point, customize, operate, or change behavior with just one line of code.</w:t>
      </w:r>
    </w:p>
    <w:p w14:paraId="6C4741ED" w14:textId="77777777" w:rsidR="00A972A2" w:rsidRPr="00C570E5" w:rsidRDefault="00A972A2" w:rsidP="00871219"/>
    <w:p w14:paraId="399BDDD1" w14:textId="7426C9F2" w:rsidR="00567A71" w:rsidRPr="00C570E5" w:rsidRDefault="002E0147" w:rsidP="0099507D">
      <w:pPr>
        <w:pStyle w:val="Heading3"/>
        <w:numPr>
          <w:ilvl w:val="1"/>
          <w:numId w:val="13"/>
        </w:numPr>
        <w:spacing w:after="240"/>
        <w:rPr>
          <w:rFonts w:cs="Times New Roman"/>
        </w:rPr>
      </w:pPr>
      <w:r w:rsidRPr="00C570E5">
        <w:rPr>
          <w:rFonts w:cs="Times New Roman"/>
        </w:rPr>
        <w:t xml:space="preserve"> </w:t>
      </w:r>
      <w:bookmarkStart w:id="84" w:name="_Toc135393646"/>
      <w:r w:rsidR="00311646" w:rsidRPr="00C570E5">
        <w:rPr>
          <w:rFonts w:cs="Times New Roman"/>
        </w:rPr>
        <w:t>Road Models</w:t>
      </w:r>
      <w:bookmarkEnd w:id="84"/>
      <w:r w:rsidR="00FE2267" w:rsidRPr="00C570E5">
        <w:rPr>
          <w:rFonts w:cs="Times New Roman"/>
        </w:rPr>
        <w:t xml:space="preserve"> </w:t>
      </w:r>
    </w:p>
    <w:p w14:paraId="323431FE" w14:textId="77777777" w:rsidR="008910B5" w:rsidRPr="00C570E5" w:rsidRDefault="008910B5" w:rsidP="008910B5"/>
    <w:p w14:paraId="32B00393" w14:textId="09F2CA9C" w:rsidR="00F166D5" w:rsidRPr="00C570E5" w:rsidRDefault="00F166D5" w:rsidP="008368DA">
      <w:pPr>
        <w:spacing w:after="240"/>
        <w:rPr>
          <w:color w:val="000000" w:themeColor="text1"/>
        </w:rPr>
      </w:pPr>
      <w:r w:rsidRPr="00C570E5">
        <w:rPr>
          <w:color w:val="000000" w:themeColor="text1"/>
        </w:rPr>
        <w:t xml:space="preserve">The asset </w:t>
      </w:r>
      <w:r w:rsidR="0057132C" w:rsidRPr="00C570E5">
        <w:rPr>
          <w:color w:val="000000" w:themeColor="text1"/>
        </w:rPr>
        <w:t>consists of</w:t>
      </w:r>
      <w:r w:rsidRPr="00C570E5">
        <w:rPr>
          <w:color w:val="000000" w:themeColor="text1"/>
        </w:rPr>
        <w:t xml:space="preserve"> </w:t>
      </w:r>
      <w:r w:rsidR="00311646" w:rsidRPr="00C570E5">
        <w:rPr>
          <w:color w:val="000000" w:themeColor="text1"/>
        </w:rPr>
        <w:t xml:space="preserve">road meshes and road models including </w:t>
      </w:r>
      <w:r w:rsidR="00070CC7" w:rsidRPr="00C570E5">
        <w:rPr>
          <w:color w:val="000000" w:themeColor="text1"/>
        </w:rPr>
        <w:t>roadside</w:t>
      </w:r>
      <w:r w:rsidR="00311646" w:rsidRPr="00C570E5">
        <w:rPr>
          <w:color w:val="000000" w:themeColor="text1"/>
        </w:rPr>
        <w:t xml:space="preserve"> probes</w:t>
      </w:r>
      <w:r w:rsidRPr="00C570E5">
        <w:rPr>
          <w:color w:val="000000" w:themeColor="text1"/>
        </w:rPr>
        <w:t>, each with one LOD</w:t>
      </w:r>
      <w:r w:rsidR="002A2ED1" w:rsidRPr="00C570E5">
        <w:rPr>
          <w:color w:val="000000" w:themeColor="text1"/>
        </w:rPr>
        <w:t xml:space="preserve"> (Level of Detail</w:t>
      </w:r>
      <w:r w:rsidR="000F487F" w:rsidRPr="00C570E5">
        <w:rPr>
          <w:color w:val="000000" w:themeColor="text1"/>
        </w:rPr>
        <w:t>)</w:t>
      </w:r>
      <w:r w:rsidR="004539C3" w:rsidRPr="00C570E5">
        <w:rPr>
          <w:color w:val="000000" w:themeColor="text1"/>
        </w:rPr>
        <w:t>.</w:t>
      </w:r>
    </w:p>
    <w:p w14:paraId="3B049C85" w14:textId="16CF9A79" w:rsidR="00F166D5" w:rsidRPr="00C570E5" w:rsidRDefault="00F166D5" w:rsidP="00F166D5">
      <w:pPr>
        <w:rPr>
          <w:color w:val="000000" w:themeColor="text1"/>
        </w:rPr>
      </w:pPr>
      <w:r w:rsidRPr="00C570E5">
        <w:rPr>
          <w:color w:val="000000" w:themeColor="text1"/>
        </w:rPr>
        <w:t xml:space="preserve">1. </w:t>
      </w:r>
      <w:r w:rsidR="00311646" w:rsidRPr="00C570E5">
        <w:rPr>
          <w:color w:val="000000" w:themeColor="text1"/>
        </w:rPr>
        <w:t>Road Models</w:t>
      </w:r>
    </w:p>
    <w:p w14:paraId="3AF5708F" w14:textId="2C57E221" w:rsidR="00F166D5" w:rsidRPr="00C570E5" w:rsidRDefault="00F166D5" w:rsidP="00F166D5">
      <w:pPr>
        <w:rPr>
          <w:color w:val="000000" w:themeColor="text1"/>
        </w:rPr>
      </w:pPr>
      <w:r w:rsidRPr="00C570E5">
        <w:rPr>
          <w:color w:val="000000" w:themeColor="text1"/>
        </w:rPr>
        <w:t xml:space="preserve">2. </w:t>
      </w:r>
      <w:r w:rsidR="00311646" w:rsidRPr="00C570E5">
        <w:rPr>
          <w:color w:val="000000" w:themeColor="text1"/>
        </w:rPr>
        <w:t>Road Barriers</w:t>
      </w:r>
    </w:p>
    <w:p w14:paraId="74EBFA68" w14:textId="2555AD0F" w:rsidR="00F166D5" w:rsidRPr="00C570E5" w:rsidRDefault="00F166D5" w:rsidP="00F166D5">
      <w:pPr>
        <w:rPr>
          <w:color w:val="000000" w:themeColor="text1"/>
        </w:rPr>
      </w:pPr>
      <w:r w:rsidRPr="00C570E5">
        <w:rPr>
          <w:color w:val="000000" w:themeColor="text1"/>
        </w:rPr>
        <w:t xml:space="preserve">3. </w:t>
      </w:r>
      <w:r w:rsidR="00311646" w:rsidRPr="00C570E5">
        <w:rPr>
          <w:color w:val="000000" w:themeColor="text1"/>
        </w:rPr>
        <w:t>Roadside Separators</w:t>
      </w:r>
    </w:p>
    <w:p w14:paraId="4A345BB1" w14:textId="77777777" w:rsidR="00A972A2" w:rsidRPr="00C570E5" w:rsidRDefault="00A972A2" w:rsidP="00F166D5">
      <w:pPr>
        <w:rPr>
          <w:color w:val="000000" w:themeColor="text1"/>
        </w:rPr>
      </w:pPr>
    </w:p>
    <w:p w14:paraId="6F9FE922" w14:textId="77777777" w:rsidR="00E2133D" w:rsidRPr="00C570E5" w:rsidRDefault="00E2133D" w:rsidP="00F166D5">
      <w:pPr>
        <w:rPr>
          <w:color w:val="000000" w:themeColor="text1"/>
        </w:rPr>
      </w:pPr>
    </w:p>
    <w:p w14:paraId="2AC0C35E" w14:textId="77777777" w:rsidR="00E2133D" w:rsidRPr="00C570E5" w:rsidRDefault="00E2133D" w:rsidP="00F166D5">
      <w:pPr>
        <w:rPr>
          <w:color w:val="000000" w:themeColor="text1"/>
        </w:rPr>
      </w:pPr>
    </w:p>
    <w:p w14:paraId="62BB3BA6" w14:textId="77777777" w:rsidR="00443387" w:rsidRPr="00C570E5" w:rsidRDefault="00443387" w:rsidP="00F166D5">
      <w:pPr>
        <w:rPr>
          <w:color w:val="000000" w:themeColor="text1"/>
        </w:rPr>
      </w:pPr>
    </w:p>
    <w:p w14:paraId="18C872CE" w14:textId="21F5A52E" w:rsidR="00443387" w:rsidRPr="00C570E5" w:rsidRDefault="00443387" w:rsidP="0099507D">
      <w:pPr>
        <w:pStyle w:val="Heading3"/>
        <w:numPr>
          <w:ilvl w:val="1"/>
          <w:numId w:val="13"/>
        </w:numPr>
        <w:spacing w:after="240"/>
        <w:rPr>
          <w:rFonts w:cs="Times New Roman"/>
        </w:rPr>
      </w:pPr>
      <w:bookmarkStart w:id="85" w:name="_Toc135393647"/>
      <w:r w:rsidRPr="00C570E5">
        <w:rPr>
          <w:rFonts w:cs="Times New Roman"/>
        </w:rPr>
        <w:lastRenderedPageBreak/>
        <w:t>Player Model</w:t>
      </w:r>
      <w:bookmarkEnd w:id="85"/>
      <w:r w:rsidRPr="00C570E5">
        <w:rPr>
          <w:rFonts w:cs="Times New Roman"/>
        </w:rPr>
        <w:t xml:space="preserve"> </w:t>
      </w:r>
    </w:p>
    <w:p w14:paraId="5CE8F8B7" w14:textId="77777777" w:rsidR="00443387" w:rsidRPr="00C570E5" w:rsidRDefault="00443387" w:rsidP="000F487F"/>
    <w:p w14:paraId="27A24A58" w14:textId="77777777" w:rsidR="000F487F" w:rsidRPr="00C570E5" w:rsidRDefault="000F487F" w:rsidP="000F487F">
      <w:pPr>
        <w:spacing w:after="240"/>
        <w:ind w:left="360"/>
        <w:rPr>
          <w:color w:val="000000" w:themeColor="text1"/>
        </w:rPr>
      </w:pPr>
      <w:r w:rsidRPr="00C570E5">
        <w:rPr>
          <w:color w:val="000000" w:themeColor="text1"/>
        </w:rPr>
        <w:t>I utilised the Unity Asset Store's Adventure Character, which is essentially a character in the adventure style.</w:t>
      </w:r>
    </w:p>
    <w:p w14:paraId="130F2327" w14:textId="57EFDA9B" w:rsidR="001C0DB6" w:rsidRPr="00C570E5" w:rsidRDefault="001C0DB6" w:rsidP="001C0DB6">
      <w:pPr>
        <w:pStyle w:val="ListParagraph"/>
        <w:numPr>
          <w:ilvl w:val="0"/>
          <w:numId w:val="33"/>
        </w:numPr>
        <w:spacing w:after="240"/>
        <w:rPr>
          <w:color w:val="000000" w:themeColor="text1"/>
        </w:rPr>
      </w:pPr>
      <w:r w:rsidRPr="00C570E5">
        <w:rPr>
          <w:color w:val="000000" w:themeColor="text1"/>
        </w:rPr>
        <w:t>The character has a little customization.</w:t>
      </w:r>
    </w:p>
    <w:p w14:paraId="709A60F0" w14:textId="710657E7" w:rsidR="00443387" w:rsidRPr="00C570E5" w:rsidRDefault="001C0DB6" w:rsidP="001C0DB6">
      <w:pPr>
        <w:pStyle w:val="ListParagraph"/>
        <w:numPr>
          <w:ilvl w:val="0"/>
          <w:numId w:val="33"/>
        </w:numPr>
        <w:spacing w:after="240"/>
        <w:rPr>
          <w:color w:val="000000" w:themeColor="text1"/>
        </w:rPr>
      </w:pPr>
      <w:r w:rsidRPr="00C570E5">
        <w:rPr>
          <w:color w:val="000000" w:themeColor="text1"/>
        </w:rPr>
        <w:t xml:space="preserve">The character has no </w:t>
      </w:r>
      <w:r w:rsidR="005D4D11" w:rsidRPr="00C570E5">
        <w:rPr>
          <w:color w:val="000000" w:themeColor="text1"/>
        </w:rPr>
        <w:t>animations but</w:t>
      </w:r>
      <w:r w:rsidRPr="00C570E5">
        <w:rPr>
          <w:color w:val="000000" w:themeColor="text1"/>
        </w:rPr>
        <w:t xml:space="preserve"> has a </w:t>
      </w:r>
      <w:r w:rsidR="005D4D11" w:rsidRPr="00C570E5">
        <w:rPr>
          <w:color w:val="000000" w:themeColor="text1"/>
        </w:rPr>
        <w:t>humanoid.</w:t>
      </w:r>
    </w:p>
    <w:p w14:paraId="51BC5890" w14:textId="77777777" w:rsidR="000F487F" w:rsidRPr="00C570E5" w:rsidRDefault="000F487F" w:rsidP="000F487F">
      <w:pPr>
        <w:spacing w:after="240"/>
        <w:rPr>
          <w:color w:val="000000" w:themeColor="text1"/>
        </w:rPr>
      </w:pPr>
    </w:p>
    <w:p w14:paraId="010FBDB1" w14:textId="047FA2F7" w:rsidR="00443387" w:rsidRPr="00C570E5" w:rsidRDefault="00443387" w:rsidP="0099507D">
      <w:pPr>
        <w:pStyle w:val="Heading3"/>
        <w:numPr>
          <w:ilvl w:val="1"/>
          <w:numId w:val="13"/>
        </w:numPr>
        <w:spacing w:after="240"/>
        <w:rPr>
          <w:rFonts w:cs="Times New Roman"/>
        </w:rPr>
      </w:pPr>
      <w:bookmarkStart w:id="86" w:name="_Toc135393648"/>
      <w:r w:rsidRPr="00C570E5">
        <w:rPr>
          <w:rFonts w:cs="Times New Roman"/>
        </w:rPr>
        <w:t>Car Model</w:t>
      </w:r>
      <w:r w:rsidR="009476FD" w:rsidRPr="00C570E5">
        <w:rPr>
          <w:rFonts w:cs="Times New Roman"/>
        </w:rPr>
        <w:t>s</w:t>
      </w:r>
      <w:bookmarkEnd w:id="86"/>
    </w:p>
    <w:p w14:paraId="53ECE613" w14:textId="77777777" w:rsidR="00443387" w:rsidRPr="00C570E5" w:rsidRDefault="00443387" w:rsidP="00443387"/>
    <w:p w14:paraId="42433847" w14:textId="162DF55B" w:rsidR="00443387" w:rsidRPr="00C570E5" w:rsidRDefault="009562C5" w:rsidP="00443387">
      <w:pPr>
        <w:spacing w:after="240"/>
        <w:rPr>
          <w:color w:val="000000" w:themeColor="text1"/>
        </w:rPr>
      </w:pPr>
      <w:r w:rsidRPr="00C570E5">
        <w:rPr>
          <w:color w:val="000000" w:themeColor="text1"/>
        </w:rPr>
        <w:t xml:space="preserve">Most </w:t>
      </w:r>
      <w:r w:rsidR="003F6F3C" w:rsidRPr="00C570E5">
        <w:rPr>
          <w:color w:val="000000" w:themeColor="text1"/>
        </w:rPr>
        <w:t>of the</w:t>
      </w:r>
      <w:r w:rsidR="00F16895" w:rsidRPr="00C570E5">
        <w:rPr>
          <w:color w:val="000000" w:themeColor="text1"/>
        </w:rPr>
        <w:t xml:space="preserve"> car models used in this game are free models from the Unity Asset store, few of them are listed below:</w:t>
      </w:r>
    </w:p>
    <w:p w14:paraId="73DBAA0B" w14:textId="17680175" w:rsidR="00F16895" w:rsidRPr="00C570E5" w:rsidRDefault="00F16895" w:rsidP="00F16895">
      <w:pPr>
        <w:pStyle w:val="ListParagraph"/>
        <w:numPr>
          <w:ilvl w:val="0"/>
          <w:numId w:val="31"/>
        </w:numPr>
        <w:rPr>
          <w:color w:val="000000" w:themeColor="text1"/>
        </w:rPr>
      </w:pPr>
      <w:r w:rsidRPr="00C570E5">
        <w:rPr>
          <w:color w:val="000000" w:themeColor="text1"/>
        </w:rPr>
        <w:t>Project Car - Defender</w:t>
      </w:r>
    </w:p>
    <w:p w14:paraId="5BD3B69F" w14:textId="3723C804" w:rsidR="00443387" w:rsidRPr="00C570E5" w:rsidRDefault="00F16895" w:rsidP="00F16895">
      <w:pPr>
        <w:pStyle w:val="ListParagraph"/>
        <w:numPr>
          <w:ilvl w:val="0"/>
          <w:numId w:val="31"/>
        </w:numPr>
        <w:rPr>
          <w:color w:val="000000" w:themeColor="text1"/>
        </w:rPr>
      </w:pPr>
      <w:r w:rsidRPr="00C570E5">
        <w:rPr>
          <w:color w:val="000000" w:themeColor="text1"/>
        </w:rPr>
        <w:t>Super mini car model by WITS Games</w:t>
      </w:r>
    </w:p>
    <w:p w14:paraId="6411D1AB" w14:textId="0CAE73D1" w:rsidR="00443387" w:rsidRPr="00C570E5" w:rsidRDefault="00F16895" w:rsidP="00F16895">
      <w:pPr>
        <w:pStyle w:val="ListParagraph"/>
        <w:numPr>
          <w:ilvl w:val="0"/>
          <w:numId w:val="31"/>
        </w:numPr>
        <w:rPr>
          <w:color w:val="000000" w:themeColor="text1"/>
        </w:rPr>
      </w:pPr>
      <w:r w:rsidRPr="00C570E5">
        <w:rPr>
          <w:color w:val="000000" w:themeColor="text1"/>
        </w:rPr>
        <w:t>Touring Racing Car Pack</w:t>
      </w:r>
    </w:p>
    <w:p w14:paraId="73347257" w14:textId="77777777" w:rsidR="00434B61" w:rsidRPr="00C570E5" w:rsidRDefault="00434B61" w:rsidP="00F166D5">
      <w:pPr>
        <w:rPr>
          <w:color w:val="000000" w:themeColor="text1"/>
        </w:rPr>
      </w:pPr>
    </w:p>
    <w:p w14:paraId="711BDCF1" w14:textId="7775CBA4" w:rsidR="00F1481D" w:rsidRPr="00C570E5" w:rsidRDefault="00F1481D" w:rsidP="0099507D">
      <w:pPr>
        <w:pStyle w:val="Heading3"/>
        <w:numPr>
          <w:ilvl w:val="1"/>
          <w:numId w:val="13"/>
        </w:numPr>
        <w:spacing w:after="240"/>
        <w:rPr>
          <w:rFonts w:cs="Times New Roman"/>
        </w:rPr>
      </w:pPr>
      <w:bookmarkStart w:id="87" w:name="_Toc135393649"/>
      <w:r w:rsidRPr="00C570E5">
        <w:rPr>
          <w:rFonts w:cs="Times New Roman"/>
        </w:rPr>
        <w:t>Sky Series Freebie</w:t>
      </w:r>
      <w:bookmarkEnd w:id="87"/>
    </w:p>
    <w:p w14:paraId="54F80A47" w14:textId="77777777" w:rsidR="00F1481D" w:rsidRPr="00C570E5" w:rsidRDefault="00F1481D" w:rsidP="00F1481D"/>
    <w:p w14:paraId="49CEB4A8" w14:textId="77777777" w:rsidR="00522459" w:rsidRPr="00C570E5" w:rsidRDefault="00522459" w:rsidP="00522459">
      <w:pPr>
        <w:rPr>
          <w:color w:val="000000" w:themeColor="text1"/>
        </w:rPr>
      </w:pPr>
      <w:r w:rsidRPr="00C570E5">
        <w:rPr>
          <w:color w:val="000000" w:themeColor="text1"/>
        </w:rPr>
        <w:t xml:space="preserve">The sky series bundle includes 16 free </w:t>
      </w:r>
      <w:proofErr w:type="spellStart"/>
      <w:r w:rsidRPr="00C570E5">
        <w:rPr>
          <w:color w:val="000000" w:themeColor="text1"/>
        </w:rPr>
        <w:t>hdri</w:t>
      </w:r>
      <w:proofErr w:type="spellEnd"/>
      <w:r w:rsidRPr="00C570E5">
        <w:rPr>
          <w:color w:val="000000" w:themeColor="text1"/>
        </w:rPr>
        <w:t xml:space="preserve"> images.</w:t>
      </w:r>
    </w:p>
    <w:p w14:paraId="19F570CB" w14:textId="77777777" w:rsidR="00522459" w:rsidRPr="00C570E5" w:rsidRDefault="00522459" w:rsidP="00522459">
      <w:pPr>
        <w:rPr>
          <w:color w:val="000000" w:themeColor="text1"/>
        </w:rPr>
      </w:pPr>
    </w:p>
    <w:p w14:paraId="77F4DFEE" w14:textId="77777777" w:rsidR="00522459" w:rsidRPr="00C570E5" w:rsidRDefault="00522459" w:rsidP="00522459">
      <w:pPr>
        <w:rPr>
          <w:color w:val="000000" w:themeColor="text1"/>
        </w:rPr>
      </w:pPr>
      <w:r w:rsidRPr="00C570E5">
        <w:rPr>
          <w:color w:val="000000" w:themeColor="text1"/>
        </w:rPr>
        <w:t>One free HDR from each current theme, with a sneak peek of future themes in the works.</w:t>
      </w:r>
    </w:p>
    <w:p w14:paraId="083F928B" w14:textId="77777777" w:rsidR="00522459" w:rsidRPr="00C570E5" w:rsidRDefault="00522459" w:rsidP="00522459">
      <w:pPr>
        <w:rPr>
          <w:color w:val="000000" w:themeColor="text1"/>
        </w:rPr>
      </w:pPr>
    </w:p>
    <w:p w14:paraId="0891D269" w14:textId="09E59353" w:rsidR="00093CAB" w:rsidRPr="00C570E5" w:rsidRDefault="00522459" w:rsidP="00522459">
      <w:pPr>
        <w:rPr>
          <w:color w:val="000000" w:themeColor="text1"/>
        </w:rPr>
      </w:pPr>
      <w:r w:rsidRPr="00C570E5">
        <w:rPr>
          <w:color w:val="000000" w:themeColor="text1"/>
        </w:rPr>
        <w:t>• Daylight • Sundown • Sunless • Midnight • And more</w:t>
      </w:r>
    </w:p>
    <w:p w14:paraId="611B9281" w14:textId="77777777" w:rsidR="00522459" w:rsidRPr="00C570E5" w:rsidRDefault="00522459" w:rsidP="00522459">
      <w:pPr>
        <w:rPr>
          <w:color w:val="000000" w:themeColor="text1"/>
        </w:rPr>
      </w:pPr>
    </w:p>
    <w:p w14:paraId="523B679B" w14:textId="33605AF5" w:rsidR="00434B61" w:rsidRPr="00C570E5" w:rsidRDefault="00434B61" w:rsidP="0099507D">
      <w:pPr>
        <w:pStyle w:val="Heading3"/>
        <w:numPr>
          <w:ilvl w:val="1"/>
          <w:numId w:val="13"/>
        </w:numPr>
        <w:spacing w:after="240"/>
        <w:rPr>
          <w:rFonts w:cs="Times New Roman"/>
        </w:rPr>
      </w:pPr>
      <w:bookmarkStart w:id="88" w:name="_Toc135393650"/>
      <w:r w:rsidRPr="00C570E5">
        <w:rPr>
          <w:rFonts w:cs="Times New Roman"/>
        </w:rPr>
        <w:t>Race Gamer Soundtrack</w:t>
      </w:r>
      <w:bookmarkEnd w:id="88"/>
    </w:p>
    <w:p w14:paraId="4C028E22" w14:textId="77777777" w:rsidR="00434B61" w:rsidRPr="00C570E5" w:rsidRDefault="00434B61" w:rsidP="00434B61"/>
    <w:p w14:paraId="78D31649" w14:textId="77777777" w:rsidR="00522459" w:rsidRPr="00C570E5" w:rsidRDefault="00522459" w:rsidP="00522459">
      <w:pPr>
        <w:rPr>
          <w:color w:val="000000" w:themeColor="text1"/>
        </w:rPr>
      </w:pPr>
      <w:r w:rsidRPr="00C570E5">
        <w:rPr>
          <w:color w:val="000000" w:themeColor="text1"/>
        </w:rPr>
        <w:t>Many people must be impressed by the world of loud and roaring speedway race music. This collection includes 16 background music recordings.</w:t>
      </w:r>
    </w:p>
    <w:p w14:paraId="550AE222" w14:textId="77777777" w:rsidR="00522459" w:rsidRPr="00C570E5" w:rsidRDefault="00522459" w:rsidP="00522459">
      <w:pPr>
        <w:rPr>
          <w:color w:val="000000" w:themeColor="text1"/>
        </w:rPr>
      </w:pPr>
    </w:p>
    <w:p w14:paraId="072AE054" w14:textId="1D9216AF" w:rsidR="00BF405A" w:rsidRPr="00C570E5" w:rsidRDefault="00522459" w:rsidP="00522459">
      <w:pPr>
        <w:rPr>
          <w:color w:val="000000" w:themeColor="text1"/>
        </w:rPr>
      </w:pPr>
      <w:r w:rsidRPr="00C570E5">
        <w:rPr>
          <w:color w:val="000000" w:themeColor="text1"/>
        </w:rPr>
        <w:t>Excellent choice for productions with racing scenarios.</w:t>
      </w:r>
    </w:p>
    <w:p w14:paraId="507C0779" w14:textId="77777777" w:rsidR="009F7A8D" w:rsidRPr="00C570E5" w:rsidRDefault="009F7A8D" w:rsidP="00624A8E">
      <w:bookmarkStart w:id="89" w:name="_Toc121963509"/>
    </w:p>
    <w:p w14:paraId="0C71584F" w14:textId="77777777" w:rsidR="009F7A8D" w:rsidRPr="00C570E5" w:rsidRDefault="009F7A8D" w:rsidP="00624A8E"/>
    <w:p w14:paraId="4309CC12" w14:textId="77777777" w:rsidR="000F487F" w:rsidRPr="00C570E5" w:rsidRDefault="000F487F" w:rsidP="00624A8E"/>
    <w:p w14:paraId="30D7124F" w14:textId="77777777" w:rsidR="000C6DE2" w:rsidRPr="00C570E5" w:rsidRDefault="000C6DE2" w:rsidP="008910B5">
      <w:pPr>
        <w:pStyle w:val="Heading2"/>
        <w:numPr>
          <w:ilvl w:val="0"/>
          <w:numId w:val="0"/>
        </w:numPr>
        <w:jc w:val="both"/>
      </w:pPr>
    </w:p>
    <w:p w14:paraId="481F725C" w14:textId="52F1DCA2" w:rsidR="002A613C" w:rsidRPr="00C570E5" w:rsidRDefault="00976972" w:rsidP="00DD48F6">
      <w:pPr>
        <w:pStyle w:val="Heading2"/>
        <w:numPr>
          <w:ilvl w:val="0"/>
          <w:numId w:val="0"/>
        </w:numPr>
      </w:pPr>
      <w:bookmarkStart w:id="90" w:name="_Toc135393651"/>
      <w:r w:rsidRPr="00C570E5">
        <w:t>CHAPTER 5</w:t>
      </w:r>
      <w:bookmarkEnd w:id="89"/>
      <w:bookmarkEnd w:id="90"/>
    </w:p>
    <w:p w14:paraId="23AA0E44" w14:textId="4DF21142" w:rsidR="0086524B" w:rsidRPr="00C570E5" w:rsidRDefault="0086524B" w:rsidP="0086524B"/>
    <w:p w14:paraId="5A8CE08D" w14:textId="77777777" w:rsidR="0086524B" w:rsidRPr="00C570E5" w:rsidRDefault="0086524B" w:rsidP="0086524B"/>
    <w:p w14:paraId="4C4FDC21" w14:textId="77777777" w:rsidR="002A613C" w:rsidRPr="00C570E5" w:rsidRDefault="002A613C" w:rsidP="0099576F"/>
    <w:p w14:paraId="2EBCAE76" w14:textId="1EA5F463" w:rsidR="002A613C" w:rsidRPr="00C570E5" w:rsidRDefault="00FC6E38" w:rsidP="0099576F">
      <w:pPr>
        <w:pStyle w:val="Heading2"/>
        <w:numPr>
          <w:ilvl w:val="0"/>
          <w:numId w:val="0"/>
        </w:numPr>
      </w:pPr>
      <w:r w:rsidRPr="00C570E5">
        <w:t xml:space="preserve">   </w:t>
      </w:r>
      <w:bookmarkStart w:id="91" w:name="_Toc135393652"/>
      <w:r w:rsidR="002A613C" w:rsidRPr="00C570E5">
        <w:t>RESULTS AND</w:t>
      </w:r>
      <w:r w:rsidR="002A3E3E" w:rsidRPr="00C570E5">
        <w:t xml:space="preserve"> </w:t>
      </w:r>
      <w:r w:rsidR="00F01CC9" w:rsidRPr="00C570E5">
        <w:t>USER MANUAL</w:t>
      </w:r>
      <w:bookmarkEnd w:id="91"/>
    </w:p>
    <w:p w14:paraId="4E82B1FE" w14:textId="698F5750" w:rsidR="002A613C" w:rsidRPr="00C570E5" w:rsidRDefault="002A613C" w:rsidP="0099576F">
      <w:pPr>
        <w:pStyle w:val="Caption"/>
        <w:rPr>
          <w:b/>
        </w:rPr>
      </w:pPr>
    </w:p>
    <w:p w14:paraId="3B158CF4" w14:textId="77777777" w:rsidR="0086524B" w:rsidRPr="00C570E5" w:rsidRDefault="0086524B" w:rsidP="0086524B"/>
    <w:p w14:paraId="06F34966" w14:textId="77777777" w:rsidR="002A613C" w:rsidRPr="00C570E5" w:rsidRDefault="002A613C" w:rsidP="0099576F"/>
    <w:p w14:paraId="1C821B23" w14:textId="176EAF8C" w:rsidR="00C57F40" w:rsidRPr="00C570E5" w:rsidRDefault="00DE0727">
      <w:pPr>
        <w:pStyle w:val="Heading3"/>
        <w:numPr>
          <w:ilvl w:val="1"/>
          <w:numId w:val="5"/>
        </w:numPr>
        <w:spacing w:after="240"/>
        <w:rPr>
          <w:rFonts w:cs="Times New Roman"/>
        </w:rPr>
      </w:pPr>
      <w:r w:rsidRPr="00C570E5">
        <w:rPr>
          <w:rFonts w:cs="Times New Roman"/>
        </w:rPr>
        <w:t xml:space="preserve"> </w:t>
      </w:r>
      <w:bookmarkStart w:id="92" w:name="_Toc135393653"/>
      <w:r w:rsidR="00D735CA" w:rsidRPr="00C570E5">
        <w:rPr>
          <w:rFonts w:cs="Times New Roman"/>
        </w:rPr>
        <w:t>Results</w:t>
      </w:r>
      <w:r w:rsidR="00395611" w:rsidRPr="00C570E5">
        <w:rPr>
          <w:rFonts w:cs="Times New Roman"/>
        </w:rPr>
        <w:t xml:space="preserve"> and User Manual</w:t>
      </w:r>
      <w:bookmarkEnd w:id="92"/>
    </w:p>
    <w:p w14:paraId="0C515246" w14:textId="77777777" w:rsidR="008910B5" w:rsidRPr="00C570E5" w:rsidRDefault="008910B5" w:rsidP="008910B5"/>
    <w:p w14:paraId="1509C7C8" w14:textId="44CD2DE7" w:rsidR="00042476" w:rsidRPr="00C570E5" w:rsidRDefault="00042476" w:rsidP="007F1C47">
      <w:pPr>
        <w:spacing w:after="240"/>
      </w:pPr>
      <w:r w:rsidRPr="00C570E5">
        <w:t xml:space="preserve">In results, we show the </w:t>
      </w:r>
      <w:r w:rsidR="00501382" w:rsidRPr="00C570E5">
        <w:t>outputs of the splash screen, main menu, level selection, and game play</w:t>
      </w:r>
      <w:r w:rsidR="00116E37" w:rsidRPr="00C570E5">
        <w:t xml:space="preserve"> </w:t>
      </w:r>
      <w:r w:rsidR="003A225B" w:rsidRPr="00C570E5">
        <w:t>and</w:t>
      </w:r>
      <w:r w:rsidR="00116E37" w:rsidRPr="00C570E5">
        <w:t xml:space="preserve"> show the output of controller.</w:t>
      </w:r>
      <w:r w:rsidR="00B44254" w:rsidRPr="00C570E5">
        <w:t xml:space="preserve"> In user ma</w:t>
      </w:r>
      <w:r w:rsidR="003A225B" w:rsidRPr="00C570E5">
        <w:t>nual, we show the user “how to play the game”</w:t>
      </w:r>
      <w:r w:rsidR="00892A29" w:rsidRPr="00C570E5">
        <w:t>.</w:t>
      </w:r>
    </w:p>
    <w:p w14:paraId="0E66D8C7" w14:textId="1A970650" w:rsidR="0086524B" w:rsidRPr="00C570E5" w:rsidRDefault="0086524B" w:rsidP="0086524B"/>
    <w:p w14:paraId="1BF71B76" w14:textId="77777777" w:rsidR="0086524B" w:rsidRPr="00C570E5" w:rsidRDefault="0086524B" w:rsidP="0086524B"/>
    <w:p w14:paraId="14938F12" w14:textId="5DD4386C" w:rsidR="00C57F40" w:rsidRPr="00C570E5" w:rsidRDefault="00C57F40">
      <w:pPr>
        <w:pStyle w:val="Heading3"/>
        <w:numPr>
          <w:ilvl w:val="2"/>
          <w:numId w:val="5"/>
        </w:numPr>
        <w:spacing w:after="240"/>
        <w:rPr>
          <w:rFonts w:cs="Times New Roman"/>
        </w:rPr>
      </w:pPr>
      <w:bookmarkStart w:id="93" w:name="_Toc135393654"/>
      <w:r w:rsidRPr="00C570E5">
        <w:rPr>
          <w:rFonts w:cs="Times New Roman"/>
        </w:rPr>
        <w:t>Splash Screen</w:t>
      </w:r>
      <w:bookmarkEnd w:id="93"/>
    </w:p>
    <w:p w14:paraId="318565DF" w14:textId="77777777" w:rsidR="004B06D7" w:rsidRPr="00C570E5" w:rsidRDefault="004B06D7" w:rsidP="004B06D7"/>
    <w:p w14:paraId="29E182CE" w14:textId="3F0BF163" w:rsidR="00C57F40" w:rsidRPr="00C570E5" w:rsidRDefault="00DE0727" w:rsidP="009738C2">
      <w:pPr>
        <w:spacing w:after="240"/>
      </w:pPr>
      <w:r w:rsidRPr="00C570E5">
        <w:t>First,</w:t>
      </w:r>
      <w:r w:rsidR="0035576B" w:rsidRPr="00C570E5">
        <w:t xml:space="preserve"> we have a splash </w:t>
      </w:r>
      <w:r w:rsidR="00E459EC" w:rsidRPr="00C570E5">
        <w:t>scene</w:t>
      </w:r>
      <w:r w:rsidR="00E82D03" w:rsidRPr="00C570E5">
        <w:t xml:space="preserve"> when </w:t>
      </w:r>
      <w:r w:rsidR="00E459EC" w:rsidRPr="00C570E5">
        <w:t>initiate</w:t>
      </w:r>
      <w:r w:rsidR="0035576B" w:rsidRPr="00C570E5">
        <w:t xml:space="preserve"> game</w:t>
      </w:r>
      <w:r w:rsidR="00E82D03" w:rsidRPr="00C570E5">
        <w:t>, basically it’s a loading screen</w:t>
      </w:r>
      <w:r w:rsidR="00E459EC" w:rsidRPr="00C570E5">
        <w:t xml:space="preserve"> consist of a slider and logo</w:t>
      </w:r>
      <w:r w:rsidR="00E82D03" w:rsidRPr="00C570E5">
        <w:t xml:space="preserve">, you </w:t>
      </w:r>
      <w:r w:rsidR="007E4C32" w:rsidRPr="00C570E5">
        <w:t>must</w:t>
      </w:r>
      <w:r w:rsidR="00E82D03" w:rsidRPr="00C570E5">
        <w:t xml:space="preserve"> wait for</w:t>
      </w:r>
      <w:r w:rsidR="00D11D0D" w:rsidRPr="00C570E5">
        <w:t xml:space="preserve"> some</w:t>
      </w:r>
      <w:r w:rsidR="00E82D03" w:rsidRPr="00C570E5">
        <w:t xml:space="preserve"> </w:t>
      </w:r>
      <w:r w:rsidR="0035576B" w:rsidRPr="00C570E5">
        <w:t>seconds and then main menu scene</w:t>
      </w:r>
      <w:r w:rsidR="00D11D0D" w:rsidRPr="00C570E5">
        <w:t xml:space="preserve"> will appear</w:t>
      </w:r>
      <w:r w:rsidR="001700C4" w:rsidRPr="00C570E5">
        <w:t>.</w:t>
      </w:r>
    </w:p>
    <w:p w14:paraId="72454573" w14:textId="48384665" w:rsidR="00982ADF" w:rsidRPr="00C570E5" w:rsidRDefault="00982ADF" w:rsidP="00473283">
      <w:pPr>
        <w:keepNext/>
        <w:jc w:val="center"/>
      </w:pPr>
    </w:p>
    <w:p w14:paraId="054FE364" w14:textId="77777777" w:rsidR="0037147F" w:rsidRPr="00C570E5" w:rsidRDefault="0037147F" w:rsidP="00473283">
      <w:pPr>
        <w:keepNext/>
        <w:jc w:val="center"/>
      </w:pPr>
    </w:p>
    <w:p w14:paraId="0D2AC91A" w14:textId="2500F267" w:rsidR="00355E8F" w:rsidRPr="00C570E5" w:rsidRDefault="00E442BC" w:rsidP="00473283">
      <w:pPr>
        <w:keepNext/>
        <w:jc w:val="center"/>
      </w:pPr>
      <w:r w:rsidRPr="00C570E5">
        <w:rPr>
          <w:noProof/>
        </w:rPr>
        <w:drawing>
          <wp:anchor distT="0" distB="0" distL="114300" distR="114300" simplePos="0" relativeHeight="251675648" behindDoc="0" locked="0" layoutInCell="1" allowOverlap="1" wp14:anchorId="781314C2" wp14:editId="306021F3">
            <wp:simplePos x="0" y="0"/>
            <wp:positionH relativeFrom="margin">
              <wp:align>center</wp:align>
            </wp:positionH>
            <wp:positionV relativeFrom="paragraph">
              <wp:posOffset>262890</wp:posOffset>
            </wp:positionV>
            <wp:extent cx="6239844" cy="3447288"/>
            <wp:effectExtent l="0" t="0" r="8890" b="1270"/>
            <wp:wrapTopAndBottom/>
            <wp:docPr id="1817867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867811" name=""/>
                    <pic:cNvPicPr/>
                  </pic:nvPicPr>
                  <pic:blipFill rotWithShape="1">
                    <a:blip r:embed="rId23">
                      <a:extLst>
                        <a:ext uri="{28A0092B-C50C-407E-A947-70E740481C1C}">
                          <a14:useLocalDpi xmlns:a14="http://schemas.microsoft.com/office/drawing/2010/main" val="0"/>
                        </a:ext>
                      </a:extLst>
                    </a:blip>
                    <a:srcRect l="12319" t="17532" r="12892" b="8984"/>
                    <a:stretch/>
                  </pic:blipFill>
                  <pic:spPr bwMode="auto">
                    <a:xfrm>
                      <a:off x="0" y="0"/>
                      <a:ext cx="6239844" cy="3447288"/>
                    </a:xfrm>
                    <a:prstGeom prst="rect">
                      <a:avLst/>
                    </a:prstGeom>
                    <a:ln>
                      <a:noFill/>
                    </a:ln>
                    <a:extLst>
                      <a:ext uri="{53640926-AAD7-44D8-BBD7-CCE9431645EC}">
                        <a14:shadowObscured xmlns:a14="http://schemas.microsoft.com/office/drawing/2010/main"/>
                      </a:ext>
                    </a:extLst>
                  </pic:spPr>
                </pic:pic>
              </a:graphicData>
            </a:graphic>
          </wp:anchor>
        </w:drawing>
      </w:r>
    </w:p>
    <w:p w14:paraId="4AF23656" w14:textId="4462FFED" w:rsidR="00355E8F" w:rsidRPr="00C570E5" w:rsidRDefault="00355E8F" w:rsidP="00473283">
      <w:pPr>
        <w:keepNext/>
        <w:jc w:val="center"/>
      </w:pPr>
    </w:p>
    <w:p w14:paraId="7850A6FD" w14:textId="77777777" w:rsidR="00355E8F" w:rsidRPr="00C570E5" w:rsidRDefault="00355E8F" w:rsidP="00473283">
      <w:pPr>
        <w:keepNext/>
        <w:jc w:val="center"/>
      </w:pPr>
    </w:p>
    <w:p w14:paraId="2836BB0B" w14:textId="572481DB" w:rsidR="001700C4" w:rsidRPr="00C570E5" w:rsidRDefault="00944265" w:rsidP="00944265">
      <w:pPr>
        <w:pStyle w:val="Caption"/>
        <w:jc w:val="center"/>
        <w:rPr>
          <w:b/>
          <w:bCs w:val="0"/>
          <w:i/>
          <w:iCs/>
          <w:sz w:val="16"/>
          <w:szCs w:val="16"/>
        </w:rPr>
      </w:pPr>
      <w:bookmarkStart w:id="94" w:name="_Toc135607618"/>
      <w:r w:rsidRPr="00C570E5">
        <w:rPr>
          <w:b/>
          <w:bCs w:val="0"/>
          <w:i/>
          <w:iCs/>
          <w:sz w:val="20"/>
          <w:szCs w:val="16"/>
        </w:rPr>
        <w:t xml:space="preserve">Figur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2</w:t>
      </w:r>
      <w:r w:rsidR="00477A74" w:rsidRPr="00C570E5">
        <w:rPr>
          <w:b/>
          <w:bCs w:val="0"/>
          <w:i/>
          <w:iCs/>
          <w:sz w:val="20"/>
          <w:szCs w:val="16"/>
        </w:rPr>
        <w:fldChar w:fldCharType="end"/>
      </w:r>
      <w:r w:rsidRPr="00C570E5">
        <w:rPr>
          <w:b/>
          <w:bCs w:val="0"/>
          <w:i/>
          <w:iCs/>
          <w:sz w:val="20"/>
          <w:szCs w:val="16"/>
        </w:rPr>
        <w:t>: Splash Screen</w:t>
      </w:r>
      <w:bookmarkEnd w:id="94"/>
    </w:p>
    <w:p w14:paraId="253B28F8" w14:textId="6544DDA7" w:rsidR="002A613C" w:rsidRPr="00C570E5" w:rsidRDefault="002A613C" w:rsidP="0099576F"/>
    <w:p w14:paraId="7909CB2E" w14:textId="77777777" w:rsidR="00A972A2" w:rsidRPr="00C570E5" w:rsidRDefault="00A972A2" w:rsidP="0099576F"/>
    <w:p w14:paraId="6820EC55" w14:textId="77777777" w:rsidR="002A613C" w:rsidRPr="00C570E5" w:rsidRDefault="002A613C" w:rsidP="0099576F"/>
    <w:p w14:paraId="521759D6" w14:textId="65A1DF4C" w:rsidR="002A613C" w:rsidRPr="00C570E5" w:rsidRDefault="00D83556">
      <w:pPr>
        <w:pStyle w:val="Heading3"/>
        <w:numPr>
          <w:ilvl w:val="2"/>
          <w:numId w:val="5"/>
        </w:numPr>
        <w:spacing w:after="240"/>
        <w:rPr>
          <w:rFonts w:cs="Times New Roman"/>
        </w:rPr>
      </w:pPr>
      <w:bookmarkStart w:id="95" w:name="_Toc135393655"/>
      <w:r w:rsidRPr="00C570E5">
        <w:rPr>
          <w:rFonts w:cs="Times New Roman"/>
        </w:rPr>
        <w:t>Main Menu Screen</w:t>
      </w:r>
      <w:bookmarkEnd w:id="95"/>
    </w:p>
    <w:p w14:paraId="0E0044CC" w14:textId="77777777" w:rsidR="004B06D7" w:rsidRPr="00C570E5" w:rsidRDefault="004B06D7" w:rsidP="004B06D7"/>
    <w:p w14:paraId="16D9648E" w14:textId="4ADFFAE3" w:rsidR="00D83556" w:rsidRPr="00C570E5" w:rsidRDefault="00D83556" w:rsidP="009738C2">
      <w:pPr>
        <w:spacing w:after="240"/>
      </w:pPr>
      <w:r w:rsidRPr="00C570E5">
        <w:t xml:space="preserve">Main menu screen </w:t>
      </w:r>
      <w:r w:rsidR="007E4C32" w:rsidRPr="00C570E5">
        <w:t>consists of</w:t>
      </w:r>
      <w:r w:rsidRPr="00C570E5">
        <w:t xml:space="preserve"> </w:t>
      </w:r>
      <w:r w:rsidR="007E4C32" w:rsidRPr="00C570E5">
        <w:t>4</w:t>
      </w:r>
      <w:r w:rsidRPr="00C570E5">
        <w:t xml:space="preserve"> buttons </w:t>
      </w:r>
      <w:r w:rsidR="007E4C32" w:rsidRPr="00C570E5">
        <w:t>each having unique functionality</w:t>
      </w:r>
      <w:r w:rsidR="00621455" w:rsidRPr="00C570E5">
        <w:t xml:space="preserve">. </w:t>
      </w:r>
      <w:r w:rsidR="00EF7A04" w:rsidRPr="00C570E5">
        <w:t>User can play game, rate the game, play more games</w:t>
      </w:r>
      <w:r w:rsidR="007E4C32" w:rsidRPr="00C570E5">
        <w:t xml:space="preserve"> from the publisher</w:t>
      </w:r>
      <w:r w:rsidR="00EF7A04" w:rsidRPr="00C570E5">
        <w:t xml:space="preserve"> using more games buttons and </w:t>
      </w:r>
      <w:r w:rsidR="007E4C32" w:rsidRPr="00C570E5">
        <w:t>quit</w:t>
      </w:r>
      <w:r w:rsidR="00EF7A04" w:rsidRPr="00C570E5">
        <w:t xml:space="preserve"> the game.</w:t>
      </w:r>
      <w:r w:rsidR="0008762E" w:rsidRPr="00C570E5">
        <w:t xml:space="preserve"> </w:t>
      </w:r>
      <w:r w:rsidR="00621455" w:rsidRPr="00C570E5">
        <w:t>T</w:t>
      </w:r>
      <w:r w:rsidR="00EF7A04" w:rsidRPr="00C570E5">
        <w:t>he buttons of</w:t>
      </w:r>
      <w:r w:rsidR="00621455" w:rsidRPr="00C570E5">
        <w:t xml:space="preserve"> main menu given in below figure.</w:t>
      </w:r>
    </w:p>
    <w:p w14:paraId="26474923" w14:textId="0DA8BBD9" w:rsidR="00673A5F" w:rsidRPr="00C570E5" w:rsidRDefault="00673A5F" w:rsidP="0037147F">
      <w:pPr>
        <w:keepNext/>
        <w:jc w:val="center"/>
      </w:pPr>
    </w:p>
    <w:p w14:paraId="5FD09C5A" w14:textId="3795DCEA" w:rsidR="00B555E6" w:rsidRPr="00C570E5" w:rsidRDefault="00382E7A" w:rsidP="0037147F">
      <w:pPr>
        <w:keepNext/>
        <w:jc w:val="center"/>
      </w:pPr>
      <w:r w:rsidRPr="00C570E5">
        <w:rPr>
          <w:noProof/>
        </w:rPr>
        <w:drawing>
          <wp:anchor distT="0" distB="0" distL="114300" distR="114300" simplePos="0" relativeHeight="251674624" behindDoc="0" locked="0" layoutInCell="1" allowOverlap="1" wp14:anchorId="4CBF45DF" wp14:editId="0B48D846">
            <wp:simplePos x="0" y="0"/>
            <wp:positionH relativeFrom="margin">
              <wp:align>center</wp:align>
            </wp:positionH>
            <wp:positionV relativeFrom="paragraph">
              <wp:posOffset>289560</wp:posOffset>
            </wp:positionV>
            <wp:extent cx="6092100" cy="3447288"/>
            <wp:effectExtent l="0" t="0" r="4445" b="1270"/>
            <wp:wrapTopAndBottom/>
            <wp:docPr id="1986413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413907" name=""/>
                    <pic:cNvPicPr/>
                  </pic:nvPicPr>
                  <pic:blipFill rotWithShape="1">
                    <a:blip r:embed="rId24">
                      <a:extLst>
                        <a:ext uri="{28A0092B-C50C-407E-A947-70E740481C1C}">
                          <a14:useLocalDpi xmlns:a14="http://schemas.microsoft.com/office/drawing/2010/main" val="0"/>
                        </a:ext>
                      </a:extLst>
                    </a:blip>
                    <a:srcRect l="12320" t="14953" r="12609" b="9496"/>
                    <a:stretch/>
                  </pic:blipFill>
                  <pic:spPr bwMode="auto">
                    <a:xfrm>
                      <a:off x="0" y="0"/>
                      <a:ext cx="6092100" cy="3447288"/>
                    </a:xfrm>
                    <a:prstGeom prst="rect">
                      <a:avLst/>
                    </a:prstGeom>
                    <a:ln>
                      <a:noFill/>
                    </a:ln>
                    <a:extLst>
                      <a:ext uri="{53640926-AAD7-44D8-BBD7-CCE9431645EC}">
                        <a14:shadowObscured xmlns:a14="http://schemas.microsoft.com/office/drawing/2010/main"/>
                      </a:ext>
                    </a:extLst>
                  </pic:spPr>
                </pic:pic>
              </a:graphicData>
            </a:graphic>
          </wp:anchor>
        </w:drawing>
      </w:r>
    </w:p>
    <w:p w14:paraId="4BE797A3" w14:textId="0872CFAD" w:rsidR="00355E8F" w:rsidRPr="00C570E5" w:rsidRDefault="00355E8F" w:rsidP="0037147F">
      <w:pPr>
        <w:keepNext/>
        <w:jc w:val="center"/>
      </w:pPr>
    </w:p>
    <w:p w14:paraId="50D226E8" w14:textId="77777777" w:rsidR="00355E8F" w:rsidRPr="00C570E5" w:rsidRDefault="00355E8F" w:rsidP="0037147F">
      <w:pPr>
        <w:keepNext/>
        <w:jc w:val="center"/>
      </w:pPr>
    </w:p>
    <w:p w14:paraId="7734CA10" w14:textId="48DE8A6A" w:rsidR="002A613C" w:rsidRPr="00C570E5" w:rsidRDefault="00337F3C" w:rsidP="006C5A6E">
      <w:pPr>
        <w:pStyle w:val="Caption"/>
        <w:jc w:val="center"/>
        <w:rPr>
          <w:b/>
          <w:bCs w:val="0"/>
          <w:i/>
          <w:iCs/>
          <w:sz w:val="20"/>
          <w:szCs w:val="16"/>
        </w:rPr>
      </w:pPr>
      <w:bookmarkStart w:id="96" w:name="_Toc135607619"/>
      <w:r w:rsidRPr="00C570E5">
        <w:rPr>
          <w:b/>
          <w:bCs w:val="0"/>
          <w:i/>
          <w:iCs/>
          <w:sz w:val="20"/>
          <w:szCs w:val="16"/>
        </w:rPr>
        <w:t xml:space="preserve">Figur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3</w:t>
      </w:r>
      <w:r w:rsidR="00477A74" w:rsidRPr="00C570E5">
        <w:rPr>
          <w:b/>
          <w:bCs w:val="0"/>
          <w:i/>
          <w:iCs/>
          <w:sz w:val="20"/>
          <w:szCs w:val="16"/>
        </w:rPr>
        <w:fldChar w:fldCharType="end"/>
      </w:r>
      <w:r w:rsidRPr="00C570E5">
        <w:rPr>
          <w:b/>
          <w:bCs w:val="0"/>
          <w:i/>
          <w:iCs/>
          <w:sz w:val="20"/>
          <w:szCs w:val="16"/>
        </w:rPr>
        <w:t>: Main Menu Screen</w:t>
      </w:r>
      <w:bookmarkEnd w:id="96"/>
    </w:p>
    <w:p w14:paraId="58B081B3" w14:textId="0ECE3D1C" w:rsidR="006C5A6E" w:rsidRPr="00C570E5" w:rsidRDefault="006C5A6E" w:rsidP="006C5A6E"/>
    <w:p w14:paraId="190B0296" w14:textId="566EFCCC" w:rsidR="00226104" w:rsidRPr="00C570E5" w:rsidRDefault="00226104" w:rsidP="006C5A6E"/>
    <w:p w14:paraId="7AE502CF" w14:textId="77777777" w:rsidR="00226104" w:rsidRPr="00C570E5" w:rsidRDefault="00226104" w:rsidP="006C5A6E"/>
    <w:p w14:paraId="3F38BAD4" w14:textId="3E62E6A4" w:rsidR="002A613C" w:rsidRPr="00C570E5" w:rsidRDefault="007E4C32">
      <w:pPr>
        <w:pStyle w:val="Heading3"/>
        <w:numPr>
          <w:ilvl w:val="2"/>
          <w:numId w:val="5"/>
        </w:numPr>
        <w:spacing w:after="240"/>
        <w:rPr>
          <w:rFonts w:cs="Times New Roman"/>
        </w:rPr>
      </w:pPr>
      <w:bookmarkStart w:id="97" w:name="_Toc135393656"/>
      <w:r w:rsidRPr="00C570E5">
        <w:rPr>
          <w:rFonts w:cs="Times New Roman"/>
        </w:rPr>
        <w:t>Mode</w:t>
      </w:r>
      <w:r w:rsidR="00EF7A04" w:rsidRPr="00C570E5">
        <w:rPr>
          <w:rFonts w:cs="Times New Roman"/>
        </w:rPr>
        <w:t xml:space="preserve"> Selection</w:t>
      </w:r>
      <w:bookmarkEnd w:id="97"/>
    </w:p>
    <w:p w14:paraId="545D0BD3" w14:textId="77777777" w:rsidR="004B06D7" w:rsidRPr="00C570E5" w:rsidRDefault="004B06D7" w:rsidP="004B06D7"/>
    <w:p w14:paraId="5C1293ED" w14:textId="543A57E2" w:rsidR="00EF7A04" w:rsidRPr="00C570E5" w:rsidRDefault="00EF7A04" w:rsidP="009738C2">
      <w:pPr>
        <w:spacing w:after="240"/>
      </w:pPr>
      <w:r w:rsidRPr="00C570E5">
        <w:t xml:space="preserve">In </w:t>
      </w:r>
      <w:r w:rsidR="00886205" w:rsidRPr="00C570E5">
        <w:t>Mode</w:t>
      </w:r>
      <w:r w:rsidRPr="00C570E5">
        <w:t xml:space="preserve"> selection screen user</w:t>
      </w:r>
      <w:r w:rsidR="005517F3" w:rsidRPr="00C570E5">
        <w:t xml:space="preserve"> can select </w:t>
      </w:r>
      <w:r w:rsidR="00886205" w:rsidRPr="00C570E5">
        <w:t>modes</w:t>
      </w:r>
      <w:r w:rsidR="005517F3" w:rsidRPr="00C570E5">
        <w:t xml:space="preserve"> from 1 to 3.</w:t>
      </w:r>
      <w:r w:rsidR="006074FB" w:rsidRPr="00C570E5">
        <w:t xml:space="preserve"> </w:t>
      </w:r>
      <w:r w:rsidR="00886205" w:rsidRPr="00C570E5">
        <w:t>mode</w:t>
      </w:r>
      <w:r w:rsidR="006074FB" w:rsidRPr="00C570E5">
        <w:t xml:space="preserve"> </w:t>
      </w:r>
      <w:r w:rsidR="00C96361" w:rsidRPr="00C570E5">
        <w:t>has</w:t>
      </w:r>
      <w:r w:rsidR="006074FB" w:rsidRPr="00C570E5">
        <w:t xml:space="preserve"> different tasks to perform.</w:t>
      </w:r>
    </w:p>
    <w:p w14:paraId="759D8FFA" w14:textId="77777777" w:rsidR="00836275" w:rsidRPr="00C570E5" w:rsidRDefault="00836275" w:rsidP="00836275"/>
    <w:p w14:paraId="7FC2EF4A" w14:textId="25EA6B46" w:rsidR="00673A5F" w:rsidRPr="00C570E5" w:rsidRDefault="00673A5F" w:rsidP="009738C2">
      <w:pPr>
        <w:keepNext/>
        <w:jc w:val="center"/>
      </w:pPr>
    </w:p>
    <w:p w14:paraId="1CDE019F" w14:textId="55D997B9" w:rsidR="0025335D" w:rsidRPr="00C570E5" w:rsidRDefault="00E2133D" w:rsidP="009738C2">
      <w:pPr>
        <w:keepNext/>
        <w:jc w:val="center"/>
      </w:pPr>
      <w:r w:rsidRPr="00C570E5">
        <w:rPr>
          <w:noProof/>
        </w:rPr>
        <w:drawing>
          <wp:anchor distT="0" distB="0" distL="114300" distR="114300" simplePos="0" relativeHeight="251673600" behindDoc="0" locked="0" layoutInCell="1" allowOverlap="1" wp14:anchorId="1650C62A" wp14:editId="2F2FCAC0">
            <wp:simplePos x="0" y="0"/>
            <wp:positionH relativeFrom="margin">
              <wp:align>center</wp:align>
            </wp:positionH>
            <wp:positionV relativeFrom="paragraph">
              <wp:posOffset>222885</wp:posOffset>
            </wp:positionV>
            <wp:extent cx="6262304" cy="3447288"/>
            <wp:effectExtent l="0" t="0" r="5715" b="1270"/>
            <wp:wrapTopAndBottom/>
            <wp:docPr id="20546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1213" name=""/>
                    <pic:cNvPicPr/>
                  </pic:nvPicPr>
                  <pic:blipFill rotWithShape="1">
                    <a:blip r:embed="rId25">
                      <a:extLst>
                        <a:ext uri="{28A0092B-C50C-407E-A947-70E740481C1C}">
                          <a14:useLocalDpi xmlns:a14="http://schemas.microsoft.com/office/drawing/2010/main" val="0"/>
                        </a:ext>
                      </a:extLst>
                    </a:blip>
                    <a:srcRect l="12609" t="17013" r="12876" b="10033"/>
                    <a:stretch/>
                  </pic:blipFill>
                  <pic:spPr bwMode="auto">
                    <a:xfrm>
                      <a:off x="0" y="0"/>
                      <a:ext cx="6262304" cy="3447288"/>
                    </a:xfrm>
                    <a:prstGeom prst="rect">
                      <a:avLst/>
                    </a:prstGeom>
                    <a:ln>
                      <a:noFill/>
                    </a:ln>
                    <a:extLst>
                      <a:ext uri="{53640926-AAD7-44D8-BBD7-CCE9431645EC}">
                        <a14:shadowObscured xmlns:a14="http://schemas.microsoft.com/office/drawing/2010/main"/>
                      </a:ext>
                    </a:extLst>
                  </pic:spPr>
                </pic:pic>
              </a:graphicData>
            </a:graphic>
          </wp:anchor>
        </w:drawing>
      </w:r>
    </w:p>
    <w:p w14:paraId="2205CA70" w14:textId="3ADC2244" w:rsidR="00355E8F" w:rsidRPr="00C570E5" w:rsidRDefault="00355E8F" w:rsidP="009738C2">
      <w:pPr>
        <w:keepNext/>
        <w:jc w:val="center"/>
      </w:pPr>
    </w:p>
    <w:p w14:paraId="516AAC4D" w14:textId="77777777" w:rsidR="00355E8F" w:rsidRPr="00C570E5" w:rsidRDefault="00355E8F" w:rsidP="009738C2">
      <w:pPr>
        <w:keepNext/>
        <w:jc w:val="center"/>
      </w:pPr>
    </w:p>
    <w:p w14:paraId="39C35C0A" w14:textId="6D5460C6" w:rsidR="009C2E3B" w:rsidRPr="00C570E5" w:rsidRDefault="009C2E3B" w:rsidP="009C2E3B">
      <w:pPr>
        <w:pStyle w:val="Caption"/>
        <w:jc w:val="center"/>
        <w:rPr>
          <w:b/>
          <w:bCs w:val="0"/>
          <w:i/>
          <w:iCs/>
          <w:sz w:val="20"/>
          <w:szCs w:val="16"/>
        </w:rPr>
      </w:pPr>
      <w:bookmarkStart w:id="98" w:name="_Toc135607620"/>
      <w:r w:rsidRPr="00C570E5">
        <w:rPr>
          <w:b/>
          <w:bCs w:val="0"/>
          <w:i/>
          <w:iCs/>
          <w:sz w:val="20"/>
          <w:szCs w:val="16"/>
        </w:rPr>
        <w:t xml:space="preserve">Figur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4</w:t>
      </w:r>
      <w:r w:rsidR="00477A74" w:rsidRPr="00C570E5">
        <w:rPr>
          <w:b/>
          <w:bCs w:val="0"/>
          <w:i/>
          <w:iCs/>
          <w:sz w:val="20"/>
          <w:szCs w:val="16"/>
        </w:rPr>
        <w:fldChar w:fldCharType="end"/>
      </w:r>
      <w:r w:rsidRPr="00C570E5">
        <w:rPr>
          <w:b/>
          <w:bCs w:val="0"/>
          <w:i/>
          <w:iCs/>
          <w:sz w:val="20"/>
          <w:szCs w:val="16"/>
        </w:rPr>
        <w:t>: Mode Selection Screen</w:t>
      </w:r>
      <w:bookmarkEnd w:id="98"/>
    </w:p>
    <w:p w14:paraId="405F0846" w14:textId="77777777" w:rsidR="006B1E6A" w:rsidRPr="00C570E5" w:rsidRDefault="006B1E6A" w:rsidP="009738C2">
      <w:pPr>
        <w:keepNext/>
        <w:jc w:val="center"/>
      </w:pPr>
    </w:p>
    <w:p w14:paraId="1DA8F27F" w14:textId="77777777" w:rsidR="00A972A2" w:rsidRPr="00C570E5" w:rsidRDefault="00A972A2" w:rsidP="009738C2">
      <w:pPr>
        <w:keepNext/>
        <w:jc w:val="center"/>
      </w:pPr>
    </w:p>
    <w:p w14:paraId="7DAC7460" w14:textId="2B1BAB81" w:rsidR="006B1E6A" w:rsidRPr="00C570E5" w:rsidRDefault="006B1E6A" w:rsidP="006B1E6A">
      <w:pPr>
        <w:pStyle w:val="Heading3"/>
        <w:numPr>
          <w:ilvl w:val="2"/>
          <w:numId w:val="5"/>
        </w:numPr>
        <w:spacing w:after="240"/>
        <w:rPr>
          <w:rFonts w:cs="Times New Roman"/>
        </w:rPr>
      </w:pPr>
      <w:bookmarkStart w:id="99" w:name="_Toc135393657"/>
      <w:r w:rsidRPr="00C570E5">
        <w:rPr>
          <w:rFonts w:cs="Times New Roman"/>
        </w:rPr>
        <w:t>Vehicle Selection</w:t>
      </w:r>
      <w:bookmarkEnd w:id="99"/>
    </w:p>
    <w:p w14:paraId="5BF97804" w14:textId="77777777" w:rsidR="006B1E6A" w:rsidRPr="00C570E5" w:rsidRDefault="006B1E6A" w:rsidP="006B1E6A"/>
    <w:p w14:paraId="0C7E1616" w14:textId="0B38BF10" w:rsidR="006B1E6A" w:rsidRPr="00C570E5" w:rsidRDefault="006B1E6A" w:rsidP="006B1E6A">
      <w:pPr>
        <w:spacing w:after="240"/>
      </w:pPr>
      <w:r w:rsidRPr="00C570E5">
        <w:t>In Vehicle selection screen user can select vehicle tor race. User can purchase the vehicle if it is locked by earning rewards.</w:t>
      </w:r>
    </w:p>
    <w:p w14:paraId="195F7231" w14:textId="7F818151" w:rsidR="006B1E6A" w:rsidRPr="00C570E5" w:rsidRDefault="00382E7A" w:rsidP="009738C2">
      <w:pPr>
        <w:keepNext/>
        <w:jc w:val="center"/>
      </w:pPr>
      <w:r w:rsidRPr="00C570E5">
        <w:rPr>
          <w:noProof/>
        </w:rPr>
        <w:lastRenderedPageBreak/>
        <w:drawing>
          <wp:anchor distT="0" distB="0" distL="114300" distR="114300" simplePos="0" relativeHeight="251672576" behindDoc="0" locked="0" layoutInCell="1" allowOverlap="1" wp14:anchorId="707680E1" wp14:editId="264AF431">
            <wp:simplePos x="0" y="0"/>
            <wp:positionH relativeFrom="margin">
              <wp:align>center</wp:align>
            </wp:positionH>
            <wp:positionV relativeFrom="paragraph">
              <wp:posOffset>247650</wp:posOffset>
            </wp:positionV>
            <wp:extent cx="6230170" cy="3447288"/>
            <wp:effectExtent l="0" t="0" r="0" b="1270"/>
            <wp:wrapTopAndBottom/>
            <wp:docPr id="2080759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59887" name=""/>
                    <pic:cNvPicPr/>
                  </pic:nvPicPr>
                  <pic:blipFill rotWithShape="1">
                    <a:blip r:embed="rId26">
                      <a:extLst>
                        <a:ext uri="{28A0092B-C50C-407E-A947-70E740481C1C}">
                          <a14:useLocalDpi xmlns:a14="http://schemas.microsoft.com/office/drawing/2010/main" val="0"/>
                        </a:ext>
                      </a:extLst>
                    </a:blip>
                    <a:srcRect l="11593" t="15985" r="12171" b="8994"/>
                    <a:stretch/>
                  </pic:blipFill>
                  <pic:spPr bwMode="auto">
                    <a:xfrm>
                      <a:off x="0" y="0"/>
                      <a:ext cx="6230170" cy="34472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BB4DAA" w14:textId="17FDD282" w:rsidR="00355E8F" w:rsidRPr="00C570E5" w:rsidRDefault="00355E8F" w:rsidP="009738C2">
      <w:pPr>
        <w:keepNext/>
        <w:jc w:val="center"/>
      </w:pPr>
    </w:p>
    <w:p w14:paraId="0818001F" w14:textId="77777777" w:rsidR="00355E8F" w:rsidRPr="00C570E5" w:rsidRDefault="00355E8F" w:rsidP="009738C2">
      <w:pPr>
        <w:keepNext/>
        <w:jc w:val="center"/>
      </w:pPr>
    </w:p>
    <w:p w14:paraId="4918ED05" w14:textId="63723795" w:rsidR="009C2E3B" w:rsidRPr="00C570E5" w:rsidRDefault="009C2E3B" w:rsidP="009C2E3B">
      <w:pPr>
        <w:pStyle w:val="Caption"/>
        <w:jc w:val="center"/>
        <w:rPr>
          <w:b/>
          <w:bCs w:val="0"/>
          <w:i/>
          <w:iCs/>
          <w:sz w:val="20"/>
          <w:szCs w:val="16"/>
        </w:rPr>
      </w:pPr>
      <w:bookmarkStart w:id="100" w:name="_Toc135607621"/>
      <w:r w:rsidRPr="00C570E5">
        <w:rPr>
          <w:b/>
          <w:bCs w:val="0"/>
          <w:i/>
          <w:iCs/>
          <w:sz w:val="20"/>
          <w:szCs w:val="16"/>
        </w:rPr>
        <w:t xml:space="preserve">Figur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5</w:t>
      </w:r>
      <w:r w:rsidR="00477A74" w:rsidRPr="00C570E5">
        <w:rPr>
          <w:b/>
          <w:bCs w:val="0"/>
          <w:i/>
          <w:iCs/>
          <w:sz w:val="20"/>
          <w:szCs w:val="16"/>
        </w:rPr>
        <w:fldChar w:fldCharType="end"/>
      </w:r>
      <w:r w:rsidRPr="00C570E5">
        <w:rPr>
          <w:b/>
          <w:bCs w:val="0"/>
          <w:i/>
          <w:iCs/>
          <w:sz w:val="20"/>
          <w:szCs w:val="16"/>
        </w:rPr>
        <w:t>: Vehicle Selection Screen</w:t>
      </w:r>
      <w:bookmarkEnd w:id="100"/>
    </w:p>
    <w:p w14:paraId="300204D9" w14:textId="77777777" w:rsidR="006B1E6A" w:rsidRPr="00C570E5" w:rsidRDefault="006B1E6A" w:rsidP="009738C2">
      <w:pPr>
        <w:keepNext/>
        <w:jc w:val="center"/>
      </w:pPr>
    </w:p>
    <w:p w14:paraId="147053AC" w14:textId="3BD83A98" w:rsidR="006B1E6A" w:rsidRPr="00C570E5" w:rsidRDefault="006B1E6A" w:rsidP="006B1E6A">
      <w:pPr>
        <w:pStyle w:val="Heading3"/>
        <w:numPr>
          <w:ilvl w:val="2"/>
          <w:numId w:val="5"/>
        </w:numPr>
        <w:spacing w:after="240"/>
        <w:rPr>
          <w:rFonts w:cs="Times New Roman"/>
        </w:rPr>
      </w:pPr>
      <w:bookmarkStart w:id="101" w:name="_Toc135393658"/>
      <w:r w:rsidRPr="00C570E5">
        <w:rPr>
          <w:rFonts w:cs="Times New Roman"/>
        </w:rPr>
        <w:t>Race Selection</w:t>
      </w:r>
      <w:bookmarkEnd w:id="101"/>
    </w:p>
    <w:p w14:paraId="3446B5B7" w14:textId="77777777" w:rsidR="006B1E6A" w:rsidRPr="00C570E5" w:rsidRDefault="006B1E6A" w:rsidP="006B1E6A"/>
    <w:p w14:paraId="17B60B38" w14:textId="6293E9A0" w:rsidR="006B1E6A" w:rsidRPr="00C570E5" w:rsidRDefault="006B1E6A" w:rsidP="006B1E6A">
      <w:pPr>
        <w:spacing w:after="240"/>
      </w:pPr>
      <w:r w:rsidRPr="00C570E5">
        <w:t xml:space="preserve">In Race selection screen user can choose race map tor race. </w:t>
      </w:r>
    </w:p>
    <w:p w14:paraId="60F0E439" w14:textId="362B859A" w:rsidR="006B1E6A" w:rsidRPr="00C570E5" w:rsidRDefault="00382E7A" w:rsidP="009738C2">
      <w:pPr>
        <w:keepNext/>
        <w:jc w:val="center"/>
      </w:pPr>
      <w:r w:rsidRPr="00C570E5">
        <w:rPr>
          <w:noProof/>
        </w:rPr>
        <w:lastRenderedPageBreak/>
        <w:drawing>
          <wp:anchor distT="0" distB="0" distL="114300" distR="114300" simplePos="0" relativeHeight="251671552" behindDoc="0" locked="0" layoutInCell="1" allowOverlap="1" wp14:anchorId="66E4E1BC" wp14:editId="3EB139FD">
            <wp:simplePos x="0" y="0"/>
            <wp:positionH relativeFrom="margin">
              <wp:align>center</wp:align>
            </wp:positionH>
            <wp:positionV relativeFrom="paragraph">
              <wp:posOffset>276225</wp:posOffset>
            </wp:positionV>
            <wp:extent cx="5952344" cy="3447288"/>
            <wp:effectExtent l="0" t="0" r="0" b="1270"/>
            <wp:wrapTopAndBottom/>
            <wp:docPr id="951180912"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80912" name="Picture 1" descr="A screenshot of a video game&#10;&#10;Description automatically generated"/>
                    <pic:cNvPicPr/>
                  </pic:nvPicPr>
                  <pic:blipFill rotWithShape="1">
                    <a:blip r:embed="rId27">
                      <a:extLst>
                        <a:ext uri="{28A0092B-C50C-407E-A947-70E740481C1C}">
                          <a14:useLocalDpi xmlns:a14="http://schemas.microsoft.com/office/drawing/2010/main" val="0"/>
                        </a:ext>
                      </a:extLst>
                    </a:blip>
                    <a:srcRect l="12029" t="14695" r="11877" b="6926"/>
                    <a:stretch/>
                  </pic:blipFill>
                  <pic:spPr bwMode="auto">
                    <a:xfrm>
                      <a:off x="0" y="0"/>
                      <a:ext cx="5952344" cy="3447288"/>
                    </a:xfrm>
                    <a:prstGeom prst="rect">
                      <a:avLst/>
                    </a:prstGeom>
                    <a:ln>
                      <a:noFill/>
                    </a:ln>
                    <a:extLst>
                      <a:ext uri="{53640926-AAD7-44D8-BBD7-CCE9431645EC}">
                        <a14:shadowObscured xmlns:a14="http://schemas.microsoft.com/office/drawing/2010/main"/>
                      </a:ext>
                    </a:extLst>
                  </pic:spPr>
                </pic:pic>
              </a:graphicData>
            </a:graphic>
          </wp:anchor>
        </w:drawing>
      </w:r>
    </w:p>
    <w:p w14:paraId="153FC627" w14:textId="4C6412A1" w:rsidR="00355E8F" w:rsidRPr="00C570E5" w:rsidRDefault="00355E8F" w:rsidP="009738C2">
      <w:pPr>
        <w:keepNext/>
        <w:jc w:val="center"/>
      </w:pPr>
    </w:p>
    <w:p w14:paraId="0C1BA7BC" w14:textId="77777777" w:rsidR="00355E8F" w:rsidRPr="00C570E5" w:rsidRDefault="00355E8F" w:rsidP="009738C2">
      <w:pPr>
        <w:keepNext/>
        <w:jc w:val="center"/>
      </w:pPr>
    </w:p>
    <w:p w14:paraId="441C8095" w14:textId="31298F20" w:rsidR="00B867A0" w:rsidRPr="00C570E5" w:rsidRDefault="00B867A0" w:rsidP="00B867A0">
      <w:pPr>
        <w:pStyle w:val="Caption"/>
        <w:jc w:val="center"/>
        <w:rPr>
          <w:b/>
          <w:bCs w:val="0"/>
          <w:i/>
          <w:iCs/>
          <w:sz w:val="20"/>
          <w:szCs w:val="16"/>
        </w:rPr>
      </w:pPr>
      <w:bookmarkStart w:id="102" w:name="_Toc135607622"/>
      <w:r w:rsidRPr="00C570E5">
        <w:rPr>
          <w:b/>
          <w:bCs w:val="0"/>
          <w:i/>
          <w:iCs/>
          <w:sz w:val="20"/>
          <w:szCs w:val="16"/>
        </w:rPr>
        <w:t xml:space="preserve">Figur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6</w:t>
      </w:r>
      <w:r w:rsidR="00477A74" w:rsidRPr="00C570E5">
        <w:rPr>
          <w:b/>
          <w:bCs w:val="0"/>
          <w:i/>
          <w:iCs/>
          <w:sz w:val="20"/>
          <w:szCs w:val="16"/>
        </w:rPr>
        <w:fldChar w:fldCharType="end"/>
      </w:r>
      <w:r w:rsidRPr="00C570E5">
        <w:rPr>
          <w:b/>
          <w:bCs w:val="0"/>
          <w:i/>
          <w:iCs/>
          <w:sz w:val="20"/>
          <w:szCs w:val="16"/>
        </w:rPr>
        <w:t>: Race Selection Screen</w:t>
      </w:r>
      <w:bookmarkEnd w:id="102"/>
    </w:p>
    <w:p w14:paraId="64FDEB43" w14:textId="6D855C10" w:rsidR="002A613C" w:rsidRPr="00C570E5" w:rsidRDefault="002A613C" w:rsidP="0099576F"/>
    <w:p w14:paraId="3029D649" w14:textId="500E8DC1" w:rsidR="00226104" w:rsidRPr="00C570E5" w:rsidRDefault="00226104" w:rsidP="0099576F"/>
    <w:p w14:paraId="5960F9C8" w14:textId="77777777" w:rsidR="00226104" w:rsidRPr="00C570E5" w:rsidRDefault="00226104" w:rsidP="0099576F"/>
    <w:p w14:paraId="09C229A3" w14:textId="59D49222" w:rsidR="00AD1B35" w:rsidRPr="00C570E5" w:rsidRDefault="00AD1B35" w:rsidP="0051309A">
      <w:pPr>
        <w:pStyle w:val="Heading3"/>
        <w:numPr>
          <w:ilvl w:val="2"/>
          <w:numId w:val="5"/>
        </w:numPr>
        <w:spacing w:after="240"/>
        <w:rPr>
          <w:rFonts w:cs="Times New Roman"/>
        </w:rPr>
      </w:pPr>
      <w:bookmarkStart w:id="103" w:name="_Toc135393659"/>
      <w:r w:rsidRPr="00C570E5">
        <w:rPr>
          <w:rFonts w:cs="Times New Roman"/>
        </w:rPr>
        <w:t>Gameplay</w:t>
      </w:r>
      <w:r w:rsidR="00CF0F35" w:rsidRPr="00C570E5">
        <w:rPr>
          <w:rFonts w:cs="Times New Roman"/>
        </w:rPr>
        <w:t xml:space="preserve"> Controls</w:t>
      </w:r>
      <w:bookmarkEnd w:id="103"/>
    </w:p>
    <w:p w14:paraId="45DCE151" w14:textId="77777777" w:rsidR="00E54C9D" w:rsidRPr="00C570E5" w:rsidRDefault="00E54C9D" w:rsidP="00E54C9D"/>
    <w:p w14:paraId="763DE814" w14:textId="78372500" w:rsidR="002A613C" w:rsidRPr="00C570E5" w:rsidRDefault="000A133D" w:rsidP="00A03BE5">
      <w:pPr>
        <w:spacing w:after="240"/>
      </w:pPr>
      <w:r w:rsidRPr="00C570E5">
        <w:t>Gameplay is the way in which players engage with a game, particularly video games. Gameplay is the pattern set by the game rules, the connection between the player and the game, the problems and how to overcome them, the plot and the player's relationship to it.</w:t>
      </w:r>
    </w:p>
    <w:p w14:paraId="7A517D1C" w14:textId="3434E383" w:rsidR="00AE0643" w:rsidRPr="00C570E5" w:rsidRDefault="00AE0643" w:rsidP="00A03BE5">
      <w:pPr>
        <w:keepNext/>
        <w:jc w:val="center"/>
      </w:pPr>
    </w:p>
    <w:p w14:paraId="00BCF7DD" w14:textId="74A3EB33" w:rsidR="00743304" w:rsidRPr="00C570E5" w:rsidRDefault="00382E7A" w:rsidP="00A03BE5">
      <w:pPr>
        <w:keepNext/>
        <w:jc w:val="center"/>
      </w:pPr>
      <w:r w:rsidRPr="00C570E5">
        <w:rPr>
          <w:noProof/>
        </w:rPr>
        <w:drawing>
          <wp:anchor distT="0" distB="0" distL="114300" distR="114300" simplePos="0" relativeHeight="251670528" behindDoc="0" locked="0" layoutInCell="1" allowOverlap="1" wp14:anchorId="6535CD92" wp14:editId="6EE241B0">
            <wp:simplePos x="0" y="0"/>
            <wp:positionH relativeFrom="page">
              <wp:align>center</wp:align>
            </wp:positionH>
            <wp:positionV relativeFrom="paragraph">
              <wp:posOffset>280035</wp:posOffset>
            </wp:positionV>
            <wp:extent cx="6105733" cy="3442915"/>
            <wp:effectExtent l="0" t="0" r="0" b="5715"/>
            <wp:wrapTopAndBottom/>
            <wp:docPr id="1198440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40994" name=""/>
                    <pic:cNvPicPr/>
                  </pic:nvPicPr>
                  <pic:blipFill rotWithShape="1">
                    <a:blip r:embed="rId28">
                      <a:extLst>
                        <a:ext uri="{28A0092B-C50C-407E-A947-70E740481C1C}">
                          <a14:useLocalDpi xmlns:a14="http://schemas.microsoft.com/office/drawing/2010/main" val="0"/>
                        </a:ext>
                      </a:extLst>
                    </a:blip>
                    <a:srcRect l="12029" t="15212" r="11877" b="8476"/>
                    <a:stretch/>
                  </pic:blipFill>
                  <pic:spPr bwMode="auto">
                    <a:xfrm>
                      <a:off x="0" y="0"/>
                      <a:ext cx="6105733" cy="3442915"/>
                    </a:xfrm>
                    <a:prstGeom prst="rect">
                      <a:avLst/>
                    </a:prstGeom>
                    <a:ln>
                      <a:noFill/>
                    </a:ln>
                    <a:extLst>
                      <a:ext uri="{53640926-AAD7-44D8-BBD7-CCE9431645EC}">
                        <a14:shadowObscured xmlns:a14="http://schemas.microsoft.com/office/drawing/2010/main"/>
                      </a:ext>
                    </a:extLst>
                  </pic:spPr>
                </pic:pic>
              </a:graphicData>
            </a:graphic>
          </wp:anchor>
        </w:drawing>
      </w:r>
    </w:p>
    <w:p w14:paraId="3C393573" w14:textId="4700615C" w:rsidR="00680088" w:rsidRPr="00C570E5" w:rsidRDefault="00680088" w:rsidP="00A03BE5">
      <w:pPr>
        <w:keepNext/>
        <w:jc w:val="center"/>
      </w:pPr>
    </w:p>
    <w:p w14:paraId="6BD843CD" w14:textId="32D0C834" w:rsidR="008A6769" w:rsidRPr="00C570E5" w:rsidRDefault="005E2AB3" w:rsidP="00382E7A">
      <w:pPr>
        <w:pStyle w:val="Caption"/>
        <w:ind w:left="2160" w:firstLine="720"/>
        <w:rPr>
          <w:b/>
          <w:bCs w:val="0"/>
          <w:i/>
          <w:iCs/>
          <w:sz w:val="20"/>
          <w:szCs w:val="16"/>
        </w:rPr>
      </w:pPr>
      <w:bookmarkStart w:id="104" w:name="_Toc135607623"/>
      <w:r w:rsidRPr="00C570E5">
        <w:rPr>
          <w:b/>
          <w:bCs w:val="0"/>
          <w:i/>
          <w:iCs/>
          <w:sz w:val="20"/>
          <w:szCs w:val="16"/>
        </w:rPr>
        <w:t xml:space="preserve">Figur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7</w:t>
      </w:r>
      <w:r w:rsidR="00477A74" w:rsidRPr="00C570E5">
        <w:rPr>
          <w:b/>
          <w:bCs w:val="0"/>
          <w:i/>
          <w:iCs/>
          <w:sz w:val="20"/>
          <w:szCs w:val="16"/>
        </w:rPr>
        <w:fldChar w:fldCharType="end"/>
      </w:r>
      <w:r w:rsidRPr="00C570E5">
        <w:rPr>
          <w:b/>
          <w:bCs w:val="0"/>
          <w:i/>
          <w:iCs/>
          <w:sz w:val="20"/>
          <w:szCs w:val="16"/>
        </w:rPr>
        <w:t>: Gameplay Screen</w:t>
      </w:r>
      <w:bookmarkEnd w:id="104"/>
    </w:p>
    <w:p w14:paraId="0E3E9372" w14:textId="11AB245B" w:rsidR="00226104" w:rsidRPr="00C570E5" w:rsidRDefault="00226104" w:rsidP="00226104"/>
    <w:p w14:paraId="6D9E636A" w14:textId="3F1C74F6" w:rsidR="00226104" w:rsidRPr="00C570E5" w:rsidRDefault="00226104" w:rsidP="00226104"/>
    <w:p w14:paraId="41BFC541" w14:textId="77777777" w:rsidR="00226104" w:rsidRPr="00C570E5" w:rsidRDefault="00226104" w:rsidP="00226104"/>
    <w:p w14:paraId="1D309531" w14:textId="724B54BB" w:rsidR="008A6769" w:rsidRPr="00C570E5" w:rsidRDefault="002F0C65" w:rsidP="006B1E6A">
      <w:pPr>
        <w:pStyle w:val="Heading3"/>
        <w:numPr>
          <w:ilvl w:val="2"/>
          <w:numId w:val="5"/>
        </w:numPr>
        <w:spacing w:after="240"/>
        <w:rPr>
          <w:rFonts w:cs="Times New Roman"/>
        </w:rPr>
      </w:pPr>
      <w:bookmarkStart w:id="105" w:name="_Toc135393660"/>
      <w:r w:rsidRPr="00C570E5">
        <w:rPr>
          <w:rFonts w:cs="Times New Roman"/>
        </w:rPr>
        <w:t>How to Play</w:t>
      </w:r>
      <w:bookmarkEnd w:id="105"/>
    </w:p>
    <w:p w14:paraId="4EFE70BC" w14:textId="77777777" w:rsidR="002D1979" w:rsidRPr="00C570E5" w:rsidRDefault="002D1979" w:rsidP="002D1979"/>
    <w:p w14:paraId="560972F3" w14:textId="22443279" w:rsidR="00A422A2" w:rsidRPr="00C570E5" w:rsidRDefault="00A422A2" w:rsidP="006E689B">
      <w:pPr>
        <w:spacing w:after="240"/>
      </w:pPr>
      <w:r w:rsidRPr="00C570E5">
        <w:t>In this scene, user follow the instruction given</w:t>
      </w:r>
      <w:r w:rsidR="007A01C5" w:rsidRPr="00C570E5">
        <w:t xml:space="preserve"> move around anywhere in the environment</w:t>
      </w:r>
      <w:r w:rsidR="006E689B" w:rsidRPr="00C570E5">
        <w:t xml:space="preserve">, </w:t>
      </w:r>
      <w:r w:rsidR="00876815" w:rsidRPr="00C570E5">
        <w:t>these instructions</w:t>
      </w:r>
      <w:r w:rsidR="006E689B" w:rsidRPr="00C570E5">
        <w:t xml:space="preserve"> give help to user </w:t>
      </w:r>
      <w:r w:rsidR="006E689B" w:rsidRPr="00C570E5">
        <w:rPr>
          <w:b/>
          <w:bCs/>
        </w:rPr>
        <w:t>“How to play”</w:t>
      </w:r>
      <w:r w:rsidRPr="00C570E5">
        <w:rPr>
          <w:b/>
          <w:bCs/>
        </w:rPr>
        <w:t xml:space="preserve"> </w:t>
      </w:r>
      <w:r w:rsidR="00254152" w:rsidRPr="00C570E5">
        <w:t>the game.</w:t>
      </w:r>
    </w:p>
    <w:p w14:paraId="2D511D2E" w14:textId="77777777" w:rsidR="00836275" w:rsidRPr="00C570E5" w:rsidRDefault="00836275" w:rsidP="00836275"/>
    <w:p w14:paraId="7763CCF0" w14:textId="28EB5631" w:rsidR="00E25DC1" w:rsidRPr="00C570E5" w:rsidRDefault="00E25DC1" w:rsidP="00E25DC1">
      <w:pPr>
        <w:spacing w:after="240"/>
      </w:pPr>
    </w:p>
    <w:p w14:paraId="0C24F4FC" w14:textId="0B16A3C4" w:rsidR="009907AA" w:rsidRPr="00C570E5" w:rsidRDefault="009907AA" w:rsidP="0087587D">
      <w:pPr>
        <w:pStyle w:val="Caption"/>
        <w:spacing w:after="240"/>
        <w:jc w:val="center"/>
        <w:rPr>
          <w:b/>
          <w:bCs w:val="0"/>
          <w:i/>
          <w:iCs/>
          <w:sz w:val="20"/>
          <w:szCs w:val="16"/>
        </w:rPr>
      </w:pPr>
    </w:p>
    <w:p w14:paraId="5609944D" w14:textId="2A78890B" w:rsidR="009907AA" w:rsidRPr="00C570E5" w:rsidRDefault="009907AA" w:rsidP="009907AA"/>
    <w:p w14:paraId="5788BC63" w14:textId="77777777" w:rsidR="009907AA" w:rsidRPr="00C570E5" w:rsidRDefault="009907AA" w:rsidP="009907AA"/>
    <w:p w14:paraId="03196B77" w14:textId="6C6CE111" w:rsidR="009907AA" w:rsidRPr="00C570E5" w:rsidRDefault="009907AA" w:rsidP="009907AA">
      <w:pPr>
        <w:rPr>
          <w:b/>
          <w:bCs/>
          <w:i/>
          <w:iCs/>
          <w:sz w:val="20"/>
          <w:szCs w:val="16"/>
        </w:rPr>
      </w:pPr>
    </w:p>
    <w:p w14:paraId="3BFF0DFE" w14:textId="61896E05" w:rsidR="009907AA" w:rsidRPr="00C570E5" w:rsidRDefault="009907AA" w:rsidP="009907AA">
      <w:pPr>
        <w:rPr>
          <w:b/>
          <w:bCs/>
          <w:i/>
          <w:iCs/>
          <w:sz w:val="20"/>
          <w:szCs w:val="16"/>
        </w:rPr>
      </w:pPr>
    </w:p>
    <w:p w14:paraId="22D6675C" w14:textId="41102E5F" w:rsidR="009907AA" w:rsidRPr="00C570E5" w:rsidRDefault="009907AA" w:rsidP="009907AA">
      <w:pPr>
        <w:rPr>
          <w:b/>
          <w:bCs/>
          <w:i/>
          <w:iCs/>
          <w:sz w:val="20"/>
          <w:szCs w:val="16"/>
        </w:rPr>
      </w:pPr>
    </w:p>
    <w:p w14:paraId="5C4A6889" w14:textId="71CB6ED2" w:rsidR="009907AA" w:rsidRPr="00C570E5" w:rsidRDefault="009907AA" w:rsidP="009907AA">
      <w:pPr>
        <w:rPr>
          <w:b/>
          <w:bCs/>
          <w:i/>
          <w:iCs/>
          <w:sz w:val="20"/>
          <w:szCs w:val="16"/>
        </w:rPr>
      </w:pPr>
      <w:r w:rsidRPr="00C570E5">
        <w:rPr>
          <w:noProof/>
        </w:rPr>
        <w:lastRenderedPageBreak/>
        <w:drawing>
          <wp:anchor distT="0" distB="0" distL="114300" distR="114300" simplePos="0" relativeHeight="251680768" behindDoc="0" locked="0" layoutInCell="1" allowOverlap="1" wp14:anchorId="43E825AA" wp14:editId="15EA8603">
            <wp:simplePos x="0" y="0"/>
            <wp:positionH relativeFrom="margin">
              <wp:align>center</wp:align>
            </wp:positionH>
            <wp:positionV relativeFrom="paragraph">
              <wp:posOffset>219075</wp:posOffset>
            </wp:positionV>
            <wp:extent cx="6156960" cy="3412490"/>
            <wp:effectExtent l="0" t="0" r="0" b="0"/>
            <wp:wrapTopAndBottom/>
            <wp:docPr id="12486705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670504" name="Picture 1" descr="A screenshot of a computer&#10;&#10;Description automatically generated"/>
                    <pic:cNvPicPr/>
                  </pic:nvPicPr>
                  <pic:blipFill rotWithShape="1">
                    <a:blip r:embed="rId29">
                      <a:extLst>
                        <a:ext uri="{28A0092B-C50C-407E-A947-70E740481C1C}">
                          <a14:useLocalDpi xmlns:a14="http://schemas.microsoft.com/office/drawing/2010/main" val="0"/>
                        </a:ext>
                      </a:extLst>
                    </a:blip>
                    <a:srcRect l="6148" t="16546" r="19380" b="10017"/>
                    <a:stretch/>
                  </pic:blipFill>
                  <pic:spPr bwMode="auto">
                    <a:xfrm>
                      <a:off x="0" y="0"/>
                      <a:ext cx="6156960" cy="3412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A3C061" w14:textId="7E68FA6A" w:rsidR="009907AA" w:rsidRPr="00C570E5" w:rsidRDefault="009907AA" w:rsidP="009907AA">
      <w:pPr>
        <w:rPr>
          <w:b/>
          <w:bCs/>
          <w:i/>
          <w:iCs/>
          <w:sz w:val="20"/>
          <w:szCs w:val="16"/>
        </w:rPr>
      </w:pPr>
    </w:p>
    <w:p w14:paraId="5C92B703" w14:textId="03F8C666" w:rsidR="00E25DC1" w:rsidRPr="00C570E5" w:rsidRDefault="00E25DC1" w:rsidP="0087587D">
      <w:pPr>
        <w:pStyle w:val="Caption"/>
        <w:spacing w:after="240"/>
        <w:jc w:val="center"/>
        <w:rPr>
          <w:b/>
          <w:bCs w:val="0"/>
          <w:i/>
          <w:iCs/>
          <w:sz w:val="20"/>
          <w:szCs w:val="16"/>
        </w:rPr>
      </w:pPr>
      <w:bookmarkStart w:id="106" w:name="_Toc135607624"/>
      <w:r w:rsidRPr="00C570E5">
        <w:rPr>
          <w:b/>
          <w:bCs w:val="0"/>
          <w:i/>
          <w:iCs/>
          <w:sz w:val="20"/>
          <w:szCs w:val="16"/>
        </w:rPr>
        <w:t>Figure</w:t>
      </w:r>
      <w:r w:rsidR="00477A74" w:rsidRPr="00C570E5">
        <w:rPr>
          <w:b/>
          <w:bCs w:val="0"/>
          <w:i/>
          <w:iCs/>
          <w:sz w:val="20"/>
          <w:szCs w:val="16"/>
        </w:rPr>
        <w:t xml:space="preserv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8</w:t>
      </w:r>
      <w:r w:rsidR="00477A74" w:rsidRPr="00C570E5">
        <w:rPr>
          <w:b/>
          <w:bCs w:val="0"/>
          <w:i/>
          <w:iCs/>
          <w:sz w:val="20"/>
          <w:szCs w:val="16"/>
        </w:rPr>
        <w:fldChar w:fldCharType="end"/>
      </w:r>
      <w:r w:rsidRPr="00C570E5">
        <w:rPr>
          <w:b/>
          <w:bCs w:val="0"/>
          <w:i/>
          <w:iCs/>
          <w:sz w:val="20"/>
          <w:szCs w:val="16"/>
        </w:rPr>
        <w:t xml:space="preserve">: Use this </w:t>
      </w:r>
      <w:r w:rsidR="00F12F07" w:rsidRPr="00C570E5">
        <w:rPr>
          <w:b/>
          <w:bCs w:val="0"/>
          <w:i/>
          <w:iCs/>
          <w:sz w:val="20"/>
          <w:szCs w:val="16"/>
        </w:rPr>
        <w:t>Accelerate the car.</w:t>
      </w:r>
      <w:bookmarkEnd w:id="106"/>
      <w:r w:rsidR="008918FF" w:rsidRPr="00C570E5">
        <w:rPr>
          <w:b/>
          <w:bCs w:val="0"/>
          <w:i/>
          <w:iCs/>
          <w:sz w:val="20"/>
          <w:szCs w:val="16"/>
        </w:rPr>
        <w:t xml:space="preserve"> </w:t>
      </w:r>
    </w:p>
    <w:p w14:paraId="3B1E150F" w14:textId="21C35CF1" w:rsidR="00876815" w:rsidRPr="00C570E5" w:rsidRDefault="00876815" w:rsidP="00190230">
      <w:pPr>
        <w:spacing w:after="240"/>
      </w:pPr>
      <w:bookmarkStart w:id="107" w:name="_Hlk135386810"/>
      <w:r w:rsidRPr="00C570E5">
        <w:t xml:space="preserve">In this </w:t>
      </w:r>
      <w:r w:rsidR="00F12F07" w:rsidRPr="00C570E5">
        <w:t>mock up</w:t>
      </w:r>
      <w:r w:rsidRPr="00C570E5">
        <w:t xml:space="preserve">, </w:t>
      </w:r>
      <w:r w:rsidR="00F12F07" w:rsidRPr="00C570E5">
        <w:t>by pressing this button</w:t>
      </w:r>
      <w:r w:rsidR="004B4ACC" w:rsidRPr="00C570E5">
        <w:t>, player can move</w:t>
      </w:r>
      <w:r w:rsidR="00CA503E" w:rsidRPr="00C570E5">
        <w:t xml:space="preserve"> the</w:t>
      </w:r>
      <w:r w:rsidR="004B4ACC" w:rsidRPr="00C570E5">
        <w:t xml:space="preserve"> car</w:t>
      </w:r>
      <w:r w:rsidR="00976B5D" w:rsidRPr="00C570E5">
        <w:t xml:space="preserve"> vertically</w:t>
      </w:r>
      <w:r w:rsidR="004B4ACC" w:rsidRPr="00C570E5">
        <w:t xml:space="preserve"> </w:t>
      </w:r>
      <w:r w:rsidR="00F12F07" w:rsidRPr="00C570E5">
        <w:t>forward,</w:t>
      </w:r>
      <w:r w:rsidR="00976B5D" w:rsidRPr="00C570E5">
        <w:t xml:space="preserve"> </w:t>
      </w:r>
      <w:r w:rsidR="008918FF" w:rsidRPr="00C570E5">
        <w:t xml:space="preserve">these instructions give </w:t>
      </w:r>
      <w:r w:rsidR="00190230" w:rsidRPr="00C570E5">
        <w:t>help user</w:t>
      </w:r>
      <w:r w:rsidR="00B35529" w:rsidRPr="00C570E5">
        <w:t xml:space="preserve"> to play the game</w:t>
      </w:r>
      <w:r w:rsidR="00190230" w:rsidRPr="00C570E5">
        <w:t>.</w:t>
      </w:r>
    </w:p>
    <w:bookmarkEnd w:id="107"/>
    <w:p w14:paraId="51F2EEEE" w14:textId="5B0D11DE" w:rsidR="004306EB" w:rsidRPr="00C570E5" w:rsidRDefault="004306EB" w:rsidP="00634CAB">
      <w:pPr>
        <w:spacing w:after="240"/>
      </w:pPr>
    </w:p>
    <w:p w14:paraId="127BE819" w14:textId="63447C73" w:rsidR="00F21669" w:rsidRPr="00C570E5" w:rsidRDefault="00F21669" w:rsidP="00226104">
      <w:pPr>
        <w:pStyle w:val="Caption"/>
        <w:spacing w:after="240"/>
        <w:jc w:val="center"/>
        <w:rPr>
          <w:b/>
          <w:bCs w:val="0"/>
          <w:i/>
          <w:iCs/>
          <w:sz w:val="20"/>
          <w:szCs w:val="16"/>
        </w:rPr>
      </w:pPr>
      <w:r w:rsidRPr="00C570E5">
        <w:rPr>
          <w:noProof/>
        </w:rPr>
        <w:drawing>
          <wp:anchor distT="0" distB="0" distL="114300" distR="114300" simplePos="0" relativeHeight="251682816" behindDoc="0" locked="0" layoutInCell="1" allowOverlap="1" wp14:anchorId="2EF489B9" wp14:editId="17B1AE08">
            <wp:simplePos x="0" y="0"/>
            <wp:positionH relativeFrom="margin">
              <wp:align>center</wp:align>
            </wp:positionH>
            <wp:positionV relativeFrom="paragraph">
              <wp:posOffset>413972</wp:posOffset>
            </wp:positionV>
            <wp:extent cx="5739765" cy="3168015"/>
            <wp:effectExtent l="0" t="0" r="3175" b="0"/>
            <wp:wrapTopAndBottom/>
            <wp:docPr id="4550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0489" name="Picture 1" descr="A screenshot of a computer&#10;&#10;Description automatically generated"/>
                    <pic:cNvPicPr/>
                  </pic:nvPicPr>
                  <pic:blipFill rotWithShape="1">
                    <a:blip r:embed="rId30">
                      <a:extLst>
                        <a:ext uri="{28A0092B-C50C-407E-A947-70E740481C1C}">
                          <a14:useLocalDpi xmlns:a14="http://schemas.microsoft.com/office/drawing/2010/main" val="0"/>
                        </a:ext>
                      </a:extLst>
                    </a:blip>
                    <a:srcRect l="11720" t="15857" r="12569" b="9007"/>
                    <a:stretch/>
                  </pic:blipFill>
                  <pic:spPr bwMode="auto">
                    <a:xfrm>
                      <a:off x="0" y="0"/>
                      <a:ext cx="5739765" cy="3168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058A2C" w14:textId="5E576983" w:rsidR="00F21669" w:rsidRPr="00C570E5" w:rsidRDefault="00F21669" w:rsidP="00226104">
      <w:pPr>
        <w:pStyle w:val="Caption"/>
        <w:spacing w:after="240"/>
        <w:jc w:val="center"/>
        <w:rPr>
          <w:b/>
          <w:bCs w:val="0"/>
          <w:i/>
          <w:iCs/>
          <w:sz w:val="20"/>
          <w:szCs w:val="16"/>
        </w:rPr>
      </w:pPr>
    </w:p>
    <w:p w14:paraId="70740C66" w14:textId="2F5A0E15" w:rsidR="00335F6A" w:rsidRPr="00C570E5" w:rsidRDefault="00634CAB" w:rsidP="00226104">
      <w:pPr>
        <w:pStyle w:val="Caption"/>
        <w:spacing w:after="240"/>
        <w:jc w:val="center"/>
        <w:rPr>
          <w:b/>
          <w:bCs w:val="0"/>
          <w:i/>
          <w:iCs/>
          <w:sz w:val="20"/>
          <w:szCs w:val="16"/>
        </w:rPr>
      </w:pPr>
      <w:bookmarkStart w:id="108" w:name="_Toc135607625"/>
      <w:r w:rsidRPr="00C570E5">
        <w:rPr>
          <w:b/>
          <w:bCs w:val="0"/>
          <w:i/>
          <w:iCs/>
          <w:sz w:val="20"/>
          <w:szCs w:val="16"/>
        </w:rPr>
        <w:t>Figure</w:t>
      </w:r>
      <w:r w:rsidR="00477A74" w:rsidRPr="00C570E5">
        <w:rPr>
          <w:b/>
          <w:bCs w:val="0"/>
          <w:i/>
          <w:iCs/>
          <w:sz w:val="20"/>
          <w:szCs w:val="16"/>
        </w:rPr>
        <w:t xml:space="preserv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19</w:t>
      </w:r>
      <w:r w:rsidR="00477A74" w:rsidRPr="00C570E5">
        <w:rPr>
          <w:b/>
          <w:bCs w:val="0"/>
          <w:i/>
          <w:iCs/>
          <w:sz w:val="20"/>
          <w:szCs w:val="16"/>
        </w:rPr>
        <w:fldChar w:fldCharType="end"/>
      </w:r>
      <w:r w:rsidRPr="00C570E5">
        <w:rPr>
          <w:b/>
          <w:bCs w:val="0"/>
          <w:i/>
          <w:iCs/>
          <w:sz w:val="20"/>
          <w:szCs w:val="16"/>
        </w:rPr>
        <w:t xml:space="preserve">: Use this to </w:t>
      </w:r>
      <w:r w:rsidR="00F21669" w:rsidRPr="00C570E5">
        <w:rPr>
          <w:b/>
          <w:bCs w:val="0"/>
          <w:i/>
          <w:iCs/>
          <w:sz w:val="20"/>
          <w:szCs w:val="16"/>
        </w:rPr>
        <w:t xml:space="preserve">apply brake to </w:t>
      </w:r>
      <w:r w:rsidR="00B35529" w:rsidRPr="00C570E5">
        <w:rPr>
          <w:b/>
          <w:bCs w:val="0"/>
          <w:i/>
          <w:iCs/>
          <w:sz w:val="20"/>
          <w:szCs w:val="16"/>
        </w:rPr>
        <w:t>car.</w:t>
      </w:r>
      <w:bookmarkEnd w:id="108"/>
    </w:p>
    <w:p w14:paraId="2046975E" w14:textId="3DD68911" w:rsidR="00976B5D" w:rsidRPr="00C570E5" w:rsidRDefault="00976B5D" w:rsidP="00976B5D">
      <w:pPr>
        <w:spacing w:after="240"/>
      </w:pPr>
      <w:r w:rsidRPr="00C570E5">
        <w:t>In this mock up, by pressing this button, player can apply brake to the car vertically backward, these instructions give help user to play the game.</w:t>
      </w:r>
    </w:p>
    <w:p w14:paraId="16B877C7" w14:textId="26F604EF" w:rsidR="00F21669" w:rsidRPr="00C570E5" w:rsidRDefault="00F21669" w:rsidP="008C7392">
      <w:pPr>
        <w:pStyle w:val="Caption"/>
        <w:spacing w:after="240"/>
        <w:jc w:val="center"/>
        <w:rPr>
          <w:b/>
          <w:bCs w:val="0"/>
          <w:i/>
          <w:iCs/>
          <w:sz w:val="20"/>
          <w:szCs w:val="16"/>
        </w:rPr>
      </w:pPr>
    </w:p>
    <w:p w14:paraId="181C81FA" w14:textId="4235D9EC" w:rsidR="00F21669" w:rsidRPr="00C570E5" w:rsidRDefault="00F21669" w:rsidP="00F21669">
      <w:r w:rsidRPr="00C570E5">
        <w:rPr>
          <w:noProof/>
        </w:rPr>
        <w:drawing>
          <wp:anchor distT="0" distB="0" distL="114300" distR="114300" simplePos="0" relativeHeight="251684864" behindDoc="0" locked="0" layoutInCell="1" allowOverlap="1" wp14:anchorId="1660311B" wp14:editId="64EBC271">
            <wp:simplePos x="0" y="0"/>
            <wp:positionH relativeFrom="page">
              <wp:align>center</wp:align>
            </wp:positionH>
            <wp:positionV relativeFrom="paragraph">
              <wp:posOffset>0</wp:posOffset>
            </wp:positionV>
            <wp:extent cx="5697220" cy="3197860"/>
            <wp:effectExtent l="0" t="0" r="0" b="2540"/>
            <wp:wrapTopAndBottom/>
            <wp:docPr id="1626673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73401" name="Picture 1" descr="A screenshot of a computer&#10;&#10;Description automatically generated"/>
                    <pic:cNvPicPr/>
                  </pic:nvPicPr>
                  <pic:blipFill rotWithShape="1">
                    <a:blip r:embed="rId31">
                      <a:extLst>
                        <a:ext uri="{28A0092B-C50C-407E-A947-70E740481C1C}">
                          <a14:useLocalDpi xmlns:a14="http://schemas.microsoft.com/office/drawing/2010/main" val="0"/>
                        </a:ext>
                      </a:extLst>
                    </a:blip>
                    <a:srcRect l="12310" t="15856" r="12403" b="8992"/>
                    <a:stretch/>
                  </pic:blipFill>
                  <pic:spPr bwMode="auto">
                    <a:xfrm>
                      <a:off x="0" y="0"/>
                      <a:ext cx="5697220" cy="3197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36AC04" w14:textId="2EA18750" w:rsidR="008C7392" w:rsidRPr="00C570E5" w:rsidRDefault="008C7392" w:rsidP="008C7392">
      <w:pPr>
        <w:pStyle w:val="Caption"/>
        <w:spacing w:after="240"/>
        <w:jc w:val="center"/>
        <w:rPr>
          <w:b/>
          <w:bCs w:val="0"/>
          <w:i/>
          <w:iCs/>
          <w:sz w:val="20"/>
          <w:szCs w:val="16"/>
        </w:rPr>
      </w:pPr>
      <w:bookmarkStart w:id="109" w:name="_Toc135607626"/>
      <w:r w:rsidRPr="00C570E5">
        <w:rPr>
          <w:b/>
          <w:bCs w:val="0"/>
          <w:i/>
          <w:iCs/>
          <w:sz w:val="20"/>
          <w:szCs w:val="16"/>
        </w:rPr>
        <w:t>Figure</w:t>
      </w:r>
      <w:r w:rsidR="00477A74" w:rsidRPr="00C570E5">
        <w:rPr>
          <w:b/>
          <w:bCs w:val="0"/>
          <w:i/>
          <w:iCs/>
          <w:sz w:val="20"/>
          <w:szCs w:val="16"/>
        </w:rPr>
        <w:t xml:space="preserv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20</w:t>
      </w:r>
      <w:r w:rsidR="00477A74" w:rsidRPr="00C570E5">
        <w:rPr>
          <w:b/>
          <w:bCs w:val="0"/>
          <w:i/>
          <w:iCs/>
          <w:sz w:val="20"/>
          <w:szCs w:val="16"/>
        </w:rPr>
        <w:fldChar w:fldCharType="end"/>
      </w:r>
      <w:r w:rsidRPr="00C570E5">
        <w:rPr>
          <w:b/>
          <w:bCs w:val="0"/>
          <w:i/>
          <w:iCs/>
          <w:sz w:val="20"/>
          <w:szCs w:val="16"/>
        </w:rPr>
        <w:t xml:space="preserve">: Use this to turn </w:t>
      </w:r>
      <w:r w:rsidR="00B35529" w:rsidRPr="00C570E5">
        <w:rPr>
          <w:b/>
          <w:bCs w:val="0"/>
          <w:i/>
          <w:iCs/>
          <w:sz w:val="20"/>
          <w:szCs w:val="16"/>
        </w:rPr>
        <w:t>left.</w:t>
      </w:r>
      <w:bookmarkEnd w:id="109"/>
    </w:p>
    <w:p w14:paraId="36EFE0C9" w14:textId="77777777" w:rsidR="00B35529" w:rsidRPr="00C570E5" w:rsidRDefault="00B35529" w:rsidP="00B35529"/>
    <w:p w14:paraId="7244FCA4" w14:textId="475D67F8" w:rsidR="00B35529" w:rsidRPr="00C570E5" w:rsidRDefault="00B35529" w:rsidP="00814407">
      <w:pPr>
        <w:spacing w:after="240"/>
      </w:pPr>
      <w:bookmarkStart w:id="110" w:name="_Hlk135386644"/>
      <w:r w:rsidRPr="00C570E5">
        <w:t xml:space="preserve">In this scene, player learn how to </w:t>
      </w:r>
      <w:r w:rsidR="00CC193B" w:rsidRPr="00C570E5">
        <w:t>move</w:t>
      </w:r>
      <w:r w:rsidRPr="00C570E5">
        <w:t xml:space="preserve"> the car</w:t>
      </w:r>
      <w:r w:rsidR="00CC193B" w:rsidRPr="00C570E5">
        <w:t xml:space="preserve"> horizontally</w:t>
      </w:r>
      <w:r w:rsidRPr="00C570E5">
        <w:t xml:space="preserve">, tutorials tell user to move car </w:t>
      </w:r>
      <w:r w:rsidR="00976B5D" w:rsidRPr="00C570E5">
        <w:t xml:space="preserve">from </w:t>
      </w:r>
      <w:r w:rsidRPr="00C570E5">
        <w:t>left to right by given instructions, which display in the screen.</w:t>
      </w:r>
    </w:p>
    <w:bookmarkEnd w:id="110"/>
    <w:p w14:paraId="17C8540B" w14:textId="1B930574" w:rsidR="009C3898" w:rsidRPr="00C570E5" w:rsidRDefault="009C3898" w:rsidP="00814407">
      <w:pPr>
        <w:spacing w:after="240"/>
      </w:pPr>
      <w:r w:rsidRPr="00C570E5">
        <w:rPr>
          <w:noProof/>
        </w:rPr>
        <w:lastRenderedPageBreak/>
        <w:drawing>
          <wp:anchor distT="0" distB="0" distL="114300" distR="114300" simplePos="0" relativeHeight="251686912" behindDoc="0" locked="0" layoutInCell="1" allowOverlap="1" wp14:anchorId="50578B6E" wp14:editId="10209AC0">
            <wp:simplePos x="0" y="0"/>
            <wp:positionH relativeFrom="page">
              <wp:posOffset>875665</wp:posOffset>
            </wp:positionH>
            <wp:positionV relativeFrom="paragraph">
              <wp:posOffset>563880</wp:posOffset>
            </wp:positionV>
            <wp:extent cx="5733415" cy="3248025"/>
            <wp:effectExtent l="0" t="0" r="635" b="9525"/>
            <wp:wrapTopAndBottom/>
            <wp:docPr id="187498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8366" name=""/>
                    <pic:cNvPicPr/>
                  </pic:nvPicPr>
                  <pic:blipFill rotWithShape="1">
                    <a:blip r:embed="rId32">
                      <a:extLst>
                        <a:ext uri="{28A0092B-C50C-407E-A947-70E740481C1C}">
                          <a14:useLocalDpi xmlns:a14="http://schemas.microsoft.com/office/drawing/2010/main" val="0"/>
                        </a:ext>
                      </a:extLst>
                    </a:blip>
                    <a:srcRect l="11753" t="15168" r="12984" b="9005"/>
                    <a:stretch/>
                  </pic:blipFill>
                  <pic:spPr bwMode="auto">
                    <a:xfrm>
                      <a:off x="0" y="0"/>
                      <a:ext cx="5733415" cy="3248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18B734" w14:textId="4CDC5BC0" w:rsidR="008C7392" w:rsidRPr="00C570E5" w:rsidRDefault="008C7392" w:rsidP="008C7392">
      <w:pPr>
        <w:spacing w:after="240"/>
      </w:pPr>
    </w:p>
    <w:p w14:paraId="319BAC71" w14:textId="515ECF93" w:rsidR="008C7392" w:rsidRPr="00C570E5" w:rsidRDefault="008C7392" w:rsidP="008C7392">
      <w:pPr>
        <w:pStyle w:val="Caption"/>
        <w:jc w:val="center"/>
        <w:rPr>
          <w:b/>
          <w:bCs w:val="0"/>
          <w:i/>
          <w:iCs/>
          <w:sz w:val="20"/>
          <w:szCs w:val="16"/>
        </w:rPr>
      </w:pPr>
      <w:bookmarkStart w:id="111" w:name="_Toc135607627"/>
      <w:r w:rsidRPr="00C570E5">
        <w:rPr>
          <w:b/>
          <w:bCs w:val="0"/>
          <w:i/>
          <w:iCs/>
          <w:sz w:val="20"/>
          <w:szCs w:val="16"/>
        </w:rPr>
        <w:t xml:space="preserve">Figure </w:t>
      </w:r>
      <w:r w:rsidRPr="00C570E5">
        <w:rPr>
          <w:b/>
          <w:bCs w:val="0"/>
          <w:i/>
          <w:iCs/>
          <w:sz w:val="20"/>
          <w:szCs w:val="16"/>
        </w:rPr>
        <w:fldChar w:fldCharType="begin"/>
      </w:r>
      <w:r w:rsidRPr="00C570E5">
        <w:rPr>
          <w:b/>
          <w:bCs w:val="0"/>
          <w:i/>
          <w:iCs/>
          <w:sz w:val="20"/>
          <w:szCs w:val="16"/>
        </w:rPr>
        <w:instrText xml:space="preserve"> SEQ Figure \* ARABIC </w:instrText>
      </w:r>
      <w:r w:rsidRPr="00C570E5">
        <w:rPr>
          <w:b/>
          <w:bCs w:val="0"/>
          <w:i/>
          <w:iCs/>
          <w:sz w:val="20"/>
          <w:szCs w:val="16"/>
        </w:rPr>
        <w:fldChar w:fldCharType="separate"/>
      </w:r>
      <w:r w:rsidR="00477A74" w:rsidRPr="00C570E5">
        <w:rPr>
          <w:b/>
          <w:bCs w:val="0"/>
          <w:i/>
          <w:iCs/>
          <w:noProof/>
          <w:sz w:val="20"/>
          <w:szCs w:val="16"/>
        </w:rPr>
        <w:t>21</w:t>
      </w:r>
      <w:r w:rsidRPr="00C570E5">
        <w:rPr>
          <w:b/>
          <w:bCs w:val="0"/>
          <w:i/>
          <w:iCs/>
          <w:sz w:val="20"/>
          <w:szCs w:val="16"/>
        </w:rPr>
        <w:fldChar w:fldCharType="end"/>
      </w:r>
      <w:r w:rsidRPr="00C570E5">
        <w:rPr>
          <w:b/>
          <w:bCs w:val="0"/>
          <w:i/>
          <w:iCs/>
          <w:sz w:val="20"/>
          <w:szCs w:val="16"/>
        </w:rPr>
        <w:t xml:space="preserve">: Use this to </w:t>
      </w:r>
      <w:r w:rsidR="009C3898" w:rsidRPr="00C570E5">
        <w:rPr>
          <w:b/>
          <w:bCs w:val="0"/>
          <w:i/>
          <w:iCs/>
          <w:sz w:val="20"/>
          <w:szCs w:val="16"/>
        </w:rPr>
        <w:t>move</w:t>
      </w:r>
      <w:r w:rsidRPr="00C570E5">
        <w:rPr>
          <w:b/>
          <w:bCs w:val="0"/>
          <w:i/>
          <w:iCs/>
          <w:sz w:val="20"/>
          <w:szCs w:val="16"/>
        </w:rPr>
        <w:t xml:space="preserve"> </w:t>
      </w:r>
      <w:bookmarkEnd w:id="111"/>
      <w:r w:rsidR="009E1ABD" w:rsidRPr="00C570E5">
        <w:rPr>
          <w:b/>
          <w:bCs w:val="0"/>
          <w:i/>
          <w:iCs/>
          <w:sz w:val="20"/>
          <w:szCs w:val="16"/>
        </w:rPr>
        <w:t>right.</w:t>
      </w:r>
    </w:p>
    <w:p w14:paraId="18A61E72" w14:textId="77777777" w:rsidR="00CC193B" w:rsidRPr="00C570E5" w:rsidRDefault="00CC193B" w:rsidP="00CC193B"/>
    <w:p w14:paraId="45CD7E41" w14:textId="75272F5E" w:rsidR="00CC193B" w:rsidRPr="00C570E5" w:rsidRDefault="00CC193B" w:rsidP="00CC193B">
      <w:r w:rsidRPr="00C570E5">
        <w:t>In this scene, player learn how to move the car horizontally, tutorials tell user to move car from right to left by given instructions, which display in the screen.</w:t>
      </w:r>
    </w:p>
    <w:p w14:paraId="6D80533A" w14:textId="6F05C636" w:rsidR="00814407" w:rsidRPr="00C570E5" w:rsidRDefault="00814407" w:rsidP="00814407"/>
    <w:p w14:paraId="1BBCD64A" w14:textId="27DDCA7F" w:rsidR="008C7392" w:rsidRPr="00C570E5" w:rsidRDefault="008C7392" w:rsidP="00E25DC1"/>
    <w:p w14:paraId="02AE23E9" w14:textId="6DA456D7" w:rsidR="00284E1B" w:rsidRPr="00C570E5" w:rsidRDefault="00284E1B" w:rsidP="00E25DC1"/>
    <w:p w14:paraId="54A474F6" w14:textId="221895A4" w:rsidR="00284E1B" w:rsidRPr="00C570E5" w:rsidRDefault="00284E1B" w:rsidP="00E25DC1"/>
    <w:p w14:paraId="3CC7B7CD" w14:textId="192F6415" w:rsidR="00284E1B" w:rsidRPr="00C570E5" w:rsidRDefault="00284E1B" w:rsidP="00E25DC1"/>
    <w:p w14:paraId="4A1F3BB7" w14:textId="2B42BD43" w:rsidR="006210CF" w:rsidRPr="00C570E5" w:rsidRDefault="006210CF" w:rsidP="00E25DC1"/>
    <w:p w14:paraId="39D537C0" w14:textId="77777777" w:rsidR="006210CF" w:rsidRPr="00C570E5" w:rsidRDefault="006210CF" w:rsidP="00541366">
      <w:pPr>
        <w:pStyle w:val="Heading2"/>
        <w:numPr>
          <w:ilvl w:val="0"/>
          <w:numId w:val="0"/>
        </w:numPr>
        <w:jc w:val="both"/>
      </w:pPr>
      <w:bookmarkStart w:id="112" w:name="_Toc121963517"/>
    </w:p>
    <w:p w14:paraId="166D792A" w14:textId="77777777" w:rsidR="009C3898" w:rsidRPr="00C570E5" w:rsidRDefault="009C3898" w:rsidP="009C3898"/>
    <w:p w14:paraId="76E71228" w14:textId="77777777" w:rsidR="009C3898" w:rsidRPr="00C570E5" w:rsidRDefault="009C3898" w:rsidP="009C3898"/>
    <w:p w14:paraId="7FFF5A1F" w14:textId="77777777" w:rsidR="006210CF" w:rsidRPr="00C570E5" w:rsidRDefault="006210CF" w:rsidP="0084458C">
      <w:pPr>
        <w:pStyle w:val="Heading2"/>
        <w:numPr>
          <w:ilvl w:val="0"/>
          <w:numId w:val="0"/>
        </w:numPr>
      </w:pPr>
    </w:p>
    <w:p w14:paraId="398AE6D7" w14:textId="77777777" w:rsidR="006210CF" w:rsidRPr="00C570E5" w:rsidRDefault="006210CF" w:rsidP="0084458C">
      <w:pPr>
        <w:pStyle w:val="Heading2"/>
        <w:numPr>
          <w:ilvl w:val="0"/>
          <w:numId w:val="0"/>
        </w:numPr>
      </w:pPr>
    </w:p>
    <w:p w14:paraId="2429F535" w14:textId="77777777" w:rsidR="009C3898" w:rsidRPr="00C570E5" w:rsidRDefault="009C3898" w:rsidP="0084458C">
      <w:pPr>
        <w:pStyle w:val="Heading2"/>
        <w:numPr>
          <w:ilvl w:val="0"/>
          <w:numId w:val="0"/>
        </w:numPr>
      </w:pPr>
    </w:p>
    <w:p w14:paraId="2CB01EA6" w14:textId="77777777" w:rsidR="009C3898" w:rsidRPr="00C570E5" w:rsidRDefault="009C3898" w:rsidP="0084458C">
      <w:pPr>
        <w:pStyle w:val="Heading2"/>
        <w:numPr>
          <w:ilvl w:val="0"/>
          <w:numId w:val="0"/>
        </w:numPr>
      </w:pPr>
    </w:p>
    <w:p w14:paraId="0E328FBD" w14:textId="77777777" w:rsidR="009C3898" w:rsidRPr="00C570E5" w:rsidRDefault="009C3898" w:rsidP="009C3898"/>
    <w:p w14:paraId="1B34F6E7" w14:textId="77777777" w:rsidR="003475BA" w:rsidRPr="00C570E5" w:rsidRDefault="003475BA" w:rsidP="0084458C">
      <w:pPr>
        <w:pStyle w:val="Heading2"/>
        <w:numPr>
          <w:ilvl w:val="0"/>
          <w:numId w:val="0"/>
        </w:numPr>
      </w:pPr>
      <w:bookmarkStart w:id="113" w:name="_Toc135393661"/>
    </w:p>
    <w:p w14:paraId="03D88C99" w14:textId="77777777" w:rsidR="003475BA" w:rsidRPr="00C570E5" w:rsidRDefault="003475BA" w:rsidP="0084458C">
      <w:pPr>
        <w:pStyle w:val="Heading2"/>
        <w:numPr>
          <w:ilvl w:val="0"/>
          <w:numId w:val="0"/>
        </w:numPr>
      </w:pPr>
    </w:p>
    <w:p w14:paraId="2BC467EC" w14:textId="59F0BEE7" w:rsidR="002A613C" w:rsidRPr="00C570E5" w:rsidRDefault="00666D51" w:rsidP="0084458C">
      <w:pPr>
        <w:pStyle w:val="Heading2"/>
        <w:numPr>
          <w:ilvl w:val="0"/>
          <w:numId w:val="0"/>
        </w:numPr>
      </w:pPr>
      <w:r w:rsidRPr="00C570E5">
        <w:t>CHAPTER 6</w:t>
      </w:r>
      <w:bookmarkEnd w:id="112"/>
      <w:bookmarkEnd w:id="113"/>
    </w:p>
    <w:p w14:paraId="011A4AAE" w14:textId="77777777" w:rsidR="006210CF" w:rsidRPr="00C570E5" w:rsidRDefault="006210CF" w:rsidP="006210CF"/>
    <w:p w14:paraId="59B1D757" w14:textId="68AFB62C" w:rsidR="002A613C" w:rsidRPr="00C570E5" w:rsidRDefault="002A613C" w:rsidP="0099576F"/>
    <w:p w14:paraId="37ECA255" w14:textId="77777777" w:rsidR="006210CF" w:rsidRPr="00C570E5" w:rsidRDefault="006210CF" w:rsidP="0099576F"/>
    <w:p w14:paraId="169F12E7" w14:textId="5AFDB285" w:rsidR="002A613C" w:rsidRPr="00C570E5" w:rsidRDefault="002A613C" w:rsidP="0099576F">
      <w:pPr>
        <w:pStyle w:val="Heading2"/>
        <w:numPr>
          <w:ilvl w:val="0"/>
          <w:numId w:val="0"/>
        </w:numPr>
      </w:pPr>
      <w:bookmarkStart w:id="114" w:name="_Toc135393662"/>
      <w:r w:rsidRPr="00C570E5">
        <w:t>CONCLUSION AND RECOMMENDATIONS</w:t>
      </w:r>
      <w:bookmarkEnd w:id="114"/>
    </w:p>
    <w:p w14:paraId="31C0A457" w14:textId="20C68619" w:rsidR="00666D51" w:rsidRPr="00C570E5" w:rsidRDefault="00666D51" w:rsidP="0099576F"/>
    <w:p w14:paraId="7B133C34" w14:textId="79DC1115" w:rsidR="006210CF" w:rsidRPr="00C570E5" w:rsidRDefault="006210CF" w:rsidP="0099576F"/>
    <w:p w14:paraId="0A88457F" w14:textId="77777777" w:rsidR="006210CF" w:rsidRPr="00C570E5" w:rsidRDefault="006210CF" w:rsidP="0099576F"/>
    <w:p w14:paraId="594D533E" w14:textId="203A7CDD" w:rsidR="002A613C" w:rsidRPr="00C570E5" w:rsidRDefault="00666D51">
      <w:pPr>
        <w:pStyle w:val="Heading3"/>
        <w:numPr>
          <w:ilvl w:val="1"/>
          <w:numId w:val="15"/>
        </w:numPr>
        <w:spacing w:after="240"/>
        <w:rPr>
          <w:rFonts w:cs="Times New Roman"/>
        </w:rPr>
      </w:pPr>
      <w:r w:rsidRPr="00C570E5">
        <w:rPr>
          <w:rFonts w:cs="Times New Roman"/>
        </w:rPr>
        <w:t xml:space="preserve"> </w:t>
      </w:r>
      <w:bookmarkStart w:id="115" w:name="_Toc135393663"/>
      <w:r w:rsidR="007876F4" w:rsidRPr="00C570E5">
        <w:rPr>
          <w:rFonts w:cs="Times New Roman"/>
        </w:rPr>
        <w:t>Conclusion</w:t>
      </w:r>
      <w:bookmarkEnd w:id="115"/>
    </w:p>
    <w:p w14:paraId="578D9FCF" w14:textId="77777777" w:rsidR="009A3E96" w:rsidRPr="00C570E5" w:rsidRDefault="001E20CC" w:rsidP="0099576F">
      <w:r w:rsidRPr="00C570E5">
        <w:t xml:space="preserve"> </w:t>
      </w:r>
    </w:p>
    <w:p w14:paraId="6D310E55" w14:textId="77777777" w:rsidR="009A3E96" w:rsidRPr="00C570E5" w:rsidRDefault="009A3E96" w:rsidP="0099576F"/>
    <w:p w14:paraId="1AEF48F8" w14:textId="77777777" w:rsidR="005171AE" w:rsidRPr="00C570E5" w:rsidRDefault="005171AE" w:rsidP="005171AE">
      <w:r w:rsidRPr="00C570E5">
        <w:t>In conclusion, players can have an immersive and exhilarating experience with the Unity 3D car racing game. The game gives intriguing challenges and possibilities for players to demonstrate their racing talents through its numerous game modes, which include Time Lapse and Racing Mode with AI cars.</w:t>
      </w:r>
    </w:p>
    <w:p w14:paraId="68CF1A19" w14:textId="77777777" w:rsidR="005171AE" w:rsidRPr="00C570E5" w:rsidRDefault="005171AE" w:rsidP="005171AE"/>
    <w:p w14:paraId="6C292046" w14:textId="77777777" w:rsidR="005171AE" w:rsidRPr="00C570E5" w:rsidRDefault="005171AE" w:rsidP="005171AE">
      <w:r w:rsidRPr="00C570E5">
        <w:t>The game's emphasis on improving thinking skills, problem-solving abilities, and decision-making abilities through racing gameplay provides educational value for players, especially children. Players can enhance their cognitive abilities while having fun by navigating through different maps, avoiding hazards, and competing against opponents.</w:t>
      </w:r>
    </w:p>
    <w:p w14:paraId="00C80C8D" w14:textId="77777777" w:rsidR="005171AE" w:rsidRPr="00C570E5" w:rsidRDefault="005171AE" w:rsidP="005171AE"/>
    <w:p w14:paraId="15963F16" w14:textId="77777777" w:rsidR="005171AE" w:rsidRPr="00C570E5" w:rsidRDefault="005171AE" w:rsidP="005171AE"/>
    <w:p w14:paraId="31B6B30A" w14:textId="3FFEFBDF" w:rsidR="002A613C" w:rsidRPr="00C570E5" w:rsidRDefault="005171AE" w:rsidP="005171AE">
      <w:r w:rsidRPr="00C570E5">
        <w:t>In future seasons, I can include a limitless number of real-life chase stories. The game includes a splash screen, main menu, mode selection, vehicle selection, race selection, loading screens, and cutscene play.</w:t>
      </w:r>
    </w:p>
    <w:p w14:paraId="08FD1673" w14:textId="7052E78E" w:rsidR="006210CF" w:rsidRPr="00C570E5" w:rsidRDefault="006210CF" w:rsidP="0099576F"/>
    <w:p w14:paraId="378A321D" w14:textId="77777777" w:rsidR="006210CF" w:rsidRPr="00C570E5" w:rsidRDefault="006210CF" w:rsidP="0099576F"/>
    <w:p w14:paraId="055913D6" w14:textId="474DBC50" w:rsidR="002A613C" w:rsidRPr="00C570E5" w:rsidRDefault="001B227B">
      <w:pPr>
        <w:pStyle w:val="Heading3"/>
        <w:numPr>
          <w:ilvl w:val="1"/>
          <w:numId w:val="15"/>
        </w:numPr>
        <w:spacing w:after="240"/>
        <w:rPr>
          <w:rFonts w:cs="Times New Roman"/>
        </w:rPr>
      </w:pPr>
      <w:r w:rsidRPr="00C570E5">
        <w:rPr>
          <w:rFonts w:cs="Times New Roman"/>
        </w:rPr>
        <w:t xml:space="preserve"> </w:t>
      </w:r>
      <w:bookmarkStart w:id="116" w:name="_Toc135393664"/>
      <w:r w:rsidR="00FE2EE9" w:rsidRPr="00C570E5">
        <w:rPr>
          <w:rFonts w:cs="Times New Roman"/>
        </w:rPr>
        <w:t>Recommendations</w:t>
      </w:r>
      <w:bookmarkEnd w:id="116"/>
    </w:p>
    <w:p w14:paraId="1B51DC7A" w14:textId="21906015" w:rsidR="00F42CC9" w:rsidRPr="00C570E5" w:rsidRDefault="00F42CC9" w:rsidP="001C4997">
      <w:pPr>
        <w:spacing w:after="115"/>
        <w:ind w:firstLine="720"/>
      </w:pPr>
      <w:r w:rsidRPr="00C570E5">
        <w:t>Based on our recommendations, create a 3D virtual game that collects and interprets the player's hand motions and acts accordingly in the game. The leap motion</w:t>
      </w:r>
      <w:r w:rsidR="0085257D" w:rsidRPr="00C570E5">
        <w:t xml:space="preserve"> tracker</w:t>
      </w:r>
      <w:r w:rsidRPr="00C570E5">
        <w:t xml:space="preserve"> device </w:t>
      </w:r>
      <w:r w:rsidRPr="00C570E5">
        <w:lastRenderedPageBreak/>
        <w:t xml:space="preserve">is used to </w:t>
      </w:r>
      <w:r w:rsidR="0085257D" w:rsidRPr="00C570E5">
        <w:t xml:space="preserve">precisely </w:t>
      </w:r>
      <w:r w:rsidRPr="00C570E5">
        <w:t>capture the</w:t>
      </w:r>
      <w:r w:rsidR="0085257D" w:rsidRPr="00C570E5">
        <w:t xml:space="preserve"> gestures of the</w:t>
      </w:r>
      <w:r w:rsidRPr="00C570E5">
        <w:t xml:space="preserve"> hand motions. It is extremely </w:t>
      </w:r>
      <w:r w:rsidR="0085257D" w:rsidRPr="00C570E5">
        <w:t>excellent in recording the motion of the hands</w:t>
      </w:r>
      <w:r w:rsidRPr="00C570E5">
        <w:t>. Th</w:t>
      </w:r>
      <w:r w:rsidR="00E54B1E" w:rsidRPr="00C570E5">
        <w:t>is type of mechanics is already being used in the new PC games</w:t>
      </w:r>
      <w:r w:rsidRPr="00C570E5">
        <w:t xml:space="preserve"> and the mobile device serves as a display for the game in a VR device. </w:t>
      </w:r>
    </w:p>
    <w:p w14:paraId="2E83EEEA" w14:textId="77777777" w:rsidR="00F42CC9" w:rsidRPr="00C570E5" w:rsidRDefault="00F42CC9" w:rsidP="00F42CC9">
      <w:pPr>
        <w:spacing w:after="115"/>
        <w:ind w:firstLine="720"/>
      </w:pPr>
    </w:p>
    <w:p w14:paraId="0D107035" w14:textId="6D2671F0" w:rsidR="00824949" w:rsidRPr="00C570E5" w:rsidRDefault="00F42CC9" w:rsidP="00F42CC9">
      <w:pPr>
        <w:spacing w:after="115"/>
        <w:ind w:firstLine="720"/>
      </w:pPr>
      <w:r w:rsidRPr="00C570E5">
        <w:t xml:space="preserve">The user receives feedback from the virtual world in addition to providing input to the game. </w:t>
      </w:r>
      <w:r w:rsidR="00824949" w:rsidRPr="00C570E5">
        <w:t>Some other suggestions for this game would be:</w:t>
      </w:r>
    </w:p>
    <w:p w14:paraId="7A8E5DED" w14:textId="256FFD00" w:rsidR="00DB29F4" w:rsidRPr="00C570E5" w:rsidRDefault="00DB29F4" w:rsidP="00DB29F4">
      <w:pPr>
        <w:pStyle w:val="ListParagraph"/>
        <w:numPr>
          <w:ilvl w:val="0"/>
          <w:numId w:val="36"/>
        </w:numPr>
        <w:spacing w:after="115"/>
      </w:pPr>
      <w:r w:rsidRPr="00C570E5">
        <w:t xml:space="preserve">Online </w:t>
      </w:r>
      <w:r w:rsidR="001C4997" w:rsidRPr="00C570E5">
        <w:t>Leader boards</w:t>
      </w:r>
      <w:r w:rsidRPr="00C570E5">
        <w:t xml:space="preserve"> and Tournaments </w:t>
      </w:r>
    </w:p>
    <w:p w14:paraId="563215DD" w14:textId="77777777" w:rsidR="00DB29F4" w:rsidRPr="00C570E5" w:rsidRDefault="00DB29F4" w:rsidP="00DB29F4">
      <w:pPr>
        <w:pStyle w:val="ListParagraph"/>
        <w:numPr>
          <w:ilvl w:val="0"/>
          <w:numId w:val="36"/>
        </w:numPr>
        <w:spacing w:after="115"/>
      </w:pPr>
      <w:r w:rsidRPr="00C570E5">
        <w:t xml:space="preserve">Upgrades and Customization of Car Components </w:t>
      </w:r>
    </w:p>
    <w:p w14:paraId="2957CB39" w14:textId="6280400F" w:rsidR="001C4997" w:rsidRPr="00C570E5" w:rsidRDefault="001C4997" w:rsidP="00DB29F4">
      <w:pPr>
        <w:pStyle w:val="ListParagraph"/>
        <w:numPr>
          <w:ilvl w:val="0"/>
          <w:numId w:val="36"/>
        </w:numPr>
        <w:spacing w:after="115"/>
      </w:pPr>
      <w:r w:rsidRPr="00C570E5">
        <w:t>Optimized AI</w:t>
      </w:r>
    </w:p>
    <w:p w14:paraId="74CF3126" w14:textId="77777777" w:rsidR="00DB29F4" w:rsidRPr="00C570E5" w:rsidRDefault="00DB29F4" w:rsidP="00DB29F4">
      <w:pPr>
        <w:pStyle w:val="ListParagraph"/>
        <w:numPr>
          <w:ilvl w:val="0"/>
          <w:numId w:val="36"/>
        </w:numPr>
        <w:spacing w:after="115"/>
      </w:pPr>
      <w:r w:rsidRPr="00C570E5">
        <w:t xml:space="preserve">Expanded Track Selection </w:t>
      </w:r>
    </w:p>
    <w:p w14:paraId="3FFEBBD9" w14:textId="77777777" w:rsidR="00DB29F4" w:rsidRPr="00C570E5" w:rsidRDefault="00DB29F4" w:rsidP="00DB29F4">
      <w:pPr>
        <w:pStyle w:val="ListParagraph"/>
        <w:numPr>
          <w:ilvl w:val="0"/>
          <w:numId w:val="36"/>
        </w:numPr>
        <w:spacing w:after="115"/>
      </w:pPr>
      <w:r w:rsidRPr="00C570E5">
        <w:t xml:space="preserve">Additional Game Modes </w:t>
      </w:r>
    </w:p>
    <w:p w14:paraId="0C7690C3" w14:textId="57B46E77" w:rsidR="00DB29F4" w:rsidRPr="00C570E5" w:rsidRDefault="00DB29F4" w:rsidP="00DB29F4">
      <w:pPr>
        <w:pStyle w:val="ListParagraph"/>
        <w:numPr>
          <w:ilvl w:val="0"/>
          <w:numId w:val="36"/>
        </w:numPr>
        <w:spacing w:after="115"/>
      </w:pPr>
      <w:r w:rsidRPr="00C570E5">
        <w:t>Player Feedback and Iteration</w:t>
      </w:r>
    </w:p>
    <w:p w14:paraId="0AAE30C6" w14:textId="77777777" w:rsidR="00DB29F4" w:rsidRPr="00C570E5" w:rsidRDefault="00DB29F4" w:rsidP="00DB29F4">
      <w:pPr>
        <w:spacing w:after="115"/>
      </w:pPr>
    </w:p>
    <w:p w14:paraId="1BC06EFE" w14:textId="77777777" w:rsidR="00DB29F4" w:rsidRPr="00C570E5" w:rsidRDefault="00DB29F4" w:rsidP="00DB29F4">
      <w:pPr>
        <w:spacing w:after="115"/>
      </w:pPr>
    </w:p>
    <w:p w14:paraId="74D87566" w14:textId="77777777" w:rsidR="00DB29F4" w:rsidRPr="00C570E5" w:rsidRDefault="00DB29F4" w:rsidP="00DB29F4">
      <w:pPr>
        <w:spacing w:after="115"/>
      </w:pPr>
    </w:p>
    <w:p w14:paraId="34F243E1" w14:textId="77777777" w:rsidR="002059AF" w:rsidRPr="00C570E5" w:rsidRDefault="002059AF" w:rsidP="00DB29F4">
      <w:pPr>
        <w:spacing w:after="115"/>
      </w:pPr>
    </w:p>
    <w:p w14:paraId="4B0E37CE" w14:textId="77777777" w:rsidR="002059AF" w:rsidRPr="00C570E5" w:rsidRDefault="002059AF" w:rsidP="00DB29F4">
      <w:pPr>
        <w:spacing w:after="115"/>
      </w:pPr>
    </w:p>
    <w:p w14:paraId="6E0E3AA7" w14:textId="77777777" w:rsidR="002059AF" w:rsidRPr="00C570E5" w:rsidRDefault="002059AF" w:rsidP="00DB29F4">
      <w:pPr>
        <w:spacing w:after="115"/>
      </w:pPr>
    </w:p>
    <w:p w14:paraId="4CB1F6D4" w14:textId="77777777" w:rsidR="002059AF" w:rsidRPr="00C570E5" w:rsidRDefault="002059AF" w:rsidP="00DB29F4">
      <w:pPr>
        <w:spacing w:after="115"/>
      </w:pPr>
    </w:p>
    <w:p w14:paraId="3D8B569A" w14:textId="77777777" w:rsidR="002059AF" w:rsidRPr="00C570E5" w:rsidRDefault="002059AF" w:rsidP="00DB29F4">
      <w:pPr>
        <w:spacing w:after="115"/>
      </w:pPr>
    </w:p>
    <w:p w14:paraId="27EE6852" w14:textId="77777777" w:rsidR="002059AF" w:rsidRPr="00C570E5" w:rsidRDefault="002059AF" w:rsidP="00DB29F4">
      <w:pPr>
        <w:spacing w:after="115"/>
      </w:pPr>
    </w:p>
    <w:p w14:paraId="22A9FA16" w14:textId="77777777" w:rsidR="002059AF" w:rsidRPr="00C570E5" w:rsidRDefault="002059AF" w:rsidP="00DB29F4">
      <w:pPr>
        <w:spacing w:after="115"/>
      </w:pPr>
    </w:p>
    <w:p w14:paraId="0D1D0E25" w14:textId="77777777" w:rsidR="002059AF" w:rsidRPr="00C570E5" w:rsidRDefault="002059AF" w:rsidP="00DB29F4">
      <w:pPr>
        <w:spacing w:after="115"/>
      </w:pPr>
    </w:p>
    <w:p w14:paraId="56449763" w14:textId="77777777" w:rsidR="002059AF" w:rsidRPr="00C570E5" w:rsidRDefault="002059AF" w:rsidP="00DB29F4">
      <w:pPr>
        <w:spacing w:after="115"/>
      </w:pPr>
    </w:p>
    <w:p w14:paraId="75DD8402" w14:textId="77777777" w:rsidR="00824949" w:rsidRPr="00C570E5" w:rsidRDefault="00824949" w:rsidP="00824949">
      <w:pPr>
        <w:spacing w:after="115"/>
        <w:ind w:firstLine="720"/>
      </w:pPr>
    </w:p>
    <w:p w14:paraId="1BE26BF9" w14:textId="77777777" w:rsidR="002059AF" w:rsidRPr="00C570E5" w:rsidRDefault="002059AF" w:rsidP="003774E8">
      <w:pPr>
        <w:pStyle w:val="Heading2"/>
        <w:numPr>
          <w:ilvl w:val="0"/>
          <w:numId w:val="0"/>
        </w:numPr>
      </w:pPr>
    </w:p>
    <w:p w14:paraId="4B703E0C" w14:textId="77777777" w:rsidR="002059AF" w:rsidRPr="00C570E5" w:rsidRDefault="002059AF" w:rsidP="003774E8">
      <w:pPr>
        <w:pStyle w:val="Heading2"/>
        <w:numPr>
          <w:ilvl w:val="0"/>
          <w:numId w:val="0"/>
        </w:numPr>
      </w:pPr>
    </w:p>
    <w:p w14:paraId="78899FD5" w14:textId="77777777" w:rsidR="002059AF" w:rsidRPr="00C570E5" w:rsidRDefault="002059AF" w:rsidP="003774E8">
      <w:pPr>
        <w:pStyle w:val="Heading2"/>
        <w:numPr>
          <w:ilvl w:val="0"/>
          <w:numId w:val="0"/>
        </w:numPr>
      </w:pPr>
    </w:p>
    <w:p w14:paraId="17DB6A8C" w14:textId="77777777" w:rsidR="003475BA" w:rsidRPr="00C570E5" w:rsidRDefault="003475BA" w:rsidP="003774E8">
      <w:pPr>
        <w:pStyle w:val="Heading2"/>
        <w:numPr>
          <w:ilvl w:val="0"/>
          <w:numId w:val="0"/>
        </w:numPr>
      </w:pPr>
      <w:bookmarkStart w:id="117" w:name="_Toc135393665"/>
    </w:p>
    <w:p w14:paraId="48529B24" w14:textId="77777777" w:rsidR="003475BA" w:rsidRPr="00C570E5" w:rsidRDefault="003475BA" w:rsidP="003774E8">
      <w:pPr>
        <w:pStyle w:val="Heading2"/>
        <w:numPr>
          <w:ilvl w:val="0"/>
          <w:numId w:val="0"/>
        </w:numPr>
      </w:pPr>
    </w:p>
    <w:p w14:paraId="11FB8EC7" w14:textId="77777777" w:rsidR="003475BA" w:rsidRPr="00C570E5" w:rsidRDefault="003475BA" w:rsidP="003774E8">
      <w:pPr>
        <w:pStyle w:val="Heading2"/>
        <w:numPr>
          <w:ilvl w:val="0"/>
          <w:numId w:val="0"/>
        </w:numPr>
      </w:pPr>
    </w:p>
    <w:p w14:paraId="15A8DDD6" w14:textId="24169915" w:rsidR="002A613C" w:rsidRPr="00C570E5" w:rsidRDefault="002A613C" w:rsidP="003774E8">
      <w:pPr>
        <w:pStyle w:val="Heading2"/>
        <w:numPr>
          <w:ilvl w:val="0"/>
          <w:numId w:val="0"/>
        </w:numPr>
      </w:pPr>
      <w:r w:rsidRPr="00C570E5">
        <w:t>REFERENCES</w:t>
      </w:r>
      <w:bookmarkEnd w:id="117"/>
    </w:p>
    <w:p w14:paraId="2E7ADF5B" w14:textId="77777777" w:rsidR="004C676B" w:rsidRPr="00C570E5" w:rsidRDefault="004C676B" w:rsidP="004C676B"/>
    <w:sdt>
      <w:sdtPr>
        <w:id w:val="1026138271"/>
        <w:docPartObj>
          <w:docPartGallery w:val="Bibliographies"/>
          <w:docPartUnique/>
        </w:docPartObj>
      </w:sdtPr>
      <w:sdtContent>
        <w:p w14:paraId="3E2ED151" w14:textId="382D70F0" w:rsidR="00B23E74" w:rsidRPr="00C570E5" w:rsidRDefault="00B23E74">
          <w:pPr>
            <w:rPr>
              <w:noProof/>
              <w:sz w:val="20"/>
              <w:szCs w:val="20"/>
              <w:lang w:val="en-US" w:eastAsia="en-US"/>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1"/>
            <w:gridCol w:w="8169"/>
          </w:tblGrid>
          <w:tr w:rsidR="00B23E74" w:rsidRPr="00C570E5" w14:paraId="7320C4A5" w14:textId="77777777" w:rsidTr="00231DA1">
            <w:trPr>
              <w:divId w:val="1025984329"/>
              <w:tblCellSpacing w:w="15" w:type="dxa"/>
            </w:trPr>
            <w:tc>
              <w:tcPr>
                <w:tcW w:w="249" w:type="pct"/>
                <w:hideMark/>
              </w:tcPr>
              <w:p w14:paraId="627E3A67" w14:textId="42EAA0FD" w:rsidR="00B23E74" w:rsidRPr="00C570E5" w:rsidRDefault="00B23E74">
                <w:pPr>
                  <w:pStyle w:val="Bibliography"/>
                  <w:rPr>
                    <w:noProof/>
                  </w:rPr>
                </w:pPr>
                <w:r w:rsidRPr="00C570E5">
                  <w:rPr>
                    <w:noProof/>
                  </w:rPr>
                  <w:t xml:space="preserve">[1] </w:t>
                </w:r>
              </w:p>
            </w:tc>
            <w:tc>
              <w:tcPr>
                <w:tcW w:w="0" w:type="auto"/>
                <w:hideMark/>
              </w:tcPr>
              <w:p w14:paraId="1F935B42" w14:textId="77777777" w:rsidR="00B23E74" w:rsidRPr="00C570E5" w:rsidRDefault="00B23E74">
                <w:pPr>
                  <w:pStyle w:val="Bibliography"/>
                  <w:rPr>
                    <w:noProof/>
                  </w:rPr>
                </w:pPr>
                <w:r w:rsidRPr="00C570E5">
                  <w:rPr>
                    <w:noProof/>
                  </w:rPr>
                  <w:t xml:space="preserve">I. Zamojc, Introduction to Unity3D, 2012, May 17. </w:t>
                </w:r>
              </w:p>
            </w:tc>
          </w:tr>
          <w:tr w:rsidR="00B23E74" w:rsidRPr="00C570E5" w14:paraId="6A9C3D73" w14:textId="77777777" w:rsidTr="00231DA1">
            <w:trPr>
              <w:divId w:val="1025984329"/>
              <w:tblCellSpacing w:w="15" w:type="dxa"/>
            </w:trPr>
            <w:tc>
              <w:tcPr>
                <w:tcW w:w="249" w:type="pct"/>
                <w:hideMark/>
              </w:tcPr>
              <w:p w14:paraId="4B24EDB2" w14:textId="77777777" w:rsidR="00B23E74" w:rsidRPr="00C570E5" w:rsidRDefault="00B23E74">
                <w:pPr>
                  <w:pStyle w:val="Bibliography"/>
                  <w:rPr>
                    <w:noProof/>
                  </w:rPr>
                </w:pPr>
                <w:r w:rsidRPr="00C570E5">
                  <w:rPr>
                    <w:noProof/>
                  </w:rPr>
                  <w:t xml:space="preserve">[2] </w:t>
                </w:r>
              </w:p>
            </w:tc>
            <w:tc>
              <w:tcPr>
                <w:tcW w:w="0" w:type="auto"/>
                <w:hideMark/>
              </w:tcPr>
              <w:p w14:paraId="62BF93F6" w14:textId="7095C45E" w:rsidR="00B23E74" w:rsidRPr="00C570E5" w:rsidRDefault="00D15F41">
                <w:pPr>
                  <w:pStyle w:val="Bibliography"/>
                  <w:rPr>
                    <w:noProof/>
                  </w:rPr>
                </w:pPr>
                <w:r w:rsidRPr="00C570E5">
                  <w:rPr>
                    <w:noProof/>
                  </w:rPr>
                  <w:t>Taciane Martimiano</w:t>
                </w:r>
                <w:r w:rsidR="00B23E74" w:rsidRPr="00C570E5">
                  <w:rPr>
                    <w:noProof/>
                  </w:rPr>
                  <w:t>, “</w:t>
                </w:r>
                <w:r w:rsidRPr="00C570E5">
                  <w:rPr>
                    <w:noProof/>
                  </w:rPr>
                  <w:t>Best Racing Game Tutorials – Cars, Tracks, and More</w:t>
                </w:r>
                <w:r w:rsidR="00B23E74" w:rsidRPr="00C570E5">
                  <w:rPr>
                    <w:noProof/>
                  </w:rPr>
                  <w:t>,” 202</w:t>
                </w:r>
                <w:r w:rsidRPr="00C570E5">
                  <w:rPr>
                    <w:noProof/>
                  </w:rPr>
                  <w:t>3</w:t>
                </w:r>
                <w:r w:rsidR="00B23E74" w:rsidRPr="00C570E5">
                  <w:rPr>
                    <w:noProof/>
                  </w:rPr>
                  <w:t>. [Online]. Available</w:t>
                </w:r>
                <w:r w:rsidRPr="00C570E5">
                  <w:rPr>
                    <w:noProof/>
                  </w:rPr>
                  <w:t>,</w:t>
                </w:r>
                <w:r w:rsidR="00D76048" w:rsidRPr="00C570E5">
                  <w:t xml:space="preserve"> </w:t>
                </w:r>
                <w:r w:rsidR="00D76048" w:rsidRPr="00C570E5">
                  <w:rPr>
                    <w:noProof/>
                  </w:rPr>
                  <w:t>https://gamedevacademy.org/best-racing-game-tutorials/</w:t>
                </w:r>
                <w:r w:rsidR="00B23E74" w:rsidRPr="00C570E5">
                  <w:rPr>
                    <w:noProof/>
                  </w:rPr>
                  <w:t>.</w:t>
                </w:r>
              </w:p>
            </w:tc>
          </w:tr>
          <w:tr w:rsidR="00B23E74" w:rsidRPr="00C570E5" w14:paraId="23D0DF31" w14:textId="77777777" w:rsidTr="00231DA1">
            <w:trPr>
              <w:divId w:val="1025984329"/>
              <w:tblCellSpacing w:w="15" w:type="dxa"/>
            </w:trPr>
            <w:tc>
              <w:tcPr>
                <w:tcW w:w="249" w:type="pct"/>
                <w:hideMark/>
              </w:tcPr>
              <w:p w14:paraId="06EE5300" w14:textId="77777777" w:rsidR="00B23E74" w:rsidRPr="00C570E5" w:rsidRDefault="00B23E74">
                <w:pPr>
                  <w:pStyle w:val="Bibliography"/>
                  <w:rPr>
                    <w:noProof/>
                  </w:rPr>
                </w:pPr>
                <w:r w:rsidRPr="00C570E5">
                  <w:rPr>
                    <w:noProof/>
                  </w:rPr>
                  <w:t xml:space="preserve">[3] </w:t>
                </w:r>
              </w:p>
            </w:tc>
            <w:tc>
              <w:tcPr>
                <w:tcW w:w="0" w:type="auto"/>
                <w:hideMark/>
              </w:tcPr>
              <w:p w14:paraId="7FF2E1E4" w14:textId="67AD51FB" w:rsidR="00B23E74" w:rsidRPr="00C570E5" w:rsidRDefault="00096005" w:rsidP="00096005">
                <w:pPr>
                  <w:pStyle w:val="Bibliography"/>
                  <w:rPr>
                    <w:noProof/>
                  </w:rPr>
                </w:pPr>
                <w:r w:rsidRPr="00C570E5">
                  <w:rPr>
                    <w:noProof/>
                  </w:rPr>
                  <w:t>JON GILBERT</w:t>
                </w:r>
                <w:r w:rsidR="00B23E74" w:rsidRPr="00C570E5">
                  <w:rPr>
                    <w:noProof/>
                  </w:rPr>
                  <w:t xml:space="preserve">, </w:t>
                </w:r>
                <w:r w:rsidRPr="00C570E5">
                  <w:rPr>
                    <w:noProof/>
                  </w:rPr>
                  <w:t>Best racing games on Android in 2023</w:t>
                </w:r>
                <w:r w:rsidR="00B23E74" w:rsidRPr="00C570E5">
                  <w:rPr>
                    <w:noProof/>
                  </w:rPr>
                  <w:t>, 20</w:t>
                </w:r>
                <w:r w:rsidRPr="00C570E5">
                  <w:rPr>
                    <w:noProof/>
                  </w:rPr>
                  <w:t>23</w:t>
                </w:r>
                <w:r w:rsidR="00B23E74" w:rsidRPr="00C570E5">
                  <w:rPr>
                    <w:noProof/>
                  </w:rPr>
                  <w:t xml:space="preserve">, </w:t>
                </w:r>
                <w:r w:rsidRPr="00C570E5">
                  <w:rPr>
                    <w:noProof/>
                  </w:rPr>
                  <w:t>Feb</w:t>
                </w:r>
                <w:r w:rsidR="00B23E74" w:rsidRPr="00C570E5">
                  <w:rPr>
                    <w:noProof/>
                  </w:rPr>
                  <w:t xml:space="preserve"> </w:t>
                </w:r>
                <w:r w:rsidRPr="00C570E5">
                  <w:rPr>
                    <w:noProof/>
                  </w:rPr>
                  <w:t>2</w:t>
                </w:r>
                <w:r w:rsidR="00B23E74" w:rsidRPr="00C570E5">
                  <w:rPr>
                    <w:noProof/>
                  </w:rPr>
                  <w:t xml:space="preserve">7. </w:t>
                </w:r>
              </w:p>
            </w:tc>
          </w:tr>
          <w:tr w:rsidR="00B23E74" w:rsidRPr="00C570E5" w14:paraId="463975B8" w14:textId="77777777" w:rsidTr="00231DA1">
            <w:trPr>
              <w:divId w:val="1025984329"/>
              <w:tblCellSpacing w:w="15" w:type="dxa"/>
            </w:trPr>
            <w:tc>
              <w:tcPr>
                <w:tcW w:w="249" w:type="pct"/>
                <w:hideMark/>
              </w:tcPr>
              <w:p w14:paraId="1F0F1BEA" w14:textId="77777777" w:rsidR="00B23E74" w:rsidRPr="00C570E5" w:rsidRDefault="00B23E74">
                <w:pPr>
                  <w:pStyle w:val="Bibliography"/>
                  <w:rPr>
                    <w:noProof/>
                  </w:rPr>
                </w:pPr>
                <w:r w:rsidRPr="00C570E5">
                  <w:rPr>
                    <w:noProof/>
                  </w:rPr>
                  <w:t xml:space="preserve">[4] </w:t>
                </w:r>
              </w:p>
            </w:tc>
            <w:tc>
              <w:tcPr>
                <w:tcW w:w="0" w:type="auto"/>
                <w:hideMark/>
              </w:tcPr>
              <w:p w14:paraId="21AEB3EE" w14:textId="77777777" w:rsidR="00B23E74" w:rsidRPr="00C570E5" w:rsidRDefault="00B23E74">
                <w:pPr>
                  <w:pStyle w:val="Bibliography"/>
                  <w:rPr>
                    <w:noProof/>
                  </w:rPr>
                </w:pPr>
                <w:r w:rsidRPr="00C570E5">
                  <w:rPr>
                    <w:noProof/>
                  </w:rPr>
                  <w:t xml:space="preserve">Feature driven development (FDD), December 14, 2022. </w:t>
                </w:r>
              </w:p>
            </w:tc>
          </w:tr>
          <w:tr w:rsidR="00B23E74" w:rsidRPr="00C570E5" w14:paraId="60BDE1B5" w14:textId="77777777" w:rsidTr="00231DA1">
            <w:trPr>
              <w:divId w:val="1025984329"/>
              <w:tblCellSpacing w:w="15" w:type="dxa"/>
            </w:trPr>
            <w:tc>
              <w:tcPr>
                <w:tcW w:w="249" w:type="pct"/>
                <w:hideMark/>
              </w:tcPr>
              <w:p w14:paraId="2565FFE4" w14:textId="77777777" w:rsidR="00B23E74" w:rsidRPr="00C570E5" w:rsidRDefault="00B23E74">
                <w:pPr>
                  <w:pStyle w:val="Bibliography"/>
                  <w:rPr>
                    <w:noProof/>
                  </w:rPr>
                </w:pPr>
                <w:r w:rsidRPr="00C570E5">
                  <w:rPr>
                    <w:noProof/>
                  </w:rPr>
                  <w:t xml:space="preserve">[5] </w:t>
                </w:r>
              </w:p>
            </w:tc>
            <w:tc>
              <w:tcPr>
                <w:tcW w:w="0" w:type="auto"/>
                <w:hideMark/>
              </w:tcPr>
              <w:p w14:paraId="5516A4D2" w14:textId="34B0C98E" w:rsidR="00B23E74" w:rsidRPr="00C570E5" w:rsidRDefault="00EC1F5D">
                <w:pPr>
                  <w:pStyle w:val="Bibliography"/>
                  <w:rPr>
                    <w:noProof/>
                  </w:rPr>
                </w:pPr>
                <w:r w:rsidRPr="00C570E5">
                  <w:rPr>
                    <w:noProof/>
                  </w:rPr>
                  <w:t>Unity Particle System, 2021</w:t>
                </w:r>
              </w:p>
            </w:tc>
          </w:tr>
          <w:tr w:rsidR="006B3B44" w:rsidRPr="00C570E5" w14:paraId="0C49066F" w14:textId="77777777" w:rsidTr="00231DA1">
            <w:trPr>
              <w:divId w:val="1025984329"/>
              <w:tblCellSpacing w:w="15" w:type="dxa"/>
            </w:trPr>
            <w:tc>
              <w:tcPr>
                <w:tcW w:w="249" w:type="pct"/>
                <w:hideMark/>
              </w:tcPr>
              <w:p w14:paraId="6F88B94A" w14:textId="5CB25DBD" w:rsidR="006B3B44" w:rsidRPr="00C570E5" w:rsidRDefault="006B3B44">
                <w:pPr>
                  <w:pStyle w:val="Bibliography"/>
                  <w:rPr>
                    <w:noProof/>
                  </w:rPr>
                </w:pPr>
                <w:r w:rsidRPr="00C570E5">
                  <w:rPr>
                    <w:noProof/>
                  </w:rPr>
                  <w:t xml:space="preserve">[6] </w:t>
                </w:r>
              </w:p>
            </w:tc>
            <w:tc>
              <w:tcPr>
                <w:tcW w:w="0" w:type="auto"/>
                <w:hideMark/>
              </w:tcPr>
              <w:p w14:paraId="6B39323C" w14:textId="0D05BADE" w:rsidR="006B3B44" w:rsidRPr="00C570E5" w:rsidRDefault="006B3B44">
                <w:pPr>
                  <w:pStyle w:val="Bibliography"/>
                  <w:rPr>
                    <w:noProof/>
                  </w:rPr>
                </w:pPr>
                <w:r w:rsidRPr="00C570E5">
                  <w:rPr>
                    <w:noProof/>
                  </w:rPr>
                  <w:t xml:space="preserve">Demigiant.com, DOTween, December 14, 2021. </w:t>
                </w:r>
              </w:p>
            </w:tc>
          </w:tr>
          <w:tr w:rsidR="006B3B44" w:rsidRPr="00C570E5" w14:paraId="5B9512A6" w14:textId="77777777" w:rsidTr="00231DA1">
            <w:trPr>
              <w:divId w:val="1025984329"/>
              <w:tblCellSpacing w:w="15" w:type="dxa"/>
            </w:trPr>
            <w:tc>
              <w:tcPr>
                <w:tcW w:w="249" w:type="pct"/>
                <w:hideMark/>
              </w:tcPr>
              <w:p w14:paraId="688893AF" w14:textId="7108CD62" w:rsidR="006B3B44" w:rsidRPr="00C570E5" w:rsidRDefault="006B3B44">
                <w:pPr>
                  <w:pStyle w:val="Bibliography"/>
                  <w:rPr>
                    <w:noProof/>
                  </w:rPr>
                </w:pPr>
                <w:r w:rsidRPr="00C570E5">
                  <w:rPr>
                    <w:noProof/>
                  </w:rPr>
                  <w:t xml:space="preserve">[7] </w:t>
                </w:r>
              </w:p>
            </w:tc>
            <w:tc>
              <w:tcPr>
                <w:tcW w:w="0" w:type="auto"/>
                <w:hideMark/>
              </w:tcPr>
              <w:p w14:paraId="5A9685BA" w14:textId="6121DBA9" w:rsidR="006B3B44" w:rsidRPr="00C570E5" w:rsidRDefault="006B3B44">
                <w:pPr>
                  <w:pStyle w:val="Bibliography"/>
                  <w:rPr>
                    <w:noProof/>
                  </w:rPr>
                </w:pPr>
                <w:r w:rsidRPr="00C570E5">
                  <w:rPr>
                    <w:noProof/>
                  </w:rPr>
                  <w:t xml:space="preserve">Unity3d.com, About Cinemachine, March 10, 2022. </w:t>
                </w:r>
              </w:p>
            </w:tc>
          </w:tr>
          <w:tr w:rsidR="006B3B44" w:rsidRPr="00C570E5" w14:paraId="7B8DEDF4" w14:textId="77777777" w:rsidTr="00231DA1">
            <w:trPr>
              <w:divId w:val="1025984329"/>
              <w:tblCellSpacing w:w="15" w:type="dxa"/>
            </w:trPr>
            <w:tc>
              <w:tcPr>
                <w:tcW w:w="249" w:type="pct"/>
                <w:hideMark/>
              </w:tcPr>
              <w:p w14:paraId="00F96198" w14:textId="3FE3F646" w:rsidR="006B3B44" w:rsidRPr="00C570E5" w:rsidRDefault="006B3B44">
                <w:pPr>
                  <w:pStyle w:val="Bibliography"/>
                  <w:rPr>
                    <w:noProof/>
                  </w:rPr>
                </w:pPr>
                <w:r w:rsidRPr="00C570E5">
                  <w:rPr>
                    <w:noProof/>
                  </w:rPr>
                  <w:t xml:space="preserve">[8] </w:t>
                </w:r>
              </w:p>
            </w:tc>
            <w:tc>
              <w:tcPr>
                <w:tcW w:w="0" w:type="auto"/>
                <w:hideMark/>
              </w:tcPr>
              <w:p w14:paraId="7A21BE49" w14:textId="26940F3A" w:rsidR="00231DA1" w:rsidRPr="00C570E5" w:rsidRDefault="00AA456D" w:rsidP="00231DA1">
                <w:pPr>
                  <w:pStyle w:val="Bibliography"/>
                  <w:rPr>
                    <w:noProof/>
                  </w:rPr>
                </w:pPr>
                <w:r w:rsidRPr="00C570E5">
                  <w:rPr>
                    <w:noProof/>
                  </w:rPr>
                  <w:t>Cross Platform Input</w:t>
                </w:r>
                <w:r w:rsidR="006B3B44" w:rsidRPr="00C570E5">
                  <w:rPr>
                    <w:noProof/>
                  </w:rPr>
                  <w:t xml:space="preserve">, </w:t>
                </w:r>
                <w:r w:rsidRPr="00C570E5">
                  <w:rPr>
                    <w:noProof/>
                  </w:rPr>
                  <w:t>Unity Technologies</w:t>
                </w:r>
                <w:r w:rsidR="006B3B44" w:rsidRPr="00C570E5">
                  <w:rPr>
                    <w:noProof/>
                  </w:rPr>
                  <w:t xml:space="preserve">, 2020. </w:t>
                </w:r>
              </w:p>
            </w:tc>
          </w:tr>
          <w:tr w:rsidR="006B3B44" w:rsidRPr="00C570E5" w14:paraId="03AC8087" w14:textId="77777777" w:rsidTr="00231DA1">
            <w:trPr>
              <w:divId w:val="1025984329"/>
              <w:tblCellSpacing w:w="15" w:type="dxa"/>
            </w:trPr>
            <w:tc>
              <w:tcPr>
                <w:tcW w:w="249" w:type="pct"/>
                <w:hideMark/>
              </w:tcPr>
              <w:p w14:paraId="0EEEA38D" w14:textId="0F1AE3AD" w:rsidR="006B3B44" w:rsidRPr="00C570E5" w:rsidRDefault="006B3B44">
                <w:pPr>
                  <w:pStyle w:val="Bibliography"/>
                  <w:rPr>
                    <w:noProof/>
                  </w:rPr>
                </w:pPr>
                <w:r w:rsidRPr="00C570E5">
                  <w:rPr>
                    <w:noProof/>
                  </w:rPr>
                  <w:t xml:space="preserve">[9] </w:t>
                </w:r>
              </w:p>
            </w:tc>
            <w:tc>
              <w:tcPr>
                <w:tcW w:w="0" w:type="auto"/>
                <w:hideMark/>
              </w:tcPr>
              <w:p w14:paraId="3DDE6E86" w14:textId="77777777" w:rsidR="00231DA1" w:rsidRPr="00C570E5" w:rsidRDefault="00AA456D" w:rsidP="00231DA1">
                <w:pPr>
                  <w:pStyle w:val="Bibliography"/>
                  <w:rPr>
                    <w:noProof/>
                  </w:rPr>
                </w:pPr>
                <w:r w:rsidRPr="00C570E5">
                  <w:rPr>
                    <w:noProof/>
                  </w:rPr>
                  <w:t>Skethfab</w:t>
                </w:r>
                <w:r w:rsidR="006B3B44" w:rsidRPr="00C570E5">
                  <w:rPr>
                    <w:noProof/>
                  </w:rPr>
                  <w:t xml:space="preserve">.com, </w:t>
                </w:r>
                <w:r w:rsidRPr="00C570E5">
                  <w:rPr>
                    <w:noProof/>
                  </w:rPr>
                  <w:t>Road Models</w:t>
                </w:r>
                <w:r w:rsidR="006B3B44" w:rsidRPr="00C570E5">
                  <w:rPr>
                    <w:noProof/>
                  </w:rPr>
                  <w:t xml:space="preserve"> . </w:t>
                </w:r>
              </w:p>
              <w:p w14:paraId="644FBD90" w14:textId="77777777" w:rsidR="00231DA1" w:rsidRPr="00C570E5" w:rsidRDefault="00231DA1" w:rsidP="00231DA1"/>
              <w:p w14:paraId="74052013" w14:textId="386D9229" w:rsidR="00231DA1" w:rsidRPr="00C570E5" w:rsidRDefault="00231DA1" w:rsidP="00231DA1"/>
            </w:tc>
          </w:tr>
          <w:tr w:rsidR="00231DA1" w:rsidRPr="00C570E5" w14:paraId="2EE3818E" w14:textId="77777777" w:rsidTr="00231DA1">
            <w:trPr>
              <w:divId w:val="1025984329"/>
              <w:tblCellSpacing w:w="15" w:type="dxa"/>
            </w:trPr>
            <w:tc>
              <w:tcPr>
                <w:tcW w:w="249" w:type="pct"/>
              </w:tcPr>
              <w:p w14:paraId="0D7983EE" w14:textId="14E4C17C" w:rsidR="00231DA1" w:rsidRPr="00C570E5" w:rsidRDefault="00231DA1">
                <w:pPr>
                  <w:pStyle w:val="Bibliography"/>
                  <w:rPr>
                    <w:noProof/>
                  </w:rPr>
                </w:pPr>
              </w:p>
            </w:tc>
            <w:tc>
              <w:tcPr>
                <w:tcW w:w="0" w:type="auto"/>
              </w:tcPr>
              <w:p w14:paraId="09C6E8F4" w14:textId="68B59915" w:rsidR="00231DA1" w:rsidRPr="00C570E5" w:rsidRDefault="00231DA1" w:rsidP="00231DA1">
                <w:pPr>
                  <w:pStyle w:val="Bibliography"/>
                  <w:rPr>
                    <w:noProof/>
                  </w:rPr>
                </w:pPr>
              </w:p>
            </w:tc>
          </w:tr>
          <w:tr w:rsidR="00231DA1" w:rsidRPr="00C570E5" w14:paraId="5F7988FB" w14:textId="77777777" w:rsidTr="00231DA1">
            <w:trPr>
              <w:divId w:val="1025984329"/>
              <w:tblCellSpacing w:w="15" w:type="dxa"/>
            </w:trPr>
            <w:tc>
              <w:tcPr>
                <w:tcW w:w="249" w:type="pct"/>
              </w:tcPr>
              <w:p w14:paraId="0BCB65D5" w14:textId="293C0ECA" w:rsidR="00231DA1" w:rsidRPr="00C570E5" w:rsidRDefault="00231DA1">
                <w:pPr>
                  <w:pStyle w:val="Bibliography"/>
                  <w:rPr>
                    <w:noProof/>
                  </w:rPr>
                </w:pPr>
              </w:p>
            </w:tc>
            <w:tc>
              <w:tcPr>
                <w:tcW w:w="0" w:type="auto"/>
              </w:tcPr>
              <w:p w14:paraId="150E44FE" w14:textId="417E66D7" w:rsidR="00231DA1" w:rsidRPr="00C570E5" w:rsidRDefault="00231DA1">
                <w:pPr>
                  <w:pStyle w:val="Bibliography"/>
                  <w:rPr>
                    <w:noProof/>
                  </w:rPr>
                </w:pPr>
              </w:p>
            </w:tc>
          </w:tr>
        </w:tbl>
        <w:p w14:paraId="5488F4AD" w14:textId="77777777" w:rsidR="00B23E74" w:rsidRPr="00C570E5" w:rsidRDefault="00B23E74">
          <w:pPr>
            <w:divId w:val="1025984329"/>
            <w:rPr>
              <w:rFonts w:eastAsia="Times New Roman"/>
              <w:noProof/>
            </w:rPr>
          </w:pPr>
        </w:p>
        <w:p w14:paraId="3722B71C" w14:textId="08121146" w:rsidR="005924BC" w:rsidRPr="00C570E5" w:rsidRDefault="00000000"/>
      </w:sdtContent>
    </w:sdt>
    <w:p w14:paraId="014203A9" w14:textId="715D1DC7" w:rsidR="00C60B8D" w:rsidRPr="00C570E5" w:rsidRDefault="00C60B8D" w:rsidP="00C01841"/>
    <w:p w14:paraId="0BB90D10" w14:textId="5536DC2E" w:rsidR="006C6F52" w:rsidRPr="00C570E5" w:rsidRDefault="006C6F52" w:rsidP="006C6F52"/>
    <w:p w14:paraId="4C67FC7C" w14:textId="77777777" w:rsidR="00F3496A" w:rsidRPr="00C570E5" w:rsidRDefault="00F3496A" w:rsidP="006C6F52"/>
    <w:p w14:paraId="34A9A17C" w14:textId="6AA4E48A" w:rsidR="006C6F52" w:rsidRPr="00C570E5" w:rsidRDefault="006C6F52" w:rsidP="006C6F52"/>
    <w:p w14:paraId="52E081CF" w14:textId="09E0CFD3" w:rsidR="006C6F52" w:rsidRPr="00C570E5" w:rsidRDefault="006C6F52" w:rsidP="006C6F52"/>
    <w:p w14:paraId="10917B2A" w14:textId="382EC5DC" w:rsidR="006C6F52" w:rsidRPr="00C570E5" w:rsidRDefault="006C6F52" w:rsidP="006C6F52"/>
    <w:p w14:paraId="75696D53" w14:textId="419D889C" w:rsidR="006C6F52" w:rsidRPr="00C570E5" w:rsidRDefault="006C6F52" w:rsidP="00D624BD">
      <w:pPr>
        <w:spacing w:after="240"/>
        <w:jc w:val="center"/>
      </w:pPr>
    </w:p>
    <w:p w14:paraId="0776C353" w14:textId="77777777" w:rsidR="0074389A" w:rsidRPr="00C570E5" w:rsidRDefault="0074389A" w:rsidP="00D624BD">
      <w:pPr>
        <w:spacing w:after="240"/>
        <w:jc w:val="center"/>
      </w:pPr>
    </w:p>
    <w:p w14:paraId="353049DA" w14:textId="4BEE8EB0" w:rsidR="0074389A" w:rsidRPr="00C570E5" w:rsidRDefault="0074389A" w:rsidP="00D624BD">
      <w:pPr>
        <w:spacing w:after="240"/>
        <w:jc w:val="center"/>
      </w:pPr>
      <w:r w:rsidRPr="00C570E5">
        <w:rPr>
          <w:noProof/>
        </w:rPr>
        <w:lastRenderedPageBreak/>
        <w:drawing>
          <wp:anchor distT="0" distB="0" distL="114300" distR="114300" simplePos="0" relativeHeight="251687936" behindDoc="0" locked="0" layoutInCell="1" allowOverlap="1" wp14:anchorId="19E4C284" wp14:editId="285DE477">
            <wp:simplePos x="0" y="0"/>
            <wp:positionH relativeFrom="margin">
              <wp:align>center</wp:align>
            </wp:positionH>
            <wp:positionV relativeFrom="paragraph">
              <wp:posOffset>0</wp:posOffset>
            </wp:positionV>
            <wp:extent cx="5832700" cy="6112042"/>
            <wp:effectExtent l="0" t="0" r="0" b="3175"/>
            <wp:wrapTopAndBottom/>
            <wp:docPr id="685238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238677" name=""/>
                    <pic:cNvPicPr/>
                  </pic:nvPicPr>
                  <pic:blipFill rotWithShape="1">
                    <a:blip r:embed="rId33">
                      <a:extLst>
                        <a:ext uri="{28A0092B-C50C-407E-A947-70E740481C1C}">
                          <a14:useLocalDpi xmlns:a14="http://schemas.microsoft.com/office/drawing/2010/main" val="0"/>
                        </a:ext>
                      </a:extLst>
                    </a:blip>
                    <a:srcRect l="28877" t="17061" r="30512" b="7253"/>
                    <a:stretch/>
                  </pic:blipFill>
                  <pic:spPr bwMode="auto">
                    <a:xfrm>
                      <a:off x="0" y="0"/>
                      <a:ext cx="5832700" cy="6112042"/>
                    </a:xfrm>
                    <a:prstGeom prst="rect">
                      <a:avLst/>
                    </a:prstGeom>
                    <a:ln>
                      <a:noFill/>
                    </a:ln>
                    <a:extLst>
                      <a:ext uri="{53640926-AAD7-44D8-BBD7-CCE9431645EC}">
                        <a14:shadowObscured xmlns:a14="http://schemas.microsoft.com/office/drawing/2010/main"/>
                      </a:ext>
                    </a:extLst>
                  </pic:spPr>
                </pic:pic>
              </a:graphicData>
            </a:graphic>
          </wp:anchor>
        </w:drawing>
      </w:r>
    </w:p>
    <w:p w14:paraId="3F94EFC0" w14:textId="036EDEC2" w:rsidR="00812D41" w:rsidRPr="00C570E5" w:rsidRDefault="00D624BD" w:rsidP="00D624BD">
      <w:pPr>
        <w:pStyle w:val="Caption"/>
        <w:jc w:val="center"/>
        <w:rPr>
          <w:b/>
          <w:bCs w:val="0"/>
          <w:i/>
          <w:iCs/>
          <w:sz w:val="20"/>
          <w:szCs w:val="16"/>
        </w:rPr>
      </w:pPr>
      <w:bookmarkStart w:id="118" w:name="_Toc135607628"/>
      <w:r w:rsidRPr="00C570E5">
        <w:rPr>
          <w:b/>
          <w:bCs w:val="0"/>
          <w:i/>
          <w:iCs/>
          <w:sz w:val="20"/>
          <w:szCs w:val="16"/>
        </w:rPr>
        <w:t>Figure</w:t>
      </w:r>
      <w:r w:rsidR="00E2133D" w:rsidRPr="00C570E5">
        <w:rPr>
          <w:b/>
          <w:bCs w:val="0"/>
          <w:i/>
          <w:iCs/>
          <w:sz w:val="20"/>
          <w:szCs w:val="16"/>
        </w:rPr>
        <w:t xml:space="preserve"> </w:t>
      </w:r>
      <w:r w:rsidR="00477A74" w:rsidRPr="00C570E5">
        <w:rPr>
          <w:b/>
          <w:bCs w:val="0"/>
          <w:i/>
          <w:iCs/>
          <w:sz w:val="20"/>
          <w:szCs w:val="16"/>
        </w:rPr>
        <w:fldChar w:fldCharType="begin"/>
      </w:r>
      <w:r w:rsidR="00477A74" w:rsidRPr="00C570E5">
        <w:rPr>
          <w:b/>
          <w:bCs w:val="0"/>
          <w:i/>
          <w:iCs/>
          <w:sz w:val="20"/>
          <w:szCs w:val="16"/>
        </w:rPr>
        <w:instrText xml:space="preserve"> SEQ Figure \* ARABIC </w:instrText>
      </w:r>
      <w:r w:rsidR="00477A74" w:rsidRPr="00C570E5">
        <w:rPr>
          <w:b/>
          <w:bCs w:val="0"/>
          <w:i/>
          <w:iCs/>
          <w:sz w:val="20"/>
          <w:szCs w:val="16"/>
        </w:rPr>
        <w:fldChar w:fldCharType="separate"/>
      </w:r>
      <w:r w:rsidR="00477A74" w:rsidRPr="00C570E5">
        <w:rPr>
          <w:b/>
          <w:bCs w:val="0"/>
          <w:i/>
          <w:iCs/>
          <w:noProof/>
          <w:sz w:val="20"/>
          <w:szCs w:val="16"/>
        </w:rPr>
        <w:t>22</w:t>
      </w:r>
      <w:r w:rsidR="00477A74" w:rsidRPr="00C570E5">
        <w:rPr>
          <w:b/>
          <w:bCs w:val="0"/>
          <w:i/>
          <w:iCs/>
          <w:sz w:val="20"/>
          <w:szCs w:val="16"/>
        </w:rPr>
        <w:fldChar w:fldCharType="end"/>
      </w:r>
      <w:r w:rsidRPr="00C570E5">
        <w:rPr>
          <w:b/>
          <w:bCs w:val="0"/>
          <w:i/>
          <w:iCs/>
          <w:sz w:val="20"/>
          <w:szCs w:val="16"/>
        </w:rPr>
        <w:t>: Plagiarism Report</w:t>
      </w:r>
      <w:bookmarkEnd w:id="118"/>
    </w:p>
    <w:p w14:paraId="65ADB8F8" w14:textId="06F9C6F2" w:rsidR="002A613C" w:rsidRPr="00C570E5" w:rsidRDefault="002A613C" w:rsidP="0099576F"/>
    <w:p w14:paraId="14DAD73C" w14:textId="77777777" w:rsidR="00A03125" w:rsidRPr="00C570E5" w:rsidRDefault="00A03125" w:rsidP="0099576F"/>
    <w:p w14:paraId="549DFA34" w14:textId="77777777" w:rsidR="002A613C" w:rsidRPr="00C570E5" w:rsidRDefault="002A613C" w:rsidP="0099576F"/>
    <w:p w14:paraId="37F18414" w14:textId="77777777" w:rsidR="0067299A" w:rsidRPr="00C570E5" w:rsidRDefault="0067299A" w:rsidP="0099576F"/>
    <w:sectPr w:rsidR="0067299A" w:rsidRPr="00C570E5" w:rsidSect="00C254D1">
      <w:type w:val="nextColumn"/>
      <w:pgSz w:w="11909" w:h="16834" w:code="9"/>
      <w:pgMar w:top="1440" w:right="1440" w:bottom="1440" w:left="1829" w:header="850"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DF15F" w14:textId="77777777" w:rsidR="003356AF" w:rsidRDefault="003356AF">
      <w:r>
        <w:separator/>
      </w:r>
    </w:p>
    <w:p w14:paraId="7E11BA93" w14:textId="77777777" w:rsidR="003356AF" w:rsidRDefault="003356AF"/>
    <w:p w14:paraId="092F9D5B" w14:textId="77777777" w:rsidR="003356AF" w:rsidRDefault="003356AF" w:rsidP="00F33D21"/>
  </w:endnote>
  <w:endnote w:type="continuationSeparator" w:id="0">
    <w:p w14:paraId="5C0424FA" w14:textId="77777777" w:rsidR="003356AF" w:rsidRDefault="003356AF">
      <w:r>
        <w:continuationSeparator/>
      </w:r>
    </w:p>
    <w:p w14:paraId="260B67A9" w14:textId="77777777" w:rsidR="003356AF" w:rsidRDefault="003356AF"/>
    <w:p w14:paraId="1E948AE6" w14:textId="77777777" w:rsidR="003356AF" w:rsidRDefault="003356AF"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DD56A" w14:textId="77777777" w:rsidR="003356AF" w:rsidRDefault="003356AF">
      <w:r>
        <w:separator/>
      </w:r>
    </w:p>
    <w:p w14:paraId="37B1243E" w14:textId="77777777" w:rsidR="003356AF" w:rsidRDefault="003356AF"/>
    <w:p w14:paraId="21C8251C" w14:textId="77777777" w:rsidR="003356AF" w:rsidRDefault="003356AF" w:rsidP="00F33D21"/>
  </w:footnote>
  <w:footnote w:type="continuationSeparator" w:id="0">
    <w:p w14:paraId="575828FE" w14:textId="77777777" w:rsidR="003356AF" w:rsidRDefault="003356AF">
      <w:r>
        <w:continuationSeparator/>
      </w:r>
    </w:p>
    <w:p w14:paraId="6C29794E" w14:textId="77777777" w:rsidR="003356AF" w:rsidRDefault="003356AF"/>
    <w:p w14:paraId="0E1F87CC" w14:textId="77777777" w:rsidR="003356AF" w:rsidRDefault="003356AF"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38861AAF" w:rsidR="00654CFB" w:rsidRDefault="00654CFB">
        <w:pPr>
          <w:pStyle w:val="Header"/>
        </w:pPr>
        <w:r>
          <w:fldChar w:fldCharType="begin"/>
        </w:r>
        <w:r>
          <w:instrText xml:space="preserve"> PAGE   \* MERGEFORMAT </w:instrText>
        </w:r>
        <w:r>
          <w:fldChar w:fldCharType="separate"/>
        </w:r>
        <w:r w:rsidR="00446DC1">
          <w:rPr>
            <w:noProof/>
          </w:rPr>
          <w:t>27</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9C1"/>
    <w:multiLevelType w:val="multilevel"/>
    <w:tmpl w:val="3F1683A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101EFC"/>
    <w:multiLevelType w:val="multilevel"/>
    <w:tmpl w:val="D08039CC"/>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000000" w:themeColor="text1"/>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47A6DA2"/>
    <w:multiLevelType w:val="hybridMultilevel"/>
    <w:tmpl w:val="6D68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2668A"/>
    <w:multiLevelType w:val="hybridMultilevel"/>
    <w:tmpl w:val="4DB46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03E8B"/>
    <w:multiLevelType w:val="hybridMultilevel"/>
    <w:tmpl w:val="A9D0FF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705461"/>
    <w:multiLevelType w:val="hybridMultilevel"/>
    <w:tmpl w:val="CAE07C82"/>
    <w:lvl w:ilvl="0" w:tplc="27E86598">
      <w:start w:val="1"/>
      <w:numFmt w:val="decimal"/>
      <w:lvlText w:val="%1."/>
      <w:lvlJc w:val="left"/>
      <w:pPr>
        <w:ind w:left="5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F62903A">
      <w:start w:val="1"/>
      <w:numFmt w:val="lowerLetter"/>
      <w:lvlText w:val="%2"/>
      <w:lvlJc w:val="left"/>
      <w:pPr>
        <w:ind w:left="13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82AF676">
      <w:start w:val="1"/>
      <w:numFmt w:val="lowerRoman"/>
      <w:lvlText w:val="%3"/>
      <w:lvlJc w:val="left"/>
      <w:pPr>
        <w:ind w:left="20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666B0CA">
      <w:start w:val="1"/>
      <w:numFmt w:val="decimal"/>
      <w:lvlText w:val="%4"/>
      <w:lvlJc w:val="left"/>
      <w:pPr>
        <w:ind w:left="28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BD0B952">
      <w:start w:val="1"/>
      <w:numFmt w:val="lowerLetter"/>
      <w:lvlText w:val="%5"/>
      <w:lvlJc w:val="left"/>
      <w:pPr>
        <w:ind w:left="35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7482156">
      <w:start w:val="1"/>
      <w:numFmt w:val="lowerRoman"/>
      <w:lvlText w:val="%6"/>
      <w:lvlJc w:val="left"/>
      <w:pPr>
        <w:ind w:left="424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15EF562">
      <w:start w:val="1"/>
      <w:numFmt w:val="decimal"/>
      <w:lvlText w:val="%7"/>
      <w:lvlJc w:val="left"/>
      <w:pPr>
        <w:ind w:left="49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2B0F33E">
      <w:start w:val="1"/>
      <w:numFmt w:val="lowerLetter"/>
      <w:lvlText w:val="%8"/>
      <w:lvlJc w:val="left"/>
      <w:pPr>
        <w:ind w:left="56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22257A4">
      <w:start w:val="1"/>
      <w:numFmt w:val="lowerRoman"/>
      <w:lvlText w:val="%9"/>
      <w:lvlJc w:val="left"/>
      <w:pPr>
        <w:ind w:left="64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0C9039A"/>
    <w:multiLevelType w:val="multilevel"/>
    <w:tmpl w:val="3F1683A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5BE1489"/>
    <w:multiLevelType w:val="multilevel"/>
    <w:tmpl w:val="3F1683A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CC42899"/>
    <w:multiLevelType w:val="hybridMultilevel"/>
    <w:tmpl w:val="8246424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DE42D09"/>
    <w:multiLevelType w:val="multilevel"/>
    <w:tmpl w:val="CB1EC56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2B207BD"/>
    <w:multiLevelType w:val="multilevel"/>
    <w:tmpl w:val="3F1683A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1A2F40"/>
    <w:multiLevelType w:val="hybridMultilevel"/>
    <w:tmpl w:val="EA1A6B0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3" w15:restartNumberingAfterBreak="0">
    <w:nsid w:val="3CF717AD"/>
    <w:multiLevelType w:val="multilevel"/>
    <w:tmpl w:val="3F1683A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D8F497C"/>
    <w:multiLevelType w:val="hybridMultilevel"/>
    <w:tmpl w:val="C7F463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9B43BB"/>
    <w:multiLevelType w:val="multilevel"/>
    <w:tmpl w:val="47A865B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61E3636"/>
    <w:multiLevelType w:val="multilevel"/>
    <w:tmpl w:val="E3AE2C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2C5385"/>
    <w:multiLevelType w:val="multilevel"/>
    <w:tmpl w:val="3F1683A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D656B7D"/>
    <w:multiLevelType w:val="hybridMultilevel"/>
    <w:tmpl w:val="F3DCCE96"/>
    <w:lvl w:ilvl="0" w:tplc="04090001">
      <w:start w:val="1"/>
      <w:numFmt w:val="bullet"/>
      <w:lvlText w:val=""/>
      <w:lvlJc w:val="left"/>
      <w:pPr>
        <w:ind w:left="90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9" w15:restartNumberingAfterBreak="0">
    <w:nsid w:val="4D7A0C55"/>
    <w:multiLevelType w:val="multilevel"/>
    <w:tmpl w:val="3F1683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DA3339C"/>
    <w:multiLevelType w:val="hybridMultilevel"/>
    <w:tmpl w:val="DB2E01F2"/>
    <w:lvl w:ilvl="0" w:tplc="04090001">
      <w:start w:val="1"/>
      <w:numFmt w:val="bullet"/>
      <w:lvlText w:val=""/>
      <w:lvlJc w:val="left"/>
      <w:pPr>
        <w:ind w:left="360" w:hanging="360"/>
      </w:pPr>
      <w:rPr>
        <w:rFonts w:ascii="Symbol" w:hAnsi="Symbol" w:hint="default"/>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E072174"/>
    <w:multiLevelType w:val="multilevel"/>
    <w:tmpl w:val="3F1683A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EC47DA1"/>
    <w:multiLevelType w:val="multilevel"/>
    <w:tmpl w:val="A5D6B4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D60C29"/>
    <w:multiLevelType w:val="hybridMultilevel"/>
    <w:tmpl w:val="41A0F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272538"/>
    <w:multiLevelType w:val="hybridMultilevel"/>
    <w:tmpl w:val="16809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9492A"/>
    <w:multiLevelType w:val="hybridMultilevel"/>
    <w:tmpl w:val="A5D2F8C6"/>
    <w:lvl w:ilvl="0" w:tplc="04090001">
      <w:start w:val="1"/>
      <w:numFmt w:val="bullet"/>
      <w:lvlText w:val=""/>
      <w:lvlJc w:val="left"/>
      <w:pPr>
        <w:ind w:left="90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6" w15:restartNumberingAfterBreak="0">
    <w:nsid w:val="594331C6"/>
    <w:multiLevelType w:val="multilevel"/>
    <w:tmpl w:val="3F1683A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D967E3B"/>
    <w:multiLevelType w:val="multilevel"/>
    <w:tmpl w:val="CB1EC56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E424569"/>
    <w:multiLevelType w:val="hybridMultilevel"/>
    <w:tmpl w:val="1A549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C7E36"/>
    <w:multiLevelType w:val="multilevel"/>
    <w:tmpl w:val="CB1EC56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1897E33"/>
    <w:multiLevelType w:val="multilevel"/>
    <w:tmpl w:val="3F1683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4B550CE"/>
    <w:multiLevelType w:val="multilevel"/>
    <w:tmpl w:val="3F1683A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0CF72CE"/>
    <w:multiLevelType w:val="multilevel"/>
    <w:tmpl w:val="3F1683A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2F74A50"/>
    <w:multiLevelType w:val="hybridMultilevel"/>
    <w:tmpl w:val="6C5226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BA4562"/>
    <w:multiLevelType w:val="hybridMultilevel"/>
    <w:tmpl w:val="15FC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BB2867"/>
    <w:multiLevelType w:val="hybridMultilevel"/>
    <w:tmpl w:val="88989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582B5B"/>
    <w:multiLevelType w:val="hybridMultilevel"/>
    <w:tmpl w:val="1D02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11706694">
    <w:abstractNumId w:val="1"/>
  </w:num>
  <w:num w:numId="2" w16cid:durableId="1947689040">
    <w:abstractNumId w:val="10"/>
  </w:num>
  <w:num w:numId="3" w16cid:durableId="320234442">
    <w:abstractNumId w:val="32"/>
  </w:num>
  <w:num w:numId="4" w16cid:durableId="1493062037">
    <w:abstractNumId w:val="5"/>
  </w:num>
  <w:num w:numId="5" w16cid:durableId="1180436487">
    <w:abstractNumId w:val="27"/>
  </w:num>
  <w:num w:numId="6" w16cid:durableId="978727537">
    <w:abstractNumId w:val="16"/>
  </w:num>
  <w:num w:numId="7" w16cid:durableId="1854488639">
    <w:abstractNumId w:val="22"/>
  </w:num>
  <w:num w:numId="8" w16cid:durableId="1846480258">
    <w:abstractNumId w:val="28"/>
  </w:num>
  <w:num w:numId="9" w16cid:durableId="1979916655">
    <w:abstractNumId w:val="24"/>
  </w:num>
  <w:num w:numId="10" w16cid:durableId="1058045730">
    <w:abstractNumId w:val="30"/>
  </w:num>
  <w:num w:numId="11" w16cid:durableId="1968974902">
    <w:abstractNumId w:val="7"/>
  </w:num>
  <w:num w:numId="12" w16cid:durableId="1261255614">
    <w:abstractNumId w:val="19"/>
  </w:num>
  <w:num w:numId="13" w16cid:durableId="945697284">
    <w:abstractNumId w:val="26"/>
  </w:num>
  <w:num w:numId="14" w16cid:durableId="668872375">
    <w:abstractNumId w:val="20"/>
  </w:num>
  <w:num w:numId="15" w16cid:durableId="1747730429">
    <w:abstractNumId w:val="0"/>
  </w:num>
  <w:num w:numId="16" w16cid:durableId="305937880">
    <w:abstractNumId w:val="4"/>
  </w:num>
  <w:num w:numId="17" w16cid:durableId="981033301">
    <w:abstractNumId w:val="8"/>
  </w:num>
  <w:num w:numId="18" w16cid:durableId="993291271">
    <w:abstractNumId w:val="15"/>
  </w:num>
  <w:num w:numId="19" w16cid:durableId="1982493160">
    <w:abstractNumId w:val="18"/>
  </w:num>
  <w:num w:numId="20" w16cid:durableId="231165989">
    <w:abstractNumId w:val="25"/>
  </w:num>
  <w:num w:numId="21" w16cid:durableId="1434210528">
    <w:abstractNumId w:val="34"/>
  </w:num>
  <w:num w:numId="22" w16cid:durableId="1468818477">
    <w:abstractNumId w:val="17"/>
  </w:num>
  <w:num w:numId="23" w16cid:durableId="381098829">
    <w:abstractNumId w:val="21"/>
  </w:num>
  <w:num w:numId="24" w16cid:durableId="1797217736">
    <w:abstractNumId w:val="13"/>
  </w:num>
  <w:num w:numId="25" w16cid:durableId="437481557">
    <w:abstractNumId w:val="33"/>
  </w:num>
  <w:num w:numId="26" w16cid:durableId="779225597">
    <w:abstractNumId w:val="31"/>
  </w:num>
  <w:num w:numId="27" w16cid:durableId="1625388483">
    <w:abstractNumId w:val="6"/>
  </w:num>
  <w:num w:numId="28" w16cid:durableId="108403878">
    <w:abstractNumId w:val="11"/>
  </w:num>
  <w:num w:numId="29" w16cid:durableId="1397897468">
    <w:abstractNumId w:val="23"/>
  </w:num>
  <w:num w:numId="30" w16cid:durableId="1025404359">
    <w:abstractNumId w:val="12"/>
  </w:num>
  <w:num w:numId="31" w16cid:durableId="2041201798">
    <w:abstractNumId w:val="36"/>
  </w:num>
  <w:num w:numId="32" w16cid:durableId="634914459">
    <w:abstractNumId w:val="3"/>
  </w:num>
  <w:num w:numId="33" w16cid:durableId="639115231">
    <w:abstractNumId w:val="35"/>
  </w:num>
  <w:num w:numId="34" w16cid:durableId="1425226788">
    <w:abstractNumId w:val="37"/>
  </w:num>
  <w:num w:numId="35" w16cid:durableId="2139840161">
    <w:abstractNumId w:val="2"/>
  </w:num>
  <w:num w:numId="36" w16cid:durableId="702244118">
    <w:abstractNumId w:val="14"/>
  </w:num>
  <w:num w:numId="37" w16cid:durableId="1632252012">
    <w:abstractNumId w:val="9"/>
  </w:num>
  <w:num w:numId="38" w16cid:durableId="910890315">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062B"/>
    <w:rsid w:val="00000799"/>
    <w:rsid w:val="00001564"/>
    <w:rsid w:val="00001D89"/>
    <w:rsid w:val="00001FCE"/>
    <w:rsid w:val="00002836"/>
    <w:rsid w:val="00002873"/>
    <w:rsid w:val="00003A6F"/>
    <w:rsid w:val="000056F8"/>
    <w:rsid w:val="00006665"/>
    <w:rsid w:val="00006925"/>
    <w:rsid w:val="00010D7A"/>
    <w:rsid w:val="00011E1A"/>
    <w:rsid w:val="000133C2"/>
    <w:rsid w:val="000145D5"/>
    <w:rsid w:val="000150AD"/>
    <w:rsid w:val="0001513C"/>
    <w:rsid w:val="00016396"/>
    <w:rsid w:val="00016C4A"/>
    <w:rsid w:val="00016EE1"/>
    <w:rsid w:val="000203D2"/>
    <w:rsid w:val="0002223D"/>
    <w:rsid w:val="000229D1"/>
    <w:rsid w:val="000230D2"/>
    <w:rsid w:val="00023B0B"/>
    <w:rsid w:val="000260C7"/>
    <w:rsid w:val="0002783D"/>
    <w:rsid w:val="00030618"/>
    <w:rsid w:val="00030D3E"/>
    <w:rsid w:val="00030F1E"/>
    <w:rsid w:val="00032979"/>
    <w:rsid w:val="00032AC3"/>
    <w:rsid w:val="0003327A"/>
    <w:rsid w:val="00033A25"/>
    <w:rsid w:val="000340B4"/>
    <w:rsid w:val="0003550A"/>
    <w:rsid w:val="0003588A"/>
    <w:rsid w:val="00035BCF"/>
    <w:rsid w:val="00035FBA"/>
    <w:rsid w:val="00036CF4"/>
    <w:rsid w:val="000376CD"/>
    <w:rsid w:val="00040E4A"/>
    <w:rsid w:val="00041B91"/>
    <w:rsid w:val="00042476"/>
    <w:rsid w:val="00042FE9"/>
    <w:rsid w:val="00043A73"/>
    <w:rsid w:val="00044056"/>
    <w:rsid w:val="00046A4D"/>
    <w:rsid w:val="00047A8D"/>
    <w:rsid w:val="00047DA0"/>
    <w:rsid w:val="000511B9"/>
    <w:rsid w:val="00051457"/>
    <w:rsid w:val="0005182C"/>
    <w:rsid w:val="00052622"/>
    <w:rsid w:val="00052EF1"/>
    <w:rsid w:val="000543D1"/>
    <w:rsid w:val="00054EB8"/>
    <w:rsid w:val="00056E0E"/>
    <w:rsid w:val="0005744B"/>
    <w:rsid w:val="00057462"/>
    <w:rsid w:val="00061C30"/>
    <w:rsid w:val="00063064"/>
    <w:rsid w:val="00064AC3"/>
    <w:rsid w:val="00065502"/>
    <w:rsid w:val="00065519"/>
    <w:rsid w:val="000660C1"/>
    <w:rsid w:val="00066639"/>
    <w:rsid w:val="00066A23"/>
    <w:rsid w:val="00067F15"/>
    <w:rsid w:val="00070CC7"/>
    <w:rsid w:val="00071C63"/>
    <w:rsid w:val="00072AFF"/>
    <w:rsid w:val="0007590B"/>
    <w:rsid w:val="00076A2D"/>
    <w:rsid w:val="00077717"/>
    <w:rsid w:val="0008762E"/>
    <w:rsid w:val="00087B28"/>
    <w:rsid w:val="0009012C"/>
    <w:rsid w:val="000927CD"/>
    <w:rsid w:val="00093CAB"/>
    <w:rsid w:val="00094395"/>
    <w:rsid w:val="00096005"/>
    <w:rsid w:val="00096212"/>
    <w:rsid w:val="000A133D"/>
    <w:rsid w:val="000A33D2"/>
    <w:rsid w:val="000A33FF"/>
    <w:rsid w:val="000A3F43"/>
    <w:rsid w:val="000A579D"/>
    <w:rsid w:val="000B2272"/>
    <w:rsid w:val="000B2CF5"/>
    <w:rsid w:val="000B3108"/>
    <w:rsid w:val="000B5B70"/>
    <w:rsid w:val="000B5CF7"/>
    <w:rsid w:val="000B6F2F"/>
    <w:rsid w:val="000C0CEE"/>
    <w:rsid w:val="000C4AAC"/>
    <w:rsid w:val="000C4B3D"/>
    <w:rsid w:val="000C4CBF"/>
    <w:rsid w:val="000C6DDA"/>
    <w:rsid w:val="000C6DE2"/>
    <w:rsid w:val="000D4055"/>
    <w:rsid w:val="000D5E68"/>
    <w:rsid w:val="000D5E85"/>
    <w:rsid w:val="000D7E53"/>
    <w:rsid w:val="000E0BDC"/>
    <w:rsid w:val="000E1B88"/>
    <w:rsid w:val="000E2BBE"/>
    <w:rsid w:val="000E5E24"/>
    <w:rsid w:val="000F0734"/>
    <w:rsid w:val="000F487F"/>
    <w:rsid w:val="000F5CBD"/>
    <w:rsid w:val="000F668B"/>
    <w:rsid w:val="000F7452"/>
    <w:rsid w:val="00101683"/>
    <w:rsid w:val="00101D05"/>
    <w:rsid w:val="0010380F"/>
    <w:rsid w:val="0010393B"/>
    <w:rsid w:val="00103E95"/>
    <w:rsid w:val="001064BF"/>
    <w:rsid w:val="00106C4D"/>
    <w:rsid w:val="00112D92"/>
    <w:rsid w:val="00113438"/>
    <w:rsid w:val="00116963"/>
    <w:rsid w:val="00116E37"/>
    <w:rsid w:val="00117105"/>
    <w:rsid w:val="001226A7"/>
    <w:rsid w:val="00123C5D"/>
    <w:rsid w:val="00123F3A"/>
    <w:rsid w:val="00124850"/>
    <w:rsid w:val="00127114"/>
    <w:rsid w:val="00127730"/>
    <w:rsid w:val="00130120"/>
    <w:rsid w:val="00130E73"/>
    <w:rsid w:val="0013102C"/>
    <w:rsid w:val="001312F8"/>
    <w:rsid w:val="001314CB"/>
    <w:rsid w:val="0013156E"/>
    <w:rsid w:val="00131DCC"/>
    <w:rsid w:val="00133BE7"/>
    <w:rsid w:val="00134147"/>
    <w:rsid w:val="00136478"/>
    <w:rsid w:val="001405B6"/>
    <w:rsid w:val="00141699"/>
    <w:rsid w:val="00144804"/>
    <w:rsid w:val="001457FD"/>
    <w:rsid w:val="001472CA"/>
    <w:rsid w:val="001521C7"/>
    <w:rsid w:val="00152E4E"/>
    <w:rsid w:val="00153423"/>
    <w:rsid w:val="00153548"/>
    <w:rsid w:val="0015459E"/>
    <w:rsid w:val="0015463D"/>
    <w:rsid w:val="0015482F"/>
    <w:rsid w:val="00155B80"/>
    <w:rsid w:val="00156100"/>
    <w:rsid w:val="0015782F"/>
    <w:rsid w:val="00157C7E"/>
    <w:rsid w:val="00160F91"/>
    <w:rsid w:val="00161252"/>
    <w:rsid w:val="0016297C"/>
    <w:rsid w:val="00162D52"/>
    <w:rsid w:val="0016376D"/>
    <w:rsid w:val="001637BB"/>
    <w:rsid w:val="00164853"/>
    <w:rsid w:val="0016529C"/>
    <w:rsid w:val="00166BD5"/>
    <w:rsid w:val="00166F6A"/>
    <w:rsid w:val="001700C4"/>
    <w:rsid w:val="00170D2F"/>
    <w:rsid w:val="00170E41"/>
    <w:rsid w:val="001721CD"/>
    <w:rsid w:val="00175EFD"/>
    <w:rsid w:val="00175FFD"/>
    <w:rsid w:val="00176C50"/>
    <w:rsid w:val="00177330"/>
    <w:rsid w:val="00180607"/>
    <w:rsid w:val="00181D27"/>
    <w:rsid w:val="00181F81"/>
    <w:rsid w:val="00182696"/>
    <w:rsid w:val="0018477F"/>
    <w:rsid w:val="00184D8B"/>
    <w:rsid w:val="00185814"/>
    <w:rsid w:val="001869C7"/>
    <w:rsid w:val="0018779C"/>
    <w:rsid w:val="00190230"/>
    <w:rsid w:val="00190EE2"/>
    <w:rsid w:val="0019114D"/>
    <w:rsid w:val="00192550"/>
    <w:rsid w:val="00192FF6"/>
    <w:rsid w:val="00194D6D"/>
    <w:rsid w:val="001974C5"/>
    <w:rsid w:val="001A0E46"/>
    <w:rsid w:val="001A1560"/>
    <w:rsid w:val="001A411D"/>
    <w:rsid w:val="001A5B0E"/>
    <w:rsid w:val="001B0431"/>
    <w:rsid w:val="001B074A"/>
    <w:rsid w:val="001B087D"/>
    <w:rsid w:val="001B0EA0"/>
    <w:rsid w:val="001B227B"/>
    <w:rsid w:val="001B3A58"/>
    <w:rsid w:val="001C0DB6"/>
    <w:rsid w:val="001C27BC"/>
    <w:rsid w:val="001C2A03"/>
    <w:rsid w:val="001C31E1"/>
    <w:rsid w:val="001C37D9"/>
    <w:rsid w:val="001C4997"/>
    <w:rsid w:val="001C57F0"/>
    <w:rsid w:val="001C58DC"/>
    <w:rsid w:val="001D3BD0"/>
    <w:rsid w:val="001D6D82"/>
    <w:rsid w:val="001D70C8"/>
    <w:rsid w:val="001D7736"/>
    <w:rsid w:val="001D7936"/>
    <w:rsid w:val="001E181D"/>
    <w:rsid w:val="001E20CC"/>
    <w:rsid w:val="001E25D1"/>
    <w:rsid w:val="001E2F15"/>
    <w:rsid w:val="001E5496"/>
    <w:rsid w:val="001E605A"/>
    <w:rsid w:val="001E6185"/>
    <w:rsid w:val="001E6FB9"/>
    <w:rsid w:val="001E741C"/>
    <w:rsid w:val="001F0BB6"/>
    <w:rsid w:val="001F3983"/>
    <w:rsid w:val="001F47BB"/>
    <w:rsid w:val="001F602A"/>
    <w:rsid w:val="001F697D"/>
    <w:rsid w:val="002005AB"/>
    <w:rsid w:val="0020089D"/>
    <w:rsid w:val="00201B31"/>
    <w:rsid w:val="0020519C"/>
    <w:rsid w:val="002052C9"/>
    <w:rsid w:val="002054AF"/>
    <w:rsid w:val="002059AF"/>
    <w:rsid w:val="00210174"/>
    <w:rsid w:val="00211380"/>
    <w:rsid w:val="002124F5"/>
    <w:rsid w:val="002131C1"/>
    <w:rsid w:val="0021341D"/>
    <w:rsid w:val="002141CD"/>
    <w:rsid w:val="00215F2B"/>
    <w:rsid w:val="00225288"/>
    <w:rsid w:val="00226104"/>
    <w:rsid w:val="00226927"/>
    <w:rsid w:val="00227838"/>
    <w:rsid w:val="002312F4"/>
    <w:rsid w:val="00231DA1"/>
    <w:rsid w:val="00235C0F"/>
    <w:rsid w:val="00235E2A"/>
    <w:rsid w:val="00236885"/>
    <w:rsid w:val="00237207"/>
    <w:rsid w:val="00237F7B"/>
    <w:rsid w:val="00240468"/>
    <w:rsid w:val="00240E02"/>
    <w:rsid w:val="00241802"/>
    <w:rsid w:val="00241F8C"/>
    <w:rsid w:val="002424A7"/>
    <w:rsid w:val="0024704C"/>
    <w:rsid w:val="002503D6"/>
    <w:rsid w:val="00252051"/>
    <w:rsid w:val="0025286F"/>
    <w:rsid w:val="00252E93"/>
    <w:rsid w:val="0025335D"/>
    <w:rsid w:val="00253E37"/>
    <w:rsid w:val="00254152"/>
    <w:rsid w:val="00255090"/>
    <w:rsid w:val="002558E0"/>
    <w:rsid w:val="002601EE"/>
    <w:rsid w:val="002626E5"/>
    <w:rsid w:val="00262BFC"/>
    <w:rsid w:val="00263B77"/>
    <w:rsid w:val="0026495D"/>
    <w:rsid w:val="00267A70"/>
    <w:rsid w:val="00270AA5"/>
    <w:rsid w:val="00271033"/>
    <w:rsid w:val="0028239D"/>
    <w:rsid w:val="00283D8C"/>
    <w:rsid w:val="00284561"/>
    <w:rsid w:val="00284E1B"/>
    <w:rsid w:val="00284F7B"/>
    <w:rsid w:val="002857A4"/>
    <w:rsid w:val="00287143"/>
    <w:rsid w:val="0029008B"/>
    <w:rsid w:val="00290611"/>
    <w:rsid w:val="00293C13"/>
    <w:rsid w:val="002966F9"/>
    <w:rsid w:val="002A0099"/>
    <w:rsid w:val="002A1EDB"/>
    <w:rsid w:val="002A2713"/>
    <w:rsid w:val="002A2ED1"/>
    <w:rsid w:val="002A3E3E"/>
    <w:rsid w:val="002A4A01"/>
    <w:rsid w:val="002A5A52"/>
    <w:rsid w:val="002A613C"/>
    <w:rsid w:val="002A6449"/>
    <w:rsid w:val="002A64AE"/>
    <w:rsid w:val="002A6A78"/>
    <w:rsid w:val="002A725F"/>
    <w:rsid w:val="002A7728"/>
    <w:rsid w:val="002B09B4"/>
    <w:rsid w:val="002B3F08"/>
    <w:rsid w:val="002B4593"/>
    <w:rsid w:val="002B554A"/>
    <w:rsid w:val="002B74E2"/>
    <w:rsid w:val="002B772D"/>
    <w:rsid w:val="002C12DB"/>
    <w:rsid w:val="002C218D"/>
    <w:rsid w:val="002C420D"/>
    <w:rsid w:val="002C7EFD"/>
    <w:rsid w:val="002D1979"/>
    <w:rsid w:val="002D203D"/>
    <w:rsid w:val="002D7BD1"/>
    <w:rsid w:val="002E0147"/>
    <w:rsid w:val="002E0546"/>
    <w:rsid w:val="002E3D04"/>
    <w:rsid w:val="002E6206"/>
    <w:rsid w:val="002E71FA"/>
    <w:rsid w:val="002E7643"/>
    <w:rsid w:val="002F0C65"/>
    <w:rsid w:val="002F21D9"/>
    <w:rsid w:val="002F40DD"/>
    <w:rsid w:val="002F44E7"/>
    <w:rsid w:val="002F5C09"/>
    <w:rsid w:val="003009FE"/>
    <w:rsid w:val="00300F74"/>
    <w:rsid w:val="00301CEB"/>
    <w:rsid w:val="00301D98"/>
    <w:rsid w:val="00302397"/>
    <w:rsid w:val="00303D51"/>
    <w:rsid w:val="00303E14"/>
    <w:rsid w:val="00303FFD"/>
    <w:rsid w:val="003042F2"/>
    <w:rsid w:val="0030606A"/>
    <w:rsid w:val="003106A7"/>
    <w:rsid w:val="00311646"/>
    <w:rsid w:val="00311794"/>
    <w:rsid w:val="003166B8"/>
    <w:rsid w:val="003170C8"/>
    <w:rsid w:val="003173F3"/>
    <w:rsid w:val="00320A3C"/>
    <w:rsid w:val="00320F0B"/>
    <w:rsid w:val="00326330"/>
    <w:rsid w:val="00330093"/>
    <w:rsid w:val="0033069B"/>
    <w:rsid w:val="0033368A"/>
    <w:rsid w:val="003356AF"/>
    <w:rsid w:val="00335F6A"/>
    <w:rsid w:val="00337F3C"/>
    <w:rsid w:val="003422AF"/>
    <w:rsid w:val="00343EE2"/>
    <w:rsid w:val="00344052"/>
    <w:rsid w:val="00346E6F"/>
    <w:rsid w:val="003475BA"/>
    <w:rsid w:val="00347D43"/>
    <w:rsid w:val="00347FB3"/>
    <w:rsid w:val="00350013"/>
    <w:rsid w:val="00350ACD"/>
    <w:rsid w:val="00352523"/>
    <w:rsid w:val="003539BC"/>
    <w:rsid w:val="003549DA"/>
    <w:rsid w:val="003551F0"/>
    <w:rsid w:val="0035576B"/>
    <w:rsid w:val="00355E8F"/>
    <w:rsid w:val="00360C51"/>
    <w:rsid w:val="00360FCB"/>
    <w:rsid w:val="0036192F"/>
    <w:rsid w:val="0036319A"/>
    <w:rsid w:val="00366923"/>
    <w:rsid w:val="00367C0A"/>
    <w:rsid w:val="0037147F"/>
    <w:rsid w:val="003716DD"/>
    <w:rsid w:val="00371752"/>
    <w:rsid w:val="00373415"/>
    <w:rsid w:val="003774E8"/>
    <w:rsid w:val="00380CA8"/>
    <w:rsid w:val="00382B47"/>
    <w:rsid w:val="00382E7A"/>
    <w:rsid w:val="00384FC1"/>
    <w:rsid w:val="00385A5F"/>
    <w:rsid w:val="0039059B"/>
    <w:rsid w:val="00391A73"/>
    <w:rsid w:val="00391C30"/>
    <w:rsid w:val="00391D11"/>
    <w:rsid w:val="00391D41"/>
    <w:rsid w:val="00393F15"/>
    <w:rsid w:val="00395611"/>
    <w:rsid w:val="0039790C"/>
    <w:rsid w:val="003A225B"/>
    <w:rsid w:val="003A268A"/>
    <w:rsid w:val="003A26D8"/>
    <w:rsid w:val="003A354D"/>
    <w:rsid w:val="003A3863"/>
    <w:rsid w:val="003A3B58"/>
    <w:rsid w:val="003A4544"/>
    <w:rsid w:val="003A5D05"/>
    <w:rsid w:val="003A74DE"/>
    <w:rsid w:val="003B0A28"/>
    <w:rsid w:val="003B156C"/>
    <w:rsid w:val="003B269E"/>
    <w:rsid w:val="003B3056"/>
    <w:rsid w:val="003B7916"/>
    <w:rsid w:val="003C0069"/>
    <w:rsid w:val="003C00BB"/>
    <w:rsid w:val="003C0559"/>
    <w:rsid w:val="003C115E"/>
    <w:rsid w:val="003C1542"/>
    <w:rsid w:val="003C1BC6"/>
    <w:rsid w:val="003C3EAC"/>
    <w:rsid w:val="003C4153"/>
    <w:rsid w:val="003C5679"/>
    <w:rsid w:val="003C7A50"/>
    <w:rsid w:val="003C7BA7"/>
    <w:rsid w:val="003D4954"/>
    <w:rsid w:val="003D5D59"/>
    <w:rsid w:val="003D76C8"/>
    <w:rsid w:val="003E1C08"/>
    <w:rsid w:val="003E6F27"/>
    <w:rsid w:val="003E70F7"/>
    <w:rsid w:val="003F2F04"/>
    <w:rsid w:val="003F3A42"/>
    <w:rsid w:val="003F63AD"/>
    <w:rsid w:val="003F6492"/>
    <w:rsid w:val="003F6F3C"/>
    <w:rsid w:val="004010F6"/>
    <w:rsid w:val="00403A05"/>
    <w:rsid w:val="00406738"/>
    <w:rsid w:val="004071EB"/>
    <w:rsid w:val="00407F07"/>
    <w:rsid w:val="00410DEF"/>
    <w:rsid w:val="0041365A"/>
    <w:rsid w:val="00414772"/>
    <w:rsid w:val="00415580"/>
    <w:rsid w:val="00416BA1"/>
    <w:rsid w:val="0041750E"/>
    <w:rsid w:val="00417F0A"/>
    <w:rsid w:val="004206DF"/>
    <w:rsid w:val="004213AA"/>
    <w:rsid w:val="00421E53"/>
    <w:rsid w:val="00427E0A"/>
    <w:rsid w:val="004306EB"/>
    <w:rsid w:val="00430D76"/>
    <w:rsid w:val="00431FF7"/>
    <w:rsid w:val="00432099"/>
    <w:rsid w:val="00433D8D"/>
    <w:rsid w:val="0043493B"/>
    <w:rsid w:val="00434B61"/>
    <w:rsid w:val="0043648B"/>
    <w:rsid w:val="004367F6"/>
    <w:rsid w:val="004368B4"/>
    <w:rsid w:val="004377AC"/>
    <w:rsid w:val="00437832"/>
    <w:rsid w:val="004378F4"/>
    <w:rsid w:val="004400CE"/>
    <w:rsid w:val="0044104C"/>
    <w:rsid w:val="004430E0"/>
    <w:rsid w:val="00443387"/>
    <w:rsid w:val="00443A27"/>
    <w:rsid w:val="00443E71"/>
    <w:rsid w:val="004449F4"/>
    <w:rsid w:val="00446095"/>
    <w:rsid w:val="00446DC1"/>
    <w:rsid w:val="004504E0"/>
    <w:rsid w:val="00451905"/>
    <w:rsid w:val="004522D6"/>
    <w:rsid w:val="004539C3"/>
    <w:rsid w:val="00455205"/>
    <w:rsid w:val="00456244"/>
    <w:rsid w:val="0045795F"/>
    <w:rsid w:val="0046250D"/>
    <w:rsid w:val="00462C09"/>
    <w:rsid w:val="0046326B"/>
    <w:rsid w:val="00470CC6"/>
    <w:rsid w:val="004716C2"/>
    <w:rsid w:val="00471B59"/>
    <w:rsid w:val="00472434"/>
    <w:rsid w:val="00472452"/>
    <w:rsid w:val="004730A3"/>
    <w:rsid w:val="00473283"/>
    <w:rsid w:val="00473EAD"/>
    <w:rsid w:val="0047519D"/>
    <w:rsid w:val="00475CE4"/>
    <w:rsid w:val="00477A74"/>
    <w:rsid w:val="00481132"/>
    <w:rsid w:val="0048484D"/>
    <w:rsid w:val="00487835"/>
    <w:rsid w:val="004913E7"/>
    <w:rsid w:val="00491689"/>
    <w:rsid w:val="00492C51"/>
    <w:rsid w:val="00493563"/>
    <w:rsid w:val="0049488B"/>
    <w:rsid w:val="004A025F"/>
    <w:rsid w:val="004A10F1"/>
    <w:rsid w:val="004A239F"/>
    <w:rsid w:val="004A2A6F"/>
    <w:rsid w:val="004A317D"/>
    <w:rsid w:val="004A3DB4"/>
    <w:rsid w:val="004A7FE3"/>
    <w:rsid w:val="004B06D7"/>
    <w:rsid w:val="004B0F14"/>
    <w:rsid w:val="004B1069"/>
    <w:rsid w:val="004B22AC"/>
    <w:rsid w:val="004B33C2"/>
    <w:rsid w:val="004B41BA"/>
    <w:rsid w:val="004B47D5"/>
    <w:rsid w:val="004B4ACC"/>
    <w:rsid w:val="004B4B9D"/>
    <w:rsid w:val="004B6069"/>
    <w:rsid w:val="004B6332"/>
    <w:rsid w:val="004B6EC7"/>
    <w:rsid w:val="004B7824"/>
    <w:rsid w:val="004C1EC8"/>
    <w:rsid w:val="004C676B"/>
    <w:rsid w:val="004D210C"/>
    <w:rsid w:val="004D3898"/>
    <w:rsid w:val="004D3B39"/>
    <w:rsid w:val="004D3D19"/>
    <w:rsid w:val="004D3D22"/>
    <w:rsid w:val="004D470B"/>
    <w:rsid w:val="004D4BD2"/>
    <w:rsid w:val="004E0744"/>
    <w:rsid w:val="004E1236"/>
    <w:rsid w:val="004E497E"/>
    <w:rsid w:val="004E51C4"/>
    <w:rsid w:val="004E5507"/>
    <w:rsid w:val="004E6AE4"/>
    <w:rsid w:val="004E752F"/>
    <w:rsid w:val="004E756D"/>
    <w:rsid w:val="004E7EA6"/>
    <w:rsid w:val="004F0F57"/>
    <w:rsid w:val="004F25AD"/>
    <w:rsid w:val="004F3ABA"/>
    <w:rsid w:val="004F4EF5"/>
    <w:rsid w:val="004F59ED"/>
    <w:rsid w:val="004F5B36"/>
    <w:rsid w:val="004F6119"/>
    <w:rsid w:val="00500181"/>
    <w:rsid w:val="00500682"/>
    <w:rsid w:val="005007C4"/>
    <w:rsid w:val="00500A9D"/>
    <w:rsid w:val="00501216"/>
    <w:rsid w:val="00501382"/>
    <w:rsid w:val="00502DA8"/>
    <w:rsid w:val="005030BE"/>
    <w:rsid w:val="005030D9"/>
    <w:rsid w:val="00505463"/>
    <w:rsid w:val="00505E9C"/>
    <w:rsid w:val="00507D4B"/>
    <w:rsid w:val="00510761"/>
    <w:rsid w:val="00512E9B"/>
    <w:rsid w:val="0051309A"/>
    <w:rsid w:val="00513764"/>
    <w:rsid w:val="00514AE3"/>
    <w:rsid w:val="00514AFA"/>
    <w:rsid w:val="00516EB6"/>
    <w:rsid w:val="005171AE"/>
    <w:rsid w:val="0051720F"/>
    <w:rsid w:val="00517F82"/>
    <w:rsid w:val="00520D19"/>
    <w:rsid w:val="00522459"/>
    <w:rsid w:val="00523C0C"/>
    <w:rsid w:val="00526711"/>
    <w:rsid w:val="00527B18"/>
    <w:rsid w:val="005322F5"/>
    <w:rsid w:val="00532A2F"/>
    <w:rsid w:val="005335FB"/>
    <w:rsid w:val="0053502F"/>
    <w:rsid w:val="00536A47"/>
    <w:rsid w:val="00536E15"/>
    <w:rsid w:val="00536EF4"/>
    <w:rsid w:val="00541366"/>
    <w:rsid w:val="00551524"/>
    <w:rsid w:val="005517F3"/>
    <w:rsid w:val="005536AB"/>
    <w:rsid w:val="00554B2F"/>
    <w:rsid w:val="00554E94"/>
    <w:rsid w:val="00555A8C"/>
    <w:rsid w:val="005563C0"/>
    <w:rsid w:val="00560144"/>
    <w:rsid w:val="00560B92"/>
    <w:rsid w:val="0056116B"/>
    <w:rsid w:val="00561F01"/>
    <w:rsid w:val="005642CC"/>
    <w:rsid w:val="00565C99"/>
    <w:rsid w:val="00565E90"/>
    <w:rsid w:val="00567A71"/>
    <w:rsid w:val="0057132C"/>
    <w:rsid w:val="00572B97"/>
    <w:rsid w:val="00573083"/>
    <w:rsid w:val="00574113"/>
    <w:rsid w:val="00575194"/>
    <w:rsid w:val="00576878"/>
    <w:rsid w:val="00577222"/>
    <w:rsid w:val="00577423"/>
    <w:rsid w:val="00580702"/>
    <w:rsid w:val="00586DD0"/>
    <w:rsid w:val="005878A0"/>
    <w:rsid w:val="00587FED"/>
    <w:rsid w:val="0059024E"/>
    <w:rsid w:val="005902F2"/>
    <w:rsid w:val="00590342"/>
    <w:rsid w:val="00590560"/>
    <w:rsid w:val="005924B5"/>
    <w:rsid w:val="005924BC"/>
    <w:rsid w:val="00592EF4"/>
    <w:rsid w:val="00595388"/>
    <w:rsid w:val="00596108"/>
    <w:rsid w:val="00596A87"/>
    <w:rsid w:val="00597AE0"/>
    <w:rsid w:val="005A2294"/>
    <w:rsid w:val="005A2986"/>
    <w:rsid w:val="005A2DFB"/>
    <w:rsid w:val="005A2EE9"/>
    <w:rsid w:val="005A2FF1"/>
    <w:rsid w:val="005A454F"/>
    <w:rsid w:val="005B0EB5"/>
    <w:rsid w:val="005B24F8"/>
    <w:rsid w:val="005B2B8B"/>
    <w:rsid w:val="005B49E9"/>
    <w:rsid w:val="005B4A0A"/>
    <w:rsid w:val="005B4A49"/>
    <w:rsid w:val="005B54DB"/>
    <w:rsid w:val="005B665E"/>
    <w:rsid w:val="005B6AF5"/>
    <w:rsid w:val="005C0FCC"/>
    <w:rsid w:val="005C1624"/>
    <w:rsid w:val="005C3574"/>
    <w:rsid w:val="005C36CD"/>
    <w:rsid w:val="005C4801"/>
    <w:rsid w:val="005C5709"/>
    <w:rsid w:val="005C58FB"/>
    <w:rsid w:val="005C59B6"/>
    <w:rsid w:val="005D2487"/>
    <w:rsid w:val="005D25C4"/>
    <w:rsid w:val="005D2E1F"/>
    <w:rsid w:val="005D373E"/>
    <w:rsid w:val="005D3C93"/>
    <w:rsid w:val="005D447B"/>
    <w:rsid w:val="005D4A92"/>
    <w:rsid w:val="005D4D11"/>
    <w:rsid w:val="005D60D9"/>
    <w:rsid w:val="005D60EF"/>
    <w:rsid w:val="005D672A"/>
    <w:rsid w:val="005E2AB3"/>
    <w:rsid w:val="005E2AF1"/>
    <w:rsid w:val="005E6366"/>
    <w:rsid w:val="005E6C03"/>
    <w:rsid w:val="005F0320"/>
    <w:rsid w:val="005F511F"/>
    <w:rsid w:val="005F5ECD"/>
    <w:rsid w:val="005F6B02"/>
    <w:rsid w:val="005F7CCA"/>
    <w:rsid w:val="005F7D85"/>
    <w:rsid w:val="006010D9"/>
    <w:rsid w:val="00602DA1"/>
    <w:rsid w:val="00605E5D"/>
    <w:rsid w:val="006074FB"/>
    <w:rsid w:val="006124EB"/>
    <w:rsid w:val="00613B22"/>
    <w:rsid w:val="00615E69"/>
    <w:rsid w:val="00620228"/>
    <w:rsid w:val="006210CF"/>
    <w:rsid w:val="00621455"/>
    <w:rsid w:val="00621A12"/>
    <w:rsid w:val="0062440C"/>
    <w:rsid w:val="00624A8E"/>
    <w:rsid w:val="0062658D"/>
    <w:rsid w:val="00626C70"/>
    <w:rsid w:val="006278BF"/>
    <w:rsid w:val="00627D59"/>
    <w:rsid w:val="00630DF7"/>
    <w:rsid w:val="0063158E"/>
    <w:rsid w:val="00631CF3"/>
    <w:rsid w:val="00632227"/>
    <w:rsid w:val="00632D6F"/>
    <w:rsid w:val="00634CAB"/>
    <w:rsid w:val="006353A5"/>
    <w:rsid w:val="00635450"/>
    <w:rsid w:val="0063589B"/>
    <w:rsid w:val="00641E3D"/>
    <w:rsid w:val="00644FF1"/>
    <w:rsid w:val="0064605F"/>
    <w:rsid w:val="0064639A"/>
    <w:rsid w:val="00650985"/>
    <w:rsid w:val="00650D5B"/>
    <w:rsid w:val="006522B3"/>
    <w:rsid w:val="00654CFB"/>
    <w:rsid w:val="006554B0"/>
    <w:rsid w:val="0065575A"/>
    <w:rsid w:val="00655E19"/>
    <w:rsid w:val="00657CC3"/>
    <w:rsid w:val="00657FAB"/>
    <w:rsid w:val="00663562"/>
    <w:rsid w:val="006655FB"/>
    <w:rsid w:val="00666D51"/>
    <w:rsid w:val="00670287"/>
    <w:rsid w:val="00670882"/>
    <w:rsid w:val="00671C78"/>
    <w:rsid w:val="0067269A"/>
    <w:rsid w:val="0067299A"/>
    <w:rsid w:val="00672DF3"/>
    <w:rsid w:val="00673091"/>
    <w:rsid w:val="00673A5F"/>
    <w:rsid w:val="006745E1"/>
    <w:rsid w:val="00675570"/>
    <w:rsid w:val="006769E8"/>
    <w:rsid w:val="00676A45"/>
    <w:rsid w:val="00677329"/>
    <w:rsid w:val="00680088"/>
    <w:rsid w:val="0068056E"/>
    <w:rsid w:val="0068180D"/>
    <w:rsid w:val="0068386D"/>
    <w:rsid w:val="006848B5"/>
    <w:rsid w:val="00685E90"/>
    <w:rsid w:val="0068620B"/>
    <w:rsid w:val="00687517"/>
    <w:rsid w:val="006900AE"/>
    <w:rsid w:val="006927EC"/>
    <w:rsid w:val="006937E7"/>
    <w:rsid w:val="00694FD3"/>
    <w:rsid w:val="006966FA"/>
    <w:rsid w:val="00697EC0"/>
    <w:rsid w:val="006A0DB8"/>
    <w:rsid w:val="006A3C10"/>
    <w:rsid w:val="006A3FCA"/>
    <w:rsid w:val="006A4244"/>
    <w:rsid w:val="006A6103"/>
    <w:rsid w:val="006A7A36"/>
    <w:rsid w:val="006B07CB"/>
    <w:rsid w:val="006B07F8"/>
    <w:rsid w:val="006B0C8A"/>
    <w:rsid w:val="006B1A2E"/>
    <w:rsid w:val="006B1AD1"/>
    <w:rsid w:val="006B1E6A"/>
    <w:rsid w:val="006B2419"/>
    <w:rsid w:val="006B3B44"/>
    <w:rsid w:val="006B3DD1"/>
    <w:rsid w:val="006B726A"/>
    <w:rsid w:val="006C0295"/>
    <w:rsid w:val="006C2DA6"/>
    <w:rsid w:val="006C5A6E"/>
    <w:rsid w:val="006C6F52"/>
    <w:rsid w:val="006D5A48"/>
    <w:rsid w:val="006E0898"/>
    <w:rsid w:val="006E0A3C"/>
    <w:rsid w:val="006E273C"/>
    <w:rsid w:val="006E4599"/>
    <w:rsid w:val="006E689B"/>
    <w:rsid w:val="006F00D6"/>
    <w:rsid w:val="006F09FA"/>
    <w:rsid w:val="006F41D8"/>
    <w:rsid w:val="006F422F"/>
    <w:rsid w:val="006F5A5F"/>
    <w:rsid w:val="006F669C"/>
    <w:rsid w:val="007028FF"/>
    <w:rsid w:val="00702BBA"/>
    <w:rsid w:val="00702EAA"/>
    <w:rsid w:val="00703427"/>
    <w:rsid w:val="00705E4D"/>
    <w:rsid w:val="007067B6"/>
    <w:rsid w:val="007071DB"/>
    <w:rsid w:val="0070746E"/>
    <w:rsid w:val="00707A15"/>
    <w:rsid w:val="007135C1"/>
    <w:rsid w:val="00713BCC"/>
    <w:rsid w:val="0071460C"/>
    <w:rsid w:val="0071516B"/>
    <w:rsid w:val="007153D9"/>
    <w:rsid w:val="00720A64"/>
    <w:rsid w:val="00722084"/>
    <w:rsid w:val="00723540"/>
    <w:rsid w:val="00725723"/>
    <w:rsid w:val="0072682B"/>
    <w:rsid w:val="00726B27"/>
    <w:rsid w:val="00727DFA"/>
    <w:rsid w:val="00727E3A"/>
    <w:rsid w:val="00731870"/>
    <w:rsid w:val="00731F82"/>
    <w:rsid w:val="00734919"/>
    <w:rsid w:val="007359FB"/>
    <w:rsid w:val="00735F38"/>
    <w:rsid w:val="00737AC1"/>
    <w:rsid w:val="0074059C"/>
    <w:rsid w:val="007405A9"/>
    <w:rsid w:val="00741967"/>
    <w:rsid w:val="00742621"/>
    <w:rsid w:val="00742D6F"/>
    <w:rsid w:val="00742FF7"/>
    <w:rsid w:val="007432C0"/>
    <w:rsid w:val="00743304"/>
    <w:rsid w:val="0074389A"/>
    <w:rsid w:val="007455EF"/>
    <w:rsid w:val="00747F80"/>
    <w:rsid w:val="007506FC"/>
    <w:rsid w:val="00751073"/>
    <w:rsid w:val="0075163C"/>
    <w:rsid w:val="00752446"/>
    <w:rsid w:val="007534ED"/>
    <w:rsid w:val="0075519A"/>
    <w:rsid w:val="0075698D"/>
    <w:rsid w:val="00761B1F"/>
    <w:rsid w:val="00764372"/>
    <w:rsid w:val="00764390"/>
    <w:rsid w:val="00765B1C"/>
    <w:rsid w:val="007662F7"/>
    <w:rsid w:val="007663A9"/>
    <w:rsid w:val="007717BD"/>
    <w:rsid w:val="0077212F"/>
    <w:rsid w:val="00774C75"/>
    <w:rsid w:val="00774FCF"/>
    <w:rsid w:val="00775E16"/>
    <w:rsid w:val="00776073"/>
    <w:rsid w:val="00777D24"/>
    <w:rsid w:val="0078056E"/>
    <w:rsid w:val="00783EA6"/>
    <w:rsid w:val="007846DB"/>
    <w:rsid w:val="0078482E"/>
    <w:rsid w:val="0078661B"/>
    <w:rsid w:val="00787375"/>
    <w:rsid w:val="007876F4"/>
    <w:rsid w:val="007901FD"/>
    <w:rsid w:val="00790BD6"/>
    <w:rsid w:val="007912E5"/>
    <w:rsid w:val="007913AB"/>
    <w:rsid w:val="00793161"/>
    <w:rsid w:val="00796718"/>
    <w:rsid w:val="00796CB2"/>
    <w:rsid w:val="00797F6C"/>
    <w:rsid w:val="007A01C5"/>
    <w:rsid w:val="007A2DEC"/>
    <w:rsid w:val="007A4789"/>
    <w:rsid w:val="007A7877"/>
    <w:rsid w:val="007B0C2A"/>
    <w:rsid w:val="007B263C"/>
    <w:rsid w:val="007B3CDB"/>
    <w:rsid w:val="007B415B"/>
    <w:rsid w:val="007B4EE1"/>
    <w:rsid w:val="007B6B80"/>
    <w:rsid w:val="007B7E6B"/>
    <w:rsid w:val="007C0D9D"/>
    <w:rsid w:val="007C14DE"/>
    <w:rsid w:val="007C294E"/>
    <w:rsid w:val="007C2DDA"/>
    <w:rsid w:val="007C3877"/>
    <w:rsid w:val="007C3E0D"/>
    <w:rsid w:val="007C3FAD"/>
    <w:rsid w:val="007C5826"/>
    <w:rsid w:val="007C6845"/>
    <w:rsid w:val="007C71A9"/>
    <w:rsid w:val="007D13D4"/>
    <w:rsid w:val="007D17A0"/>
    <w:rsid w:val="007D26CD"/>
    <w:rsid w:val="007D27CA"/>
    <w:rsid w:val="007D3BBB"/>
    <w:rsid w:val="007D4994"/>
    <w:rsid w:val="007D59AD"/>
    <w:rsid w:val="007D6CAC"/>
    <w:rsid w:val="007E24FE"/>
    <w:rsid w:val="007E3BCF"/>
    <w:rsid w:val="007E4C32"/>
    <w:rsid w:val="007E509B"/>
    <w:rsid w:val="007E5CAF"/>
    <w:rsid w:val="007E6543"/>
    <w:rsid w:val="007E659C"/>
    <w:rsid w:val="007E7D04"/>
    <w:rsid w:val="007F03DC"/>
    <w:rsid w:val="007F1C47"/>
    <w:rsid w:val="007F27E9"/>
    <w:rsid w:val="007F446C"/>
    <w:rsid w:val="007F4488"/>
    <w:rsid w:val="007F46F6"/>
    <w:rsid w:val="007F48A4"/>
    <w:rsid w:val="007F4B90"/>
    <w:rsid w:val="00800669"/>
    <w:rsid w:val="0080234F"/>
    <w:rsid w:val="008063CF"/>
    <w:rsid w:val="00806A6E"/>
    <w:rsid w:val="008078CD"/>
    <w:rsid w:val="00810042"/>
    <w:rsid w:val="00812D41"/>
    <w:rsid w:val="00814407"/>
    <w:rsid w:val="00817516"/>
    <w:rsid w:val="00817B13"/>
    <w:rsid w:val="00822115"/>
    <w:rsid w:val="00822DAA"/>
    <w:rsid w:val="00823567"/>
    <w:rsid w:val="00824949"/>
    <w:rsid w:val="00824FC6"/>
    <w:rsid w:val="00825C4A"/>
    <w:rsid w:val="0082723B"/>
    <w:rsid w:val="008302B7"/>
    <w:rsid w:val="00832AA2"/>
    <w:rsid w:val="00832D73"/>
    <w:rsid w:val="00833283"/>
    <w:rsid w:val="00833EFD"/>
    <w:rsid w:val="0083593B"/>
    <w:rsid w:val="00836275"/>
    <w:rsid w:val="00836895"/>
    <w:rsid w:val="008368DA"/>
    <w:rsid w:val="00836F41"/>
    <w:rsid w:val="00837130"/>
    <w:rsid w:val="008375B1"/>
    <w:rsid w:val="0084090F"/>
    <w:rsid w:val="00841F7F"/>
    <w:rsid w:val="008429F7"/>
    <w:rsid w:val="008439C0"/>
    <w:rsid w:val="0084458C"/>
    <w:rsid w:val="00844988"/>
    <w:rsid w:val="0084597B"/>
    <w:rsid w:val="008470A8"/>
    <w:rsid w:val="00847E07"/>
    <w:rsid w:val="0085257D"/>
    <w:rsid w:val="00853057"/>
    <w:rsid w:val="00853F27"/>
    <w:rsid w:val="008540A9"/>
    <w:rsid w:val="008557F0"/>
    <w:rsid w:val="00856D8E"/>
    <w:rsid w:val="0086179C"/>
    <w:rsid w:val="00861C51"/>
    <w:rsid w:val="00862E13"/>
    <w:rsid w:val="008638C2"/>
    <w:rsid w:val="008644D3"/>
    <w:rsid w:val="00864964"/>
    <w:rsid w:val="0086524B"/>
    <w:rsid w:val="00871219"/>
    <w:rsid w:val="0087135C"/>
    <w:rsid w:val="00872B4D"/>
    <w:rsid w:val="00874573"/>
    <w:rsid w:val="00875799"/>
    <w:rsid w:val="0087587D"/>
    <w:rsid w:val="00876815"/>
    <w:rsid w:val="00876C07"/>
    <w:rsid w:val="008802F2"/>
    <w:rsid w:val="0088306E"/>
    <w:rsid w:val="0088322F"/>
    <w:rsid w:val="00883612"/>
    <w:rsid w:val="008838E0"/>
    <w:rsid w:val="00886205"/>
    <w:rsid w:val="00886908"/>
    <w:rsid w:val="00887614"/>
    <w:rsid w:val="008908F4"/>
    <w:rsid w:val="008910B5"/>
    <w:rsid w:val="008918FF"/>
    <w:rsid w:val="00891F16"/>
    <w:rsid w:val="00892A29"/>
    <w:rsid w:val="00892BF2"/>
    <w:rsid w:val="008955C8"/>
    <w:rsid w:val="00895BEF"/>
    <w:rsid w:val="00895C2B"/>
    <w:rsid w:val="008A0934"/>
    <w:rsid w:val="008A1385"/>
    <w:rsid w:val="008A1888"/>
    <w:rsid w:val="008A2004"/>
    <w:rsid w:val="008A4A2A"/>
    <w:rsid w:val="008A4BC0"/>
    <w:rsid w:val="008A6769"/>
    <w:rsid w:val="008A6D40"/>
    <w:rsid w:val="008A7578"/>
    <w:rsid w:val="008A7F88"/>
    <w:rsid w:val="008B0784"/>
    <w:rsid w:val="008B40E3"/>
    <w:rsid w:val="008B4762"/>
    <w:rsid w:val="008B57A5"/>
    <w:rsid w:val="008B65CF"/>
    <w:rsid w:val="008B71B9"/>
    <w:rsid w:val="008B7210"/>
    <w:rsid w:val="008B7374"/>
    <w:rsid w:val="008C042B"/>
    <w:rsid w:val="008C21D5"/>
    <w:rsid w:val="008C2974"/>
    <w:rsid w:val="008C55F6"/>
    <w:rsid w:val="008C5729"/>
    <w:rsid w:val="008C5972"/>
    <w:rsid w:val="008C7392"/>
    <w:rsid w:val="008D19E0"/>
    <w:rsid w:val="008D20A8"/>
    <w:rsid w:val="008D26F8"/>
    <w:rsid w:val="008D2ECD"/>
    <w:rsid w:val="008D40D6"/>
    <w:rsid w:val="008D5188"/>
    <w:rsid w:val="008D5E22"/>
    <w:rsid w:val="008E0231"/>
    <w:rsid w:val="008E64B9"/>
    <w:rsid w:val="008F1983"/>
    <w:rsid w:val="00904D35"/>
    <w:rsid w:val="009056DF"/>
    <w:rsid w:val="00905E12"/>
    <w:rsid w:val="00905FCF"/>
    <w:rsid w:val="00911C71"/>
    <w:rsid w:val="00912B13"/>
    <w:rsid w:val="009138D5"/>
    <w:rsid w:val="00915FB2"/>
    <w:rsid w:val="00916298"/>
    <w:rsid w:val="00916AF0"/>
    <w:rsid w:val="009170E6"/>
    <w:rsid w:val="0091794E"/>
    <w:rsid w:val="00917A77"/>
    <w:rsid w:val="00920593"/>
    <w:rsid w:val="009208D4"/>
    <w:rsid w:val="00921AE2"/>
    <w:rsid w:val="0092390C"/>
    <w:rsid w:val="00924226"/>
    <w:rsid w:val="00925B0E"/>
    <w:rsid w:val="00926266"/>
    <w:rsid w:val="009277E2"/>
    <w:rsid w:val="00930C3D"/>
    <w:rsid w:val="00932EBD"/>
    <w:rsid w:val="00933AF1"/>
    <w:rsid w:val="00934558"/>
    <w:rsid w:val="00934667"/>
    <w:rsid w:val="0093597D"/>
    <w:rsid w:val="00936BDD"/>
    <w:rsid w:val="009370D8"/>
    <w:rsid w:val="009405E6"/>
    <w:rsid w:val="00943B47"/>
    <w:rsid w:val="00944265"/>
    <w:rsid w:val="009472C6"/>
    <w:rsid w:val="009476FD"/>
    <w:rsid w:val="00955208"/>
    <w:rsid w:val="009556C3"/>
    <w:rsid w:val="009562C5"/>
    <w:rsid w:val="00957C3E"/>
    <w:rsid w:val="0096319C"/>
    <w:rsid w:val="00965CF0"/>
    <w:rsid w:val="00966DCC"/>
    <w:rsid w:val="009722F7"/>
    <w:rsid w:val="009738C2"/>
    <w:rsid w:val="00975ED8"/>
    <w:rsid w:val="0097625A"/>
    <w:rsid w:val="00976454"/>
    <w:rsid w:val="00976972"/>
    <w:rsid w:val="00976AD0"/>
    <w:rsid w:val="00976B5D"/>
    <w:rsid w:val="00982ADF"/>
    <w:rsid w:val="00982B53"/>
    <w:rsid w:val="009867BC"/>
    <w:rsid w:val="00987343"/>
    <w:rsid w:val="00990010"/>
    <w:rsid w:val="00990533"/>
    <w:rsid w:val="009907AA"/>
    <w:rsid w:val="00990F61"/>
    <w:rsid w:val="00992143"/>
    <w:rsid w:val="0099507D"/>
    <w:rsid w:val="0099576F"/>
    <w:rsid w:val="00996B95"/>
    <w:rsid w:val="00997DB2"/>
    <w:rsid w:val="009A10AE"/>
    <w:rsid w:val="009A1FF7"/>
    <w:rsid w:val="009A2524"/>
    <w:rsid w:val="009A364E"/>
    <w:rsid w:val="009A3E96"/>
    <w:rsid w:val="009A49C3"/>
    <w:rsid w:val="009A7025"/>
    <w:rsid w:val="009A720E"/>
    <w:rsid w:val="009B0B11"/>
    <w:rsid w:val="009B2B3C"/>
    <w:rsid w:val="009B4C36"/>
    <w:rsid w:val="009B5626"/>
    <w:rsid w:val="009B5BAC"/>
    <w:rsid w:val="009B683F"/>
    <w:rsid w:val="009B6BD2"/>
    <w:rsid w:val="009B75E2"/>
    <w:rsid w:val="009C10D7"/>
    <w:rsid w:val="009C2A92"/>
    <w:rsid w:val="009C2E3B"/>
    <w:rsid w:val="009C3898"/>
    <w:rsid w:val="009C60F9"/>
    <w:rsid w:val="009C69BD"/>
    <w:rsid w:val="009C6C2D"/>
    <w:rsid w:val="009C7808"/>
    <w:rsid w:val="009C7CC9"/>
    <w:rsid w:val="009D1A02"/>
    <w:rsid w:val="009D3327"/>
    <w:rsid w:val="009D3663"/>
    <w:rsid w:val="009D3A5F"/>
    <w:rsid w:val="009D63C2"/>
    <w:rsid w:val="009D73CD"/>
    <w:rsid w:val="009E1ABD"/>
    <w:rsid w:val="009E29BA"/>
    <w:rsid w:val="009E60C8"/>
    <w:rsid w:val="009E66C0"/>
    <w:rsid w:val="009E7E2C"/>
    <w:rsid w:val="009F1A3F"/>
    <w:rsid w:val="009F4220"/>
    <w:rsid w:val="009F4C6D"/>
    <w:rsid w:val="009F6D37"/>
    <w:rsid w:val="009F7A8D"/>
    <w:rsid w:val="00A00F6E"/>
    <w:rsid w:val="00A01101"/>
    <w:rsid w:val="00A01930"/>
    <w:rsid w:val="00A01A53"/>
    <w:rsid w:val="00A0219B"/>
    <w:rsid w:val="00A03125"/>
    <w:rsid w:val="00A03155"/>
    <w:rsid w:val="00A03285"/>
    <w:rsid w:val="00A03BE5"/>
    <w:rsid w:val="00A04758"/>
    <w:rsid w:val="00A06121"/>
    <w:rsid w:val="00A0760A"/>
    <w:rsid w:val="00A12271"/>
    <w:rsid w:val="00A135AE"/>
    <w:rsid w:val="00A14E7F"/>
    <w:rsid w:val="00A15335"/>
    <w:rsid w:val="00A15581"/>
    <w:rsid w:val="00A15698"/>
    <w:rsid w:val="00A15E60"/>
    <w:rsid w:val="00A169DA"/>
    <w:rsid w:val="00A17426"/>
    <w:rsid w:val="00A23948"/>
    <w:rsid w:val="00A24467"/>
    <w:rsid w:val="00A25E6B"/>
    <w:rsid w:val="00A269E5"/>
    <w:rsid w:val="00A26EDE"/>
    <w:rsid w:val="00A27DF6"/>
    <w:rsid w:val="00A27FF3"/>
    <w:rsid w:val="00A34B4B"/>
    <w:rsid w:val="00A34D7D"/>
    <w:rsid w:val="00A36F5F"/>
    <w:rsid w:val="00A37099"/>
    <w:rsid w:val="00A370C5"/>
    <w:rsid w:val="00A372F4"/>
    <w:rsid w:val="00A37CBC"/>
    <w:rsid w:val="00A422A2"/>
    <w:rsid w:val="00A4293D"/>
    <w:rsid w:val="00A43E1B"/>
    <w:rsid w:val="00A44064"/>
    <w:rsid w:val="00A46D84"/>
    <w:rsid w:val="00A470C9"/>
    <w:rsid w:val="00A507B7"/>
    <w:rsid w:val="00A52454"/>
    <w:rsid w:val="00A5382E"/>
    <w:rsid w:val="00A57E97"/>
    <w:rsid w:val="00A57EEB"/>
    <w:rsid w:val="00A6050A"/>
    <w:rsid w:val="00A63781"/>
    <w:rsid w:val="00A65371"/>
    <w:rsid w:val="00A65698"/>
    <w:rsid w:val="00A6614A"/>
    <w:rsid w:val="00A669E4"/>
    <w:rsid w:val="00A708F8"/>
    <w:rsid w:val="00A725A0"/>
    <w:rsid w:val="00A729A8"/>
    <w:rsid w:val="00A7376F"/>
    <w:rsid w:val="00A75E3A"/>
    <w:rsid w:val="00A76064"/>
    <w:rsid w:val="00A8093C"/>
    <w:rsid w:val="00A81815"/>
    <w:rsid w:val="00A81AD0"/>
    <w:rsid w:val="00A832CF"/>
    <w:rsid w:val="00A83341"/>
    <w:rsid w:val="00A83AD2"/>
    <w:rsid w:val="00A84BAF"/>
    <w:rsid w:val="00A9206A"/>
    <w:rsid w:val="00A9698F"/>
    <w:rsid w:val="00A972A2"/>
    <w:rsid w:val="00A97A57"/>
    <w:rsid w:val="00AA06C1"/>
    <w:rsid w:val="00AA15CC"/>
    <w:rsid w:val="00AA456D"/>
    <w:rsid w:val="00AA54E5"/>
    <w:rsid w:val="00AA606B"/>
    <w:rsid w:val="00AA7168"/>
    <w:rsid w:val="00AB1044"/>
    <w:rsid w:val="00AB20B0"/>
    <w:rsid w:val="00AB2379"/>
    <w:rsid w:val="00AB5948"/>
    <w:rsid w:val="00AB65B3"/>
    <w:rsid w:val="00AB6903"/>
    <w:rsid w:val="00AB7EA6"/>
    <w:rsid w:val="00AC3101"/>
    <w:rsid w:val="00AC65F8"/>
    <w:rsid w:val="00AC6797"/>
    <w:rsid w:val="00AC6AD5"/>
    <w:rsid w:val="00AC7C55"/>
    <w:rsid w:val="00AD1B35"/>
    <w:rsid w:val="00AD2520"/>
    <w:rsid w:val="00AD47DF"/>
    <w:rsid w:val="00AD6224"/>
    <w:rsid w:val="00AD70B5"/>
    <w:rsid w:val="00AD7322"/>
    <w:rsid w:val="00AD7B31"/>
    <w:rsid w:val="00AD7EAE"/>
    <w:rsid w:val="00AE0643"/>
    <w:rsid w:val="00AE112F"/>
    <w:rsid w:val="00AE1E9E"/>
    <w:rsid w:val="00AE2C1D"/>
    <w:rsid w:val="00AE3465"/>
    <w:rsid w:val="00AE3AC5"/>
    <w:rsid w:val="00AE3E8B"/>
    <w:rsid w:val="00AE44DA"/>
    <w:rsid w:val="00AE655F"/>
    <w:rsid w:val="00AE7C10"/>
    <w:rsid w:val="00AF1C9E"/>
    <w:rsid w:val="00AF2112"/>
    <w:rsid w:val="00AF31C5"/>
    <w:rsid w:val="00AF3C12"/>
    <w:rsid w:val="00AF4E1F"/>
    <w:rsid w:val="00AF5693"/>
    <w:rsid w:val="00AF5A54"/>
    <w:rsid w:val="00B020F8"/>
    <w:rsid w:val="00B02295"/>
    <w:rsid w:val="00B02B69"/>
    <w:rsid w:val="00B034FA"/>
    <w:rsid w:val="00B03ED9"/>
    <w:rsid w:val="00B04040"/>
    <w:rsid w:val="00B04C5E"/>
    <w:rsid w:val="00B06937"/>
    <w:rsid w:val="00B13343"/>
    <w:rsid w:val="00B13627"/>
    <w:rsid w:val="00B148A5"/>
    <w:rsid w:val="00B153B8"/>
    <w:rsid w:val="00B1651E"/>
    <w:rsid w:val="00B16C0C"/>
    <w:rsid w:val="00B20D1F"/>
    <w:rsid w:val="00B20D90"/>
    <w:rsid w:val="00B20E64"/>
    <w:rsid w:val="00B2303A"/>
    <w:rsid w:val="00B23911"/>
    <w:rsid w:val="00B23E74"/>
    <w:rsid w:val="00B302C0"/>
    <w:rsid w:val="00B312AC"/>
    <w:rsid w:val="00B32951"/>
    <w:rsid w:val="00B3439A"/>
    <w:rsid w:val="00B34431"/>
    <w:rsid w:val="00B3544D"/>
    <w:rsid w:val="00B35529"/>
    <w:rsid w:val="00B3648F"/>
    <w:rsid w:val="00B37A3B"/>
    <w:rsid w:val="00B421B7"/>
    <w:rsid w:val="00B4255F"/>
    <w:rsid w:val="00B43650"/>
    <w:rsid w:val="00B44254"/>
    <w:rsid w:val="00B44BB5"/>
    <w:rsid w:val="00B47130"/>
    <w:rsid w:val="00B5095F"/>
    <w:rsid w:val="00B526E9"/>
    <w:rsid w:val="00B52B82"/>
    <w:rsid w:val="00B53278"/>
    <w:rsid w:val="00B555E6"/>
    <w:rsid w:val="00B557D2"/>
    <w:rsid w:val="00B561B5"/>
    <w:rsid w:val="00B566CA"/>
    <w:rsid w:val="00B56EDF"/>
    <w:rsid w:val="00B56F8D"/>
    <w:rsid w:val="00B5752E"/>
    <w:rsid w:val="00B614E8"/>
    <w:rsid w:val="00B62A29"/>
    <w:rsid w:val="00B65429"/>
    <w:rsid w:val="00B7022B"/>
    <w:rsid w:val="00B708A3"/>
    <w:rsid w:val="00B70975"/>
    <w:rsid w:val="00B72BDB"/>
    <w:rsid w:val="00B737C0"/>
    <w:rsid w:val="00B7465F"/>
    <w:rsid w:val="00B7574A"/>
    <w:rsid w:val="00B7605D"/>
    <w:rsid w:val="00B77E98"/>
    <w:rsid w:val="00B80370"/>
    <w:rsid w:val="00B809B7"/>
    <w:rsid w:val="00B80D16"/>
    <w:rsid w:val="00B81F51"/>
    <w:rsid w:val="00B827DE"/>
    <w:rsid w:val="00B83B9D"/>
    <w:rsid w:val="00B843A6"/>
    <w:rsid w:val="00B86385"/>
    <w:rsid w:val="00B867A0"/>
    <w:rsid w:val="00B870A7"/>
    <w:rsid w:val="00B926D4"/>
    <w:rsid w:val="00B941A3"/>
    <w:rsid w:val="00B94F6B"/>
    <w:rsid w:val="00BA1C36"/>
    <w:rsid w:val="00BA3081"/>
    <w:rsid w:val="00BA3E05"/>
    <w:rsid w:val="00BA3FA6"/>
    <w:rsid w:val="00BA4786"/>
    <w:rsid w:val="00BA4F5F"/>
    <w:rsid w:val="00BA6DCF"/>
    <w:rsid w:val="00BA7006"/>
    <w:rsid w:val="00BB07A2"/>
    <w:rsid w:val="00BB161A"/>
    <w:rsid w:val="00BB53B4"/>
    <w:rsid w:val="00BB6C42"/>
    <w:rsid w:val="00BC1169"/>
    <w:rsid w:val="00BC1389"/>
    <w:rsid w:val="00BC14D3"/>
    <w:rsid w:val="00BC2124"/>
    <w:rsid w:val="00BC269C"/>
    <w:rsid w:val="00BC2E2E"/>
    <w:rsid w:val="00BC3F2A"/>
    <w:rsid w:val="00BC6657"/>
    <w:rsid w:val="00BD0F23"/>
    <w:rsid w:val="00BD19E1"/>
    <w:rsid w:val="00BD1A82"/>
    <w:rsid w:val="00BD1FB6"/>
    <w:rsid w:val="00BD364C"/>
    <w:rsid w:val="00BD5804"/>
    <w:rsid w:val="00BD6D5D"/>
    <w:rsid w:val="00BD7626"/>
    <w:rsid w:val="00BE118E"/>
    <w:rsid w:val="00BE27EC"/>
    <w:rsid w:val="00BE6DA4"/>
    <w:rsid w:val="00BF202D"/>
    <w:rsid w:val="00BF2311"/>
    <w:rsid w:val="00BF405A"/>
    <w:rsid w:val="00BF52F5"/>
    <w:rsid w:val="00BF78D1"/>
    <w:rsid w:val="00BF7C02"/>
    <w:rsid w:val="00C00196"/>
    <w:rsid w:val="00C01841"/>
    <w:rsid w:val="00C01F25"/>
    <w:rsid w:val="00C02968"/>
    <w:rsid w:val="00C04591"/>
    <w:rsid w:val="00C04CFA"/>
    <w:rsid w:val="00C053EA"/>
    <w:rsid w:val="00C061CD"/>
    <w:rsid w:val="00C1274B"/>
    <w:rsid w:val="00C134A0"/>
    <w:rsid w:val="00C15F5E"/>
    <w:rsid w:val="00C162D9"/>
    <w:rsid w:val="00C16B25"/>
    <w:rsid w:val="00C21F3D"/>
    <w:rsid w:val="00C21FEA"/>
    <w:rsid w:val="00C23114"/>
    <w:rsid w:val="00C254D1"/>
    <w:rsid w:val="00C257C7"/>
    <w:rsid w:val="00C25EF6"/>
    <w:rsid w:val="00C26E68"/>
    <w:rsid w:val="00C33034"/>
    <w:rsid w:val="00C33A18"/>
    <w:rsid w:val="00C34F0B"/>
    <w:rsid w:val="00C447ED"/>
    <w:rsid w:val="00C44A6A"/>
    <w:rsid w:val="00C450DC"/>
    <w:rsid w:val="00C4630E"/>
    <w:rsid w:val="00C4642E"/>
    <w:rsid w:val="00C46A45"/>
    <w:rsid w:val="00C47AD3"/>
    <w:rsid w:val="00C527BF"/>
    <w:rsid w:val="00C52DDC"/>
    <w:rsid w:val="00C5578C"/>
    <w:rsid w:val="00C5680F"/>
    <w:rsid w:val="00C570E5"/>
    <w:rsid w:val="00C5732A"/>
    <w:rsid w:val="00C57F40"/>
    <w:rsid w:val="00C60B8D"/>
    <w:rsid w:val="00C60FA0"/>
    <w:rsid w:val="00C61425"/>
    <w:rsid w:val="00C623FF"/>
    <w:rsid w:val="00C64C3E"/>
    <w:rsid w:val="00C66A66"/>
    <w:rsid w:val="00C67B08"/>
    <w:rsid w:val="00C7280A"/>
    <w:rsid w:val="00C736E4"/>
    <w:rsid w:val="00C7422A"/>
    <w:rsid w:val="00C74B1B"/>
    <w:rsid w:val="00C762B3"/>
    <w:rsid w:val="00C8002A"/>
    <w:rsid w:val="00C802B6"/>
    <w:rsid w:val="00C82A7A"/>
    <w:rsid w:val="00C83922"/>
    <w:rsid w:val="00C84C33"/>
    <w:rsid w:val="00C85302"/>
    <w:rsid w:val="00C920D5"/>
    <w:rsid w:val="00C9510B"/>
    <w:rsid w:val="00C96361"/>
    <w:rsid w:val="00C96CE5"/>
    <w:rsid w:val="00C97ADA"/>
    <w:rsid w:val="00CA11A9"/>
    <w:rsid w:val="00CA1DEE"/>
    <w:rsid w:val="00CA4FE8"/>
    <w:rsid w:val="00CA503E"/>
    <w:rsid w:val="00CB03DD"/>
    <w:rsid w:val="00CB1681"/>
    <w:rsid w:val="00CB249F"/>
    <w:rsid w:val="00CB2E3C"/>
    <w:rsid w:val="00CB4925"/>
    <w:rsid w:val="00CB7A0F"/>
    <w:rsid w:val="00CB7B6C"/>
    <w:rsid w:val="00CC15DE"/>
    <w:rsid w:val="00CC193B"/>
    <w:rsid w:val="00CC1FD7"/>
    <w:rsid w:val="00CC3AE9"/>
    <w:rsid w:val="00CC4E01"/>
    <w:rsid w:val="00CC7991"/>
    <w:rsid w:val="00CC7C31"/>
    <w:rsid w:val="00CD118B"/>
    <w:rsid w:val="00CD1D87"/>
    <w:rsid w:val="00CD3B41"/>
    <w:rsid w:val="00CD6F71"/>
    <w:rsid w:val="00CD7A75"/>
    <w:rsid w:val="00CE15B3"/>
    <w:rsid w:val="00CE66AE"/>
    <w:rsid w:val="00CE6F71"/>
    <w:rsid w:val="00CE70EA"/>
    <w:rsid w:val="00CE726E"/>
    <w:rsid w:val="00CF0C28"/>
    <w:rsid w:val="00CF0F35"/>
    <w:rsid w:val="00CF2B40"/>
    <w:rsid w:val="00CF56AA"/>
    <w:rsid w:val="00CF75B4"/>
    <w:rsid w:val="00CF7CD1"/>
    <w:rsid w:val="00CF7F68"/>
    <w:rsid w:val="00D00182"/>
    <w:rsid w:val="00D00DC0"/>
    <w:rsid w:val="00D01B30"/>
    <w:rsid w:val="00D02F09"/>
    <w:rsid w:val="00D0565D"/>
    <w:rsid w:val="00D06DFE"/>
    <w:rsid w:val="00D07868"/>
    <w:rsid w:val="00D07B5D"/>
    <w:rsid w:val="00D11D0D"/>
    <w:rsid w:val="00D12ABF"/>
    <w:rsid w:val="00D13E13"/>
    <w:rsid w:val="00D15F41"/>
    <w:rsid w:val="00D17226"/>
    <w:rsid w:val="00D21468"/>
    <w:rsid w:val="00D2195A"/>
    <w:rsid w:val="00D23158"/>
    <w:rsid w:val="00D2546A"/>
    <w:rsid w:val="00D25BDE"/>
    <w:rsid w:val="00D26301"/>
    <w:rsid w:val="00D27BFC"/>
    <w:rsid w:val="00D304DC"/>
    <w:rsid w:val="00D30788"/>
    <w:rsid w:val="00D30D74"/>
    <w:rsid w:val="00D33ECB"/>
    <w:rsid w:val="00D35F89"/>
    <w:rsid w:val="00D40A4B"/>
    <w:rsid w:val="00D40AB6"/>
    <w:rsid w:val="00D41DB1"/>
    <w:rsid w:val="00D43266"/>
    <w:rsid w:val="00D43707"/>
    <w:rsid w:val="00D43E1C"/>
    <w:rsid w:val="00D440FC"/>
    <w:rsid w:val="00D44169"/>
    <w:rsid w:val="00D44611"/>
    <w:rsid w:val="00D44EAE"/>
    <w:rsid w:val="00D45959"/>
    <w:rsid w:val="00D46ED3"/>
    <w:rsid w:val="00D47564"/>
    <w:rsid w:val="00D50EB3"/>
    <w:rsid w:val="00D51656"/>
    <w:rsid w:val="00D536B6"/>
    <w:rsid w:val="00D544B4"/>
    <w:rsid w:val="00D562C3"/>
    <w:rsid w:val="00D57814"/>
    <w:rsid w:val="00D57B55"/>
    <w:rsid w:val="00D624BD"/>
    <w:rsid w:val="00D63BF9"/>
    <w:rsid w:val="00D6402D"/>
    <w:rsid w:val="00D641AF"/>
    <w:rsid w:val="00D64B3D"/>
    <w:rsid w:val="00D65244"/>
    <w:rsid w:val="00D6535C"/>
    <w:rsid w:val="00D65B0D"/>
    <w:rsid w:val="00D66662"/>
    <w:rsid w:val="00D676CC"/>
    <w:rsid w:val="00D70914"/>
    <w:rsid w:val="00D72589"/>
    <w:rsid w:val="00D72918"/>
    <w:rsid w:val="00D732EA"/>
    <w:rsid w:val="00D735CA"/>
    <w:rsid w:val="00D73A70"/>
    <w:rsid w:val="00D73ED4"/>
    <w:rsid w:val="00D74623"/>
    <w:rsid w:val="00D76048"/>
    <w:rsid w:val="00D7665B"/>
    <w:rsid w:val="00D77B85"/>
    <w:rsid w:val="00D80142"/>
    <w:rsid w:val="00D818E7"/>
    <w:rsid w:val="00D8296C"/>
    <w:rsid w:val="00D830CE"/>
    <w:rsid w:val="00D83556"/>
    <w:rsid w:val="00D8597B"/>
    <w:rsid w:val="00D90475"/>
    <w:rsid w:val="00D90620"/>
    <w:rsid w:val="00D90AE0"/>
    <w:rsid w:val="00D916B7"/>
    <w:rsid w:val="00D95559"/>
    <w:rsid w:val="00D96537"/>
    <w:rsid w:val="00D979AC"/>
    <w:rsid w:val="00DA2F72"/>
    <w:rsid w:val="00DA3B6A"/>
    <w:rsid w:val="00DA52DA"/>
    <w:rsid w:val="00DA71F2"/>
    <w:rsid w:val="00DA7695"/>
    <w:rsid w:val="00DB29F4"/>
    <w:rsid w:val="00DB3559"/>
    <w:rsid w:val="00DB373A"/>
    <w:rsid w:val="00DB4A7E"/>
    <w:rsid w:val="00DB551C"/>
    <w:rsid w:val="00DB558C"/>
    <w:rsid w:val="00DB7C5A"/>
    <w:rsid w:val="00DC20D2"/>
    <w:rsid w:val="00DC4ABB"/>
    <w:rsid w:val="00DC7523"/>
    <w:rsid w:val="00DD144C"/>
    <w:rsid w:val="00DD48F6"/>
    <w:rsid w:val="00DD51FE"/>
    <w:rsid w:val="00DD522E"/>
    <w:rsid w:val="00DD6966"/>
    <w:rsid w:val="00DD6A70"/>
    <w:rsid w:val="00DE0727"/>
    <w:rsid w:val="00DE0DC2"/>
    <w:rsid w:val="00DE1645"/>
    <w:rsid w:val="00DE1971"/>
    <w:rsid w:val="00DE1CD3"/>
    <w:rsid w:val="00DE3593"/>
    <w:rsid w:val="00DE3E82"/>
    <w:rsid w:val="00DE4287"/>
    <w:rsid w:val="00DE6545"/>
    <w:rsid w:val="00DE7662"/>
    <w:rsid w:val="00DE7BDA"/>
    <w:rsid w:val="00DF00CF"/>
    <w:rsid w:val="00DF25A1"/>
    <w:rsid w:val="00DF263D"/>
    <w:rsid w:val="00DF319F"/>
    <w:rsid w:val="00DF43D1"/>
    <w:rsid w:val="00DF4594"/>
    <w:rsid w:val="00E0052E"/>
    <w:rsid w:val="00E0123B"/>
    <w:rsid w:val="00E018CC"/>
    <w:rsid w:val="00E03D39"/>
    <w:rsid w:val="00E067D5"/>
    <w:rsid w:val="00E07C4F"/>
    <w:rsid w:val="00E1054E"/>
    <w:rsid w:val="00E10B48"/>
    <w:rsid w:val="00E10D16"/>
    <w:rsid w:val="00E123E8"/>
    <w:rsid w:val="00E162EF"/>
    <w:rsid w:val="00E21121"/>
    <w:rsid w:val="00E2133D"/>
    <w:rsid w:val="00E21EE5"/>
    <w:rsid w:val="00E22440"/>
    <w:rsid w:val="00E23D19"/>
    <w:rsid w:val="00E25954"/>
    <w:rsid w:val="00E25DC1"/>
    <w:rsid w:val="00E262FA"/>
    <w:rsid w:val="00E26E6E"/>
    <w:rsid w:val="00E27BBE"/>
    <w:rsid w:val="00E320E8"/>
    <w:rsid w:val="00E33B93"/>
    <w:rsid w:val="00E33C4A"/>
    <w:rsid w:val="00E349AA"/>
    <w:rsid w:val="00E35941"/>
    <w:rsid w:val="00E3736B"/>
    <w:rsid w:val="00E37428"/>
    <w:rsid w:val="00E40CE2"/>
    <w:rsid w:val="00E41BE5"/>
    <w:rsid w:val="00E41F9D"/>
    <w:rsid w:val="00E422E9"/>
    <w:rsid w:val="00E42477"/>
    <w:rsid w:val="00E426D2"/>
    <w:rsid w:val="00E43B59"/>
    <w:rsid w:val="00E442BC"/>
    <w:rsid w:val="00E459EC"/>
    <w:rsid w:val="00E45D53"/>
    <w:rsid w:val="00E467ED"/>
    <w:rsid w:val="00E46A31"/>
    <w:rsid w:val="00E46DE6"/>
    <w:rsid w:val="00E52758"/>
    <w:rsid w:val="00E54320"/>
    <w:rsid w:val="00E54B1E"/>
    <w:rsid w:val="00E54C9D"/>
    <w:rsid w:val="00E57ED4"/>
    <w:rsid w:val="00E606ED"/>
    <w:rsid w:val="00E6135F"/>
    <w:rsid w:val="00E628CF"/>
    <w:rsid w:val="00E62B93"/>
    <w:rsid w:val="00E64612"/>
    <w:rsid w:val="00E657FE"/>
    <w:rsid w:val="00E65DF5"/>
    <w:rsid w:val="00E66A03"/>
    <w:rsid w:val="00E671BD"/>
    <w:rsid w:val="00E70353"/>
    <w:rsid w:val="00E704A6"/>
    <w:rsid w:val="00E7171B"/>
    <w:rsid w:val="00E71D47"/>
    <w:rsid w:val="00E74ECE"/>
    <w:rsid w:val="00E75DB7"/>
    <w:rsid w:val="00E76499"/>
    <w:rsid w:val="00E76979"/>
    <w:rsid w:val="00E76EB6"/>
    <w:rsid w:val="00E77E21"/>
    <w:rsid w:val="00E80207"/>
    <w:rsid w:val="00E80BA6"/>
    <w:rsid w:val="00E811BC"/>
    <w:rsid w:val="00E8126E"/>
    <w:rsid w:val="00E82531"/>
    <w:rsid w:val="00E82D03"/>
    <w:rsid w:val="00E83E2C"/>
    <w:rsid w:val="00E856E1"/>
    <w:rsid w:val="00E87F04"/>
    <w:rsid w:val="00E9295A"/>
    <w:rsid w:val="00E939B2"/>
    <w:rsid w:val="00E94447"/>
    <w:rsid w:val="00E97363"/>
    <w:rsid w:val="00EA0C49"/>
    <w:rsid w:val="00EA179A"/>
    <w:rsid w:val="00EA1AD5"/>
    <w:rsid w:val="00EA25E1"/>
    <w:rsid w:val="00EA2F42"/>
    <w:rsid w:val="00EA4669"/>
    <w:rsid w:val="00EA4791"/>
    <w:rsid w:val="00EA5D88"/>
    <w:rsid w:val="00EA657D"/>
    <w:rsid w:val="00EB1C5C"/>
    <w:rsid w:val="00EB21CE"/>
    <w:rsid w:val="00EB27B6"/>
    <w:rsid w:val="00EB55CD"/>
    <w:rsid w:val="00EB61D2"/>
    <w:rsid w:val="00EC0FE6"/>
    <w:rsid w:val="00EC1F5D"/>
    <w:rsid w:val="00EC3AEE"/>
    <w:rsid w:val="00EC3E5A"/>
    <w:rsid w:val="00EC42F1"/>
    <w:rsid w:val="00EC447B"/>
    <w:rsid w:val="00EC5DF4"/>
    <w:rsid w:val="00ED26C1"/>
    <w:rsid w:val="00ED4293"/>
    <w:rsid w:val="00ED49AD"/>
    <w:rsid w:val="00ED4F88"/>
    <w:rsid w:val="00ED5825"/>
    <w:rsid w:val="00EE0151"/>
    <w:rsid w:val="00EE0661"/>
    <w:rsid w:val="00EE08EB"/>
    <w:rsid w:val="00EE2551"/>
    <w:rsid w:val="00EE2C9C"/>
    <w:rsid w:val="00EE42B8"/>
    <w:rsid w:val="00EE5E46"/>
    <w:rsid w:val="00EE7A87"/>
    <w:rsid w:val="00EF007F"/>
    <w:rsid w:val="00EF0C3F"/>
    <w:rsid w:val="00EF0F56"/>
    <w:rsid w:val="00EF33B9"/>
    <w:rsid w:val="00EF4BF3"/>
    <w:rsid w:val="00EF7A04"/>
    <w:rsid w:val="00F01CC9"/>
    <w:rsid w:val="00F02C10"/>
    <w:rsid w:val="00F0342C"/>
    <w:rsid w:val="00F036E1"/>
    <w:rsid w:val="00F07E2D"/>
    <w:rsid w:val="00F10111"/>
    <w:rsid w:val="00F124E7"/>
    <w:rsid w:val="00F12F07"/>
    <w:rsid w:val="00F13F22"/>
    <w:rsid w:val="00F1481D"/>
    <w:rsid w:val="00F14EA6"/>
    <w:rsid w:val="00F166D5"/>
    <w:rsid w:val="00F16895"/>
    <w:rsid w:val="00F16D41"/>
    <w:rsid w:val="00F17692"/>
    <w:rsid w:val="00F21669"/>
    <w:rsid w:val="00F25CF0"/>
    <w:rsid w:val="00F26BEE"/>
    <w:rsid w:val="00F27C13"/>
    <w:rsid w:val="00F31954"/>
    <w:rsid w:val="00F33D21"/>
    <w:rsid w:val="00F3496A"/>
    <w:rsid w:val="00F35031"/>
    <w:rsid w:val="00F3530E"/>
    <w:rsid w:val="00F36670"/>
    <w:rsid w:val="00F41E79"/>
    <w:rsid w:val="00F42873"/>
    <w:rsid w:val="00F42CC9"/>
    <w:rsid w:val="00F441F7"/>
    <w:rsid w:val="00F45066"/>
    <w:rsid w:val="00F460D2"/>
    <w:rsid w:val="00F47734"/>
    <w:rsid w:val="00F50A1E"/>
    <w:rsid w:val="00F5153F"/>
    <w:rsid w:val="00F51F36"/>
    <w:rsid w:val="00F564FF"/>
    <w:rsid w:val="00F56E9F"/>
    <w:rsid w:val="00F6019F"/>
    <w:rsid w:val="00F61017"/>
    <w:rsid w:val="00F62511"/>
    <w:rsid w:val="00F62C70"/>
    <w:rsid w:val="00F63BCC"/>
    <w:rsid w:val="00F63F6F"/>
    <w:rsid w:val="00F64903"/>
    <w:rsid w:val="00F64B12"/>
    <w:rsid w:val="00F71842"/>
    <w:rsid w:val="00F72AC7"/>
    <w:rsid w:val="00F81F85"/>
    <w:rsid w:val="00F857A3"/>
    <w:rsid w:val="00F901B1"/>
    <w:rsid w:val="00F921AF"/>
    <w:rsid w:val="00F9235D"/>
    <w:rsid w:val="00F92A1F"/>
    <w:rsid w:val="00F93520"/>
    <w:rsid w:val="00F935C6"/>
    <w:rsid w:val="00F96107"/>
    <w:rsid w:val="00F9623A"/>
    <w:rsid w:val="00F97A4D"/>
    <w:rsid w:val="00F97A5E"/>
    <w:rsid w:val="00FA2546"/>
    <w:rsid w:val="00FA3C19"/>
    <w:rsid w:val="00FA3F11"/>
    <w:rsid w:val="00FA6DB0"/>
    <w:rsid w:val="00FA7B8E"/>
    <w:rsid w:val="00FB163C"/>
    <w:rsid w:val="00FB1FA7"/>
    <w:rsid w:val="00FB2075"/>
    <w:rsid w:val="00FB22B1"/>
    <w:rsid w:val="00FB2B09"/>
    <w:rsid w:val="00FB504A"/>
    <w:rsid w:val="00FB50E0"/>
    <w:rsid w:val="00FB5619"/>
    <w:rsid w:val="00FB6A94"/>
    <w:rsid w:val="00FB74E9"/>
    <w:rsid w:val="00FC00C9"/>
    <w:rsid w:val="00FC0898"/>
    <w:rsid w:val="00FC28BF"/>
    <w:rsid w:val="00FC3615"/>
    <w:rsid w:val="00FC550C"/>
    <w:rsid w:val="00FC5762"/>
    <w:rsid w:val="00FC5A08"/>
    <w:rsid w:val="00FC6E38"/>
    <w:rsid w:val="00FC79A1"/>
    <w:rsid w:val="00FD05A4"/>
    <w:rsid w:val="00FD08D3"/>
    <w:rsid w:val="00FD0BDC"/>
    <w:rsid w:val="00FD0D37"/>
    <w:rsid w:val="00FD71F6"/>
    <w:rsid w:val="00FE14C9"/>
    <w:rsid w:val="00FE2267"/>
    <w:rsid w:val="00FE2EE9"/>
    <w:rsid w:val="00FE3573"/>
    <w:rsid w:val="00FE4D9E"/>
    <w:rsid w:val="00FE4E9D"/>
    <w:rsid w:val="00FE5A93"/>
    <w:rsid w:val="00FE614E"/>
    <w:rsid w:val="00FF0C03"/>
    <w:rsid w:val="00FF2365"/>
    <w:rsid w:val="00FF258C"/>
    <w:rsid w:val="00FF4A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B5D"/>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006665"/>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853057"/>
    <w:pPr>
      <w:tabs>
        <w:tab w:val="right" w:pos="8213"/>
      </w:tabs>
    </w:pPr>
    <w:rPr>
      <w:b/>
      <w:noProof/>
      <w:color w:val="000000" w:themeColor="text1"/>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A5382E"/>
    <w:pPr>
      <w:ind w:left="720"/>
      <w:contextualSpacing/>
    </w:pPr>
  </w:style>
  <w:style w:type="table" w:customStyle="1" w:styleId="TableGrid0">
    <w:name w:val="TableGrid"/>
    <w:rsid w:val="005B24F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rmalWeb">
    <w:name w:val="Normal (Web)"/>
    <w:basedOn w:val="Normal"/>
    <w:uiPriority w:val="99"/>
    <w:unhideWhenUsed/>
    <w:rsid w:val="00895C2B"/>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895C2B"/>
    <w:rPr>
      <w:b/>
      <w:bCs/>
    </w:rPr>
  </w:style>
  <w:style w:type="character" w:customStyle="1" w:styleId="Heading1Char">
    <w:name w:val="Heading 1 Char"/>
    <w:basedOn w:val="DefaultParagraphFont"/>
    <w:link w:val="Heading1"/>
    <w:uiPriority w:val="9"/>
    <w:rsid w:val="005E2AF1"/>
    <w:rPr>
      <w:b/>
      <w:sz w:val="24"/>
      <w:szCs w:val="24"/>
      <w:lang w:val="en-GB" w:eastAsia="zh-CN"/>
    </w:rPr>
  </w:style>
  <w:style w:type="paragraph" w:styleId="Bibliography">
    <w:name w:val="Bibliography"/>
    <w:basedOn w:val="Normal"/>
    <w:next w:val="Normal"/>
    <w:uiPriority w:val="37"/>
    <w:unhideWhenUsed/>
    <w:rsid w:val="005E2AF1"/>
  </w:style>
  <w:style w:type="character" w:styleId="UnresolvedMention">
    <w:name w:val="Unresolved Mention"/>
    <w:basedOn w:val="DefaultParagraphFont"/>
    <w:uiPriority w:val="99"/>
    <w:semiHidden/>
    <w:unhideWhenUsed/>
    <w:rsid w:val="00A26EDE"/>
    <w:rPr>
      <w:color w:val="605E5C"/>
      <w:shd w:val="clear" w:color="auto" w:fill="E1DFDD"/>
    </w:rPr>
  </w:style>
  <w:style w:type="character" w:styleId="FollowedHyperlink">
    <w:name w:val="FollowedHyperlink"/>
    <w:basedOn w:val="DefaultParagraphFont"/>
    <w:semiHidden/>
    <w:unhideWhenUsed/>
    <w:rsid w:val="00B421B7"/>
    <w:rPr>
      <w:color w:val="800080" w:themeColor="followedHyperlink"/>
      <w:u w:val="single"/>
    </w:rPr>
  </w:style>
  <w:style w:type="paragraph" w:customStyle="1" w:styleId="FYP">
    <w:name w:val="FYP"/>
    <w:basedOn w:val="Normal"/>
    <w:link w:val="FYPChar"/>
    <w:qFormat/>
    <w:rsid w:val="001E5496"/>
    <w:pPr>
      <w:spacing w:after="160"/>
      <w:jc w:val="left"/>
    </w:pPr>
    <w:rPr>
      <w:rFonts w:eastAsia="Calibri"/>
      <w:lang w:val="en-US" w:eastAsia="en-US"/>
    </w:rPr>
  </w:style>
  <w:style w:type="character" w:customStyle="1" w:styleId="FYPChar">
    <w:name w:val="FYP Char"/>
    <w:basedOn w:val="DefaultParagraphFont"/>
    <w:link w:val="FYP"/>
    <w:rsid w:val="001E5496"/>
    <w:rPr>
      <w:rFonts w:eastAsia="Calibri"/>
      <w:sz w:val="24"/>
      <w:szCs w:val="24"/>
    </w:rPr>
  </w:style>
  <w:style w:type="character" w:customStyle="1" w:styleId="Heading3Char">
    <w:name w:val="Heading 3 Char"/>
    <w:basedOn w:val="DefaultParagraphFont"/>
    <w:link w:val="Heading3"/>
    <w:rsid w:val="00443387"/>
    <w:rPr>
      <w:rFonts w:cs="Arial"/>
      <w:b/>
      <w:bCs/>
      <w:sz w:val="24"/>
      <w:szCs w:val="2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5016">
      <w:bodyDiv w:val="1"/>
      <w:marLeft w:val="0"/>
      <w:marRight w:val="0"/>
      <w:marTop w:val="0"/>
      <w:marBottom w:val="0"/>
      <w:divBdr>
        <w:top w:val="none" w:sz="0" w:space="0" w:color="auto"/>
        <w:left w:val="none" w:sz="0" w:space="0" w:color="auto"/>
        <w:bottom w:val="none" w:sz="0" w:space="0" w:color="auto"/>
        <w:right w:val="none" w:sz="0" w:space="0" w:color="auto"/>
      </w:divBdr>
    </w:div>
    <w:div w:id="10421161">
      <w:bodyDiv w:val="1"/>
      <w:marLeft w:val="0"/>
      <w:marRight w:val="0"/>
      <w:marTop w:val="0"/>
      <w:marBottom w:val="0"/>
      <w:divBdr>
        <w:top w:val="none" w:sz="0" w:space="0" w:color="auto"/>
        <w:left w:val="none" w:sz="0" w:space="0" w:color="auto"/>
        <w:bottom w:val="none" w:sz="0" w:space="0" w:color="auto"/>
        <w:right w:val="none" w:sz="0" w:space="0" w:color="auto"/>
      </w:divBdr>
    </w:div>
    <w:div w:id="16542997">
      <w:bodyDiv w:val="1"/>
      <w:marLeft w:val="0"/>
      <w:marRight w:val="0"/>
      <w:marTop w:val="0"/>
      <w:marBottom w:val="0"/>
      <w:divBdr>
        <w:top w:val="none" w:sz="0" w:space="0" w:color="auto"/>
        <w:left w:val="none" w:sz="0" w:space="0" w:color="auto"/>
        <w:bottom w:val="none" w:sz="0" w:space="0" w:color="auto"/>
        <w:right w:val="none" w:sz="0" w:space="0" w:color="auto"/>
      </w:divBdr>
    </w:div>
    <w:div w:id="44255531">
      <w:bodyDiv w:val="1"/>
      <w:marLeft w:val="0"/>
      <w:marRight w:val="0"/>
      <w:marTop w:val="0"/>
      <w:marBottom w:val="0"/>
      <w:divBdr>
        <w:top w:val="none" w:sz="0" w:space="0" w:color="auto"/>
        <w:left w:val="none" w:sz="0" w:space="0" w:color="auto"/>
        <w:bottom w:val="none" w:sz="0" w:space="0" w:color="auto"/>
        <w:right w:val="none" w:sz="0" w:space="0" w:color="auto"/>
      </w:divBdr>
    </w:div>
    <w:div w:id="107623835">
      <w:bodyDiv w:val="1"/>
      <w:marLeft w:val="0"/>
      <w:marRight w:val="0"/>
      <w:marTop w:val="0"/>
      <w:marBottom w:val="0"/>
      <w:divBdr>
        <w:top w:val="none" w:sz="0" w:space="0" w:color="auto"/>
        <w:left w:val="none" w:sz="0" w:space="0" w:color="auto"/>
        <w:bottom w:val="none" w:sz="0" w:space="0" w:color="auto"/>
        <w:right w:val="none" w:sz="0" w:space="0" w:color="auto"/>
      </w:divBdr>
    </w:div>
    <w:div w:id="109668639">
      <w:bodyDiv w:val="1"/>
      <w:marLeft w:val="0"/>
      <w:marRight w:val="0"/>
      <w:marTop w:val="0"/>
      <w:marBottom w:val="0"/>
      <w:divBdr>
        <w:top w:val="none" w:sz="0" w:space="0" w:color="auto"/>
        <w:left w:val="none" w:sz="0" w:space="0" w:color="auto"/>
        <w:bottom w:val="none" w:sz="0" w:space="0" w:color="auto"/>
        <w:right w:val="none" w:sz="0" w:space="0" w:color="auto"/>
      </w:divBdr>
    </w:div>
    <w:div w:id="130367538">
      <w:bodyDiv w:val="1"/>
      <w:marLeft w:val="0"/>
      <w:marRight w:val="0"/>
      <w:marTop w:val="0"/>
      <w:marBottom w:val="0"/>
      <w:divBdr>
        <w:top w:val="none" w:sz="0" w:space="0" w:color="auto"/>
        <w:left w:val="none" w:sz="0" w:space="0" w:color="auto"/>
        <w:bottom w:val="none" w:sz="0" w:space="0" w:color="auto"/>
        <w:right w:val="none" w:sz="0" w:space="0" w:color="auto"/>
      </w:divBdr>
    </w:div>
    <w:div w:id="147401394">
      <w:bodyDiv w:val="1"/>
      <w:marLeft w:val="0"/>
      <w:marRight w:val="0"/>
      <w:marTop w:val="0"/>
      <w:marBottom w:val="0"/>
      <w:divBdr>
        <w:top w:val="none" w:sz="0" w:space="0" w:color="auto"/>
        <w:left w:val="none" w:sz="0" w:space="0" w:color="auto"/>
        <w:bottom w:val="none" w:sz="0" w:space="0" w:color="auto"/>
        <w:right w:val="none" w:sz="0" w:space="0" w:color="auto"/>
      </w:divBdr>
    </w:div>
    <w:div w:id="171381387">
      <w:bodyDiv w:val="1"/>
      <w:marLeft w:val="0"/>
      <w:marRight w:val="0"/>
      <w:marTop w:val="0"/>
      <w:marBottom w:val="0"/>
      <w:divBdr>
        <w:top w:val="none" w:sz="0" w:space="0" w:color="auto"/>
        <w:left w:val="none" w:sz="0" w:space="0" w:color="auto"/>
        <w:bottom w:val="none" w:sz="0" w:space="0" w:color="auto"/>
        <w:right w:val="none" w:sz="0" w:space="0" w:color="auto"/>
      </w:divBdr>
    </w:div>
    <w:div w:id="172186206">
      <w:bodyDiv w:val="1"/>
      <w:marLeft w:val="0"/>
      <w:marRight w:val="0"/>
      <w:marTop w:val="0"/>
      <w:marBottom w:val="0"/>
      <w:divBdr>
        <w:top w:val="none" w:sz="0" w:space="0" w:color="auto"/>
        <w:left w:val="none" w:sz="0" w:space="0" w:color="auto"/>
        <w:bottom w:val="none" w:sz="0" w:space="0" w:color="auto"/>
        <w:right w:val="none" w:sz="0" w:space="0" w:color="auto"/>
      </w:divBdr>
    </w:div>
    <w:div w:id="195392798">
      <w:bodyDiv w:val="1"/>
      <w:marLeft w:val="0"/>
      <w:marRight w:val="0"/>
      <w:marTop w:val="0"/>
      <w:marBottom w:val="0"/>
      <w:divBdr>
        <w:top w:val="none" w:sz="0" w:space="0" w:color="auto"/>
        <w:left w:val="none" w:sz="0" w:space="0" w:color="auto"/>
        <w:bottom w:val="none" w:sz="0" w:space="0" w:color="auto"/>
        <w:right w:val="none" w:sz="0" w:space="0" w:color="auto"/>
      </w:divBdr>
    </w:div>
    <w:div w:id="207568584">
      <w:bodyDiv w:val="1"/>
      <w:marLeft w:val="0"/>
      <w:marRight w:val="0"/>
      <w:marTop w:val="0"/>
      <w:marBottom w:val="0"/>
      <w:divBdr>
        <w:top w:val="none" w:sz="0" w:space="0" w:color="auto"/>
        <w:left w:val="none" w:sz="0" w:space="0" w:color="auto"/>
        <w:bottom w:val="none" w:sz="0" w:space="0" w:color="auto"/>
        <w:right w:val="none" w:sz="0" w:space="0" w:color="auto"/>
      </w:divBdr>
    </w:div>
    <w:div w:id="218520653">
      <w:bodyDiv w:val="1"/>
      <w:marLeft w:val="0"/>
      <w:marRight w:val="0"/>
      <w:marTop w:val="0"/>
      <w:marBottom w:val="0"/>
      <w:divBdr>
        <w:top w:val="none" w:sz="0" w:space="0" w:color="auto"/>
        <w:left w:val="none" w:sz="0" w:space="0" w:color="auto"/>
        <w:bottom w:val="none" w:sz="0" w:space="0" w:color="auto"/>
        <w:right w:val="none" w:sz="0" w:space="0" w:color="auto"/>
      </w:divBdr>
    </w:div>
    <w:div w:id="255984272">
      <w:bodyDiv w:val="1"/>
      <w:marLeft w:val="0"/>
      <w:marRight w:val="0"/>
      <w:marTop w:val="0"/>
      <w:marBottom w:val="0"/>
      <w:divBdr>
        <w:top w:val="none" w:sz="0" w:space="0" w:color="auto"/>
        <w:left w:val="none" w:sz="0" w:space="0" w:color="auto"/>
        <w:bottom w:val="none" w:sz="0" w:space="0" w:color="auto"/>
        <w:right w:val="none" w:sz="0" w:space="0" w:color="auto"/>
      </w:divBdr>
    </w:div>
    <w:div w:id="264652420">
      <w:bodyDiv w:val="1"/>
      <w:marLeft w:val="0"/>
      <w:marRight w:val="0"/>
      <w:marTop w:val="0"/>
      <w:marBottom w:val="0"/>
      <w:divBdr>
        <w:top w:val="none" w:sz="0" w:space="0" w:color="auto"/>
        <w:left w:val="none" w:sz="0" w:space="0" w:color="auto"/>
        <w:bottom w:val="none" w:sz="0" w:space="0" w:color="auto"/>
        <w:right w:val="none" w:sz="0" w:space="0" w:color="auto"/>
      </w:divBdr>
    </w:div>
    <w:div w:id="278295903">
      <w:bodyDiv w:val="1"/>
      <w:marLeft w:val="0"/>
      <w:marRight w:val="0"/>
      <w:marTop w:val="0"/>
      <w:marBottom w:val="0"/>
      <w:divBdr>
        <w:top w:val="none" w:sz="0" w:space="0" w:color="auto"/>
        <w:left w:val="none" w:sz="0" w:space="0" w:color="auto"/>
        <w:bottom w:val="none" w:sz="0" w:space="0" w:color="auto"/>
        <w:right w:val="none" w:sz="0" w:space="0" w:color="auto"/>
      </w:divBdr>
    </w:div>
    <w:div w:id="349569449">
      <w:bodyDiv w:val="1"/>
      <w:marLeft w:val="0"/>
      <w:marRight w:val="0"/>
      <w:marTop w:val="0"/>
      <w:marBottom w:val="0"/>
      <w:divBdr>
        <w:top w:val="none" w:sz="0" w:space="0" w:color="auto"/>
        <w:left w:val="none" w:sz="0" w:space="0" w:color="auto"/>
        <w:bottom w:val="none" w:sz="0" w:space="0" w:color="auto"/>
        <w:right w:val="none" w:sz="0" w:space="0" w:color="auto"/>
      </w:divBdr>
    </w:div>
    <w:div w:id="371728523">
      <w:bodyDiv w:val="1"/>
      <w:marLeft w:val="0"/>
      <w:marRight w:val="0"/>
      <w:marTop w:val="0"/>
      <w:marBottom w:val="0"/>
      <w:divBdr>
        <w:top w:val="none" w:sz="0" w:space="0" w:color="auto"/>
        <w:left w:val="none" w:sz="0" w:space="0" w:color="auto"/>
        <w:bottom w:val="none" w:sz="0" w:space="0" w:color="auto"/>
        <w:right w:val="none" w:sz="0" w:space="0" w:color="auto"/>
      </w:divBdr>
    </w:div>
    <w:div w:id="374236911">
      <w:bodyDiv w:val="1"/>
      <w:marLeft w:val="0"/>
      <w:marRight w:val="0"/>
      <w:marTop w:val="0"/>
      <w:marBottom w:val="0"/>
      <w:divBdr>
        <w:top w:val="none" w:sz="0" w:space="0" w:color="auto"/>
        <w:left w:val="none" w:sz="0" w:space="0" w:color="auto"/>
        <w:bottom w:val="none" w:sz="0" w:space="0" w:color="auto"/>
        <w:right w:val="none" w:sz="0" w:space="0" w:color="auto"/>
      </w:divBdr>
    </w:div>
    <w:div w:id="410465382">
      <w:bodyDiv w:val="1"/>
      <w:marLeft w:val="0"/>
      <w:marRight w:val="0"/>
      <w:marTop w:val="0"/>
      <w:marBottom w:val="0"/>
      <w:divBdr>
        <w:top w:val="none" w:sz="0" w:space="0" w:color="auto"/>
        <w:left w:val="none" w:sz="0" w:space="0" w:color="auto"/>
        <w:bottom w:val="none" w:sz="0" w:space="0" w:color="auto"/>
        <w:right w:val="none" w:sz="0" w:space="0" w:color="auto"/>
      </w:divBdr>
    </w:div>
    <w:div w:id="412513211">
      <w:bodyDiv w:val="1"/>
      <w:marLeft w:val="0"/>
      <w:marRight w:val="0"/>
      <w:marTop w:val="0"/>
      <w:marBottom w:val="0"/>
      <w:divBdr>
        <w:top w:val="none" w:sz="0" w:space="0" w:color="auto"/>
        <w:left w:val="none" w:sz="0" w:space="0" w:color="auto"/>
        <w:bottom w:val="none" w:sz="0" w:space="0" w:color="auto"/>
        <w:right w:val="none" w:sz="0" w:space="0" w:color="auto"/>
      </w:divBdr>
    </w:div>
    <w:div w:id="417485865">
      <w:bodyDiv w:val="1"/>
      <w:marLeft w:val="0"/>
      <w:marRight w:val="0"/>
      <w:marTop w:val="0"/>
      <w:marBottom w:val="0"/>
      <w:divBdr>
        <w:top w:val="none" w:sz="0" w:space="0" w:color="auto"/>
        <w:left w:val="none" w:sz="0" w:space="0" w:color="auto"/>
        <w:bottom w:val="none" w:sz="0" w:space="0" w:color="auto"/>
        <w:right w:val="none" w:sz="0" w:space="0" w:color="auto"/>
      </w:divBdr>
    </w:div>
    <w:div w:id="419524348">
      <w:bodyDiv w:val="1"/>
      <w:marLeft w:val="0"/>
      <w:marRight w:val="0"/>
      <w:marTop w:val="0"/>
      <w:marBottom w:val="0"/>
      <w:divBdr>
        <w:top w:val="none" w:sz="0" w:space="0" w:color="auto"/>
        <w:left w:val="none" w:sz="0" w:space="0" w:color="auto"/>
        <w:bottom w:val="none" w:sz="0" w:space="0" w:color="auto"/>
        <w:right w:val="none" w:sz="0" w:space="0" w:color="auto"/>
      </w:divBdr>
    </w:div>
    <w:div w:id="473260486">
      <w:bodyDiv w:val="1"/>
      <w:marLeft w:val="0"/>
      <w:marRight w:val="0"/>
      <w:marTop w:val="0"/>
      <w:marBottom w:val="0"/>
      <w:divBdr>
        <w:top w:val="none" w:sz="0" w:space="0" w:color="auto"/>
        <w:left w:val="none" w:sz="0" w:space="0" w:color="auto"/>
        <w:bottom w:val="none" w:sz="0" w:space="0" w:color="auto"/>
        <w:right w:val="none" w:sz="0" w:space="0" w:color="auto"/>
      </w:divBdr>
    </w:div>
    <w:div w:id="498541958">
      <w:bodyDiv w:val="1"/>
      <w:marLeft w:val="0"/>
      <w:marRight w:val="0"/>
      <w:marTop w:val="0"/>
      <w:marBottom w:val="0"/>
      <w:divBdr>
        <w:top w:val="none" w:sz="0" w:space="0" w:color="auto"/>
        <w:left w:val="none" w:sz="0" w:space="0" w:color="auto"/>
        <w:bottom w:val="none" w:sz="0" w:space="0" w:color="auto"/>
        <w:right w:val="none" w:sz="0" w:space="0" w:color="auto"/>
      </w:divBdr>
    </w:div>
    <w:div w:id="512689014">
      <w:bodyDiv w:val="1"/>
      <w:marLeft w:val="0"/>
      <w:marRight w:val="0"/>
      <w:marTop w:val="0"/>
      <w:marBottom w:val="0"/>
      <w:divBdr>
        <w:top w:val="none" w:sz="0" w:space="0" w:color="auto"/>
        <w:left w:val="none" w:sz="0" w:space="0" w:color="auto"/>
        <w:bottom w:val="none" w:sz="0" w:space="0" w:color="auto"/>
        <w:right w:val="none" w:sz="0" w:space="0" w:color="auto"/>
      </w:divBdr>
    </w:div>
    <w:div w:id="576212816">
      <w:bodyDiv w:val="1"/>
      <w:marLeft w:val="0"/>
      <w:marRight w:val="0"/>
      <w:marTop w:val="0"/>
      <w:marBottom w:val="0"/>
      <w:divBdr>
        <w:top w:val="none" w:sz="0" w:space="0" w:color="auto"/>
        <w:left w:val="none" w:sz="0" w:space="0" w:color="auto"/>
        <w:bottom w:val="none" w:sz="0" w:space="0" w:color="auto"/>
        <w:right w:val="none" w:sz="0" w:space="0" w:color="auto"/>
      </w:divBdr>
    </w:div>
    <w:div w:id="577984640">
      <w:bodyDiv w:val="1"/>
      <w:marLeft w:val="0"/>
      <w:marRight w:val="0"/>
      <w:marTop w:val="0"/>
      <w:marBottom w:val="0"/>
      <w:divBdr>
        <w:top w:val="none" w:sz="0" w:space="0" w:color="auto"/>
        <w:left w:val="none" w:sz="0" w:space="0" w:color="auto"/>
        <w:bottom w:val="none" w:sz="0" w:space="0" w:color="auto"/>
        <w:right w:val="none" w:sz="0" w:space="0" w:color="auto"/>
      </w:divBdr>
    </w:div>
    <w:div w:id="601839452">
      <w:bodyDiv w:val="1"/>
      <w:marLeft w:val="0"/>
      <w:marRight w:val="0"/>
      <w:marTop w:val="0"/>
      <w:marBottom w:val="0"/>
      <w:divBdr>
        <w:top w:val="none" w:sz="0" w:space="0" w:color="auto"/>
        <w:left w:val="none" w:sz="0" w:space="0" w:color="auto"/>
        <w:bottom w:val="none" w:sz="0" w:space="0" w:color="auto"/>
        <w:right w:val="none" w:sz="0" w:space="0" w:color="auto"/>
      </w:divBdr>
    </w:div>
    <w:div w:id="625158074">
      <w:bodyDiv w:val="1"/>
      <w:marLeft w:val="0"/>
      <w:marRight w:val="0"/>
      <w:marTop w:val="0"/>
      <w:marBottom w:val="0"/>
      <w:divBdr>
        <w:top w:val="none" w:sz="0" w:space="0" w:color="auto"/>
        <w:left w:val="none" w:sz="0" w:space="0" w:color="auto"/>
        <w:bottom w:val="none" w:sz="0" w:space="0" w:color="auto"/>
        <w:right w:val="none" w:sz="0" w:space="0" w:color="auto"/>
      </w:divBdr>
    </w:div>
    <w:div w:id="633486091">
      <w:bodyDiv w:val="1"/>
      <w:marLeft w:val="0"/>
      <w:marRight w:val="0"/>
      <w:marTop w:val="0"/>
      <w:marBottom w:val="0"/>
      <w:divBdr>
        <w:top w:val="none" w:sz="0" w:space="0" w:color="auto"/>
        <w:left w:val="none" w:sz="0" w:space="0" w:color="auto"/>
        <w:bottom w:val="none" w:sz="0" w:space="0" w:color="auto"/>
        <w:right w:val="none" w:sz="0" w:space="0" w:color="auto"/>
      </w:divBdr>
    </w:div>
    <w:div w:id="667943042">
      <w:bodyDiv w:val="1"/>
      <w:marLeft w:val="0"/>
      <w:marRight w:val="0"/>
      <w:marTop w:val="0"/>
      <w:marBottom w:val="0"/>
      <w:divBdr>
        <w:top w:val="none" w:sz="0" w:space="0" w:color="auto"/>
        <w:left w:val="none" w:sz="0" w:space="0" w:color="auto"/>
        <w:bottom w:val="none" w:sz="0" w:space="0" w:color="auto"/>
        <w:right w:val="none" w:sz="0" w:space="0" w:color="auto"/>
      </w:divBdr>
    </w:div>
    <w:div w:id="669875242">
      <w:bodyDiv w:val="1"/>
      <w:marLeft w:val="0"/>
      <w:marRight w:val="0"/>
      <w:marTop w:val="0"/>
      <w:marBottom w:val="0"/>
      <w:divBdr>
        <w:top w:val="none" w:sz="0" w:space="0" w:color="auto"/>
        <w:left w:val="none" w:sz="0" w:space="0" w:color="auto"/>
        <w:bottom w:val="none" w:sz="0" w:space="0" w:color="auto"/>
        <w:right w:val="none" w:sz="0" w:space="0" w:color="auto"/>
      </w:divBdr>
    </w:div>
    <w:div w:id="674647133">
      <w:bodyDiv w:val="1"/>
      <w:marLeft w:val="0"/>
      <w:marRight w:val="0"/>
      <w:marTop w:val="0"/>
      <w:marBottom w:val="0"/>
      <w:divBdr>
        <w:top w:val="none" w:sz="0" w:space="0" w:color="auto"/>
        <w:left w:val="none" w:sz="0" w:space="0" w:color="auto"/>
        <w:bottom w:val="none" w:sz="0" w:space="0" w:color="auto"/>
        <w:right w:val="none" w:sz="0" w:space="0" w:color="auto"/>
      </w:divBdr>
    </w:div>
    <w:div w:id="676659972">
      <w:bodyDiv w:val="1"/>
      <w:marLeft w:val="0"/>
      <w:marRight w:val="0"/>
      <w:marTop w:val="0"/>
      <w:marBottom w:val="0"/>
      <w:divBdr>
        <w:top w:val="none" w:sz="0" w:space="0" w:color="auto"/>
        <w:left w:val="none" w:sz="0" w:space="0" w:color="auto"/>
        <w:bottom w:val="none" w:sz="0" w:space="0" w:color="auto"/>
        <w:right w:val="none" w:sz="0" w:space="0" w:color="auto"/>
      </w:divBdr>
    </w:div>
    <w:div w:id="676729550">
      <w:bodyDiv w:val="1"/>
      <w:marLeft w:val="0"/>
      <w:marRight w:val="0"/>
      <w:marTop w:val="0"/>
      <w:marBottom w:val="0"/>
      <w:divBdr>
        <w:top w:val="none" w:sz="0" w:space="0" w:color="auto"/>
        <w:left w:val="none" w:sz="0" w:space="0" w:color="auto"/>
        <w:bottom w:val="none" w:sz="0" w:space="0" w:color="auto"/>
        <w:right w:val="none" w:sz="0" w:space="0" w:color="auto"/>
      </w:divBdr>
    </w:div>
    <w:div w:id="683169211">
      <w:bodyDiv w:val="1"/>
      <w:marLeft w:val="0"/>
      <w:marRight w:val="0"/>
      <w:marTop w:val="0"/>
      <w:marBottom w:val="0"/>
      <w:divBdr>
        <w:top w:val="none" w:sz="0" w:space="0" w:color="auto"/>
        <w:left w:val="none" w:sz="0" w:space="0" w:color="auto"/>
        <w:bottom w:val="none" w:sz="0" w:space="0" w:color="auto"/>
        <w:right w:val="none" w:sz="0" w:space="0" w:color="auto"/>
      </w:divBdr>
    </w:div>
    <w:div w:id="692532558">
      <w:bodyDiv w:val="1"/>
      <w:marLeft w:val="0"/>
      <w:marRight w:val="0"/>
      <w:marTop w:val="0"/>
      <w:marBottom w:val="0"/>
      <w:divBdr>
        <w:top w:val="none" w:sz="0" w:space="0" w:color="auto"/>
        <w:left w:val="none" w:sz="0" w:space="0" w:color="auto"/>
        <w:bottom w:val="none" w:sz="0" w:space="0" w:color="auto"/>
        <w:right w:val="none" w:sz="0" w:space="0" w:color="auto"/>
      </w:divBdr>
    </w:div>
    <w:div w:id="722872200">
      <w:bodyDiv w:val="1"/>
      <w:marLeft w:val="0"/>
      <w:marRight w:val="0"/>
      <w:marTop w:val="0"/>
      <w:marBottom w:val="0"/>
      <w:divBdr>
        <w:top w:val="none" w:sz="0" w:space="0" w:color="auto"/>
        <w:left w:val="none" w:sz="0" w:space="0" w:color="auto"/>
        <w:bottom w:val="none" w:sz="0" w:space="0" w:color="auto"/>
        <w:right w:val="none" w:sz="0" w:space="0" w:color="auto"/>
      </w:divBdr>
    </w:div>
    <w:div w:id="736635177">
      <w:bodyDiv w:val="1"/>
      <w:marLeft w:val="0"/>
      <w:marRight w:val="0"/>
      <w:marTop w:val="0"/>
      <w:marBottom w:val="0"/>
      <w:divBdr>
        <w:top w:val="none" w:sz="0" w:space="0" w:color="auto"/>
        <w:left w:val="none" w:sz="0" w:space="0" w:color="auto"/>
        <w:bottom w:val="none" w:sz="0" w:space="0" w:color="auto"/>
        <w:right w:val="none" w:sz="0" w:space="0" w:color="auto"/>
      </w:divBdr>
    </w:div>
    <w:div w:id="755832414">
      <w:bodyDiv w:val="1"/>
      <w:marLeft w:val="0"/>
      <w:marRight w:val="0"/>
      <w:marTop w:val="0"/>
      <w:marBottom w:val="0"/>
      <w:divBdr>
        <w:top w:val="none" w:sz="0" w:space="0" w:color="auto"/>
        <w:left w:val="none" w:sz="0" w:space="0" w:color="auto"/>
        <w:bottom w:val="none" w:sz="0" w:space="0" w:color="auto"/>
        <w:right w:val="none" w:sz="0" w:space="0" w:color="auto"/>
      </w:divBdr>
    </w:div>
    <w:div w:id="767579506">
      <w:bodyDiv w:val="1"/>
      <w:marLeft w:val="0"/>
      <w:marRight w:val="0"/>
      <w:marTop w:val="0"/>
      <w:marBottom w:val="0"/>
      <w:divBdr>
        <w:top w:val="none" w:sz="0" w:space="0" w:color="auto"/>
        <w:left w:val="none" w:sz="0" w:space="0" w:color="auto"/>
        <w:bottom w:val="none" w:sz="0" w:space="0" w:color="auto"/>
        <w:right w:val="none" w:sz="0" w:space="0" w:color="auto"/>
      </w:divBdr>
    </w:div>
    <w:div w:id="767703412">
      <w:bodyDiv w:val="1"/>
      <w:marLeft w:val="0"/>
      <w:marRight w:val="0"/>
      <w:marTop w:val="0"/>
      <w:marBottom w:val="0"/>
      <w:divBdr>
        <w:top w:val="none" w:sz="0" w:space="0" w:color="auto"/>
        <w:left w:val="none" w:sz="0" w:space="0" w:color="auto"/>
        <w:bottom w:val="none" w:sz="0" w:space="0" w:color="auto"/>
        <w:right w:val="none" w:sz="0" w:space="0" w:color="auto"/>
      </w:divBdr>
    </w:div>
    <w:div w:id="832180149">
      <w:bodyDiv w:val="1"/>
      <w:marLeft w:val="0"/>
      <w:marRight w:val="0"/>
      <w:marTop w:val="0"/>
      <w:marBottom w:val="0"/>
      <w:divBdr>
        <w:top w:val="none" w:sz="0" w:space="0" w:color="auto"/>
        <w:left w:val="none" w:sz="0" w:space="0" w:color="auto"/>
        <w:bottom w:val="none" w:sz="0" w:space="0" w:color="auto"/>
        <w:right w:val="none" w:sz="0" w:space="0" w:color="auto"/>
      </w:divBdr>
    </w:div>
    <w:div w:id="846868257">
      <w:bodyDiv w:val="1"/>
      <w:marLeft w:val="0"/>
      <w:marRight w:val="0"/>
      <w:marTop w:val="0"/>
      <w:marBottom w:val="0"/>
      <w:divBdr>
        <w:top w:val="none" w:sz="0" w:space="0" w:color="auto"/>
        <w:left w:val="none" w:sz="0" w:space="0" w:color="auto"/>
        <w:bottom w:val="none" w:sz="0" w:space="0" w:color="auto"/>
        <w:right w:val="none" w:sz="0" w:space="0" w:color="auto"/>
      </w:divBdr>
    </w:div>
    <w:div w:id="857617319">
      <w:bodyDiv w:val="1"/>
      <w:marLeft w:val="0"/>
      <w:marRight w:val="0"/>
      <w:marTop w:val="0"/>
      <w:marBottom w:val="0"/>
      <w:divBdr>
        <w:top w:val="none" w:sz="0" w:space="0" w:color="auto"/>
        <w:left w:val="none" w:sz="0" w:space="0" w:color="auto"/>
        <w:bottom w:val="none" w:sz="0" w:space="0" w:color="auto"/>
        <w:right w:val="none" w:sz="0" w:space="0" w:color="auto"/>
      </w:divBdr>
    </w:div>
    <w:div w:id="924536993">
      <w:bodyDiv w:val="1"/>
      <w:marLeft w:val="0"/>
      <w:marRight w:val="0"/>
      <w:marTop w:val="0"/>
      <w:marBottom w:val="0"/>
      <w:divBdr>
        <w:top w:val="none" w:sz="0" w:space="0" w:color="auto"/>
        <w:left w:val="none" w:sz="0" w:space="0" w:color="auto"/>
        <w:bottom w:val="none" w:sz="0" w:space="0" w:color="auto"/>
        <w:right w:val="none" w:sz="0" w:space="0" w:color="auto"/>
      </w:divBdr>
    </w:div>
    <w:div w:id="940648063">
      <w:bodyDiv w:val="1"/>
      <w:marLeft w:val="0"/>
      <w:marRight w:val="0"/>
      <w:marTop w:val="0"/>
      <w:marBottom w:val="0"/>
      <w:divBdr>
        <w:top w:val="none" w:sz="0" w:space="0" w:color="auto"/>
        <w:left w:val="none" w:sz="0" w:space="0" w:color="auto"/>
        <w:bottom w:val="none" w:sz="0" w:space="0" w:color="auto"/>
        <w:right w:val="none" w:sz="0" w:space="0" w:color="auto"/>
      </w:divBdr>
    </w:div>
    <w:div w:id="957949402">
      <w:bodyDiv w:val="1"/>
      <w:marLeft w:val="0"/>
      <w:marRight w:val="0"/>
      <w:marTop w:val="0"/>
      <w:marBottom w:val="0"/>
      <w:divBdr>
        <w:top w:val="none" w:sz="0" w:space="0" w:color="auto"/>
        <w:left w:val="none" w:sz="0" w:space="0" w:color="auto"/>
        <w:bottom w:val="none" w:sz="0" w:space="0" w:color="auto"/>
        <w:right w:val="none" w:sz="0" w:space="0" w:color="auto"/>
      </w:divBdr>
    </w:div>
    <w:div w:id="1025984329">
      <w:bodyDiv w:val="1"/>
      <w:marLeft w:val="0"/>
      <w:marRight w:val="0"/>
      <w:marTop w:val="0"/>
      <w:marBottom w:val="0"/>
      <w:divBdr>
        <w:top w:val="none" w:sz="0" w:space="0" w:color="auto"/>
        <w:left w:val="none" w:sz="0" w:space="0" w:color="auto"/>
        <w:bottom w:val="none" w:sz="0" w:space="0" w:color="auto"/>
        <w:right w:val="none" w:sz="0" w:space="0" w:color="auto"/>
      </w:divBdr>
    </w:div>
    <w:div w:id="1034188468">
      <w:bodyDiv w:val="1"/>
      <w:marLeft w:val="0"/>
      <w:marRight w:val="0"/>
      <w:marTop w:val="0"/>
      <w:marBottom w:val="0"/>
      <w:divBdr>
        <w:top w:val="none" w:sz="0" w:space="0" w:color="auto"/>
        <w:left w:val="none" w:sz="0" w:space="0" w:color="auto"/>
        <w:bottom w:val="none" w:sz="0" w:space="0" w:color="auto"/>
        <w:right w:val="none" w:sz="0" w:space="0" w:color="auto"/>
      </w:divBdr>
    </w:div>
    <w:div w:id="1072698085">
      <w:bodyDiv w:val="1"/>
      <w:marLeft w:val="0"/>
      <w:marRight w:val="0"/>
      <w:marTop w:val="0"/>
      <w:marBottom w:val="0"/>
      <w:divBdr>
        <w:top w:val="none" w:sz="0" w:space="0" w:color="auto"/>
        <w:left w:val="none" w:sz="0" w:space="0" w:color="auto"/>
        <w:bottom w:val="none" w:sz="0" w:space="0" w:color="auto"/>
        <w:right w:val="none" w:sz="0" w:space="0" w:color="auto"/>
      </w:divBdr>
    </w:div>
    <w:div w:id="1076433754">
      <w:bodyDiv w:val="1"/>
      <w:marLeft w:val="0"/>
      <w:marRight w:val="0"/>
      <w:marTop w:val="0"/>
      <w:marBottom w:val="0"/>
      <w:divBdr>
        <w:top w:val="none" w:sz="0" w:space="0" w:color="auto"/>
        <w:left w:val="none" w:sz="0" w:space="0" w:color="auto"/>
        <w:bottom w:val="none" w:sz="0" w:space="0" w:color="auto"/>
        <w:right w:val="none" w:sz="0" w:space="0" w:color="auto"/>
      </w:divBdr>
    </w:div>
    <w:div w:id="1099252871">
      <w:bodyDiv w:val="1"/>
      <w:marLeft w:val="0"/>
      <w:marRight w:val="0"/>
      <w:marTop w:val="0"/>
      <w:marBottom w:val="0"/>
      <w:divBdr>
        <w:top w:val="none" w:sz="0" w:space="0" w:color="auto"/>
        <w:left w:val="none" w:sz="0" w:space="0" w:color="auto"/>
        <w:bottom w:val="none" w:sz="0" w:space="0" w:color="auto"/>
        <w:right w:val="none" w:sz="0" w:space="0" w:color="auto"/>
      </w:divBdr>
    </w:div>
    <w:div w:id="1124664309">
      <w:bodyDiv w:val="1"/>
      <w:marLeft w:val="0"/>
      <w:marRight w:val="0"/>
      <w:marTop w:val="0"/>
      <w:marBottom w:val="0"/>
      <w:divBdr>
        <w:top w:val="none" w:sz="0" w:space="0" w:color="auto"/>
        <w:left w:val="none" w:sz="0" w:space="0" w:color="auto"/>
        <w:bottom w:val="none" w:sz="0" w:space="0" w:color="auto"/>
        <w:right w:val="none" w:sz="0" w:space="0" w:color="auto"/>
      </w:divBdr>
    </w:div>
    <w:div w:id="1204563522">
      <w:bodyDiv w:val="1"/>
      <w:marLeft w:val="0"/>
      <w:marRight w:val="0"/>
      <w:marTop w:val="0"/>
      <w:marBottom w:val="0"/>
      <w:divBdr>
        <w:top w:val="none" w:sz="0" w:space="0" w:color="auto"/>
        <w:left w:val="none" w:sz="0" w:space="0" w:color="auto"/>
        <w:bottom w:val="none" w:sz="0" w:space="0" w:color="auto"/>
        <w:right w:val="none" w:sz="0" w:space="0" w:color="auto"/>
      </w:divBdr>
    </w:div>
    <w:div w:id="1242956310">
      <w:bodyDiv w:val="1"/>
      <w:marLeft w:val="0"/>
      <w:marRight w:val="0"/>
      <w:marTop w:val="0"/>
      <w:marBottom w:val="0"/>
      <w:divBdr>
        <w:top w:val="none" w:sz="0" w:space="0" w:color="auto"/>
        <w:left w:val="none" w:sz="0" w:space="0" w:color="auto"/>
        <w:bottom w:val="none" w:sz="0" w:space="0" w:color="auto"/>
        <w:right w:val="none" w:sz="0" w:space="0" w:color="auto"/>
      </w:divBdr>
    </w:div>
    <w:div w:id="1258907935">
      <w:bodyDiv w:val="1"/>
      <w:marLeft w:val="0"/>
      <w:marRight w:val="0"/>
      <w:marTop w:val="0"/>
      <w:marBottom w:val="0"/>
      <w:divBdr>
        <w:top w:val="none" w:sz="0" w:space="0" w:color="auto"/>
        <w:left w:val="none" w:sz="0" w:space="0" w:color="auto"/>
        <w:bottom w:val="none" w:sz="0" w:space="0" w:color="auto"/>
        <w:right w:val="none" w:sz="0" w:space="0" w:color="auto"/>
      </w:divBdr>
    </w:div>
    <w:div w:id="1267926797">
      <w:bodyDiv w:val="1"/>
      <w:marLeft w:val="0"/>
      <w:marRight w:val="0"/>
      <w:marTop w:val="0"/>
      <w:marBottom w:val="0"/>
      <w:divBdr>
        <w:top w:val="none" w:sz="0" w:space="0" w:color="auto"/>
        <w:left w:val="none" w:sz="0" w:space="0" w:color="auto"/>
        <w:bottom w:val="none" w:sz="0" w:space="0" w:color="auto"/>
        <w:right w:val="none" w:sz="0" w:space="0" w:color="auto"/>
      </w:divBdr>
    </w:div>
    <w:div w:id="1270432318">
      <w:bodyDiv w:val="1"/>
      <w:marLeft w:val="0"/>
      <w:marRight w:val="0"/>
      <w:marTop w:val="0"/>
      <w:marBottom w:val="0"/>
      <w:divBdr>
        <w:top w:val="none" w:sz="0" w:space="0" w:color="auto"/>
        <w:left w:val="none" w:sz="0" w:space="0" w:color="auto"/>
        <w:bottom w:val="none" w:sz="0" w:space="0" w:color="auto"/>
        <w:right w:val="none" w:sz="0" w:space="0" w:color="auto"/>
      </w:divBdr>
    </w:div>
    <w:div w:id="1279486875">
      <w:bodyDiv w:val="1"/>
      <w:marLeft w:val="0"/>
      <w:marRight w:val="0"/>
      <w:marTop w:val="0"/>
      <w:marBottom w:val="0"/>
      <w:divBdr>
        <w:top w:val="none" w:sz="0" w:space="0" w:color="auto"/>
        <w:left w:val="none" w:sz="0" w:space="0" w:color="auto"/>
        <w:bottom w:val="none" w:sz="0" w:space="0" w:color="auto"/>
        <w:right w:val="none" w:sz="0" w:space="0" w:color="auto"/>
      </w:divBdr>
    </w:div>
    <w:div w:id="1284535248">
      <w:bodyDiv w:val="1"/>
      <w:marLeft w:val="0"/>
      <w:marRight w:val="0"/>
      <w:marTop w:val="0"/>
      <w:marBottom w:val="0"/>
      <w:divBdr>
        <w:top w:val="none" w:sz="0" w:space="0" w:color="auto"/>
        <w:left w:val="none" w:sz="0" w:space="0" w:color="auto"/>
        <w:bottom w:val="none" w:sz="0" w:space="0" w:color="auto"/>
        <w:right w:val="none" w:sz="0" w:space="0" w:color="auto"/>
      </w:divBdr>
    </w:div>
    <w:div w:id="1311712598">
      <w:bodyDiv w:val="1"/>
      <w:marLeft w:val="0"/>
      <w:marRight w:val="0"/>
      <w:marTop w:val="0"/>
      <w:marBottom w:val="0"/>
      <w:divBdr>
        <w:top w:val="none" w:sz="0" w:space="0" w:color="auto"/>
        <w:left w:val="none" w:sz="0" w:space="0" w:color="auto"/>
        <w:bottom w:val="none" w:sz="0" w:space="0" w:color="auto"/>
        <w:right w:val="none" w:sz="0" w:space="0" w:color="auto"/>
      </w:divBdr>
    </w:div>
    <w:div w:id="1328942750">
      <w:bodyDiv w:val="1"/>
      <w:marLeft w:val="0"/>
      <w:marRight w:val="0"/>
      <w:marTop w:val="0"/>
      <w:marBottom w:val="0"/>
      <w:divBdr>
        <w:top w:val="none" w:sz="0" w:space="0" w:color="auto"/>
        <w:left w:val="none" w:sz="0" w:space="0" w:color="auto"/>
        <w:bottom w:val="none" w:sz="0" w:space="0" w:color="auto"/>
        <w:right w:val="none" w:sz="0" w:space="0" w:color="auto"/>
      </w:divBdr>
    </w:div>
    <w:div w:id="1331762390">
      <w:bodyDiv w:val="1"/>
      <w:marLeft w:val="0"/>
      <w:marRight w:val="0"/>
      <w:marTop w:val="0"/>
      <w:marBottom w:val="0"/>
      <w:divBdr>
        <w:top w:val="none" w:sz="0" w:space="0" w:color="auto"/>
        <w:left w:val="none" w:sz="0" w:space="0" w:color="auto"/>
        <w:bottom w:val="none" w:sz="0" w:space="0" w:color="auto"/>
        <w:right w:val="none" w:sz="0" w:space="0" w:color="auto"/>
      </w:divBdr>
    </w:div>
    <w:div w:id="1342052694">
      <w:bodyDiv w:val="1"/>
      <w:marLeft w:val="0"/>
      <w:marRight w:val="0"/>
      <w:marTop w:val="0"/>
      <w:marBottom w:val="0"/>
      <w:divBdr>
        <w:top w:val="none" w:sz="0" w:space="0" w:color="auto"/>
        <w:left w:val="none" w:sz="0" w:space="0" w:color="auto"/>
        <w:bottom w:val="none" w:sz="0" w:space="0" w:color="auto"/>
        <w:right w:val="none" w:sz="0" w:space="0" w:color="auto"/>
      </w:divBdr>
    </w:div>
    <w:div w:id="1415008180">
      <w:bodyDiv w:val="1"/>
      <w:marLeft w:val="0"/>
      <w:marRight w:val="0"/>
      <w:marTop w:val="0"/>
      <w:marBottom w:val="0"/>
      <w:divBdr>
        <w:top w:val="none" w:sz="0" w:space="0" w:color="auto"/>
        <w:left w:val="none" w:sz="0" w:space="0" w:color="auto"/>
        <w:bottom w:val="none" w:sz="0" w:space="0" w:color="auto"/>
        <w:right w:val="none" w:sz="0" w:space="0" w:color="auto"/>
      </w:divBdr>
    </w:div>
    <w:div w:id="1438327880">
      <w:bodyDiv w:val="1"/>
      <w:marLeft w:val="0"/>
      <w:marRight w:val="0"/>
      <w:marTop w:val="0"/>
      <w:marBottom w:val="0"/>
      <w:divBdr>
        <w:top w:val="none" w:sz="0" w:space="0" w:color="auto"/>
        <w:left w:val="none" w:sz="0" w:space="0" w:color="auto"/>
        <w:bottom w:val="none" w:sz="0" w:space="0" w:color="auto"/>
        <w:right w:val="none" w:sz="0" w:space="0" w:color="auto"/>
      </w:divBdr>
    </w:div>
    <w:div w:id="1476608842">
      <w:bodyDiv w:val="1"/>
      <w:marLeft w:val="0"/>
      <w:marRight w:val="0"/>
      <w:marTop w:val="0"/>
      <w:marBottom w:val="0"/>
      <w:divBdr>
        <w:top w:val="none" w:sz="0" w:space="0" w:color="auto"/>
        <w:left w:val="none" w:sz="0" w:space="0" w:color="auto"/>
        <w:bottom w:val="none" w:sz="0" w:space="0" w:color="auto"/>
        <w:right w:val="none" w:sz="0" w:space="0" w:color="auto"/>
      </w:divBdr>
    </w:div>
    <w:div w:id="1478377826">
      <w:bodyDiv w:val="1"/>
      <w:marLeft w:val="0"/>
      <w:marRight w:val="0"/>
      <w:marTop w:val="0"/>
      <w:marBottom w:val="0"/>
      <w:divBdr>
        <w:top w:val="none" w:sz="0" w:space="0" w:color="auto"/>
        <w:left w:val="none" w:sz="0" w:space="0" w:color="auto"/>
        <w:bottom w:val="none" w:sz="0" w:space="0" w:color="auto"/>
        <w:right w:val="none" w:sz="0" w:space="0" w:color="auto"/>
      </w:divBdr>
    </w:div>
    <w:div w:id="1500388500">
      <w:bodyDiv w:val="1"/>
      <w:marLeft w:val="0"/>
      <w:marRight w:val="0"/>
      <w:marTop w:val="0"/>
      <w:marBottom w:val="0"/>
      <w:divBdr>
        <w:top w:val="none" w:sz="0" w:space="0" w:color="auto"/>
        <w:left w:val="none" w:sz="0" w:space="0" w:color="auto"/>
        <w:bottom w:val="none" w:sz="0" w:space="0" w:color="auto"/>
        <w:right w:val="none" w:sz="0" w:space="0" w:color="auto"/>
      </w:divBdr>
    </w:div>
    <w:div w:id="1558777725">
      <w:bodyDiv w:val="1"/>
      <w:marLeft w:val="0"/>
      <w:marRight w:val="0"/>
      <w:marTop w:val="0"/>
      <w:marBottom w:val="0"/>
      <w:divBdr>
        <w:top w:val="none" w:sz="0" w:space="0" w:color="auto"/>
        <w:left w:val="none" w:sz="0" w:space="0" w:color="auto"/>
        <w:bottom w:val="none" w:sz="0" w:space="0" w:color="auto"/>
        <w:right w:val="none" w:sz="0" w:space="0" w:color="auto"/>
      </w:divBdr>
    </w:div>
    <w:div w:id="1577785221">
      <w:bodyDiv w:val="1"/>
      <w:marLeft w:val="0"/>
      <w:marRight w:val="0"/>
      <w:marTop w:val="0"/>
      <w:marBottom w:val="0"/>
      <w:divBdr>
        <w:top w:val="none" w:sz="0" w:space="0" w:color="auto"/>
        <w:left w:val="none" w:sz="0" w:space="0" w:color="auto"/>
        <w:bottom w:val="none" w:sz="0" w:space="0" w:color="auto"/>
        <w:right w:val="none" w:sz="0" w:space="0" w:color="auto"/>
      </w:divBdr>
    </w:div>
    <w:div w:id="1613971413">
      <w:bodyDiv w:val="1"/>
      <w:marLeft w:val="0"/>
      <w:marRight w:val="0"/>
      <w:marTop w:val="0"/>
      <w:marBottom w:val="0"/>
      <w:divBdr>
        <w:top w:val="none" w:sz="0" w:space="0" w:color="auto"/>
        <w:left w:val="none" w:sz="0" w:space="0" w:color="auto"/>
        <w:bottom w:val="none" w:sz="0" w:space="0" w:color="auto"/>
        <w:right w:val="none" w:sz="0" w:space="0" w:color="auto"/>
      </w:divBdr>
    </w:div>
    <w:div w:id="1634022344">
      <w:bodyDiv w:val="1"/>
      <w:marLeft w:val="0"/>
      <w:marRight w:val="0"/>
      <w:marTop w:val="0"/>
      <w:marBottom w:val="0"/>
      <w:divBdr>
        <w:top w:val="none" w:sz="0" w:space="0" w:color="auto"/>
        <w:left w:val="none" w:sz="0" w:space="0" w:color="auto"/>
        <w:bottom w:val="none" w:sz="0" w:space="0" w:color="auto"/>
        <w:right w:val="none" w:sz="0" w:space="0" w:color="auto"/>
      </w:divBdr>
    </w:div>
    <w:div w:id="1654601930">
      <w:bodyDiv w:val="1"/>
      <w:marLeft w:val="0"/>
      <w:marRight w:val="0"/>
      <w:marTop w:val="0"/>
      <w:marBottom w:val="0"/>
      <w:divBdr>
        <w:top w:val="none" w:sz="0" w:space="0" w:color="auto"/>
        <w:left w:val="none" w:sz="0" w:space="0" w:color="auto"/>
        <w:bottom w:val="none" w:sz="0" w:space="0" w:color="auto"/>
        <w:right w:val="none" w:sz="0" w:space="0" w:color="auto"/>
      </w:divBdr>
    </w:div>
    <w:div w:id="1654986386">
      <w:bodyDiv w:val="1"/>
      <w:marLeft w:val="0"/>
      <w:marRight w:val="0"/>
      <w:marTop w:val="0"/>
      <w:marBottom w:val="0"/>
      <w:divBdr>
        <w:top w:val="none" w:sz="0" w:space="0" w:color="auto"/>
        <w:left w:val="none" w:sz="0" w:space="0" w:color="auto"/>
        <w:bottom w:val="none" w:sz="0" w:space="0" w:color="auto"/>
        <w:right w:val="none" w:sz="0" w:space="0" w:color="auto"/>
      </w:divBdr>
    </w:div>
    <w:div w:id="1715688483">
      <w:bodyDiv w:val="1"/>
      <w:marLeft w:val="0"/>
      <w:marRight w:val="0"/>
      <w:marTop w:val="0"/>
      <w:marBottom w:val="0"/>
      <w:divBdr>
        <w:top w:val="none" w:sz="0" w:space="0" w:color="auto"/>
        <w:left w:val="none" w:sz="0" w:space="0" w:color="auto"/>
        <w:bottom w:val="none" w:sz="0" w:space="0" w:color="auto"/>
        <w:right w:val="none" w:sz="0" w:space="0" w:color="auto"/>
      </w:divBdr>
    </w:div>
    <w:div w:id="1716008422">
      <w:bodyDiv w:val="1"/>
      <w:marLeft w:val="0"/>
      <w:marRight w:val="0"/>
      <w:marTop w:val="0"/>
      <w:marBottom w:val="0"/>
      <w:divBdr>
        <w:top w:val="none" w:sz="0" w:space="0" w:color="auto"/>
        <w:left w:val="none" w:sz="0" w:space="0" w:color="auto"/>
        <w:bottom w:val="none" w:sz="0" w:space="0" w:color="auto"/>
        <w:right w:val="none" w:sz="0" w:space="0" w:color="auto"/>
      </w:divBdr>
    </w:div>
    <w:div w:id="1745375394">
      <w:bodyDiv w:val="1"/>
      <w:marLeft w:val="0"/>
      <w:marRight w:val="0"/>
      <w:marTop w:val="0"/>
      <w:marBottom w:val="0"/>
      <w:divBdr>
        <w:top w:val="none" w:sz="0" w:space="0" w:color="auto"/>
        <w:left w:val="none" w:sz="0" w:space="0" w:color="auto"/>
        <w:bottom w:val="none" w:sz="0" w:space="0" w:color="auto"/>
        <w:right w:val="none" w:sz="0" w:space="0" w:color="auto"/>
      </w:divBdr>
    </w:div>
    <w:div w:id="1774594393">
      <w:bodyDiv w:val="1"/>
      <w:marLeft w:val="0"/>
      <w:marRight w:val="0"/>
      <w:marTop w:val="0"/>
      <w:marBottom w:val="0"/>
      <w:divBdr>
        <w:top w:val="none" w:sz="0" w:space="0" w:color="auto"/>
        <w:left w:val="none" w:sz="0" w:space="0" w:color="auto"/>
        <w:bottom w:val="none" w:sz="0" w:space="0" w:color="auto"/>
        <w:right w:val="none" w:sz="0" w:space="0" w:color="auto"/>
      </w:divBdr>
    </w:div>
    <w:div w:id="1780444739">
      <w:bodyDiv w:val="1"/>
      <w:marLeft w:val="0"/>
      <w:marRight w:val="0"/>
      <w:marTop w:val="0"/>
      <w:marBottom w:val="0"/>
      <w:divBdr>
        <w:top w:val="none" w:sz="0" w:space="0" w:color="auto"/>
        <w:left w:val="none" w:sz="0" w:space="0" w:color="auto"/>
        <w:bottom w:val="none" w:sz="0" w:space="0" w:color="auto"/>
        <w:right w:val="none" w:sz="0" w:space="0" w:color="auto"/>
      </w:divBdr>
    </w:div>
    <w:div w:id="1831749629">
      <w:bodyDiv w:val="1"/>
      <w:marLeft w:val="0"/>
      <w:marRight w:val="0"/>
      <w:marTop w:val="0"/>
      <w:marBottom w:val="0"/>
      <w:divBdr>
        <w:top w:val="none" w:sz="0" w:space="0" w:color="auto"/>
        <w:left w:val="none" w:sz="0" w:space="0" w:color="auto"/>
        <w:bottom w:val="none" w:sz="0" w:space="0" w:color="auto"/>
        <w:right w:val="none" w:sz="0" w:space="0" w:color="auto"/>
      </w:divBdr>
    </w:div>
    <w:div w:id="1884438769">
      <w:bodyDiv w:val="1"/>
      <w:marLeft w:val="0"/>
      <w:marRight w:val="0"/>
      <w:marTop w:val="0"/>
      <w:marBottom w:val="0"/>
      <w:divBdr>
        <w:top w:val="none" w:sz="0" w:space="0" w:color="auto"/>
        <w:left w:val="none" w:sz="0" w:space="0" w:color="auto"/>
        <w:bottom w:val="none" w:sz="0" w:space="0" w:color="auto"/>
        <w:right w:val="none" w:sz="0" w:space="0" w:color="auto"/>
      </w:divBdr>
    </w:div>
    <w:div w:id="1898201833">
      <w:bodyDiv w:val="1"/>
      <w:marLeft w:val="0"/>
      <w:marRight w:val="0"/>
      <w:marTop w:val="0"/>
      <w:marBottom w:val="0"/>
      <w:divBdr>
        <w:top w:val="none" w:sz="0" w:space="0" w:color="auto"/>
        <w:left w:val="none" w:sz="0" w:space="0" w:color="auto"/>
        <w:bottom w:val="none" w:sz="0" w:space="0" w:color="auto"/>
        <w:right w:val="none" w:sz="0" w:space="0" w:color="auto"/>
      </w:divBdr>
    </w:div>
    <w:div w:id="1907297622">
      <w:bodyDiv w:val="1"/>
      <w:marLeft w:val="0"/>
      <w:marRight w:val="0"/>
      <w:marTop w:val="0"/>
      <w:marBottom w:val="0"/>
      <w:divBdr>
        <w:top w:val="none" w:sz="0" w:space="0" w:color="auto"/>
        <w:left w:val="none" w:sz="0" w:space="0" w:color="auto"/>
        <w:bottom w:val="none" w:sz="0" w:space="0" w:color="auto"/>
        <w:right w:val="none" w:sz="0" w:space="0" w:color="auto"/>
      </w:divBdr>
    </w:div>
    <w:div w:id="1962109096">
      <w:bodyDiv w:val="1"/>
      <w:marLeft w:val="0"/>
      <w:marRight w:val="0"/>
      <w:marTop w:val="0"/>
      <w:marBottom w:val="0"/>
      <w:divBdr>
        <w:top w:val="none" w:sz="0" w:space="0" w:color="auto"/>
        <w:left w:val="none" w:sz="0" w:space="0" w:color="auto"/>
        <w:bottom w:val="none" w:sz="0" w:space="0" w:color="auto"/>
        <w:right w:val="none" w:sz="0" w:space="0" w:color="auto"/>
      </w:divBdr>
    </w:div>
    <w:div w:id="1968074805">
      <w:bodyDiv w:val="1"/>
      <w:marLeft w:val="0"/>
      <w:marRight w:val="0"/>
      <w:marTop w:val="0"/>
      <w:marBottom w:val="0"/>
      <w:divBdr>
        <w:top w:val="none" w:sz="0" w:space="0" w:color="auto"/>
        <w:left w:val="none" w:sz="0" w:space="0" w:color="auto"/>
        <w:bottom w:val="none" w:sz="0" w:space="0" w:color="auto"/>
        <w:right w:val="none" w:sz="0" w:space="0" w:color="auto"/>
      </w:divBdr>
    </w:div>
    <w:div w:id="1994603477">
      <w:bodyDiv w:val="1"/>
      <w:marLeft w:val="0"/>
      <w:marRight w:val="0"/>
      <w:marTop w:val="0"/>
      <w:marBottom w:val="0"/>
      <w:divBdr>
        <w:top w:val="none" w:sz="0" w:space="0" w:color="auto"/>
        <w:left w:val="none" w:sz="0" w:space="0" w:color="auto"/>
        <w:bottom w:val="none" w:sz="0" w:space="0" w:color="auto"/>
        <w:right w:val="none" w:sz="0" w:space="0" w:color="auto"/>
      </w:divBdr>
    </w:div>
    <w:div w:id="2009870651">
      <w:bodyDiv w:val="1"/>
      <w:marLeft w:val="0"/>
      <w:marRight w:val="0"/>
      <w:marTop w:val="0"/>
      <w:marBottom w:val="0"/>
      <w:divBdr>
        <w:top w:val="none" w:sz="0" w:space="0" w:color="auto"/>
        <w:left w:val="none" w:sz="0" w:space="0" w:color="auto"/>
        <w:bottom w:val="none" w:sz="0" w:space="0" w:color="auto"/>
        <w:right w:val="none" w:sz="0" w:space="0" w:color="auto"/>
      </w:divBdr>
    </w:div>
    <w:div w:id="2021085144">
      <w:bodyDiv w:val="1"/>
      <w:marLeft w:val="0"/>
      <w:marRight w:val="0"/>
      <w:marTop w:val="0"/>
      <w:marBottom w:val="0"/>
      <w:divBdr>
        <w:top w:val="none" w:sz="0" w:space="0" w:color="auto"/>
        <w:left w:val="none" w:sz="0" w:space="0" w:color="auto"/>
        <w:bottom w:val="none" w:sz="0" w:space="0" w:color="auto"/>
        <w:right w:val="none" w:sz="0" w:space="0" w:color="auto"/>
      </w:divBdr>
    </w:div>
    <w:div w:id="2035570011">
      <w:bodyDiv w:val="1"/>
      <w:marLeft w:val="0"/>
      <w:marRight w:val="0"/>
      <w:marTop w:val="0"/>
      <w:marBottom w:val="0"/>
      <w:divBdr>
        <w:top w:val="none" w:sz="0" w:space="0" w:color="auto"/>
        <w:left w:val="none" w:sz="0" w:space="0" w:color="auto"/>
        <w:bottom w:val="none" w:sz="0" w:space="0" w:color="auto"/>
        <w:right w:val="none" w:sz="0" w:space="0" w:color="auto"/>
      </w:divBdr>
    </w:div>
    <w:div w:id="2054380334">
      <w:bodyDiv w:val="1"/>
      <w:marLeft w:val="0"/>
      <w:marRight w:val="0"/>
      <w:marTop w:val="0"/>
      <w:marBottom w:val="0"/>
      <w:divBdr>
        <w:top w:val="none" w:sz="0" w:space="0" w:color="auto"/>
        <w:left w:val="none" w:sz="0" w:space="0" w:color="auto"/>
        <w:bottom w:val="none" w:sz="0" w:space="0" w:color="auto"/>
        <w:right w:val="none" w:sz="0" w:space="0" w:color="auto"/>
      </w:divBdr>
    </w:div>
    <w:div w:id="2056152069">
      <w:bodyDiv w:val="1"/>
      <w:marLeft w:val="0"/>
      <w:marRight w:val="0"/>
      <w:marTop w:val="0"/>
      <w:marBottom w:val="0"/>
      <w:divBdr>
        <w:top w:val="none" w:sz="0" w:space="0" w:color="auto"/>
        <w:left w:val="none" w:sz="0" w:space="0" w:color="auto"/>
        <w:bottom w:val="none" w:sz="0" w:space="0" w:color="auto"/>
        <w:right w:val="none" w:sz="0" w:space="0" w:color="auto"/>
      </w:divBdr>
    </w:div>
    <w:div w:id="2064015111">
      <w:bodyDiv w:val="1"/>
      <w:marLeft w:val="0"/>
      <w:marRight w:val="0"/>
      <w:marTop w:val="0"/>
      <w:marBottom w:val="0"/>
      <w:divBdr>
        <w:top w:val="none" w:sz="0" w:space="0" w:color="auto"/>
        <w:left w:val="none" w:sz="0" w:space="0" w:color="auto"/>
        <w:bottom w:val="none" w:sz="0" w:space="0" w:color="auto"/>
        <w:right w:val="none" w:sz="0" w:space="0" w:color="auto"/>
      </w:divBdr>
    </w:div>
    <w:div w:id="2068650321">
      <w:bodyDiv w:val="1"/>
      <w:marLeft w:val="0"/>
      <w:marRight w:val="0"/>
      <w:marTop w:val="0"/>
      <w:marBottom w:val="0"/>
      <w:divBdr>
        <w:top w:val="none" w:sz="0" w:space="0" w:color="auto"/>
        <w:left w:val="none" w:sz="0" w:space="0" w:color="auto"/>
        <w:bottom w:val="none" w:sz="0" w:space="0" w:color="auto"/>
        <w:right w:val="none" w:sz="0" w:space="0" w:color="auto"/>
      </w:divBdr>
    </w:div>
    <w:div w:id="2076969893">
      <w:bodyDiv w:val="1"/>
      <w:marLeft w:val="0"/>
      <w:marRight w:val="0"/>
      <w:marTop w:val="0"/>
      <w:marBottom w:val="0"/>
      <w:divBdr>
        <w:top w:val="none" w:sz="0" w:space="0" w:color="auto"/>
        <w:left w:val="none" w:sz="0" w:space="0" w:color="auto"/>
        <w:bottom w:val="none" w:sz="0" w:space="0" w:color="auto"/>
        <w:right w:val="none" w:sz="0" w:space="0" w:color="auto"/>
      </w:divBdr>
    </w:div>
    <w:div w:id="208969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g"/><Relationship Id="rId22" Type="http://schemas.microsoft.com/office/2007/relationships/hdphoto" Target="media/hdphoto2.wdp"/><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zc22</b:Tag>
    <b:SourceType>InternetSite</b:SourceType>
    <b:Guid>{66B3A607-24ED-4810-9296-EE32076A4F3E}</b:Guid>
    <b:Title>The 10 best detective games for Android,” Mobile Marketing Reads</b:Title>
    <b:Year>2022</b:Year>
    <b:URL>https://mobilemarketingreads.com/best-detective-games-for-android/</b:URL>
    <b:Author>
      <b:Author>
        <b:NameList>
          <b:Person>
            <b:Last>Ozcelik</b:Last>
            <b:First>N.</b:First>
          </b:Person>
        </b:NameList>
      </b:Author>
    </b:Author>
    <b:Pages>10</b:Pages>
    <b:RefOrder>1</b:RefOrder>
  </b:Source>
  <b:Source>
    <b:Tag>Leey7</b:Tag>
    <b:SourceType>Book</b:SourceType>
    <b:Guid>{6E48FB12-1B79-4D9A-94F9-DBCEEAC37F44}</b:Guid>
    <b:Author>
      <b:Author>
        <b:NameList>
          <b:Person>
            <b:Last>Lees</b:Last>
            <b:First>G</b:First>
          </b:Person>
        </b:NameList>
      </b:Author>
    </b:Author>
    <b:Title>The best detective games</b:Title>
    <b:Year>2022, January 7</b:Year>
    <b:RefOrder>2</b:RefOrder>
  </b:Source>
  <b:Source>
    <b:Tag>Fea22</b:Tag>
    <b:SourceType>Book</b:SourceType>
    <b:Guid>{3842E5AF-C555-4B63-B7ED-AB7B89178305}</b:Guid>
    <b:Title>Feature driven development (FDD)</b:Title>
    <b:Year>December 14, 2022</b:Year>
    <b:RefOrder>3</b:RefOrder>
  </b:Source>
  <b:Source>
    <b:Tag>Zam17</b:Tag>
    <b:SourceType>Book</b:SourceType>
    <b:Guid>{C36C948E-80B0-494B-91D3-B4C13388034F}</b:Guid>
    <b:Author>
      <b:Author>
        <b:NameList>
          <b:Person>
            <b:Last>Zamojc</b:Last>
            <b:First>I.</b:First>
          </b:Person>
        </b:NameList>
      </b:Author>
    </b:Author>
    <b:Title>Introduction to Unity3D</b:Title>
    <b:Year>2012, May 17</b:Year>
    <b:RefOrder>4</b:RefOrder>
  </b:Source>
  <b:Source>
    <b:Tag>Ops02</b:Tag>
    <b:SourceType>Book</b:SourceType>
    <b:Guid>{3A5D63BD-3F7A-4AEB-A0A1-B79549CC3B32}</b:Guid>
    <b:Author>
      <b:Author>
        <b:NameList>
          <b:Person>
            <b:Last>Opsive</b:Last>
          </b:Person>
        </b:NameList>
      </b:Author>
    </b:Author>
    <b:Title>Third Person Controller</b:Title>
    <b:Year>December 14, 202</b:Year>
    <b:RefOrder>5</b:RefOrder>
  </b:Source>
  <b:Source>
    <b:Tag>Bon22</b:Tag>
    <b:SourceType>Book</b:SourceType>
    <b:Guid>{C94CB4F2-15F4-48B9-907D-0736F2B9C55E}</b:Guid>
    <b:Author>
      <b:Author>
        <b:NameList>
          <b:Person>
            <b:Last>BoneCracker</b:Last>
          </b:Person>
        </b:NameList>
      </b:Author>
    </b:Author>
    <b:Title>Realistic car controller</b:Title>
    <b:Year>December 14, 2022</b:Year>
    <b:RefOrder>6</b:RefOrder>
  </b:Source>
  <b:Source>
    <b:Tag>Dem21</b:Tag>
    <b:SourceType>Book</b:SourceType>
    <b:Guid>{FD83571B-E776-4CB0-99FB-AA368AEA03A8}</b:Guid>
    <b:Author>
      <b:Author>
        <b:NameList>
          <b:Person>
            <b:Last>Demigiant.com</b:Last>
          </b:Person>
        </b:NameList>
      </b:Author>
    </b:Author>
    <b:Title>DOTween</b:Title>
    <b:Year>December 14, 2021</b:Year>
    <b:RefOrder>7</b:RefOrder>
  </b:Source>
  <b:Source>
    <b:Tag>Uni22</b:Tag>
    <b:SourceType>Book</b:SourceType>
    <b:Guid>{9E6C08CF-B057-4332-A75D-DF0B146ACC36}</b:Guid>
    <b:Author>
      <b:Author>
        <b:NameList>
          <b:Person>
            <b:Last>Unity3d.com</b:Last>
          </b:Person>
        </b:NameList>
      </b:Author>
    </b:Author>
    <b:Title>About Cinemachine</b:Title>
    <b:Year>March  10, 2022</b:Year>
    <b:RefOrder>8</b:RefOrder>
  </b:Source>
  <b:Source>
    <b:Tag>Tou20</b:Tag>
    <b:SourceType>Book</b:SourceType>
    <b:Guid>{DA787BAA-CF28-4690-BE86-E661C8FFD68C}</b:Guid>
    <b:Author>
      <b:Author>
        <b:NameList>
          <b:Person>
            <b:Last>Easy!</b:Last>
            <b:First>Touch</b:First>
            <b:Middle>Input Made</b:Middle>
          </b:Person>
        </b:NameList>
      </b:Author>
    </b:Author>
    <b:Title>Control Freak</b:Title>
    <b:Year>2020</b:Year>
    <b:RefOrder>9</b:RefOrder>
  </b:Source>
  <b:Source>
    <b:Tag>Uni21</b:Tag>
    <b:SourceType>Book</b:SourceType>
    <b:Guid>{36AA2431-A196-4881-AF3B-2ACD492671C5}</b:Guid>
    <b:Author>
      <b:Author>
        <b:NameList>
          <b:Person>
            <b:Last>Unity.com</b:Last>
          </b:Person>
        </b:NameList>
      </b:Author>
    </b:Author>
    <b:Title>Urban Traffic System</b:Title>
    <b:Year>October 12, 2021 </b:Year>
    <b:RefOrder>10</b:RefOrder>
  </b:Source>
</b:Sources>
</file>

<file path=customXml/itemProps1.xml><?xml version="1.0" encoding="utf-8"?>
<ds:datastoreItem xmlns:ds="http://schemas.openxmlformats.org/officeDocument/2006/customXml" ds:itemID="{50D2FF3A-E855-4765-BD79-00571CEF5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2</TotalTime>
  <Pages>51</Pages>
  <Words>5624</Words>
  <Characters>3205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7608</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192-057</cp:lastModifiedBy>
  <cp:revision>302</cp:revision>
  <cp:lastPrinted>2022-12-14T21:47:00Z</cp:lastPrinted>
  <dcterms:created xsi:type="dcterms:W3CDTF">2023-05-11T00:12:00Z</dcterms:created>
  <dcterms:modified xsi:type="dcterms:W3CDTF">2023-05-22T01:31:00Z</dcterms:modified>
</cp:coreProperties>
</file>